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FEB03" w14:textId="2F31A0D5" w:rsidR="00411100" w:rsidRPr="00EF4E2E" w:rsidRDefault="00411100" w:rsidP="00411100">
      <w:pPr>
        <w:spacing w:line="240" w:lineRule="auto"/>
        <w:ind w:right="-213"/>
        <w:jc w:val="center"/>
        <w:rPr>
          <w:rFonts w:eastAsia="Arial"/>
          <w:b/>
          <w:sz w:val="36"/>
          <w:szCs w:val="32"/>
        </w:rPr>
      </w:pPr>
      <w:bookmarkStart w:id="0" w:name="_Hlk10988419"/>
      <w:r w:rsidRPr="00EF4E2E">
        <w:rPr>
          <w:b/>
          <w:sz w:val="36"/>
          <w:szCs w:val="32"/>
        </w:rPr>
        <w:t>IOT AND PLC BASED HOME AUTOMATION SYSTEM WITH PV INVERTER</w:t>
      </w:r>
    </w:p>
    <w:p w14:paraId="39C7A76F" w14:textId="77777777" w:rsidR="006018B4" w:rsidRDefault="006018B4" w:rsidP="00411100">
      <w:pPr>
        <w:spacing w:line="240" w:lineRule="auto"/>
        <w:ind w:right="-213"/>
        <w:jc w:val="center"/>
        <w:rPr>
          <w:rFonts w:eastAsia="Arial"/>
          <w:i/>
          <w:szCs w:val="24"/>
        </w:rPr>
      </w:pPr>
    </w:p>
    <w:p w14:paraId="3B6F22E5" w14:textId="77777777" w:rsidR="00411100" w:rsidRDefault="00411100" w:rsidP="00411100">
      <w:pPr>
        <w:spacing w:line="240" w:lineRule="auto"/>
        <w:ind w:right="-213"/>
        <w:jc w:val="center"/>
        <w:rPr>
          <w:rFonts w:eastAsia="Arial"/>
          <w:i/>
          <w:szCs w:val="24"/>
        </w:rPr>
      </w:pPr>
      <w:r w:rsidRPr="001139AA">
        <w:rPr>
          <w:rFonts w:eastAsia="Arial"/>
          <w:i/>
          <w:szCs w:val="24"/>
        </w:rPr>
        <w:t>A Project Report</w:t>
      </w:r>
    </w:p>
    <w:p w14:paraId="319A6F4D" w14:textId="77777777" w:rsidR="00411100" w:rsidRDefault="00411100" w:rsidP="00411100">
      <w:pPr>
        <w:spacing w:line="240" w:lineRule="auto"/>
        <w:ind w:right="-213"/>
        <w:jc w:val="center"/>
        <w:rPr>
          <w:rFonts w:eastAsia="Arial"/>
          <w:i/>
          <w:szCs w:val="24"/>
        </w:rPr>
      </w:pPr>
      <w:r w:rsidRPr="001139AA">
        <w:rPr>
          <w:rFonts w:eastAsia="Arial"/>
          <w:i/>
          <w:szCs w:val="24"/>
        </w:rPr>
        <w:t>Submitted by</w:t>
      </w:r>
    </w:p>
    <w:p w14:paraId="0CACBB16" w14:textId="77777777" w:rsidR="00411100" w:rsidRDefault="00411100" w:rsidP="00411100">
      <w:pPr>
        <w:spacing w:line="240" w:lineRule="auto"/>
        <w:ind w:right="-213"/>
        <w:jc w:val="center"/>
        <w:rPr>
          <w:rFonts w:eastAsia="Arial"/>
          <w:i/>
          <w:szCs w:val="24"/>
        </w:rPr>
      </w:pPr>
    </w:p>
    <w:p w14:paraId="5991F3DD" w14:textId="77777777" w:rsidR="00411100" w:rsidRDefault="00411100" w:rsidP="006018B4">
      <w:pPr>
        <w:spacing w:line="240" w:lineRule="auto"/>
        <w:ind w:right="-213"/>
        <w:jc w:val="center"/>
        <w:rPr>
          <w:rFonts w:eastAsia="Arial"/>
          <w:i/>
          <w:szCs w:val="24"/>
        </w:rPr>
      </w:pPr>
    </w:p>
    <w:p w14:paraId="4F4539F4" w14:textId="4297C880" w:rsidR="00411100" w:rsidRDefault="00411100" w:rsidP="006018B4">
      <w:pPr>
        <w:spacing w:line="240" w:lineRule="auto"/>
        <w:ind w:right="-213"/>
        <w:jc w:val="center"/>
        <w:rPr>
          <w:rFonts w:eastAsia="Arial"/>
          <w:b/>
          <w:sz w:val="28"/>
          <w:szCs w:val="28"/>
        </w:rPr>
      </w:pPr>
      <w:r>
        <w:rPr>
          <w:rFonts w:eastAsia="Arial"/>
          <w:b/>
          <w:sz w:val="28"/>
          <w:szCs w:val="28"/>
        </w:rPr>
        <w:t xml:space="preserve">MATHEW VARGHESE </w:t>
      </w:r>
    </w:p>
    <w:p w14:paraId="2DCD2939" w14:textId="53F3BB21" w:rsidR="00411100" w:rsidRDefault="006018B4" w:rsidP="006018B4">
      <w:pPr>
        <w:spacing w:line="240" w:lineRule="auto"/>
        <w:ind w:right="-213"/>
        <w:jc w:val="center"/>
        <w:rPr>
          <w:rFonts w:eastAsia="Arial"/>
          <w:b/>
          <w:sz w:val="28"/>
          <w:szCs w:val="28"/>
        </w:rPr>
      </w:pPr>
      <w:r>
        <w:rPr>
          <w:rFonts w:eastAsia="Arial"/>
          <w:b/>
          <w:sz w:val="28"/>
          <w:szCs w:val="28"/>
        </w:rPr>
        <w:t>AMEER FAYIZ</w:t>
      </w:r>
    </w:p>
    <w:p w14:paraId="5EE8AB5C" w14:textId="77777777" w:rsidR="00411100" w:rsidRPr="001139AA" w:rsidRDefault="00411100" w:rsidP="0080267D">
      <w:pPr>
        <w:spacing w:line="240" w:lineRule="auto"/>
        <w:ind w:firstLine="0"/>
        <w:rPr>
          <w:szCs w:val="24"/>
        </w:rPr>
      </w:pPr>
    </w:p>
    <w:p w14:paraId="1F02DD16" w14:textId="21B119B0" w:rsidR="00411100" w:rsidRDefault="00411100" w:rsidP="00411100">
      <w:pPr>
        <w:spacing w:line="240" w:lineRule="auto"/>
        <w:ind w:right="-213"/>
        <w:jc w:val="center"/>
        <w:rPr>
          <w:rFonts w:eastAsia="Arial"/>
          <w:i/>
          <w:szCs w:val="24"/>
        </w:rPr>
      </w:pPr>
      <w:r>
        <w:rPr>
          <w:rFonts w:eastAsia="Arial"/>
          <w:i/>
          <w:szCs w:val="24"/>
        </w:rPr>
        <w:t xml:space="preserve">In partial </w:t>
      </w:r>
      <w:r w:rsidR="0080267D">
        <w:rPr>
          <w:rFonts w:eastAsia="Arial"/>
          <w:i/>
          <w:szCs w:val="24"/>
        </w:rPr>
        <w:t>fulfi</w:t>
      </w:r>
      <w:r w:rsidR="0080267D" w:rsidRPr="00CE04F5">
        <w:rPr>
          <w:rFonts w:eastAsia="Arial"/>
          <w:i/>
          <w:szCs w:val="24"/>
        </w:rPr>
        <w:t>lment</w:t>
      </w:r>
      <w:r w:rsidRPr="00CE04F5">
        <w:rPr>
          <w:rFonts w:eastAsia="Arial"/>
          <w:i/>
          <w:szCs w:val="24"/>
        </w:rPr>
        <w:t xml:space="preserve"> of the requirements for the award of the Degree</w:t>
      </w:r>
      <w:r>
        <w:rPr>
          <w:rFonts w:eastAsia="Arial"/>
          <w:i/>
          <w:szCs w:val="24"/>
        </w:rPr>
        <w:t xml:space="preserve"> of</w:t>
      </w:r>
    </w:p>
    <w:p w14:paraId="4BE867B6" w14:textId="77777777" w:rsidR="00411100" w:rsidRPr="00CE04F5" w:rsidRDefault="00411100" w:rsidP="00411100">
      <w:pPr>
        <w:spacing w:line="240" w:lineRule="auto"/>
        <w:ind w:right="-213"/>
        <w:jc w:val="center"/>
        <w:rPr>
          <w:b/>
          <w:sz w:val="28"/>
          <w:szCs w:val="28"/>
        </w:rPr>
      </w:pPr>
    </w:p>
    <w:p w14:paraId="2DDF9F57"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BACHELOR OF TECHNOLOGY</w:t>
      </w:r>
    </w:p>
    <w:p w14:paraId="76F0877F"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IN</w:t>
      </w:r>
    </w:p>
    <w:p w14:paraId="048B0A80"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LECTRONICS AND COMMUNICATION ENGINEERING</w:t>
      </w:r>
    </w:p>
    <w:p w14:paraId="651E919C" w14:textId="77777777" w:rsidR="00411100" w:rsidRDefault="00411100" w:rsidP="00411100">
      <w:pPr>
        <w:spacing w:line="240" w:lineRule="auto"/>
        <w:ind w:right="-213"/>
        <w:jc w:val="center"/>
        <w:rPr>
          <w:rFonts w:eastAsia="Arial"/>
          <w:b/>
          <w:sz w:val="28"/>
          <w:szCs w:val="28"/>
        </w:rPr>
      </w:pPr>
    </w:p>
    <w:p w14:paraId="60C507F4" w14:textId="77777777" w:rsidR="00411100" w:rsidRDefault="00411100" w:rsidP="00411100">
      <w:pPr>
        <w:spacing w:line="240" w:lineRule="auto"/>
        <w:ind w:right="-213"/>
        <w:jc w:val="center"/>
        <w:rPr>
          <w:rFonts w:eastAsia="Arial"/>
          <w:b/>
          <w:sz w:val="28"/>
          <w:szCs w:val="28"/>
        </w:rPr>
      </w:pPr>
    </w:p>
    <w:p w14:paraId="01CF0645" w14:textId="77777777" w:rsidR="00411100" w:rsidRDefault="00411100" w:rsidP="00411100">
      <w:pPr>
        <w:spacing w:line="240" w:lineRule="auto"/>
        <w:ind w:right="-213"/>
        <w:jc w:val="center"/>
        <w:rPr>
          <w:rFonts w:eastAsia="Arial"/>
          <w:b/>
          <w:sz w:val="28"/>
          <w:szCs w:val="28"/>
        </w:rPr>
      </w:pPr>
      <w:r w:rsidRPr="001139AA">
        <w:rPr>
          <w:noProof/>
          <w:szCs w:val="24"/>
        </w:rPr>
        <w:drawing>
          <wp:anchor distT="0" distB="0" distL="114300" distR="114300" simplePos="0" relativeHeight="251659264" behindDoc="1" locked="0" layoutInCell="0" allowOverlap="1" wp14:anchorId="529461DE" wp14:editId="217B60BC">
            <wp:simplePos x="0" y="0"/>
            <wp:positionH relativeFrom="column">
              <wp:posOffset>2118094</wp:posOffset>
            </wp:positionH>
            <wp:positionV relativeFrom="paragraph">
              <wp:posOffset>128810</wp:posOffset>
            </wp:positionV>
            <wp:extent cx="1295400" cy="13138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295400" cy="1313815"/>
                    </a:xfrm>
                    <a:prstGeom prst="rect">
                      <a:avLst/>
                    </a:prstGeom>
                    <a:noFill/>
                  </pic:spPr>
                </pic:pic>
              </a:graphicData>
            </a:graphic>
          </wp:anchor>
        </w:drawing>
      </w:r>
    </w:p>
    <w:p w14:paraId="7E302462" w14:textId="77777777" w:rsidR="00411100" w:rsidRDefault="00411100" w:rsidP="00411100">
      <w:pPr>
        <w:spacing w:line="240" w:lineRule="auto"/>
        <w:ind w:right="-213"/>
        <w:jc w:val="center"/>
        <w:rPr>
          <w:rFonts w:eastAsia="Arial"/>
          <w:b/>
          <w:sz w:val="28"/>
          <w:szCs w:val="28"/>
        </w:rPr>
      </w:pPr>
    </w:p>
    <w:p w14:paraId="17F0C0F6" w14:textId="77777777" w:rsidR="00411100" w:rsidRDefault="00411100" w:rsidP="00411100">
      <w:pPr>
        <w:spacing w:line="240" w:lineRule="auto"/>
        <w:ind w:right="-213"/>
        <w:jc w:val="center"/>
        <w:rPr>
          <w:rFonts w:eastAsia="Arial"/>
          <w:b/>
          <w:sz w:val="28"/>
          <w:szCs w:val="28"/>
        </w:rPr>
      </w:pPr>
    </w:p>
    <w:p w14:paraId="0A27636E" w14:textId="77777777" w:rsidR="00411100" w:rsidRDefault="00411100" w:rsidP="00411100">
      <w:pPr>
        <w:spacing w:line="240" w:lineRule="auto"/>
        <w:ind w:right="-213"/>
        <w:jc w:val="center"/>
        <w:rPr>
          <w:rFonts w:eastAsia="Arial"/>
          <w:b/>
          <w:sz w:val="28"/>
          <w:szCs w:val="28"/>
        </w:rPr>
      </w:pPr>
    </w:p>
    <w:p w14:paraId="241E2012" w14:textId="77777777" w:rsidR="00411100" w:rsidRDefault="00411100" w:rsidP="00411100">
      <w:pPr>
        <w:spacing w:line="240" w:lineRule="auto"/>
        <w:ind w:right="-213"/>
        <w:jc w:val="center"/>
        <w:rPr>
          <w:rFonts w:eastAsia="Arial"/>
          <w:b/>
          <w:sz w:val="28"/>
          <w:szCs w:val="28"/>
        </w:rPr>
      </w:pPr>
    </w:p>
    <w:p w14:paraId="32C1135A" w14:textId="77777777" w:rsidR="00411100" w:rsidRDefault="00411100" w:rsidP="00411100">
      <w:pPr>
        <w:spacing w:line="240" w:lineRule="auto"/>
        <w:ind w:right="-213"/>
        <w:jc w:val="center"/>
        <w:rPr>
          <w:rFonts w:eastAsia="Arial"/>
          <w:b/>
          <w:sz w:val="28"/>
          <w:szCs w:val="28"/>
        </w:rPr>
      </w:pPr>
    </w:p>
    <w:p w14:paraId="3410421B" w14:textId="77777777" w:rsidR="00411100" w:rsidRDefault="00411100" w:rsidP="00411100">
      <w:pPr>
        <w:spacing w:line="240" w:lineRule="auto"/>
        <w:ind w:right="-213"/>
        <w:jc w:val="center"/>
        <w:rPr>
          <w:rFonts w:eastAsia="Arial"/>
          <w:b/>
          <w:sz w:val="28"/>
          <w:szCs w:val="28"/>
        </w:rPr>
      </w:pPr>
    </w:p>
    <w:p w14:paraId="6EC4DA8D" w14:textId="77777777" w:rsidR="00411100" w:rsidRDefault="00411100" w:rsidP="00411100">
      <w:pPr>
        <w:spacing w:line="240" w:lineRule="auto"/>
        <w:ind w:right="-213"/>
        <w:jc w:val="center"/>
        <w:rPr>
          <w:rFonts w:eastAsia="Arial"/>
          <w:b/>
          <w:sz w:val="28"/>
          <w:szCs w:val="28"/>
        </w:rPr>
      </w:pPr>
    </w:p>
    <w:p w14:paraId="11013DC6" w14:textId="77777777" w:rsidR="00411100" w:rsidRDefault="00411100" w:rsidP="00411100">
      <w:pPr>
        <w:spacing w:line="240" w:lineRule="auto"/>
        <w:ind w:right="-213"/>
        <w:jc w:val="center"/>
        <w:rPr>
          <w:rFonts w:eastAsia="Arial"/>
          <w:b/>
          <w:sz w:val="28"/>
          <w:szCs w:val="28"/>
        </w:rPr>
      </w:pPr>
    </w:p>
    <w:p w14:paraId="77AB93CB" w14:textId="77777777" w:rsidR="00411100" w:rsidRDefault="00411100" w:rsidP="00411100">
      <w:pPr>
        <w:spacing w:line="240" w:lineRule="auto"/>
        <w:jc w:val="center"/>
        <w:rPr>
          <w:rFonts w:eastAsia="Arial"/>
          <w:b/>
          <w:sz w:val="28"/>
          <w:szCs w:val="28"/>
        </w:rPr>
      </w:pPr>
      <w:r w:rsidRPr="00CE04F5">
        <w:rPr>
          <w:rFonts w:eastAsia="Arial"/>
          <w:b/>
          <w:sz w:val="28"/>
          <w:szCs w:val="28"/>
        </w:rPr>
        <w:t>DEPARTMENT OF ELECTRONICS AND COMMUNICATION</w:t>
      </w:r>
    </w:p>
    <w:p w14:paraId="0C51BBCD"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NGINEERING</w:t>
      </w:r>
    </w:p>
    <w:p w14:paraId="369E4E10" w14:textId="77777777" w:rsidR="00411100" w:rsidRDefault="00411100" w:rsidP="00411100">
      <w:pPr>
        <w:spacing w:line="240" w:lineRule="auto"/>
        <w:ind w:right="-213"/>
        <w:jc w:val="center"/>
        <w:rPr>
          <w:rFonts w:eastAsia="Arial"/>
          <w:b/>
          <w:sz w:val="28"/>
          <w:szCs w:val="28"/>
        </w:rPr>
      </w:pPr>
    </w:p>
    <w:p w14:paraId="72258431"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MAR ATHANASIUS COLLEGE OF ENGINEERING</w:t>
      </w:r>
    </w:p>
    <w:p w14:paraId="244D377A" w14:textId="77777777" w:rsidR="00411100" w:rsidRDefault="00411100" w:rsidP="00411100">
      <w:pPr>
        <w:spacing w:line="240" w:lineRule="auto"/>
        <w:ind w:left="850"/>
        <w:jc w:val="center"/>
        <w:rPr>
          <w:rFonts w:eastAsia="Arial"/>
          <w:b/>
          <w:sz w:val="28"/>
          <w:szCs w:val="28"/>
        </w:rPr>
      </w:pPr>
      <w:r w:rsidRPr="00CE04F5">
        <w:rPr>
          <w:rFonts w:eastAsia="Arial"/>
          <w:b/>
          <w:sz w:val="28"/>
          <w:szCs w:val="28"/>
        </w:rPr>
        <w:t>KOTHAMANGALAM, KERALA, INDIA 686 666</w:t>
      </w:r>
    </w:p>
    <w:p w14:paraId="4155F78C" w14:textId="77777777" w:rsidR="00411100" w:rsidRDefault="00411100" w:rsidP="00411100">
      <w:pPr>
        <w:spacing w:line="240" w:lineRule="auto"/>
        <w:ind w:left="850"/>
        <w:rPr>
          <w:rFonts w:eastAsia="Arial"/>
          <w:b/>
          <w:sz w:val="28"/>
          <w:szCs w:val="28"/>
        </w:rPr>
      </w:pPr>
    </w:p>
    <w:p w14:paraId="1A06807E" w14:textId="77777777" w:rsidR="00411100" w:rsidRDefault="00411100" w:rsidP="00411100">
      <w:pPr>
        <w:spacing w:line="240" w:lineRule="auto"/>
        <w:ind w:left="850"/>
        <w:jc w:val="center"/>
        <w:rPr>
          <w:rFonts w:eastAsia="Arial"/>
          <w:i/>
          <w:szCs w:val="24"/>
        </w:rPr>
      </w:pPr>
      <w:r w:rsidRPr="00CE04F5">
        <w:rPr>
          <w:rFonts w:eastAsia="Arial"/>
          <w:i/>
          <w:szCs w:val="24"/>
        </w:rPr>
        <w:t>Affiliated to</w:t>
      </w:r>
    </w:p>
    <w:p w14:paraId="067C11F5" w14:textId="77777777" w:rsidR="00411100" w:rsidRDefault="00411100" w:rsidP="00411100">
      <w:pPr>
        <w:spacing w:line="240" w:lineRule="auto"/>
        <w:ind w:left="850"/>
        <w:jc w:val="center"/>
        <w:rPr>
          <w:rFonts w:eastAsia="Arial"/>
          <w:i/>
          <w:szCs w:val="24"/>
        </w:rPr>
      </w:pPr>
    </w:p>
    <w:p w14:paraId="60C98F9C" w14:textId="77777777" w:rsidR="00411100" w:rsidRDefault="00411100" w:rsidP="00411100">
      <w:pPr>
        <w:spacing w:line="240" w:lineRule="auto"/>
        <w:ind w:left="850"/>
        <w:jc w:val="center"/>
        <w:rPr>
          <w:rFonts w:eastAsia="Arial"/>
          <w:b/>
          <w:sz w:val="32"/>
          <w:szCs w:val="32"/>
        </w:rPr>
      </w:pPr>
      <w:r w:rsidRPr="0077592C">
        <w:rPr>
          <w:rFonts w:eastAsia="Arial"/>
          <w:b/>
          <w:sz w:val="32"/>
          <w:szCs w:val="32"/>
        </w:rPr>
        <w:t>APJ Abdul Kalam Technological University</w:t>
      </w:r>
    </w:p>
    <w:p w14:paraId="2F9748F0" w14:textId="65AD2CF9" w:rsidR="00411100" w:rsidRDefault="00E4027F" w:rsidP="00E4027F">
      <w:pPr>
        <w:spacing w:line="240" w:lineRule="auto"/>
        <w:jc w:val="center"/>
        <w:rPr>
          <w:rFonts w:eastAsia="Arial"/>
          <w:b/>
          <w:sz w:val="32"/>
          <w:szCs w:val="32"/>
        </w:rPr>
      </w:pPr>
      <w:r>
        <w:rPr>
          <w:rFonts w:eastAsia="Arial"/>
          <w:b/>
          <w:sz w:val="32"/>
          <w:szCs w:val="32"/>
        </w:rPr>
        <w:t xml:space="preserve">     </w:t>
      </w:r>
      <w:r w:rsidR="0080267D">
        <w:rPr>
          <w:rFonts w:eastAsia="Arial"/>
          <w:b/>
          <w:sz w:val="32"/>
          <w:szCs w:val="32"/>
        </w:rPr>
        <w:t>T</w:t>
      </w:r>
      <w:r w:rsidR="0080267D" w:rsidRPr="0077592C">
        <w:rPr>
          <w:rFonts w:eastAsia="Arial"/>
          <w:b/>
          <w:sz w:val="32"/>
          <w:szCs w:val="32"/>
        </w:rPr>
        <w:t>rivandrum</w:t>
      </w:r>
      <w:r w:rsidR="00411100" w:rsidRPr="0077592C">
        <w:rPr>
          <w:rFonts w:eastAsia="Arial"/>
          <w:b/>
          <w:sz w:val="32"/>
          <w:szCs w:val="32"/>
        </w:rPr>
        <w:t xml:space="preserve">, Kerala, </w:t>
      </w:r>
      <w:r w:rsidR="0080267D" w:rsidRPr="0077592C">
        <w:rPr>
          <w:rFonts w:eastAsia="Arial"/>
          <w:b/>
          <w:sz w:val="32"/>
          <w:szCs w:val="32"/>
        </w:rPr>
        <w:t>India</w:t>
      </w:r>
    </w:p>
    <w:p w14:paraId="59D5DCED" w14:textId="5DE04B90" w:rsidR="00411100" w:rsidRDefault="00E4027F" w:rsidP="00E4027F">
      <w:pPr>
        <w:spacing w:line="240" w:lineRule="auto"/>
        <w:jc w:val="center"/>
        <w:rPr>
          <w:rFonts w:eastAsia="Arial"/>
          <w:b/>
          <w:sz w:val="32"/>
          <w:szCs w:val="32"/>
        </w:rPr>
      </w:pPr>
      <w:r>
        <w:rPr>
          <w:rFonts w:eastAsia="Arial"/>
          <w:b/>
          <w:sz w:val="32"/>
          <w:szCs w:val="32"/>
        </w:rPr>
        <w:t xml:space="preserve"> </w:t>
      </w:r>
      <w:r w:rsidR="0080267D">
        <w:rPr>
          <w:rFonts w:eastAsia="Arial"/>
          <w:b/>
          <w:sz w:val="32"/>
          <w:szCs w:val="32"/>
        </w:rPr>
        <w:t>May</w:t>
      </w:r>
      <w:r w:rsidR="00411100">
        <w:rPr>
          <w:rFonts w:eastAsia="Arial"/>
          <w:b/>
          <w:sz w:val="32"/>
          <w:szCs w:val="32"/>
        </w:rPr>
        <w:t xml:space="preserve"> 2019</w:t>
      </w:r>
      <w:r>
        <w:rPr>
          <w:rFonts w:eastAsia="Arial"/>
          <w:b/>
          <w:sz w:val="32"/>
          <w:szCs w:val="32"/>
        </w:rPr>
        <w:br/>
      </w:r>
    </w:p>
    <w:p w14:paraId="7C8963B5" w14:textId="77777777" w:rsidR="00EB46ED" w:rsidRDefault="00EB46ED" w:rsidP="004A16F5">
      <w:pPr>
        <w:spacing w:line="265" w:lineRule="auto"/>
      </w:pPr>
    </w:p>
    <w:p w14:paraId="3DC3215F" w14:textId="77777777" w:rsidR="00EB46ED" w:rsidRDefault="00EB46ED" w:rsidP="004A16F5">
      <w:pPr>
        <w:spacing w:line="265" w:lineRule="auto"/>
        <w:ind w:firstLine="0"/>
      </w:pPr>
    </w:p>
    <w:p w14:paraId="01E414DA" w14:textId="77777777" w:rsidR="006018B4" w:rsidRPr="0077592C" w:rsidRDefault="006018B4" w:rsidP="006018B4">
      <w:pPr>
        <w:ind w:right="20"/>
        <w:jc w:val="center"/>
        <w:rPr>
          <w:rFonts w:eastAsia="Arial"/>
          <w:b/>
          <w:sz w:val="28"/>
          <w:szCs w:val="28"/>
        </w:rPr>
      </w:pPr>
      <w:r w:rsidRPr="0077592C">
        <w:rPr>
          <w:rFonts w:eastAsia="Arial"/>
          <w:b/>
          <w:sz w:val="28"/>
          <w:szCs w:val="28"/>
        </w:rPr>
        <w:lastRenderedPageBreak/>
        <w:t>DEPARTMENT OF ELECTRONICS AND C</w:t>
      </w:r>
      <w:r>
        <w:rPr>
          <w:rFonts w:eastAsia="Arial"/>
          <w:b/>
          <w:sz w:val="28"/>
          <w:szCs w:val="28"/>
        </w:rPr>
        <w:t xml:space="preserve">OMMUNICATION        </w:t>
      </w:r>
      <w:r w:rsidRPr="0077592C">
        <w:rPr>
          <w:rFonts w:eastAsia="Arial"/>
          <w:b/>
          <w:sz w:val="28"/>
          <w:szCs w:val="28"/>
        </w:rPr>
        <w:t>ENGINEERING</w:t>
      </w:r>
    </w:p>
    <w:p w14:paraId="2600B2C8" w14:textId="77777777" w:rsidR="006018B4" w:rsidRPr="0077592C" w:rsidRDefault="006018B4" w:rsidP="006018B4">
      <w:pPr>
        <w:ind w:left="220" w:right="20"/>
        <w:jc w:val="center"/>
        <w:rPr>
          <w:b/>
          <w:sz w:val="28"/>
          <w:szCs w:val="28"/>
        </w:rPr>
      </w:pPr>
      <w:r w:rsidRPr="0077592C">
        <w:rPr>
          <w:rFonts w:eastAsia="Arial"/>
          <w:b/>
          <w:sz w:val="28"/>
          <w:szCs w:val="28"/>
        </w:rPr>
        <w:t>MAR ATHANASIUS COLLEGE OF ENGINEERING KOTHAMANGALAM</w:t>
      </w:r>
    </w:p>
    <w:p w14:paraId="03D7765C" w14:textId="77777777" w:rsidR="006018B4" w:rsidRDefault="006018B4" w:rsidP="006018B4">
      <w:pPr>
        <w:spacing w:after="200" w:line="276" w:lineRule="auto"/>
        <w:rPr>
          <w:rFonts w:eastAsia="Arial"/>
          <w:b/>
          <w:sz w:val="28"/>
          <w:szCs w:val="28"/>
        </w:rPr>
      </w:pPr>
    </w:p>
    <w:p w14:paraId="7BE4476A" w14:textId="77777777" w:rsidR="006018B4" w:rsidRDefault="006018B4" w:rsidP="006018B4">
      <w:pPr>
        <w:spacing w:after="200" w:line="276" w:lineRule="auto"/>
        <w:rPr>
          <w:rFonts w:eastAsia="Arial"/>
          <w:b/>
          <w:sz w:val="28"/>
          <w:szCs w:val="28"/>
        </w:rPr>
      </w:pPr>
      <w:r w:rsidRPr="001139AA">
        <w:rPr>
          <w:noProof/>
          <w:sz w:val="20"/>
          <w:szCs w:val="20"/>
        </w:rPr>
        <w:drawing>
          <wp:anchor distT="0" distB="0" distL="114300" distR="114300" simplePos="0" relativeHeight="251661312" behindDoc="1" locked="0" layoutInCell="0" allowOverlap="1" wp14:anchorId="07F49B3D" wp14:editId="4DF42E94">
            <wp:simplePos x="0" y="0"/>
            <wp:positionH relativeFrom="column">
              <wp:posOffset>2035175</wp:posOffset>
            </wp:positionH>
            <wp:positionV relativeFrom="paragraph">
              <wp:posOffset>173961</wp:posOffset>
            </wp:positionV>
            <wp:extent cx="1371600" cy="1390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blip>
                    <a:srcRect/>
                    <a:stretch>
                      <a:fillRect/>
                    </a:stretch>
                  </pic:blipFill>
                  <pic:spPr bwMode="auto">
                    <a:xfrm>
                      <a:off x="0" y="0"/>
                      <a:ext cx="1371600" cy="1390650"/>
                    </a:xfrm>
                    <a:prstGeom prst="rect">
                      <a:avLst/>
                    </a:prstGeom>
                    <a:noFill/>
                  </pic:spPr>
                </pic:pic>
              </a:graphicData>
            </a:graphic>
          </wp:anchor>
        </w:drawing>
      </w:r>
    </w:p>
    <w:p w14:paraId="7F949CD9" w14:textId="77777777" w:rsidR="006018B4" w:rsidRDefault="006018B4" w:rsidP="006018B4">
      <w:pPr>
        <w:spacing w:after="200" w:line="276" w:lineRule="auto"/>
        <w:rPr>
          <w:rFonts w:eastAsia="Arial"/>
          <w:b/>
          <w:sz w:val="28"/>
          <w:szCs w:val="28"/>
        </w:rPr>
      </w:pPr>
    </w:p>
    <w:p w14:paraId="03522E0B" w14:textId="77777777" w:rsidR="006018B4" w:rsidRDefault="006018B4" w:rsidP="006018B4">
      <w:pPr>
        <w:spacing w:after="200" w:line="276" w:lineRule="auto"/>
        <w:rPr>
          <w:rFonts w:eastAsia="Arial"/>
          <w:b/>
          <w:sz w:val="28"/>
          <w:szCs w:val="28"/>
        </w:rPr>
      </w:pPr>
    </w:p>
    <w:p w14:paraId="02BCFD32" w14:textId="77777777" w:rsidR="006018B4" w:rsidRDefault="006018B4" w:rsidP="006018B4">
      <w:pPr>
        <w:spacing w:after="200" w:line="276" w:lineRule="auto"/>
        <w:rPr>
          <w:rFonts w:eastAsia="Arial"/>
          <w:b/>
          <w:sz w:val="28"/>
          <w:szCs w:val="28"/>
        </w:rPr>
      </w:pPr>
    </w:p>
    <w:p w14:paraId="274A0630" w14:textId="77777777" w:rsidR="006018B4" w:rsidRDefault="006018B4" w:rsidP="006018B4">
      <w:pPr>
        <w:spacing w:after="200" w:line="276" w:lineRule="auto"/>
        <w:rPr>
          <w:rFonts w:eastAsia="Arial"/>
          <w:b/>
          <w:sz w:val="28"/>
          <w:szCs w:val="28"/>
        </w:rPr>
      </w:pPr>
    </w:p>
    <w:p w14:paraId="5DDC318D" w14:textId="77777777" w:rsidR="006018B4" w:rsidRDefault="006018B4" w:rsidP="006018B4">
      <w:pPr>
        <w:spacing w:after="200" w:line="276" w:lineRule="auto"/>
        <w:rPr>
          <w:rFonts w:eastAsia="Arial"/>
          <w:b/>
          <w:sz w:val="28"/>
          <w:szCs w:val="28"/>
        </w:rPr>
      </w:pPr>
    </w:p>
    <w:p w14:paraId="6365E9C7" w14:textId="77777777" w:rsidR="006018B4" w:rsidRPr="00EF4E2E" w:rsidRDefault="006018B4" w:rsidP="006018B4">
      <w:pPr>
        <w:ind w:right="-199"/>
        <w:rPr>
          <w:b/>
          <w:sz w:val="36"/>
          <w:szCs w:val="36"/>
        </w:rPr>
      </w:pPr>
      <w:r>
        <w:rPr>
          <w:rFonts w:eastAsia="Arial"/>
          <w:b/>
          <w:sz w:val="32"/>
          <w:szCs w:val="32"/>
        </w:rPr>
        <w:t xml:space="preserve">                                    </w:t>
      </w:r>
      <w:r w:rsidRPr="00EF4E2E">
        <w:rPr>
          <w:rFonts w:eastAsia="Arial"/>
          <w:b/>
          <w:sz w:val="36"/>
          <w:szCs w:val="36"/>
        </w:rPr>
        <w:t>CERTIFICATE</w:t>
      </w:r>
    </w:p>
    <w:p w14:paraId="57C66549" w14:textId="77777777" w:rsidR="006018B4" w:rsidRDefault="006018B4" w:rsidP="006018B4">
      <w:pPr>
        <w:spacing w:after="200" w:line="276" w:lineRule="auto"/>
        <w:rPr>
          <w:rFonts w:eastAsia="Arial"/>
          <w:b/>
          <w:sz w:val="28"/>
          <w:szCs w:val="28"/>
        </w:rPr>
      </w:pPr>
    </w:p>
    <w:p w14:paraId="7128943B" w14:textId="77777777" w:rsidR="001E3725" w:rsidRPr="001E3725" w:rsidRDefault="006018B4" w:rsidP="001E3725">
      <w:pPr>
        <w:spacing w:line="240" w:lineRule="auto"/>
        <w:ind w:right="-213" w:firstLine="0"/>
        <w:jc w:val="center"/>
        <w:rPr>
          <w:rFonts w:eastAsia="Arial"/>
          <w:i/>
          <w:szCs w:val="24"/>
        </w:rPr>
      </w:pPr>
      <w:r w:rsidRPr="001E3725">
        <w:rPr>
          <w:rFonts w:eastAsia="Arial"/>
          <w:i/>
          <w:szCs w:val="24"/>
        </w:rPr>
        <w:t>This is to certify that the report entitled</w:t>
      </w:r>
    </w:p>
    <w:p w14:paraId="3CCB9F28" w14:textId="77777777" w:rsidR="001E3725" w:rsidRDefault="001E3725" w:rsidP="001E3725">
      <w:pPr>
        <w:spacing w:line="240" w:lineRule="auto"/>
        <w:ind w:right="-213" w:firstLine="0"/>
        <w:jc w:val="center"/>
        <w:rPr>
          <w:rFonts w:eastAsia="Arial"/>
          <w:szCs w:val="24"/>
        </w:rPr>
      </w:pPr>
    </w:p>
    <w:p w14:paraId="6AA5A7F5" w14:textId="77777777" w:rsidR="001E3725" w:rsidRDefault="006018B4" w:rsidP="001E3725">
      <w:pPr>
        <w:spacing w:line="240" w:lineRule="auto"/>
        <w:ind w:right="-213" w:firstLine="0"/>
        <w:rPr>
          <w:rFonts w:eastAsia="Arial"/>
          <w:b/>
          <w:szCs w:val="24"/>
        </w:rPr>
      </w:pPr>
      <w:r w:rsidRPr="00074C58">
        <w:rPr>
          <w:rFonts w:eastAsia="Arial"/>
          <w:b/>
          <w:szCs w:val="24"/>
        </w:rPr>
        <w:t>IOT AND PLC BASED HOME AUTOMATION SYSTEM WITH PV INVERTER</w:t>
      </w:r>
    </w:p>
    <w:p w14:paraId="70294774" w14:textId="77777777" w:rsidR="001E3725" w:rsidRDefault="001E3725" w:rsidP="001E3725">
      <w:pPr>
        <w:spacing w:line="240" w:lineRule="auto"/>
        <w:ind w:right="-213" w:firstLine="0"/>
        <w:rPr>
          <w:rFonts w:eastAsia="Arial"/>
          <w:szCs w:val="24"/>
        </w:rPr>
      </w:pPr>
    </w:p>
    <w:p w14:paraId="7AA72B18" w14:textId="2577C99B" w:rsidR="006018B4" w:rsidRPr="001E3725" w:rsidRDefault="006018B4" w:rsidP="001E3725">
      <w:pPr>
        <w:spacing w:line="240" w:lineRule="auto"/>
        <w:ind w:right="-213" w:firstLine="0"/>
        <w:rPr>
          <w:rFonts w:eastAsia="Arial"/>
          <w:i/>
          <w:szCs w:val="24"/>
        </w:rPr>
      </w:pPr>
      <w:r w:rsidRPr="001E3725">
        <w:rPr>
          <w:rFonts w:eastAsia="Arial"/>
          <w:i/>
          <w:szCs w:val="24"/>
        </w:rPr>
        <w:t xml:space="preserve">submitted by </w:t>
      </w:r>
      <w:r w:rsidRPr="00E4027F">
        <w:rPr>
          <w:rFonts w:eastAsia="Arial"/>
          <w:szCs w:val="24"/>
        </w:rPr>
        <w:t>Mr. Mathew Varghese</w:t>
      </w:r>
      <w:r w:rsidR="00E4027F">
        <w:rPr>
          <w:rFonts w:eastAsia="Arial"/>
          <w:szCs w:val="24"/>
        </w:rPr>
        <w:t xml:space="preserve"> (MAC15EC079) and</w:t>
      </w:r>
      <w:r w:rsidRPr="00E4027F">
        <w:rPr>
          <w:rFonts w:eastAsia="Arial"/>
          <w:szCs w:val="24"/>
        </w:rPr>
        <w:t xml:space="preserve"> Mr. Ameer Fayiz</w:t>
      </w:r>
      <w:r w:rsidR="00E4027F">
        <w:rPr>
          <w:rFonts w:eastAsia="Arial"/>
          <w:szCs w:val="24"/>
        </w:rPr>
        <w:t xml:space="preserve"> (MAC15EC017)</w:t>
      </w:r>
      <w:r w:rsidRPr="001E3725">
        <w:rPr>
          <w:rFonts w:eastAsia="Arial"/>
          <w:szCs w:val="24"/>
        </w:rPr>
        <w:t xml:space="preserve"> </w:t>
      </w:r>
      <w:r w:rsidRPr="001E3725">
        <w:rPr>
          <w:rFonts w:eastAsia="Arial"/>
          <w:i/>
          <w:szCs w:val="24"/>
        </w:rPr>
        <w:t>to the APJ Abdul Kalam Technological University in partial fulfilment of the requirements for the award of the Degree of Bachelor of Technology in Electronics &amp; Communication Engineering is a bonafide record of the project report carried out by them under our guidance and supervision. This report in any form has not been submitted to any other University or Institute for any purpose</w:t>
      </w:r>
    </w:p>
    <w:p w14:paraId="3DCCF5AA" w14:textId="77777777" w:rsidR="000B7181" w:rsidRDefault="000B7181" w:rsidP="000B7181">
      <w:pPr>
        <w:spacing w:after="200"/>
        <w:ind w:firstLine="0"/>
        <w:rPr>
          <w:rFonts w:eastAsia="Arial"/>
          <w:szCs w:val="24"/>
        </w:rPr>
      </w:pPr>
    </w:p>
    <w:p w14:paraId="670C77CD" w14:textId="77777777" w:rsidR="00045DDB" w:rsidRDefault="00B12B6E" w:rsidP="00045DDB">
      <w:pPr>
        <w:jc w:val="left"/>
      </w:pPr>
      <w:r>
        <w:t xml:space="preserve">Prof. Athira Prasad  </w:t>
      </w:r>
      <w:r>
        <w:tab/>
        <w:t xml:space="preserve">         Dr. Jinsa Kuruvila    </w:t>
      </w:r>
      <w:r>
        <w:tab/>
        <w:t xml:space="preserve"> </w:t>
      </w:r>
      <w:r>
        <w:tab/>
        <w:t xml:space="preserve">   Prof. Babu P</w:t>
      </w:r>
    </w:p>
    <w:p w14:paraId="32216FE8" w14:textId="425CDDA7" w:rsidR="00B12B6E" w:rsidRPr="00B37E97" w:rsidRDefault="00045DDB" w:rsidP="00045DDB">
      <w:pPr>
        <w:ind w:left="5760" w:firstLine="720"/>
        <w:jc w:val="left"/>
      </w:pPr>
      <w:r>
        <w:t xml:space="preserve">   </w:t>
      </w:r>
      <w:r w:rsidR="00B12B6E">
        <w:t>K</w:t>
      </w:r>
      <w:r>
        <w:t>uriakose</w:t>
      </w:r>
    </w:p>
    <w:p w14:paraId="47CED758" w14:textId="1D66C230" w:rsidR="00B12B6E" w:rsidRPr="00CC65B6" w:rsidRDefault="00B12B6E" w:rsidP="00B12B6E">
      <w:pPr>
        <w:jc w:val="left"/>
        <w:rPr>
          <w:b/>
        </w:rPr>
      </w:pPr>
      <w:r>
        <w:rPr>
          <w:b/>
        </w:rPr>
        <w:t xml:space="preserve">   </w:t>
      </w:r>
      <w:r w:rsidRPr="00CC65B6">
        <w:rPr>
          <w:b/>
        </w:rPr>
        <w:t>Project Guide</w:t>
      </w:r>
      <w:r w:rsidRPr="00CC65B6">
        <w:rPr>
          <w:b/>
        </w:rPr>
        <w:tab/>
      </w:r>
      <w:r>
        <w:rPr>
          <w:b/>
        </w:rPr>
        <w:tab/>
        <w:t xml:space="preserve">     Project Coordinator</w:t>
      </w:r>
      <w:r>
        <w:rPr>
          <w:b/>
        </w:rPr>
        <w:tab/>
      </w:r>
      <w:r>
        <w:rPr>
          <w:b/>
        </w:rPr>
        <w:tab/>
        <w:t xml:space="preserve">   Head of Dept.</w:t>
      </w:r>
    </w:p>
    <w:p w14:paraId="47CB1870" w14:textId="77777777" w:rsidR="006018B4" w:rsidRDefault="006018B4" w:rsidP="006018B4">
      <w:pPr>
        <w:spacing w:after="200" w:line="276" w:lineRule="auto"/>
        <w:rPr>
          <w:rFonts w:eastAsia="Arial"/>
          <w:b/>
          <w:sz w:val="28"/>
          <w:szCs w:val="28"/>
        </w:rPr>
      </w:pPr>
    </w:p>
    <w:p w14:paraId="64A57FCE" w14:textId="77777777" w:rsidR="00B12B6E" w:rsidRDefault="00B12B6E" w:rsidP="00B12B6E">
      <w:pPr>
        <w:rPr>
          <w:b/>
          <w:i/>
        </w:rPr>
      </w:pPr>
      <w:r>
        <w:rPr>
          <w:b/>
          <w:i/>
        </w:rPr>
        <w:t xml:space="preserve">Place: </w:t>
      </w:r>
      <w:r>
        <w:rPr>
          <w:b/>
          <w:i/>
        </w:rPr>
        <w:tab/>
      </w:r>
      <w:r>
        <w:rPr>
          <w:b/>
          <w:i/>
        </w:rPr>
        <w:tab/>
      </w:r>
      <w:r>
        <w:rPr>
          <w:b/>
          <w:i/>
        </w:rPr>
        <w:tab/>
      </w:r>
      <w:r>
        <w:rPr>
          <w:b/>
          <w:i/>
        </w:rPr>
        <w:tab/>
        <w:t xml:space="preserve">            </w:t>
      </w:r>
    </w:p>
    <w:p w14:paraId="7BA75F01" w14:textId="59CC417E" w:rsidR="000B7181" w:rsidRDefault="00B12B6E" w:rsidP="00B12B6E">
      <w:pPr>
        <w:shd w:val="clear" w:color="auto" w:fill="FFFFFF"/>
        <w:rPr>
          <w:b/>
          <w:i/>
        </w:rPr>
      </w:pPr>
      <w:r>
        <w:rPr>
          <w:b/>
          <w:i/>
          <w:noProof/>
        </w:rPr>
        <mc:AlternateContent>
          <mc:Choice Requires="wps">
            <w:drawing>
              <wp:anchor distT="0" distB="0" distL="114300" distR="114300" simplePos="0" relativeHeight="251663360" behindDoc="0" locked="0" layoutInCell="1" allowOverlap="1" wp14:anchorId="2AAAF9AC" wp14:editId="1AC12699">
                <wp:simplePos x="0" y="0"/>
                <wp:positionH relativeFrom="column">
                  <wp:posOffset>4124325</wp:posOffset>
                </wp:positionH>
                <wp:positionV relativeFrom="paragraph">
                  <wp:posOffset>5391150</wp:posOffset>
                </wp:positionV>
                <wp:extent cx="1790700" cy="628650"/>
                <wp:effectExtent l="1181100" t="428625" r="9525" b="9525"/>
                <wp:wrapNone/>
                <wp:docPr id="13" name="Speech Bubble: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790700" cy="628650"/>
                        </a:xfrm>
                        <a:prstGeom prst="wedgeRectCallout">
                          <a:avLst>
                            <a:gd name="adj1" fmla="val 115421"/>
                            <a:gd name="adj2" fmla="val 110403"/>
                          </a:avLst>
                        </a:prstGeom>
                        <a:solidFill>
                          <a:srgbClr val="FFFFFF"/>
                        </a:solidFill>
                        <a:ln w="9525">
                          <a:solidFill>
                            <a:srgbClr val="000000"/>
                          </a:solidFill>
                          <a:miter lim="800000"/>
                          <a:headEnd/>
                          <a:tailEnd/>
                        </a:ln>
                      </wps:spPr>
                      <wps:txbx>
                        <w:txbxContent>
                          <w:p w14:paraId="7C390A15" w14:textId="77777777" w:rsidR="00313D74" w:rsidRDefault="00313D74" w:rsidP="00B12B6E">
                            <w:r>
                              <w:t>Font:-Times New Roman Size :- 12</w:t>
                            </w:r>
                          </w:p>
                          <w:p w14:paraId="3344B639" w14:textId="77777777" w:rsidR="00313D74" w:rsidRDefault="00313D74" w:rsidP="00B12B6E">
                            <w:r>
                              <w:t>Italics Lett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AAF9AC"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3" o:spid="_x0000_s1026" type="#_x0000_t61" style="position:absolute;left:0;text-align:left;margin-left:324.75pt;margin-top:424.5pt;width:141pt;height:49.5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" adj="35731,34647">
                <v:textbox>
                  <w:txbxContent>
                    <w:p w14:paraId="7C390A15" w14:textId="77777777" w:rsidR="00313D74" w:rsidRDefault="00313D74" w:rsidP="00B12B6E">
                      <w:r>
                        <w:t>Font:-Times New Roman Size :- 12</w:t>
                      </w:r>
                    </w:p>
                    <w:p w14:paraId="3344B639" w14:textId="77777777" w:rsidR="00313D74" w:rsidRDefault="00313D74" w:rsidP="00B12B6E">
                      <w:r>
                        <w:t>Italics Letters</w:t>
                      </w:r>
                    </w:p>
                  </w:txbxContent>
                </v:textbox>
              </v:shape>
            </w:pict>
          </mc:Fallback>
        </mc:AlternateContent>
      </w:r>
      <w:r w:rsidRPr="00610018">
        <w:rPr>
          <w:b/>
          <w:i/>
        </w:rPr>
        <w:t>Date</w:t>
      </w:r>
      <w:r>
        <w:rPr>
          <w:b/>
          <w:i/>
        </w:rPr>
        <w:t>:</w:t>
      </w:r>
      <w:r>
        <w:tab/>
      </w:r>
      <w:r w:rsidR="000B7181">
        <w:rPr>
          <w:rFonts w:eastAsia="Arial"/>
          <w:b/>
          <w:sz w:val="28"/>
          <w:szCs w:val="28"/>
        </w:rPr>
        <w:tab/>
      </w:r>
      <w:r w:rsidR="000B7181">
        <w:rPr>
          <w:rFonts w:eastAsia="Arial"/>
          <w:b/>
          <w:sz w:val="28"/>
          <w:szCs w:val="28"/>
        </w:rPr>
        <w:tab/>
      </w:r>
      <w:r>
        <w:rPr>
          <w:rFonts w:eastAsia="Arial"/>
          <w:b/>
          <w:sz w:val="28"/>
          <w:szCs w:val="28"/>
        </w:rPr>
        <w:t xml:space="preserve">          </w:t>
      </w:r>
      <w:r w:rsidR="000B7181">
        <w:rPr>
          <w:b/>
          <w:i/>
        </w:rPr>
        <w:t>(Office Seal)</w:t>
      </w:r>
    </w:p>
    <w:bookmarkEnd w:id="0"/>
    <w:p w14:paraId="0F9ADBB0" w14:textId="6417AF27" w:rsidR="006018B4" w:rsidRDefault="006018B4" w:rsidP="006B3924">
      <w:pPr>
        <w:spacing w:after="200"/>
      </w:pPr>
    </w:p>
    <w:p w14:paraId="42EAA45D" w14:textId="112916B0" w:rsidR="006018B4" w:rsidRDefault="006018B4" w:rsidP="006018B4">
      <w:pPr>
        <w:ind w:firstLine="0"/>
        <w:sectPr w:rsidR="006018B4" w:rsidSect="006018B4">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2160" w:left="1803" w:header="720" w:footer="720" w:gutter="0"/>
          <w:cols w:space="720"/>
        </w:sectPr>
      </w:pPr>
    </w:p>
    <w:p w14:paraId="3EB04AD1" w14:textId="77777777" w:rsidR="006B3924" w:rsidRDefault="006B3924" w:rsidP="006018B4">
      <w:pPr>
        <w:ind w:right="-213"/>
        <w:jc w:val="center"/>
        <w:rPr>
          <w:rFonts w:eastAsia="Arial"/>
          <w:b/>
          <w:sz w:val="32"/>
          <w:szCs w:val="32"/>
        </w:rPr>
      </w:pPr>
    </w:p>
    <w:p w14:paraId="0C331543" w14:textId="77777777" w:rsidR="006018B4" w:rsidRPr="0077592C" w:rsidRDefault="006018B4" w:rsidP="006018B4">
      <w:pPr>
        <w:ind w:right="-213"/>
        <w:jc w:val="center"/>
        <w:rPr>
          <w:b/>
          <w:sz w:val="32"/>
          <w:szCs w:val="32"/>
        </w:rPr>
      </w:pPr>
      <w:r w:rsidRPr="0077592C">
        <w:rPr>
          <w:rFonts w:eastAsia="Arial"/>
          <w:b/>
          <w:sz w:val="32"/>
          <w:szCs w:val="32"/>
        </w:rPr>
        <w:t>ACKNOWLEDGEMENT</w:t>
      </w:r>
    </w:p>
    <w:p w14:paraId="1EC35CF2" w14:textId="77777777" w:rsidR="006018B4" w:rsidRPr="001139AA" w:rsidRDefault="006018B4" w:rsidP="006018B4">
      <w:pPr>
        <w:spacing w:line="200" w:lineRule="exact"/>
        <w:rPr>
          <w:sz w:val="20"/>
          <w:szCs w:val="20"/>
        </w:rPr>
      </w:pPr>
    </w:p>
    <w:p w14:paraId="47D16CD5" w14:textId="77777777" w:rsidR="006018B4" w:rsidRPr="001139AA" w:rsidRDefault="006018B4" w:rsidP="006018B4">
      <w:pPr>
        <w:spacing w:line="200" w:lineRule="exact"/>
        <w:rPr>
          <w:sz w:val="20"/>
          <w:szCs w:val="20"/>
        </w:rPr>
      </w:pPr>
    </w:p>
    <w:p w14:paraId="4848F4B4" w14:textId="77777777" w:rsidR="006018B4" w:rsidRPr="001139AA" w:rsidRDefault="006018B4" w:rsidP="006018B4">
      <w:pPr>
        <w:spacing w:line="200" w:lineRule="exact"/>
        <w:rPr>
          <w:sz w:val="20"/>
          <w:szCs w:val="20"/>
        </w:rPr>
      </w:pPr>
    </w:p>
    <w:p w14:paraId="31E0889D" w14:textId="77777777" w:rsidR="006018B4" w:rsidRPr="001139AA" w:rsidRDefault="006018B4" w:rsidP="006018B4">
      <w:pPr>
        <w:spacing w:line="362" w:lineRule="exact"/>
        <w:rPr>
          <w:sz w:val="20"/>
          <w:szCs w:val="20"/>
        </w:rPr>
      </w:pPr>
    </w:p>
    <w:p w14:paraId="0DE5C61B" w14:textId="77777777" w:rsidR="006018B4" w:rsidRPr="0077592C" w:rsidRDefault="006018B4" w:rsidP="006018B4">
      <w:pPr>
        <w:spacing w:line="278" w:lineRule="auto"/>
        <w:ind w:left="220" w:right="6" w:firstLine="351"/>
        <w:rPr>
          <w:szCs w:val="24"/>
        </w:rPr>
      </w:pPr>
      <w:r w:rsidRPr="001139AA">
        <w:rPr>
          <w:rFonts w:eastAsia="Arial"/>
          <w:szCs w:val="24"/>
        </w:rPr>
        <w:t>I</w:t>
      </w:r>
      <w:r w:rsidRPr="0077592C">
        <w:rPr>
          <w:rFonts w:eastAsia="Arial"/>
          <w:szCs w:val="24"/>
        </w:rPr>
        <w:t>t is a great pleasure to acknowledge all those who have assisted and supported me for successfully completing our project.</w:t>
      </w:r>
    </w:p>
    <w:p w14:paraId="42EDAFD5" w14:textId="77777777" w:rsidR="006018B4" w:rsidRPr="0077592C" w:rsidRDefault="006018B4" w:rsidP="006018B4">
      <w:pPr>
        <w:spacing w:line="236" w:lineRule="exact"/>
        <w:rPr>
          <w:szCs w:val="24"/>
        </w:rPr>
      </w:pPr>
    </w:p>
    <w:p w14:paraId="337F56CC" w14:textId="77777777" w:rsidR="006018B4" w:rsidRPr="0077592C" w:rsidRDefault="006018B4" w:rsidP="006018B4">
      <w:pPr>
        <w:spacing w:line="278" w:lineRule="auto"/>
        <w:ind w:left="220" w:right="6" w:firstLine="351"/>
        <w:rPr>
          <w:szCs w:val="24"/>
        </w:rPr>
      </w:pPr>
      <w:r w:rsidRPr="0077592C">
        <w:rPr>
          <w:rFonts w:eastAsia="Arial"/>
          <w:szCs w:val="24"/>
        </w:rPr>
        <w:t xml:space="preserve">We are deeply indebted to Dr. </w:t>
      </w:r>
      <w:r>
        <w:rPr>
          <w:rFonts w:eastAsia="Arial"/>
          <w:szCs w:val="24"/>
        </w:rPr>
        <w:t>Mathew K</w:t>
      </w:r>
      <w:r w:rsidRPr="0077592C">
        <w:rPr>
          <w:rFonts w:eastAsia="Arial"/>
          <w:szCs w:val="24"/>
        </w:rPr>
        <w:t>, Principal, Mar Athanasius College of Engineering for h</w:t>
      </w:r>
      <w:r>
        <w:rPr>
          <w:rFonts w:eastAsia="Arial"/>
          <w:szCs w:val="24"/>
        </w:rPr>
        <w:t>is</w:t>
      </w:r>
      <w:r w:rsidRPr="0077592C">
        <w:rPr>
          <w:rFonts w:eastAsia="Arial"/>
          <w:szCs w:val="24"/>
        </w:rPr>
        <w:t xml:space="preserve"> encouragement and support.</w:t>
      </w:r>
    </w:p>
    <w:p w14:paraId="37319079" w14:textId="77777777" w:rsidR="006018B4" w:rsidRPr="0077592C" w:rsidRDefault="006018B4" w:rsidP="006018B4">
      <w:pPr>
        <w:spacing w:line="200" w:lineRule="exact"/>
        <w:rPr>
          <w:szCs w:val="24"/>
        </w:rPr>
      </w:pPr>
    </w:p>
    <w:p w14:paraId="03804CED" w14:textId="77777777" w:rsidR="006018B4" w:rsidRPr="0077592C" w:rsidRDefault="006018B4" w:rsidP="006018B4">
      <w:pPr>
        <w:spacing w:line="278" w:lineRule="auto"/>
        <w:ind w:left="220" w:right="6" w:firstLine="351"/>
        <w:rPr>
          <w:szCs w:val="24"/>
        </w:rPr>
      </w:pPr>
      <w:r>
        <w:rPr>
          <w:rFonts w:eastAsia="Arial"/>
          <w:szCs w:val="24"/>
        </w:rPr>
        <w:t>We</w:t>
      </w:r>
      <w:r w:rsidRPr="0077592C">
        <w:rPr>
          <w:rFonts w:eastAsia="Arial"/>
          <w:szCs w:val="24"/>
        </w:rPr>
        <w:t xml:space="preserve"> thank God Almighty for his blessings as it is only through his grace that we were able to complete our project successfully.</w:t>
      </w:r>
    </w:p>
    <w:p w14:paraId="6C13C0D7" w14:textId="77777777" w:rsidR="006018B4" w:rsidRPr="0077592C" w:rsidRDefault="006018B4" w:rsidP="006018B4">
      <w:pPr>
        <w:spacing w:line="236" w:lineRule="exact"/>
        <w:rPr>
          <w:szCs w:val="24"/>
        </w:rPr>
      </w:pPr>
    </w:p>
    <w:p w14:paraId="4CD9E068" w14:textId="77777777" w:rsidR="006018B4" w:rsidRPr="0077592C" w:rsidRDefault="006018B4" w:rsidP="006018B4">
      <w:pPr>
        <w:spacing w:line="278" w:lineRule="auto"/>
        <w:ind w:left="220" w:right="6" w:firstLine="351"/>
        <w:rPr>
          <w:szCs w:val="24"/>
        </w:rPr>
      </w:pPr>
      <w:r w:rsidRPr="0077592C">
        <w:rPr>
          <w:rFonts w:eastAsia="Arial"/>
          <w:szCs w:val="24"/>
        </w:rPr>
        <w:t xml:space="preserve">We express our deep sense of gratitude to </w:t>
      </w:r>
      <w:r>
        <w:rPr>
          <w:rFonts w:eastAsia="Arial"/>
          <w:szCs w:val="24"/>
        </w:rPr>
        <w:t>Prof.Babu P Kuriakose</w:t>
      </w:r>
      <w:r w:rsidRPr="0077592C">
        <w:rPr>
          <w:rFonts w:eastAsia="Arial"/>
          <w:szCs w:val="24"/>
        </w:rPr>
        <w:t>, Head of Electronics &amp; Communication Engineering Department.</w:t>
      </w:r>
    </w:p>
    <w:p w14:paraId="5D82C9A0" w14:textId="77777777" w:rsidR="006018B4" w:rsidRPr="0077592C" w:rsidRDefault="006018B4" w:rsidP="006018B4">
      <w:pPr>
        <w:spacing w:line="200" w:lineRule="exact"/>
        <w:rPr>
          <w:szCs w:val="24"/>
        </w:rPr>
      </w:pPr>
    </w:p>
    <w:p w14:paraId="7D7DE2C7" w14:textId="77777777" w:rsidR="006018B4" w:rsidRPr="0077592C" w:rsidRDefault="006018B4" w:rsidP="006018B4">
      <w:pPr>
        <w:spacing w:line="236" w:lineRule="exact"/>
        <w:rPr>
          <w:szCs w:val="24"/>
        </w:rPr>
      </w:pPr>
    </w:p>
    <w:p w14:paraId="6171DC75" w14:textId="77777777" w:rsidR="006018B4" w:rsidRPr="0077592C" w:rsidRDefault="006018B4" w:rsidP="006018B4">
      <w:pPr>
        <w:spacing w:line="300" w:lineRule="auto"/>
        <w:ind w:left="220" w:right="6" w:firstLine="351"/>
        <w:rPr>
          <w:szCs w:val="24"/>
        </w:rPr>
      </w:pPr>
      <w:r w:rsidRPr="0077592C">
        <w:rPr>
          <w:rFonts w:eastAsia="Arial"/>
          <w:szCs w:val="24"/>
        </w:rPr>
        <w:t xml:space="preserve">We also extend our deep sense of gratitude to our Project Guide </w:t>
      </w:r>
      <w:r>
        <w:rPr>
          <w:rFonts w:eastAsia="Arial"/>
          <w:szCs w:val="24"/>
        </w:rPr>
        <w:t>Prof. Athira Prasad,</w:t>
      </w:r>
      <w:r w:rsidRPr="0077592C">
        <w:rPr>
          <w:rFonts w:eastAsia="Arial"/>
          <w:szCs w:val="24"/>
        </w:rPr>
        <w:t xml:space="preserve"> and Dr. Jinsa Kuruvilla, Professor, Electronics &amp; Communication Engineering </w:t>
      </w:r>
      <w:r>
        <w:rPr>
          <w:rFonts w:eastAsia="Arial"/>
          <w:szCs w:val="24"/>
        </w:rPr>
        <w:t>Department for their constant sup</w:t>
      </w:r>
      <w:r w:rsidRPr="0077592C">
        <w:rPr>
          <w:rFonts w:eastAsia="Arial"/>
          <w:szCs w:val="24"/>
        </w:rPr>
        <w:t>port and immense contribution for the success of our project.</w:t>
      </w:r>
    </w:p>
    <w:p w14:paraId="6823718F" w14:textId="77777777" w:rsidR="006018B4" w:rsidRPr="0077592C" w:rsidRDefault="006018B4" w:rsidP="006018B4">
      <w:pPr>
        <w:spacing w:line="200" w:lineRule="exact"/>
        <w:rPr>
          <w:szCs w:val="24"/>
        </w:rPr>
      </w:pPr>
    </w:p>
    <w:p w14:paraId="32C85ADC" w14:textId="77777777" w:rsidR="006018B4" w:rsidRPr="0077592C" w:rsidRDefault="006018B4" w:rsidP="006018B4">
      <w:pPr>
        <w:spacing w:line="278" w:lineRule="auto"/>
        <w:ind w:left="220" w:right="6" w:firstLine="351"/>
        <w:rPr>
          <w:szCs w:val="24"/>
        </w:rPr>
      </w:pPr>
      <w:r w:rsidRPr="0077592C">
        <w:rPr>
          <w:rFonts w:eastAsia="Arial"/>
          <w:szCs w:val="24"/>
        </w:rPr>
        <w:t>We whole - heartedly thank all our classmates, for their valuable suggestions and for the spirit of healthy competition that exists between us.</w:t>
      </w:r>
    </w:p>
    <w:p w14:paraId="4B527094" w14:textId="77777777" w:rsidR="006018B4" w:rsidRDefault="006018B4" w:rsidP="006018B4">
      <w:pPr>
        <w:spacing w:after="200" w:line="276" w:lineRule="auto"/>
        <w:rPr>
          <w:rFonts w:eastAsia="Arial"/>
          <w:b/>
          <w:sz w:val="28"/>
          <w:szCs w:val="28"/>
        </w:rPr>
      </w:pPr>
    </w:p>
    <w:p w14:paraId="34B5C29F" w14:textId="77777777" w:rsidR="006018B4" w:rsidRDefault="006018B4" w:rsidP="006018B4">
      <w:pPr>
        <w:spacing w:after="200" w:line="276" w:lineRule="auto"/>
        <w:rPr>
          <w:rFonts w:eastAsia="Arial"/>
          <w:b/>
          <w:sz w:val="28"/>
          <w:szCs w:val="28"/>
        </w:rPr>
      </w:pPr>
      <w:r>
        <w:rPr>
          <w:rFonts w:eastAsia="Arial"/>
          <w:b/>
          <w:sz w:val="28"/>
          <w:szCs w:val="28"/>
        </w:rPr>
        <w:br w:type="page"/>
      </w:r>
    </w:p>
    <w:p w14:paraId="3BF813F8" w14:textId="77777777" w:rsidR="006B3924" w:rsidRDefault="006B3924" w:rsidP="00880D87">
      <w:pPr>
        <w:jc w:val="center"/>
        <w:rPr>
          <w:b/>
          <w:sz w:val="32"/>
          <w:szCs w:val="32"/>
        </w:rPr>
      </w:pPr>
    </w:p>
    <w:p w14:paraId="3722F280" w14:textId="77777777" w:rsidR="00F821BC" w:rsidRDefault="00337182" w:rsidP="00880D87">
      <w:pPr>
        <w:jc w:val="center"/>
        <w:rPr>
          <w:b/>
          <w:sz w:val="32"/>
          <w:szCs w:val="32"/>
        </w:rPr>
      </w:pPr>
      <w:r w:rsidRPr="00880D87">
        <w:rPr>
          <w:b/>
          <w:sz w:val="32"/>
          <w:szCs w:val="32"/>
        </w:rPr>
        <w:t>ABSTRACT</w:t>
      </w:r>
    </w:p>
    <w:p w14:paraId="52BDF76F" w14:textId="77777777" w:rsidR="00880D87" w:rsidRDefault="00880D87" w:rsidP="00880D87">
      <w:pPr>
        <w:jc w:val="center"/>
        <w:rPr>
          <w:b/>
          <w:sz w:val="32"/>
          <w:szCs w:val="32"/>
        </w:rPr>
      </w:pPr>
    </w:p>
    <w:p w14:paraId="5CCA3C7B" w14:textId="77777777" w:rsidR="00880D87" w:rsidRPr="00880D87" w:rsidRDefault="00880D87" w:rsidP="00880D87">
      <w:pPr>
        <w:jc w:val="center"/>
        <w:rPr>
          <w:b/>
          <w:sz w:val="32"/>
          <w:szCs w:val="32"/>
        </w:rPr>
      </w:pPr>
    </w:p>
    <w:p w14:paraId="557F2EBF" w14:textId="77777777" w:rsidR="003D79E7" w:rsidRPr="00D33BCF" w:rsidRDefault="003D79E7" w:rsidP="006303D5">
      <w:pPr>
        <w:ind w:left="-57" w:firstLine="417"/>
        <w:rPr>
          <w:color w:val="1A1A1A"/>
        </w:rPr>
      </w:pPr>
      <w:r w:rsidRPr="00D33BCF">
        <w:rPr>
          <w:color w:val="1A1A1A"/>
        </w:rPr>
        <w:t xml:space="preserve">Typical IOT based smart home systems requires Wi-Fi coverage for the whole area. This is usually done using expensive routers. Also studies are going on to confirm suspected harmful effects of </w:t>
      </w:r>
      <w:r w:rsidR="0058066D">
        <w:rPr>
          <w:color w:val="1A1A1A"/>
        </w:rPr>
        <w:t>Wi-Fi</w:t>
      </w:r>
      <w:r w:rsidRPr="00D33BCF">
        <w:rPr>
          <w:color w:val="1A1A1A"/>
        </w:rPr>
        <w:t xml:space="preserve"> on human health. We eliminate the need for this broad </w:t>
      </w:r>
      <w:r w:rsidR="0058066D">
        <w:rPr>
          <w:color w:val="1A1A1A"/>
        </w:rPr>
        <w:t>WI-FI</w:t>
      </w:r>
      <w:r w:rsidRPr="00D33BCF">
        <w:rPr>
          <w:color w:val="1A1A1A"/>
        </w:rPr>
        <w:t xml:space="preserve"> coverage for smart homes by communicating control signals over the powerline itself. </w:t>
      </w:r>
      <w:r w:rsidR="003C707C">
        <w:rPr>
          <w:color w:val="1A1A1A"/>
        </w:rPr>
        <w:t xml:space="preserve">This can be used for public systems like streetlights, bus stops etc. </w:t>
      </w:r>
      <w:r w:rsidRPr="00D33BCF">
        <w:rPr>
          <w:color w:val="1A1A1A"/>
        </w:rPr>
        <w:t>The system consist of  a</w:t>
      </w:r>
      <w:r>
        <w:rPr>
          <w:color w:val="1A1A1A"/>
        </w:rPr>
        <w:t xml:space="preserve"> pure sine wave</w:t>
      </w:r>
      <w:r w:rsidRPr="00D33BCF">
        <w:rPr>
          <w:color w:val="1A1A1A"/>
        </w:rPr>
        <w:t xml:space="preserve"> solar inverter, a main PLC control box and a control box at every switchboard. The control unit is provided with internet access either via lan cable or via </w:t>
      </w:r>
      <w:r w:rsidR="0058066D">
        <w:rPr>
          <w:color w:val="1A1A1A"/>
        </w:rPr>
        <w:t>WI-FI</w:t>
      </w:r>
      <w:r w:rsidRPr="00D33BCF">
        <w:rPr>
          <w:color w:val="1A1A1A"/>
        </w:rPr>
        <w:t xml:space="preserve"> modem. All the switchboards and appliances will be connected to the control unit via existing powerline itself. We implement a UPS system with lead acid battery </w:t>
      </w:r>
      <w:r w:rsidR="006303D5">
        <w:rPr>
          <w:color w:val="1A1A1A"/>
        </w:rPr>
        <w:t xml:space="preserve">and MPPT </w:t>
      </w:r>
      <w:r w:rsidRPr="00D33BCF">
        <w:rPr>
          <w:color w:val="1A1A1A"/>
        </w:rPr>
        <w:t>for the PV system</w:t>
      </w:r>
      <w:r w:rsidR="003C707C">
        <w:rPr>
          <w:color w:val="1A1A1A"/>
        </w:rPr>
        <w:t xml:space="preserve">. </w:t>
      </w:r>
      <w:r w:rsidRPr="00D33BCF">
        <w:rPr>
          <w:color w:val="1A1A1A"/>
        </w:rPr>
        <w:t xml:space="preserve">The main control box is connected to the internet which enables the whole system to be communicated remotely via a website or mobile app. This also enables us to do the </w:t>
      </w:r>
      <w:r w:rsidR="003C707C">
        <w:rPr>
          <w:color w:val="1A1A1A"/>
        </w:rPr>
        <w:t xml:space="preserve">store and do </w:t>
      </w:r>
      <w:r w:rsidRPr="00D33BCF">
        <w:rPr>
          <w:color w:val="1A1A1A"/>
        </w:rPr>
        <w:t>analytics on the usage pattern of households</w:t>
      </w:r>
      <w:r w:rsidR="003C707C">
        <w:rPr>
          <w:color w:val="1A1A1A"/>
        </w:rPr>
        <w:t xml:space="preserve"> to predict energy demand.</w:t>
      </w:r>
    </w:p>
    <w:p w14:paraId="0B313D17" w14:textId="77777777" w:rsidR="006303D5" w:rsidRDefault="003D79E7" w:rsidP="006303D5">
      <w:pPr>
        <w:ind w:left="-57" w:firstLine="52"/>
        <w:rPr>
          <w:color w:val="1A1A1A"/>
        </w:rPr>
      </w:pPr>
      <w:bookmarkStart w:id="1" w:name="_u3d4esrdtxl" w:colFirst="0" w:colLast="0"/>
      <w:bookmarkEnd w:id="1"/>
      <w:r w:rsidRPr="00D33BCF">
        <w:rPr>
          <w:color w:val="1A1A1A"/>
        </w:rPr>
        <w:t xml:space="preserve">The inverter market is dominated by a few individuals and majority of the companies buy rights from these proven designers and this increases the cost of them. We aim to make it open source so that engineering community can work on it </w:t>
      </w:r>
      <w:r>
        <w:rPr>
          <w:color w:val="1A1A1A"/>
        </w:rPr>
        <w:t xml:space="preserve">,contribute </w:t>
      </w:r>
      <w:r w:rsidRPr="00D33BCF">
        <w:rPr>
          <w:color w:val="1A1A1A"/>
        </w:rPr>
        <w:t>and thus benefit from the knowledge generated by doing this project.</w:t>
      </w:r>
    </w:p>
    <w:p w14:paraId="21D531C2" w14:textId="5997C528" w:rsidR="0082796F" w:rsidRDefault="006303D5" w:rsidP="0082796F">
      <w:pPr>
        <w:pStyle w:val="NoSpacing"/>
        <w:jc w:val="center"/>
        <w:rPr>
          <w:color w:val="1A1A1A"/>
        </w:rPr>
      </w:pPr>
      <w:r>
        <w:rPr>
          <w:color w:val="1A1A1A"/>
        </w:rPr>
        <w:br w:type="column"/>
      </w:r>
      <w:bookmarkStart w:id="2" w:name="_wixwzadfs6p9" w:colFirst="0" w:colLast="0"/>
      <w:bookmarkEnd w:id="2"/>
      <w:r w:rsidR="00DB7286">
        <w:rPr>
          <w:color w:val="1A1A1A"/>
        </w:rPr>
        <w:lastRenderedPageBreak/>
        <w:tab/>
      </w:r>
    </w:p>
    <w:p w14:paraId="2E7369D2" w14:textId="77777777" w:rsidR="00510623" w:rsidRDefault="00510623" w:rsidP="0082796F">
      <w:pPr>
        <w:pStyle w:val="NoSpacing"/>
        <w:jc w:val="center"/>
        <w:rPr>
          <w:color w:val="1A1A1A"/>
        </w:rPr>
      </w:pPr>
    </w:p>
    <w:sdt>
      <w:sdtPr>
        <w:rPr>
          <w:rFonts w:cs="Times New Roman"/>
          <w:b/>
          <w:szCs w:val="24"/>
        </w:rPr>
        <w:id w:val="-1257818229"/>
        <w:docPartObj>
          <w:docPartGallery w:val="Table of Contents"/>
        </w:docPartObj>
      </w:sdtPr>
      <w:sdtEndPr>
        <w:rPr>
          <w:rFonts w:cs="Cambria"/>
        </w:rPr>
      </w:sdtEndPr>
      <w:sdtContent>
        <w:p w14:paraId="4F961D04" w14:textId="762FC63E" w:rsidR="0082796F" w:rsidRDefault="0082796F" w:rsidP="0082796F">
          <w:pPr>
            <w:pStyle w:val="NoSpacing"/>
            <w:spacing w:line="276" w:lineRule="auto"/>
            <w:jc w:val="center"/>
            <w:rPr>
              <w:rFonts w:cs="Times New Roman"/>
              <w:b/>
              <w:sz w:val="32"/>
              <w:szCs w:val="32"/>
            </w:rPr>
          </w:pPr>
          <w:r w:rsidRPr="003D599F">
            <w:rPr>
              <w:rFonts w:cs="Times New Roman"/>
              <w:b/>
              <w:sz w:val="32"/>
              <w:szCs w:val="32"/>
            </w:rPr>
            <w:t>CONTENTS</w:t>
          </w:r>
        </w:p>
        <w:p w14:paraId="4CE3F58C" w14:textId="1FEDDEC0" w:rsidR="0082796F" w:rsidRPr="003D599F" w:rsidRDefault="0082796F" w:rsidP="0082796F">
          <w:pPr>
            <w:pStyle w:val="NoSpacing"/>
            <w:spacing w:line="276" w:lineRule="auto"/>
            <w:jc w:val="center"/>
            <w:rPr>
              <w:rFonts w:cs="Times New Roman"/>
              <w:b/>
              <w:sz w:val="32"/>
              <w:szCs w:val="32"/>
            </w:rPr>
          </w:pPr>
        </w:p>
        <w:p w14:paraId="604FE68E" w14:textId="77777777" w:rsidR="0082796F" w:rsidRPr="002746FB" w:rsidRDefault="0082796F" w:rsidP="0082796F">
          <w:pPr>
            <w:pStyle w:val="NoSpacing"/>
            <w:spacing w:line="276" w:lineRule="auto"/>
            <w:jc w:val="center"/>
            <w:rPr>
              <w:rFonts w:cs="Times New Roman"/>
              <w:b/>
              <w:szCs w:val="24"/>
            </w:rPr>
          </w:pPr>
        </w:p>
        <w:p w14:paraId="0E837ED0" w14:textId="0801A4DF" w:rsidR="00510623" w:rsidRPr="00510623" w:rsidRDefault="00FF1852">
          <w:pPr>
            <w:pStyle w:val="TOC1"/>
            <w:tabs>
              <w:tab w:val="right" w:leader="dot" w:pos="8800"/>
            </w:tabs>
            <w:rPr>
              <w:rFonts w:eastAsiaTheme="minorEastAsia" w:cs="Times New Roman"/>
              <w:b w:val="0"/>
              <w:noProof/>
              <w:color w:val="auto"/>
              <w:sz w:val="22"/>
            </w:rPr>
          </w:pPr>
          <w:r w:rsidRPr="00510623">
            <w:rPr>
              <w:rFonts w:cs="Times New Roman"/>
              <w:b w:val="0"/>
              <w:szCs w:val="24"/>
            </w:rPr>
            <w:fldChar w:fldCharType="begin"/>
          </w:r>
          <w:r w:rsidRPr="00510623">
            <w:rPr>
              <w:rFonts w:cs="Times New Roman"/>
              <w:b w:val="0"/>
              <w:szCs w:val="24"/>
            </w:rPr>
            <w:instrText xml:space="preserve"> TOC \o "1-4" \h \z \u </w:instrText>
          </w:r>
          <w:r w:rsidRPr="00510623">
            <w:rPr>
              <w:rFonts w:cs="Times New Roman"/>
              <w:b w:val="0"/>
              <w:szCs w:val="24"/>
            </w:rPr>
            <w:fldChar w:fldCharType="separate"/>
          </w:r>
          <w:hyperlink w:anchor="_Toc10989834" w:history="1">
            <w:r w:rsidR="00510623" w:rsidRPr="00510623">
              <w:rPr>
                <w:rStyle w:val="Hyperlink"/>
                <w:rFonts w:cs="Times New Roman"/>
                <w:noProof/>
              </w:rPr>
              <w:t>LIST OF FIGURES</w:t>
            </w:r>
            <w:r w:rsidR="00510623" w:rsidRPr="00510623">
              <w:rPr>
                <w:rFonts w:cs="Times New Roman"/>
                <w:noProof/>
                <w:webHidden/>
              </w:rPr>
              <w:tab/>
            </w:r>
            <w:r w:rsidR="00510623" w:rsidRPr="00510623">
              <w:rPr>
                <w:rFonts w:cs="Times New Roman"/>
                <w:noProof/>
                <w:webHidden/>
              </w:rPr>
              <w:fldChar w:fldCharType="begin"/>
            </w:r>
            <w:r w:rsidR="00510623" w:rsidRPr="00510623">
              <w:rPr>
                <w:rFonts w:cs="Times New Roman"/>
                <w:noProof/>
                <w:webHidden/>
              </w:rPr>
              <w:instrText xml:space="preserve"> PAGEREF _Toc10989834 \h </w:instrText>
            </w:r>
            <w:r w:rsidR="00510623" w:rsidRPr="00510623">
              <w:rPr>
                <w:rFonts w:cs="Times New Roman"/>
                <w:noProof/>
                <w:webHidden/>
              </w:rPr>
            </w:r>
            <w:r w:rsidR="00510623" w:rsidRPr="00510623">
              <w:rPr>
                <w:rFonts w:cs="Times New Roman"/>
                <w:noProof/>
                <w:webHidden/>
              </w:rPr>
              <w:fldChar w:fldCharType="separate"/>
            </w:r>
            <w:r w:rsidR="00510623" w:rsidRPr="00510623">
              <w:rPr>
                <w:rFonts w:cs="Times New Roman"/>
                <w:noProof/>
                <w:webHidden/>
              </w:rPr>
              <w:t>vi</w:t>
            </w:r>
            <w:r w:rsidR="00510623" w:rsidRPr="00510623">
              <w:rPr>
                <w:rFonts w:cs="Times New Roman"/>
                <w:noProof/>
                <w:webHidden/>
              </w:rPr>
              <w:fldChar w:fldCharType="end"/>
            </w:r>
          </w:hyperlink>
        </w:p>
        <w:p w14:paraId="65A4BC1D" w14:textId="44C2CEE4" w:rsidR="00510623" w:rsidRPr="00510623" w:rsidRDefault="00510623">
          <w:pPr>
            <w:pStyle w:val="TOC1"/>
            <w:tabs>
              <w:tab w:val="right" w:leader="dot" w:pos="8800"/>
            </w:tabs>
            <w:rPr>
              <w:rFonts w:eastAsiaTheme="minorEastAsia" w:cs="Times New Roman"/>
              <w:b w:val="0"/>
              <w:noProof/>
              <w:color w:val="auto"/>
              <w:sz w:val="22"/>
            </w:rPr>
          </w:pPr>
          <w:hyperlink w:anchor="_Toc10989835" w:history="1">
            <w:r w:rsidRPr="00510623">
              <w:rPr>
                <w:rStyle w:val="Hyperlink"/>
                <w:rFonts w:cs="Times New Roman"/>
                <w:noProof/>
              </w:rPr>
              <w:t>LIST OF TABLES</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35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viii</w:t>
            </w:r>
            <w:r w:rsidRPr="00510623">
              <w:rPr>
                <w:rFonts w:cs="Times New Roman"/>
                <w:noProof/>
                <w:webHidden/>
              </w:rPr>
              <w:fldChar w:fldCharType="end"/>
            </w:r>
          </w:hyperlink>
        </w:p>
        <w:p w14:paraId="7BD19A78" w14:textId="0BC696B1" w:rsidR="00510623" w:rsidRPr="00510623" w:rsidRDefault="00510623" w:rsidP="00510623">
          <w:pPr>
            <w:pStyle w:val="TOC1"/>
            <w:tabs>
              <w:tab w:val="right" w:leader="dot" w:pos="8800"/>
            </w:tabs>
            <w:ind w:firstLine="0"/>
            <w:rPr>
              <w:rFonts w:eastAsiaTheme="minorEastAsia" w:cs="Times New Roman"/>
              <w:b w:val="0"/>
              <w:noProof/>
              <w:color w:val="auto"/>
              <w:sz w:val="22"/>
            </w:rPr>
          </w:pPr>
          <w:r w:rsidRPr="00510623">
            <w:rPr>
              <w:rStyle w:val="Hyperlink"/>
              <w:rFonts w:cs="Times New Roman"/>
              <w:noProof/>
              <w:color w:val="000000" w:themeColor="text1"/>
              <w:u w:val="none"/>
            </w:rPr>
            <w:t xml:space="preserve">1.   </w:t>
          </w:r>
          <w:hyperlink w:anchor="_Toc10989836" w:history="1">
            <w:r w:rsidRPr="00510623">
              <w:rPr>
                <w:rStyle w:val="Hyperlink"/>
                <w:rFonts w:cs="Times New Roman"/>
                <w:caps/>
                <w:noProof/>
              </w:rPr>
              <w:t>Chapter-1</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36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1</w:t>
            </w:r>
            <w:r w:rsidRPr="00510623">
              <w:rPr>
                <w:rFonts w:cs="Times New Roman"/>
                <w:noProof/>
                <w:webHidden/>
              </w:rPr>
              <w:fldChar w:fldCharType="end"/>
            </w:r>
          </w:hyperlink>
        </w:p>
        <w:p w14:paraId="331FEA0D" w14:textId="19272EF1" w:rsidR="00510623" w:rsidRPr="00510623" w:rsidRDefault="00510623">
          <w:pPr>
            <w:pStyle w:val="TOC2"/>
            <w:tabs>
              <w:tab w:val="right" w:leader="dot" w:pos="8800"/>
            </w:tabs>
            <w:rPr>
              <w:rFonts w:eastAsiaTheme="minorEastAsia" w:cs="Times New Roman"/>
              <w:b w:val="0"/>
              <w:noProof/>
              <w:color w:val="auto"/>
              <w:sz w:val="22"/>
            </w:rPr>
          </w:pPr>
          <w:hyperlink w:anchor="_Toc10989837" w:history="1">
            <w:r w:rsidRPr="00510623">
              <w:rPr>
                <w:rStyle w:val="Hyperlink"/>
                <w:rFonts w:cs="Times New Roman"/>
                <w:noProof/>
              </w:rPr>
              <w:t>INTRODUCTION</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37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1</w:t>
            </w:r>
            <w:r w:rsidRPr="00510623">
              <w:rPr>
                <w:rFonts w:cs="Times New Roman"/>
                <w:noProof/>
                <w:webHidden/>
              </w:rPr>
              <w:fldChar w:fldCharType="end"/>
            </w:r>
          </w:hyperlink>
        </w:p>
        <w:p w14:paraId="6A62C352" w14:textId="18AA3260" w:rsidR="00510623" w:rsidRPr="00510623" w:rsidRDefault="00510623" w:rsidP="00510623">
          <w:pPr>
            <w:pStyle w:val="TOC1"/>
            <w:tabs>
              <w:tab w:val="right" w:leader="dot" w:pos="8800"/>
            </w:tabs>
            <w:ind w:firstLine="0"/>
            <w:rPr>
              <w:rFonts w:eastAsiaTheme="minorEastAsia" w:cs="Times New Roman"/>
              <w:b w:val="0"/>
              <w:noProof/>
              <w:color w:val="auto"/>
              <w:sz w:val="22"/>
            </w:rPr>
          </w:pPr>
          <w:r w:rsidRPr="00510623">
            <w:rPr>
              <w:rStyle w:val="Hyperlink"/>
              <w:rFonts w:cs="Times New Roman"/>
              <w:noProof/>
              <w:color w:val="000000" w:themeColor="text1"/>
              <w:u w:val="none"/>
            </w:rPr>
            <w:t xml:space="preserve">2.   </w:t>
          </w:r>
          <w:hyperlink w:anchor="_Toc10989838" w:history="1">
            <w:r w:rsidRPr="00510623">
              <w:rPr>
                <w:rStyle w:val="Hyperlink"/>
                <w:rFonts w:eastAsiaTheme="majorEastAsia" w:cs="Times New Roman"/>
                <w:caps/>
                <w:noProof/>
              </w:rPr>
              <w:t>Chapter-2</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38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3</w:t>
            </w:r>
            <w:r w:rsidRPr="00510623">
              <w:rPr>
                <w:rFonts w:cs="Times New Roman"/>
                <w:noProof/>
                <w:webHidden/>
              </w:rPr>
              <w:fldChar w:fldCharType="end"/>
            </w:r>
          </w:hyperlink>
        </w:p>
        <w:p w14:paraId="49F59D24" w14:textId="0D4944C5" w:rsidR="00510623" w:rsidRPr="00510623" w:rsidRDefault="00510623" w:rsidP="00510623">
          <w:pPr>
            <w:pStyle w:val="TOC2"/>
            <w:tabs>
              <w:tab w:val="right" w:leader="dot" w:pos="8800"/>
            </w:tabs>
            <w:rPr>
              <w:rFonts w:eastAsiaTheme="minorEastAsia" w:cs="Times New Roman"/>
              <w:b w:val="0"/>
              <w:noProof/>
              <w:color w:val="auto"/>
              <w:sz w:val="22"/>
            </w:rPr>
          </w:pPr>
          <w:hyperlink w:anchor="_Toc10989839" w:history="1">
            <w:r w:rsidRPr="00510623">
              <w:rPr>
                <w:rStyle w:val="Hyperlink"/>
                <w:rFonts w:cs="Times New Roman"/>
                <w:noProof/>
              </w:rPr>
              <w:t>LITERATURE SURVEY</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39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3</w:t>
            </w:r>
            <w:r w:rsidRPr="00510623">
              <w:rPr>
                <w:rFonts w:cs="Times New Roman"/>
                <w:noProof/>
                <w:webHidden/>
              </w:rPr>
              <w:fldChar w:fldCharType="end"/>
            </w:r>
          </w:hyperlink>
        </w:p>
        <w:p w14:paraId="6E9A3CD3" w14:textId="1A3460EB" w:rsidR="00510623" w:rsidRPr="00510623" w:rsidRDefault="00510623" w:rsidP="00510623">
          <w:pPr>
            <w:pStyle w:val="TOC1"/>
            <w:tabs>
              <w:tab w:val="right" w:leader="dot" w:pos="8800"/>
            </w:tabs>
            <w:ind w:firstLine="0"/>
            <w:rPr>
              <w:rFonts w:eastAsiaTheme="minorEastAsia" w:cs="Times New Roman"/>
              <w:b w:val="0"/>
              <w:noProof/>
              <w:color w:val="auto"/>
              <w:sz w:val="22"/>
            </w:rPr>
          </w:pPr>
          <w:r w:rsidRPr="00510623">
            <w:rPr>
              <w:rStyle w:val="Hyperlink"/>
              <w:rFonts w:cs="Times New Roman"/>
              <w:noProof/>
              <w:color w:val="000000" w:themeColor="text1"/>
              <w:u w:val="none"/>
            </w:rPr>
            <w:t xml:space="preserve">3.   </w:t>
          </w:r>
          <w:hyperlink w:anchor="_Toc10989845" w:history="1">
            <w:r w:rsidRPr="00510623">
              <w:rPr>
                <w:rStyle w:val="Hyperlink"/>
                <w:rFonts w:cs="Times New Roman"/>
                <w:caps/>
                <w:noProof/>
              </w:rPr>
              <w:t>Chapter-3</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45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6</w:t>
            </w:r>
            <w:r w:rsidRPr="00510623">
              <w:rPr>
                <w:rFonts w:cs="Times New Roman"/>
                <w:noProof/>
                <w:webHidden/>
              </w:rPr>
              <w:fldChar w:fldCharType="end"/>
            </w:r>
          </w:hyperlink>
        </w:p>
        <w:p w14:paraId="2E1C672F" w14:textId="692600DE" w:rsidR="00510623" w:rsidRPr="00510623" w:rsidRDefault="00510623">
          <w:pPr>
            <w:pStyle w:val="TOC2"/>
            <w:tabs>
              <w:tab w:val="right" w:leader="dot" w:pos="8800"/>
            </w:tabs>
            <w:rPr>
              <w:rFonts w:eastAsiaTheme="minorEastAsia" w:cs="Times New Roman"/>
              <w:b w:val="0"/>
              <w:noProof/>
              <w:color w:val="auto"/>
              <w:sz w:val="22"/>
            </w:rPr>
          </w:pPr>
          <w:hyperlink w:anchor="_Toc10989846" w:history="1">
            <w:r w:rsidRPr="00510623">
              <w:rPr>
                <w:rStyle w:val="Hyperlink"/>
                <w:rFonts w:eastAsia="Times New Roman" w:cs="Times New Roman"/>
                <w:noProof/>
              </w:rPr>
              <w:t>BLOCK DIAGRAM</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46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6</w:t>
            </w:r>
            <w:r w:rsidRPr="00510623">
              <w:rPr>
                <w:rFonts w:cs="Times New Roman"/>
                <w:noProof/>
                <w:webHidden/>
              </w:rPr>
              <w:fldChar w:fldCharType="end"/>
            </w:r>
          </w:hyperlink>
        </w:p>
        <w:p w14:paraId="12AF4BB8" w14:textId="3EE9C93D" w:rsidR="00510623" w:rsidRPr="00510623" w:rsidRDefault="00510623">
          <w:pPr>
            <w:pStyle w:val="TOC2"/>
            <w:tabs>
              <w:tab w:val="left" w:pos="1200"/>
              <w:tab w:val="right" w:leader="dot" w:pos="8800"/>
            </w:tabs>
            <w:rPr>
              <w:rFonts w:eastAsiaTheme="minorEastAsia" w:cs="Times New Roman"/>
              <w:b w:val="0"/>
              <w:noProof/>
              <w:color w:val="auto"/>
              <w:sz w:val="22"/>
            </w:rPr>
          </w:pPr>
          <w:hyperlink w:anchor="_Toc10989847" w:history="1">
            <w:r w:rsidRPr="00510623">
              <w:rPr>
                <w:rStyle w:val="Hyperlink"/>
                <w:rFonts w:cs="Times New Roman"/>
                <w:noProof/>
              </w:rPr>
              <w:t>3.1</w:t>
            </w:r>
            <w:r w:rsidRPr="00510623">
              <w:rPr>
                <w:rFonts w:eastAsiaTheme="minorEastAsia" w:cs="Times New Roman"/>
                <w:b w:val="0"/>
                <w:noProof/>
                <w:color w:val="auto"/>
                <w:sz w:val="22"/>
              </w:rPr>
              <w:tab/>
            </w:r>
            <w:r w:rsidRPr="00510623">
              <w:rPr>
                <w:rStyle w:val="Hyperlink"/>
                <w:rFonts w:cs="Times New Roman"/>
                <w:noProof/>
                <w:lang w:val="en-US"/>
              </w:rPr>
              <w:t>Hardware block diagram</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47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6</w:t>
            </w:r>
            <w:r w:rsidRPr="00510623">
              <w:rPr>
                <w:rFonts w:cs="Times New Roman"/>
                <w:noProof/>
                <w:webHidden/>
              </w:rPr>
              <w:fldChar w:fldCharType="end"/>
            </w:r>
          </w:hyperlink>
        </w:p>
        <w:p w14:paraId="69F89CEB" w14:textId="163A1A73" w:rsidR="00510623" w:rsidRPr="00510623" w:rsidRDefault="00510623">
          <w:pPr>
            <w:pStyle w:val="TOC2"/>
            <w:tabs>
              <w:tab w:val="left" w:pos="1200"/>
              <w:tab w:val="right" w:leader="dot" w:pos="8800"/>
            </w:tabs>
            <w:rPr>
              <w:rFonts w:eastAsiaTheme="minorEastAsia" w:cs="Times New Roman"/>
              <w:b w:val="0"/>
              <w:noProof/>
              <w:color w:val="auto"/>
              <w:sz w:val="22"/>
            </w:rPr>
          </w:pPr>
          <w:hyperlink w:anchor="_Toc10989848" w:history="1">
            <w:r w:rsidRPr="00510623">
              <w:rPr>
                <w:rStyle w:val="Hyperlink"/>
                <w:rFonts w:cs="Times New Roman"/>
                <w:noProof/>
              </w:rPr>
              <w:t>3.2</w:t>
            </w:r>
            <w:r w:rsidRPr="00510623">
              <w:rPr>
                <w:rFonts w:eastAsiaTheme="minorEastAsia" w:cs="Times New Roman"/>
                <w:b w:val="0"/>
                <w:noProof/>
                <w:color w:val="auto"/>
                <w:sz w:val="22"/>
              </w:rPr>
              <w:tab/>
            </w:r>
            <w:r w:rsidRPr="00510623">
              <w:rPr>
                <w:rStyle w:val="Hyperlink"/>
                <w:rFonts w:cs="Times New Roman"/>
                <w:noProof/>
              </w:rPr>
              <w:t>Software block diagram</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48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7</w:t>
            </w:r>
            <w:r w:rsidRPr="00510623">
              <w:rPr>
                <w:rFonts w:cs="Times New Roman"/>
                <w:noProof/>
                <w:webHidden/>
              </w:rPr>
              <w:fldChar w:fldCharType="end"/>
            </w:r>
          </w:hyperlink>
        </w:p>
        <w:p w14:paraId="01A8E3BA" w14:textId="426D9DA7" w:rsidR="00510623" w:rsidRPr="00510623" w:rsidRDefault="00510623" w:rsidP="00510623">
          <w:pPr>
            <w:pStyle w:val="TOC1"/>
            <w:tabs>
              <w:tab w:val="right" w:leader="dot" w:pos="8800"/>
            </w:tabs>
            <w:ind w:firstLine="0"/>
            <w:rPr>
              <w:rFonts w:eastAsiaTheme="minorEastAsia" w:cs="Times New Roman"/>
              <w:b w:val="0"/>
              <w:noProof/>
              <w:color w:val="auto"/>
              <w:sz w:val="22"/>
            </w:rPr>
          </w:pPr>
          <w:r w:rsidRPr="00510623">
            <w:rPr>
              <w:rStyle w:val="Hyperlink"/>
              <w:rFonts w:cs="Times New Roman"/>
              <w:noProof/>
              <w:color w:val="000000" w:themeColor="text1"/>
              <w:u w:val="none"/>
            </w:rPr>
            <w:t xml:space="preserve">4.   </w:t>
          </w:r>
          <w:hyperlink w:anchor="_Toc10989849" w:history="1">
            <w:r w:rsidRPr="00510623">
              <w:rPr>
                <w:rStyle w:val="Hyperlink"/>
                <w:rFonts w:cs="Times New Roman"/>
                <w:caps/>
                <w:noProof/>
              </w:rPr>
              <w:t>Chapter-4</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49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8</w:t>
            </w:r>
            <w:r w:rsidRPr="00510623">
              <w:rPr>
                <w:rFonts w:cs="Times New Roman"/>
                <w:noProof/>
                <w:webHidden/>
              </w:rPr>
              <w:fldChar w:fldCharType="end"/>
            </w:r>
          </w:hyperlink>
        </w:p>
        <w:p w14:paraId="47350FD1" w14:textId="2A6C0452" w:rsidR="00510623" w:rsidRPr="00510623" w:rsidRDefault="00510623">
          <w:pPr>
            <w:pStyle w:val="TOC2"/>
            <w:tabs>
              <w:tab w:val="right" w:leader="dot" w:pos="8800"/>
            </w:tabs>
            <w:rPr>
              <w:rFonts w:eastAsiaTheme="minorEastAsia" w:cs="Times New Roman"/>
              <w:b w:val="0"/>
              <w:noProof/>
              <w:color w:val="auto"/>
              <w:sz w:val="22"/>
            </w:rPr>
          </w:pPr>
          <w:hyperlink w:anchor="_Toc10989850" w:history="1">
            <w:r w:rsidRPr="00510623">
              <w:rPr>
                <w:rStyle w:val="Hyperlink"/>
                <w:rFonts w:cs="Times New Roman"/>
                <w:noProof/>
              </w:rPr>
              <w:t>HARDWARE IMPLEMENTATION</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50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8</w:t>
            </w:r>
            <w:r w:rsidRPr="00510623">
              <w:rPr>
                <w:rFonts w:cs="Times New Roman"/>
                <w:noProof/>
                <w:webHidden/>
              </w:rPr>
              <w:fldChar w:fldCharType="end"/>
            </w:r>
          </w:hyperlink>
        </w:p>
        <w:p w14:paraId="59AC9613" w14:textId="6906EADF"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51" w:history="1">
            <w:r w:rsidRPr="00510623">
              <w:rPr>
                <w:rStyle w:val="Hyperlink"/>
                <w:rFonts w:cs="Times New Roman"/>
                <w:noProof/>
              </w:rPr>
              <w:t>4.1.1</w:t>
            </w:r>
            <w:r w:rsidRPr="00510623">
              <w:rPr>
                <w:rFonts w:eastAsiaTheme="minorEastAsia" w:cs="Times New Roman"/>
                <w:b w:val="0"/>
                <w:noProof/>
                <w:color w:val="auto"/>
                <w:sz w:val="22"/>
              </w:rPr>
              <w:tab/>
            </w:r>
            <w:r w:rsidRPr="00510623">
              <w:rPr>
                <w:rStyle w:val="Hyperlink"/>
                <w:rFonts w:cs="Times New Roman"/>
                <w:noProof/>
              </w:rPr>
              <w:t>Base Station</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51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9</w:t>
            </w:r>
            <w:r w:rsidRPr="00510623">
              <w:rPr>
                <w:rFonts w:cs="Times New Roman"/>
                <w:noProof/>
                <w:webHidden/>
              </w:rPr>
              <w:fldChar w:fldCharType="end"/>
            </w:r>
          </w:hyperlink>
        </w:p>
        <w:p w14:paraId="4D063157" w14:textId="22EBEC71"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52" w:history="1">
            <w:r w:rsidRPr="00510623">
              <w:rPr>
                <w:rStyle w:val="Hyperlink"/>
                <w:rFonts w:cs="Times New Roman"/>
                <w:noProof/>
              </w:rPr>
              <w:t>4.1.2</w:t>
            </w:r>
            <w:r w:rsidRPr="00510623">
              <w:rPr>
                <w:rFonts w:eastAsiaTheme="minorEastAsia" w:cs="Times New Roman"/>
                <w:b w:val="0"/>
                <w:noProof/>
                <w:color w:val="auto"/>
                <w:sz w:val="22"/>
              </w:rPr>
              <w:tab/>
            </w:r>
            <w:r w:rsidRPr="00510623">
              <w:rPr>
                <w:rStyle w:val="Hyperlink"/>
                <w:rFonts w:cs="Times New Roman"/>
                <w:noProof/>
              </w:rPr>
              <w:t>Frequency Shift Keying(FSK)</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52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11</w:t>
            </w:r>
            <w:r w:rsidRPr="00510623">
              <w:rPr>
                <w:rFonts w:cs="Times New Roman"/>
                <w:noProof/>
                <w:webHidden/>
              </w:rPr>
              <w:fldChar w:fldCharType="end"/>
            </w:r>
          </w:hyperlink>
        </w:p>
        <w:p w14:paraId="019FB9AA" w14:textId="41F1E964" w:rsidR="00510623" w:rsidRPr="00510623" w:rsidRDefault="00510623">
          <w:pPr>
            <w:pStyle w:val="TOC4"/>
            <w:tabs>
              <w:tab w:val="left" w:pos="1920"/>
              <w:tab w:val="right" w:leader="dot" w:pos="8800"/>
            </w:tabs>
            <w:rPr>
              <w:rFonts w:ascii="Times New Roman" w:eastAsiaTheme="minorEastAsia" w:hAnsi="Times New Roman" w:cs="Times New Roman"/>
              <w:b w:val="0"/>
              <w:noProof/>
              <w:color w:val="auto"/>
              <w:sz w:val="22"/>
              <w:szCs w:val="22"/>
            </w:rPr>
          </w:pPr>
          <w:hyperlink w:anchor="_Toc10989853" w:history="1">
            <w:r w:rsidRPr="00510623">
              <w:rPr>
                <w:rStyle w:val="Hyperlink"/>
                <w:rFonts w:ascii="Times New Roman" w:hAnsi="Times New Roman" w:cs="Times New Roman"/>
                <w:noProof/>
              </w:rPr>
              <w:t>4.1.2.1</w:t>
            </w:r>
            <w:r w:rsidRPr="00510623">
              <w:rPr>
                <w:rFonts w:ascii="Times New Roman" w:eastAsiaTheme="minorEastAsia" w:hAnsi="Times New Roman" w:cs="Times New Roman"/>
                <w:b w:val="0"/>
                <w:noProof/>
                <w:color w:val="auto"/>
                <w:sz w:val="22"/>
                <w:szCs w:val="22"/>
              </w:rPr>
              <w:tab/>
            </w:r>
            <w:r w:rsidRPr="00510623">
              <w:rPr>
                <w:rStyle w:val="Hyperlink"/>
                <w:rFonts w:ascii="Times New Roman" w:hAnsi="Times New Roman" w:cs="Times New Roman"/>
                <w:noProof/>
              </w:rPr>
              <w:t>FSK Modulator</w:t>
            </w:r>
            <w:r w:rsidRPr="00510623">
              <w:rPr>
                <w:rFonts w:ascii="Times New Roman" w:hAnsi="Times New Roman" w:cs="Times New Roman"/>
                <w:noProof/>
                <w:webHidden/>
              </w:rPr>
              <w:tab/>
            </w:r>
            <w:r w:rsidRPr="00510623">
              <w:rPr>
                <w:rFonts w:ascii="Times New Roman" w:hAnsi="Times New Roman" w:cs="Times New Roman"/>
                <w:noProof/>
                <w:webHidden/>
              </w:rPr>
              <w:fldChar w:fldCharType="begin"/>
            </w:r>
            <w:r w:rsidRPr="00510623">
              <w:rPr>
                <w:rFonts w:ascii="Times New Roman" w:hAnsi="Times New Roman" w:cs="Times New Roman"/>
                <w:noProof/>
                <w:webHidden/>
              </w:rPr>
              <w:instrText xml:space="preserve"> PAGEREF _Toc10989853 \h </w:instrText>
            </w:r>
            <w:r w:rsidRPr="00510623">
              <w:rPr>
                <w:rFonts w:ascii="Times New Roman" w:hAnsi="Times New Roman" w:cs="Times New Roman"/>
                <w:noProof/>
                <w:webHidden/>
              </w:rPr>
            </w:r>
            <w:r w:rsidRPr="00510623">
              <w:rPr>
                <w:rFonts w:ascii="Times New Roman" w:hAnsi="Times New Roman" w:cs="Times New Roman"/>
                <w:noProof/>
                <w:webHidden/>
              </w:rPr>
              <w:fldChar w:fldCharType="separate"/>
            </w:r>
            <w:r w:rsidRPr="00510623">
              <w:rPr>
                <w:rFonts w:ascii="Times New Roman" w:hAnsi="Times New Roman" w:cs="Times New Roman"/>
                <w:noProof/>
                <w:webHidden/>
              </w:rPr>
              <w:t>12</w:t>
            </w:r>
            <w:r w:rsidRPr="00510623">
              <w:rPr>
                <w:rFonts w:ascii="Times New Roman" w:hAnsi="Times New Roman" w:cs="Times New Roman"/>
                <w:noProof/>
                <w:webHidden/>
              </w:rPr>
              <w:fldChar w:fldCharType="end"/>
            </w:r>
          </w:hyperlink>
        </w:p>
        <w:p w14:paraId="67A2672D" w14:textId="5FF301DD"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54" w:history="1">
            <w:r w:rsidRPr="00510623">
              <w:rPr>
                <w:rStyle w:val="Hyperlink"/>
                <w:rFonts w:cs="Times New Roman"/>
                <w:noProof/>
              </w:rPr>
              <w:t>4.1.3</w:t>
            </w:r>
            <w:r w:rsidRPr="00510623">
              <w:rPr>
                <w:rFonts w:eastAsiaTheme="minorEastAsia" w:cs="Times New Roman"/>
                <w:b w:val="0"/>
                <w:noProof/>
                <w:color w:val="auto"/>
                <w:sz w:val="22"/>
              </w:rPr>
              <w:tab/>
            </w:r>
            <w:r w:rsidRPr="00510623">
              <w:rPr>
                <w:rStyle w:val="Hyperlink"/>
                <w:rFonts w:cs="Times New Roman"/>
                <w:noProof/>
              </w:rPr>
              <w:t>ALOHA</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54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13</w:t>
            </w:r>
            <w:r w:rsidRPr="00510623">
              <w:rPr>
                <w:rFonts w:cs="Times New Roman"/>
                <w:noProof/>
                <w:webHidden/>
              </w:rPr>
              <w:fldChar w:fldCharType="end"/>
            </w:r>
          </w:hyperlink>
        </w:p>
        <w:p w14:paraId="5C5D20EF" w14:textId="1280F897" w:rsidR="00510623" w:rsidRPr="00510623" w:rsidRDefault="00510623">
          <w:pPr>
            <w:pStyle w:val="TOC2"/>
            <w:tabs>
              <w:tab w:val="left" w:pos="1200"/>
              <w:tab w:val="right" w:leader="dot" w:pos="8800"/>
            </w:tabs>
            <w:rPr>
              <w:rFonts w:eastAsiaTheme="minorEastAsia" w:cs="Times New Roman"/>
              <w:b w:val="0"/>
              <w:noProof/>
              <w:color w:val="auto"/>
              <w:sz w:val="22"/>
            </w:rPr>
          </w:pPr>
          <w:hyperlink w:anchor="_Toc10989855" w:history="1">
            <w:r w:rsidRPr="00510623">
              <w:rPr>
                <w:rStyle w:val="Hyperlink"/>
                <w:rFonts w:cs="Times New Roman"/>
                <w:noProof/>
              </w:rPr>
              <w:t>4.2</w:t>
            </w:r>
            <w:r w:rsidRPr="00510623">
              <w:rPr>
                <w:rFonts w:eastAsiaTheme="minorEastAsia" w:cs="Times New Roman"/>
                <w:b w:val="0"/>
                <w:noProof/>
                <w:color w:val="auto"/>
                <w:sz w:val="22"/>
              </w:rPr>
              <w:tab/>
            </w:r>
            <w:r w:rsidRPr="00510623">
              <w:rPr>
                <w:rStyle w:val="Hyperlink"/>
                <w:rFonts w:cs="Times New Roman"/>
                <w:noProof/>
                <w:lang w:val="en-US"/>
              </w:rPr>
              <w:t>Receiver node</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55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14</w:t>
            </w:r>
            <w:r w:rsidRPr="00510623">
              <w:rPr>
                <w:rFonts w:cs="Times New Roman"/>
                <w:noProof/>
                <w:webHidden/>
              </w:rPr>
              <w:fldChar w:fldCharType="end"/>
            </w:r>
          </w:hyperlink>
        </w:p>
        <w:p w14:paraId="7BC5523A" w14:textId="289FDBE2" w:rsidR="00510623" w:rsidRPr="00510623" w:rsidRDefault="00510623">
          <w:pPr>
            <w:pStyle w:val="TOC2"/>
            <w:tabs>
              <w:tab w:val="left" w:pos="1200"/>
              <w:tab w:val="right" w:leader="dot" w:pos="8800"/>
            </w:tabs>
            <w:rPr>
              <w:rFonts w:eastAsiaTheme="minorEastAsia" w:cs="Times New Roman"/>
              <w:b w:val="0"/>
              <w:noProof/>
              <w:color w:val="auto"/>
              <w:sz w:val="22"/>
            </w:rPr>
          </w:pPr>
          <w:hyperlink w:anchor="_Toc10989856" w:history="1">
            <w:r w:rsidRPr="00510623">
              <w:rPr>
                <w:rStyle w:val="Hyperlink"/>
                <w:rFonts w:cs="Times New Roman"/>
                <w:noProof/>
              </w:rPr>
              <w:t>4.3</w:t>
            </w:r>
            <w:r w:rsidRPr="00510623">
              <w:rPr>
                <w:rFonts w:eastAsiaTheme="minorEastAsia" w:cs="Times New Roman"/>
                <w:b w:val="0"/>
                <w:noProof/>
                <w:color w:val="auto"/>
                <w:sz w:val="22"/>
              </w:rPr>
              <w:tab/>
            </w:r>
            <w:r w:rsidRPr="00510623">
              <w:rPr>
                <w:rStyle w:val="Hyperlink"/>
                <w:rFonts w:cs="Times New Roman"/>
                <w:noProof/>
              </w:rPr>
              <w:t>Pure sine wave Inverter</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56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16</w:t>
            </w:r>
            <w:r w:rsidRPr="00510623">
              <w:rPr>
                <w:rFonts w:cs="Times New Roman"/>
                <w:noProof/>
                <w:webHidden/>
              </w:rPr>
              <w:fldChar w:fldCharType="end"/>
            </w:r>
          </w:hyperlink>
        </w:p>
        <w:p w14:paraId="5BF0805E" w14:textId="7D59BE49"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57" w:history="1">
            <w:r w:rsidRPr="00510623">
              <w:rPr>
                <w:rStyle w:val="Hyperlink"/>
                <w:rFonts w:cs="Times New Roman"/>
                <w:noProof/>
              </w:rPr>
              <w:t>4.3.1</w:t>
            </w:r>
            <w:r w:rsidRPr="00510623">
              <w:rPr>
                <w:rFonts w:eastAsiaTheme="minorEastAsia" w:cs="Times New Roman"/>
                <w:b w:val="0"/>
                <w:noProof/>
                <w:color w:val="auto"/>
                <w:sz w:val="22"/>
              </w:rPr>
              <w:tab/>
            </w:r>
            <w:r w:rsidRPr="00510623">
              <w:rPr>
                <w:rStyle w:val="Hyperlink"/>
                <w:rFonts w:cs="Times New Roman"/>
                <w:noProof/>
                <w:shd w:val="clear" w:color="auto" w:fill="FFFFFF"/>
              </w:rPr>
              <w:t>Filter Components</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57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17</w:t>
            </w:r>
            <w:r w:rsidRPr="00510623">
              <w:rPr>
                <w:rFonts w:cs="Times New Roman"/>
                <w:noProof/>
                <w:webHidden/>
              </w:rPr>
              <w:fldChar w:fldCharType="end"/>
            </w:r>
          </w:hyperlink>
        </w:p>
        <w:p w14:paraId="34797562" w14:textId="58D71386"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58" w:history="1">
            <w:r w:rsidRPr="00510623">
              <w:rPr>
                <w:rStyle w:val="Hyperlink"/>
                <w:rFonts w:cs="Times New Roman"/>
                <w:noProof/>
              </w:rPr>
              <w:t>4.3.2</w:t>
            </w:r>
            <w:r w:rsidRPr="00510623">
              <w:rPr>
                <w:rFonts w:eastAsiaTheme="minorEastAsia" w:cs="Times New Roman"/>
                <w:b w:val="0"/>
                <w:noProof/>
                <w:color w:val="auto"/>
                <w:sz w:val="22"/>
              </w:rPr>
              <w:tab/>
            </w:r>
            <w:r w:rsidRPr="00510623">
              <w:rPr>
                <w:rStyle w:val="Hyperlink"/>
                <w:rFonts w:cs="Times New Roman"/>
                <w:noProof/>
                <w:shd w:val="clear" w:color="auto" w:fill="FFFFFF"/>
              </w:rPr>
              <w:t>Working of pure sinewave inverter</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58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18</w:t>
            </w:r>
            <w:r w:rsidRPr="00510623">
              <w:rPr>
                <w:rFonts w:cs="Times New Roman"/>
                <w:noProof/>
                <w:webHidden/>
              </w:rPr>
              <w:fldChar w:fldCharType="end"/>
            </w:r>
          </w:hyperlink>
        </w:p>
        <w:p w14:paraId="32990546" w14:textId="22CCB11F" w:rsidR="00510623" w:rsidRPr="00510623" w:rsidRDefault="00510623">
          <w:pPr>
            <w:pStyle w:val="TOC4"/>
            <w:tabs>
              <w:tab w:val="left" w:pos="1920"/>
              <w:tab w:val="right" w:leader="dot" w:pos="8800"/>
            </w:tabs>
            <w:rPr>
              <w:rFonts w:ascii="Times New Roman" w:eastAsiaTheme="minorEastAsia" w:hAnsi="Times New Roman" w:cs="Times New Roman"/>
              <w:b w:val="0"/>
              <w:noProof/>
              <w:color w:val="auto"/>
              <w:sz w:val="22"/>
              <w:szCs w:val="22"/>
            </w:rPr>
          </w:pPr>
          <w:hyperlink w:anchor="_Toc10989859" w:history="1">
            <w:r w:rsidRPr="00510623">
              <w:rPr>
                <w:rStyle w:val="Hyperlink"/>
                <w:rFonts w:ascii="Times New Roman" w:hAnsi="Times New Roman" w:cs="Times New Roman"/>
                <w:noProof/>
              </w:rPr>
              <w:t>4.3.2.1</w:t>
            </w:r>
            <w:r w:rsidRPr="00510623">
              <w:rPr>
                <w:rFonts w:ascii="Times New Roman" w:eastAsiaTheme="minorEastAsia" w:hAnsi="Times New Roman" w:cs="Times New Roman"/>
                <w:b w:val="0"/>
                <w:noProof/>
                <w:color w:val="auto"/>
                <w:sz w:val="22"/>
                <w:szCs w:val="22"/>
              </w:rPr>
              <w:tab/>
            </w:r>
            <w:r w:rsidRPr="00510623">
              <w:rPr>
                <w:rStyle w:val="Hyperlink"/>
                <w:rFonts w:ascii="Times New Roman" w:hAnsi="Times New Roman" w:cs="Times New Roman"/>
                <w:noProof/>
              </w:rPr>
              <w:t>PWM</w:t>
            </w:r>
            <w:r w:rsidRPr="00510623">
              <w:rPr>
                <w:rFonts w:ascii="Times New Roman" w:hAnsi="Times New Roman" w:cs="Times New Roman"/>
                <w:noProof/>
                <w:webHidden/>
              </w:rPr>
              <w:tab/>
            </w:r>
            <w:r w:rsidRPr="00510623">
              <w:rPr>
                <w:rFonts w:ascii="Times New Roman" w:hAnsi="Times New Roman" w:cs="Times New Roman"/>
                <w:noProof/>
                <w:webHidden/>
              </w:rPr>
              <w:fldChar w:fldCharType="begin"/>
            </w:r>
            <w:r w:rsidRPr="00510623">
              <w:rPr>
                <w:rFonts w:ascii="Times New Roman" w:hAnsi="Times New Roman" w:cs="Times New Roman"/>
                <w:noProof/>
                <w:webHidden/>
              </w:rPr>
              <w:instrText xml:space="preserve"> PAGEREF _Toc10989859 \h </w:instrText>
            </w:r>
            <w:r w:rsidRPr="00510623">
              <w:rPr>
                <w:rFonts w:ascii="Times New Roman" w:hAnsi="Times New Roman" w:cs="Times New Roman"/>
                <w:noProof/>
                <w:webHidden/>
              </w:rPr>
            </w:r>
            <w:r w:rsidRPr="00510623">
              <w:rPr>
                <w:rFonts w:ascii="Times New Roman" w:hAnsi="Times New Roman" w:cs="Times New Roman"/>
                <w:noProof/>
                <w:webHidden/>
              </w:rPr>
              <w:fldChar w:fldCharType="separate"/>
            </w:r>
            <w:r w:rsidRPr="00510623">
              <w:rPr>
                <w:rFonts w:ascii="Times New Roman" w:hAnsi="Times New Roman" w:cs="Times New Roman"/>
                <w:noProof/>
                <w:webHidden/>
              </w:rPr>
              <w:t>18</w:t>
            </w:r>
            <w:r w:rsidRPr="00510623">
              <w:rPr>
                <w:rFonts w:ascii="Times New Roman" w:hAnsi="Times New Roman" w:cs="Times New Roman"/>
                <w:noProof/>
                <w:webHidden/>
              </w:rPr>
              <w:fldChar w:fldCharType="end"/>
            </w:r>
          </w:hyperlink>
        </w:p>
        <w:p w14:paraId="336C0BA6" w14:textId="60644807" w:rsidR="00510623" w:rsidRPr="00510623" w:rsidRDefault="00510623">
          <w:pPr>
            <w:pStyle w:val="TOC4"/>
            <w:tabs>
              <w:tab w:val="left" w:pos="1920"/>
              <w:tab w:val="right" w:leader="dot" w:pos="8800"/>
            </w:tabs>
            <w:rPr>
              <w:rFonts w:ascii="Times New Roman" w:eastAsiaTheme="minorEastAsia" w:hAnsi="Times New Roman" w:cs="Times New Roman"/>
              <w:b w:val="0"/>
              <w:noProof/>
              <w:color w:val="auto"/>
              <w:sz w:val="22"/>
              <w:szCs w:val="22"/>
            </w:rPr>
          </w:pPr>
          <w:hyperlink w:anchor="_Toc10989860" w:history="1">
            <w:r w:rsidRPr="00510623">
              <w:rPr>
                <w:rStyle w:val="Hyperlink"/>
                <w:rFonts w:ascii="Times New Roman" w:hAnsi="Times New Roman" w:cs="Times New Roman"/>
                <w:noProof/>
              </w:rPr>
              <w:t>4.3.2.2</w:t>
            </w:r>
            <w:r w:rsidRPr="00510623">
              <w:rPr>
                <w:rFonts w:ascii="Times New Roman" w:eastAsiaTheme="minorEastAsia" w:hAnsi="Times New Roman" w:cs="Times New Roman"/>
                <w:b w:val="0"/>
                <w:noProof/>
                <w:color w:val="auto"/>
                <w:sz w:val="22"/>
                <w:szCs w:val="22"/>
              </w:rPr>
              <w:tab/>
            </w:r>
            <w:r w:rsidRPr="00510623">
              <w:rPr>
                <w:rStyle w:val="Hyperlink"/>
                <w:rFonts w:ascii="Times New Roman" w:hAnsi="Times New Roman" w:cs="Times New Roman"/>
                <w:noProof/>
              </w:rPr>
              <w:t>SPWM</w:t>
            </w:r>
            <w:r w:rsidRPr="00510623">
              <w:rPr>
                <w:rFonts w:ascii="Times New Roman" w:hAnsi="Times New Roman" w:cs="Times New Roman"/>
                <w:noProof/>
                <w:webHidden/>
              </w:rPr>
              <w:tab/>
            </w:r>
            <w:r w:rsidRPr="00510623">
              <w:rPr>
                <w:rFonts w:ascii="Times New Roman" w:hAnsi="Times New Roman" w:cs="Times New Roman"/>
                <w:noProof/>
                <w:webHidden/>
              </w:rPr>
              <w:fldChar w:fldCharType="begin"/>
            </w:r>
            <w:r w:rsidRPr="00510623">
              <w:rPr>
                <w:rFonts w:ascii="Times New Roman" w:hAnsi="Times New Roman" w:cs="Times New Roman"/>
                <w:noProof/>
                <w:webHidden/>
              </w:rPr>
              <w:instrText xml:space="preserve"> PAGEREF _Toc10989860 \h </w:instrText>
            </w:r>
            <w:r w:rsidRPr="00510623">
              <w:rPr>
                <w:rFonts w:ascii="Times New Roman" w:hAnsi="Times New Roman" w:cs="Times New Roman"/>
                <w:noProof/>
                <w:webHidden/>
              </w:rPr>
            </w:r>
            <w:r w:rsidRPr="00510623">
              <w:rPr>
                <w:rFonts w:ascii="Times New Roman" w:hAnsi="Times New Roman" w:cs="Times New Roman"/>
                <w:noProof/>
                <w:webHidden/>
              </w:rPr>
              <w:fldChar w:fldCharType="separate"/>
            </w:r>
            <w:r w:rsidRPr="00510623">
              <w:rPr>
                <w:rFonts w:ascii="Times New Roman" w:hAnsi="Times New Roman" w:cs="Times New Roman"/>
                <w:noProof/>
                <w:webHidden/>
              </w:rPr>
              <w:t>20</w:t>
            </w:r>
            <w:r w:rsidRPr="00510623">
              <w:rPr>
                <w:rFonts w:ascii="Times New Roman" w:hAnsi="Times New Roman" w:cs="Times New Roman"/>
                <w:noProof/>
                <w:webHidden/>
              </w:rPr>
              <w:fldChar w:fldCharType="end"/>
            </w:r>
          </w:hyperlink>
        </w:p>
        <w:p w14:paraId="5307A224" w14:textId="0584B772" w:rsidR="00510623" w:rsidRPr="00510623" w:rsidRDefault="00510623">
          <w:pPr>
            <w:pStyle w:val="TOC2"/>
            <w:tabs>
              <w:tab w:val="left" w:pos="1200"/>
              <w:tab w:val="right" w:leader="dot" w:pos="8800"/>
            </w:tabs>
            <w:rPr>
              <w:rFonts w:eastAsiaTheme="minorEastAsia" w:cs="Times New Roman"/>
              <w:b w:val="0"/>
              <w:noProof/>
              <w:color w:val="auto"/>
              <w:sz w:val="22"/>
            </w:rPr>
          </w:pPr>
          <w:hyperlink w:anchor="_Toc10989861" w:history="1">
            <w:r w:rsidRPr="00510623">
              <w:rPr>
                <w:rStyle w:val="Hyperlink"/>
                <w:rFonts w:cs="Times New Roman"/>
                <w:noProof/>
              </w:rPr>
              <w:t>4.4</w:t>
            </w:r>
            <w:r w:rsidRPr="00510623">
              <w:rPr>
                <w:rFonts w:eastAsiaTheme="minorEastAsia" w:cs="Times New Roman"/>
                <w:b w:val="0"/>
                <w:noProof/>
                <w:color w:val="auto"/>
                <w:sz w:val="22"/>
              </w:rPr>
              <w:tab/>
            </w:r>
            <w:r w:rsidRPr="00510623">
              <w:rPr>
                <w:rStyle w:val="Hyperlink"/>
                <w:rFonts w:cs="Times New Roman"/>
                <w:noProof/>
              </w:rPr>
              <w:t>MPPT Charge controller</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61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22</w:t>
            </w:r>
            <w:r w:rsidRPr="00510623">
              <w:rPr>
                <w:rFonts w:cs="Times New Roman"/>
                <w:noProof/>
                <w:webHidden/>
              </w:rPr>
              <w:fldChar w:fldCharType="end"/>
            </w:r>
          </w:hyperlink>
        </w:p>
        <w:p w14:paraId="66E419D0" w14:textId="7C389961"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62" w:history="1">
            <w:r w:rsidRPr="00510623">
              <w:rPr>
                <w:rStyle w:val="Hyperlink"/>
                <w:rFonts w:cs="Times New Roman"/>
                <w:noProof/>
              </w:rPr>
              <w:t>4.4.1</w:t>
            </w:r>
            <w:r w:rsidRPr="00510623">
              <w:rPr>
                <w:rFonts w:eastAsiaTheme="minorEastAsia" w:cs="Times New Roman"/>
                <w:b w:val="0"/>
                <w:noProof/>
                <w:color w:val="auto"/>
                <w:sz w:val="22"/>
              </w:rPr>
              <w:tab/>
            </w:r>
            <w:r w:rsidRPr="00510623">
              <w:rPr>
                <w:rStyle w:val="Hyperlink"/>
                <w:rFonts w:cs="Times New Roman"/>
                <w:noProof/>
                <w:shd w:val="clear" w:color="auto" w:fill="FFFFFF"/>
              </w:rPr>
              <w:t>Solar panel rating</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62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24</w:t>
            </w:r>
            <w:r w:rsidRPr="00510623">
              <w:rPr>
                <w:rFonts w:cs="Times New Roman"/>
                <w:noProof/>
                <w:webHidden/>
              </w:rPr>
              <w:fldChar w:fldCharType="end"/>
            </w:r>
          </w:hyperlink>
        </w:p>
        <w:p w14:paraId="57BF3F7D" w14:textId="5050902A"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63" w:history="1">
            <w:r w:rsidRPr="00510623">
              <w:rPr>
                <w:rStyle w:val="Hyperlink"/>
                <w:rFonts w:cs="Times New Roman"/>
                <w:noProof/>
              </w:rPr>
              <w:t>4.4.2</w:t>
            </w:r>
            <w:r w:rsidRPr="00510623">
              <w:rPr>
                <w:rFonts w:eastAsiaTheme="minorEastAsia" w:cs="Times New Roman"/>
                <w:b w:val="0"/>
                <w:noProof/>
                <w:color w:val="auto"/>
                <w:sz w:val="22"/>
              </w:rPr>
              <w:tab/>
            </w:r>
            <w:r w:rsidRPr="00510623">
              <w:rPr>
                <w:rStyle w:val="Hyperlink"/>
                <w:rFonts w:cs="Times New Roman"/>
                <w:noProof/>
              </w:rPr>
              <w:t>MPPT</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63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25</w:t>
            </w:r>
            <w:r w:rsidRPr="00510623">
              <w:rPr>
                <w:rFonts w:cs="Times New Roman"/>
                <w:noProof/>
                <w:webHidden/>
              </w:rPr>
              <w:fldChar w:fldCharType="end"/>
            </w:r>
          </w:hyperlink>
        </w:p>
        <w:p w14:paraId="5EF39312" w14:textId="31C50208" w:rsidR="00510623" w:rsidRPr="00510623" w:rsidRDefault="00510623">
          <w:pPr>
            <w:pStyle w:val="TOC4"/>
            <w:tabs>
              <w:tab w:val="left" w:pos="1920"/>
              <w:tab w:val="right" w:leader="dot" w:pos="8800"/>
            </w:tabs>
            <w:rPr>
              <w:rFonts w:ascii="Times New Roman" w:eastAsiaTheme="minorEastAsia" w:hAnsi="Times New Roman" w:cs="Times New Roman"/>
              <w:b w:val="0"/>
              <w:noProof/>
              <w:color w:val="auto"/>
              <w:sz w:val="22"/>
              <w:szCs w:val="22"/>
            </w:rPr>
          </w:pPr>
          <w:hyperlink w:anchor="_Toc10989864" w:history="1">
            <w:r w:rsidRPr="00510623">
              <w:rPr>
                <w:rStyle w:val="Hyperlink"/>
                <w:rFonts w:ascii="Times New Roman" w:hAnsi="Times New Roman" w:cs="Times New Roman"/>
                <w:noProof/>
                <w:lang w:val="en-US"/>
              </w:rPr>
              <w:t>4.4.2.1</w:t>
            </w:r>
            <w:r w:rsidRPr="00510623">
              <w:rPr>
                <w:rFonts w:ascii="Times New Roman" w:eastAsiaTheme="minorEastAsia" w:hAnsi="Times New Roman" w:cs="Times New Roman"/>
                <w:b w:val="0"/>
                <w:noProof/>
                <w:color w:val="auto"/>
                <w:sz w:val="22"/>
                <w:szCs w:val="22"/>
              </w:rPr>
              <w:tab/>
            </w:r>
            <w:r w:rsidRPr="00510623">
              <w:rPr>
                <w:rStyle w:val="Hyperlink"/>
                <w:rFonts w:ascii="Times New Roman" w:hAnsi="Times New Roman" w:cs="Times New Roman"/>
                <w:noProof/>
                <w:shd w:val="clear" w:color="auto" w:fill="FFFFFF"/>
                <w:lang w:val="en-US"/>
              </w:rPr>
              <w:t>Factors affecting power output of solar panel</w:t>
            </w:r>
            <w:r w:rsidRPr="00510623">
              <w:rPr>
                <w:rFonts w:ascii="Times New Roman" w:hAnsi="Times New Roman" w:cs="Times New Roman"/>
                <w:noProof/>
                <w:webHidden/>
              </w:rPr>
              <w:tab/>
            </w:r>
            <w:r w:rsidRPr="00510623">
              <w:rPr>
                <w:rFonts w:ascii="Times New Roman" w:hAnsi="Times New Roman" w:cs="Times New Roman"/>
                <w:noProof/>
                <w:webHidden/>
              </w:rPr>
              <w:fldChar w:fldCharType="begin"/>
            </w:r>
            <w:r w:rsidRPr="00510623">
              <w:rPr>
                <w:rFonts w:ascii="Times New Roman" w:hAnsi="Times New Roman" w:cs="Times New Roman"/>
                <w:noProof/>
                <w:webHidden/>
              </w:rPr>
              <w:instrText xml:space="preserve"> PAGEREF _Toc10989864 \h </w:instrText>
            </w:r>
            <w:r w:rsidRPr="00510623">
              <w:rPr>
                <w:rFonts w:ascii="Times New Roman" w:hAnsi="Times New Roman" w:cs="Times New Roman"/>
                <w:noProof/>
                <w:webHidden/>
              </w:rPr>
            </w:r>
            <w:r w:rsidRPr="00510623">
              <w:rPr>
                <w:rFonts w:ascii="Times New Roman" w:hAnsi="Times New Roman" w:cs="Times New Roman"/>
                <w:noProof/>
                <w:webHidden/>
              </w:rPr>
              <w:fldChar w:fldCharType="separate"/>
            </w:r>
            <w:r w:rsidRPr="00510623">
              <w:rPr>
                <w:rFonts w:ascii="Times New Roman" w:hAnsi="Times New Roman" w:cs="Times New Roman"/>
                <w:noProof/>
                <w:webHidden/>
              </w:rPr>
              <w:t>25</w:t>
            </w:r>
            <w:r w:rsidRPr="00510623">
              <w:rPr>
                <w:rFonts w:ascii="Times New Roman" w:hAnsi="Times New Roman" w:cs="Times New Roman"/>
                <w:noProof/>
                <w:webHidden/>
              </w:rPr>
              <w:fldChar w:fldCharType="end"/>
            </w:r>
          </w:hyperlink>
        </w:p>
        <w:p w14:paraId="415E12A0" w14:textId="53A07E45"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65" w:history="1">
            <w:r w:rsidRPr="00510623">
              <w:rPr>
                <w:rStyle w:val="Hyperlink"/>
                <w:rFonts w:cs="Times New Roman"/>
                <w:noProof/>
              </w:rPr>
              <w:t>4.4.3</w:t>
            </w:r>
            <w:r w:rsidRPr="00510623">
              <w:rPr>
                <w:rFonts w:eastAsiaTheme="minorEastAsia" w:cs="Times New Roman"/>
                <w:b w:val="0"/>
                <w:noProof/>
                <w:color w:val="auto"/>
                <w:sz w:val="22"/>
              </w:rPr>
              <w:tab/>
            </w:r>
            <w:r w:rsidRPr="00510623">
              <w:rPr>
                <w:rStyle w:val="Hyperlink"/>
                <w:rFonts w:cs="Times New Roman"/>
                <w:noProof/>
              </w:rPr>
              <w:t>Perturb and observe algorithm</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65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26</w:t>
            </w:r>
            <w:r w:rsidRPr="00510623">
              <w:rPr>
                <w:rFonts w:cs="Times New Roman"/>
                <w:noProof/>
                <w:webHidden/>
              </w:rPr>
              <w:fldChar w:fldCharType="end"/>
            </w:r>
          </w:hyperlink>
        </w:p>
        <w:p w14:paraId="50FD4BFB" w14:textId="34CC3AD8"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66" w:history="1">
            <w:r w:rsidRPr="00510623">
              <w:rPr>
                <w:rStyle w:val="Hyperlink"/>
                <w:rFonts w:cs="Times New Roman"/>
                <w:noProof/>
              </w:rPr>
              <w:t>4.4.4</w:t>
            </w:r>
            <w:r w:rsidRPr="00510623">
              <w:rPr>
                <w:rFonts w:eastAsiaTheme="minorEastAsia" w:cs="Times New Roman"/>
                <w:b w:val="0"/>
                <w:noProof/>
                <w:color w:val="auto"/>
                <w:sz w:val="22"/>
              </w:rPr>
              <w:tab/>
            </w:r>
            <w:r w:rsidRPr="00510623">
              <w:rPr>
                <w:rStyle w:val="Hyperlink"/>
                <w:rFonts w:cs="Times New Roman"/>
                <w:noProof/>
              </w:rPr>
              <w:t>Incremental conductance</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66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27</w:t>
            </w:r>
            <w:r w:rsidRPr="00510623">
              <w:rPr>
                <w:rFonts w:cs="Times New Roman"/>
                <w:noProof/>
                <w:webHidden/>
              </w:rPr>
              <w:fldChar w:fldCharType="end"/>
            </w:r>
          </w:hyperlink>
        </w:p>
        <w:p w14:paraId="2058BD71" w14:textId="0B2699D0"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67" w:history="1">
            <w:r w:rsidRPr="00510623">
              <w:rPr>
                <w:rStyle w:val="Hyperlink"/>
                <w:rFonts w:cs="Times New Roman"/>
                <w:noProof/>
              </w:rPr>
              <w:t>4.4.5</w:t>
            </w:r>
            <w:r w:rsidRPr="00510623">
              <w:rPr>
                <w:rFonts w:eastAsiaTheme="minorEastAsia" w:cs="Times New Roman"/>
                <w:b w:val="0"/>
                <w:noProof/>
                <w:color w:val="auto"/>
                <w:sz w:val="22"/>
              </w:rPr>
              <w:tab/>
            </w:r>
            <w:r w:rsidRPr="00510623">
              <w:rPr>
                <w:rStyle w:val="Hyperlink"/>
                <w:rFonts w:cs="Times New Roman"/>
                <w:noProof/>
              </w:rPr>
              <w:t>Current sweep</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67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27</w:t>
            </w:r>
            <w:r w:rsidRPr="00510623">
              <w:rPr>
                <w:rFonts w:cs="Times New Roman"/>
                <w:noProof/>
                <w:webHidden/>
              </w:rPr>
              <w:fldChar w:fldCharType="end"/>
            </w:r>
          </w:hyperlink>
        </w:p>
        <w:p w14:paraId="0768690D" w14:textId="0B256660" w:rsidR="00510623" w:rsidRPr="00510623" w:rsidRDefault="00510623" w:rsidP="00510623">
          <w:pPr>
            <w:pStyle w:val="TOC1"/>
            <w:tabs>
              <w:tab w:val="right" w:leader="dot" w:pos="8800"/>
            </w:tabs>
            <w:ind w:firstLine="0"/>
            <w:rPr>
              <w:rFonts w:eastAsiaTheme="minorEastAsia" w:cs="Times New Roman"/>
              <w:b w:val="0"/>
              <w:noProof/>
              <w:color w:val="auto"/>
              <w:sz w:val="22"/>
            </w:rPr>
          </w:pPr>
          <w:r w:rsidRPr="00510623">
            <w:rPr>
              <w:rStyle w:val="Hyperlink"/>
              <w:rFonts w:cs="Times New Roman"/>
              <w:noProof/>
              <w:color w:val="000000" w:themeColor="text1"/>
              <w:u w:val="none"/>
            </w:rPr>
            <w:t xml:space="preserve">5.   </w:t>
          </w:r>
          <w:hyperlink w:anchor="_Toc10989868" w:history="1">
            <w:r w:rsidRPr="00510623">
              <w:rPr>
                <w:rStyle w:val="Hyperlink"/>
                <w:rFonts w:cs="Times New Roman"/>
                <w:caps/>
                <w:noProof/>
              </w:rPr>
              <w:t>Chapter-5</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68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29</w:t>
            </w:r>
            <w:r w:rsidRPr="00510623">
              <w:rPr>
                <w:rFonts w:cs="Times New Roman"/>
                <w:noProof/>
                <w:webHidden/>
              </w:rPr>
              <w:fldChar w:fldCharType="end"/>
            </w:r>
          </w:hyperlink>
          <w:bookmarkStart w:id="3" w:name="_GoBack"/>
          <w:bookmarkEnd w:id="3"/>
        </w:p>
        <w:p w14:paraId="4B92D8C3" w14:textId="0BB32AB9" w:rsidR="00510623" w:rsidRPr="00510623" w:rsidRDefault="00510623">
          <w:pPr>
            <w:pStyle w:val="TOC2"/>
            <w:tabs>
              <w:tab w:val="right" w:leader="dot" w:pos="8800"/>
            </w:tabs>
            <w:rPr>
              <w:rFonts w:eastAsiaTheme="minorEastAsia" w:cs="Times New Roman"/>
              <w:b w:val="0"/>
              <w:noProof/>
              <w:color w:val="auto"/>
              <w:sz w:val="22"/>
            </w:rPr>
          </w:pPr>
          <w:hyperlink w:anchor="_Toc10989869" w:history="1">
            <w:r w:rsidRPr="00510623">
              <w:rPr>
                <w:rStyle w:val="Hyperlink"/>
                <w:rFonts w:cs="Times New Roman"/>
                <w:noProof/>
              </w:rPr>
              <w:t>COMPONENTS USED</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69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29</w:t>
            </w:r>
            <w:r w:rsidRPr="00510623">
              <w:rPr>
                <w:rFonts w:cs="Times New Roman"/>
                <w:noProof/>
                <w:webHidden/>
              </w:rPr>
              <w:fldChar w:fldCharType="end"/>
            </w:r>
          </w:hyperlink>
        </w:p>
        <w:p w14:paraId="5B927DCA" w14:textId="08F6865F"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70" w:history="1">
            <w:r w:rsidRPr="00510623">
              <w:rPr>
                <w:rStyle w:val="Hyperlink"/>
                <w:rFonts w:cs="Times New Roman"/>
                <w:noProof/>
              </w:rPr>
              <w:t>5.1.1</w:t>
            </w:r>
            <w:r w:rsidRPr="00510623">
              <w:rPr>
                <w:rFonts w:eastAsiaTheme="minorEastAsia" w:cs="Times New Roman"/>
                <w:b w:val="0"/>
                <w:noProof/>
                <w:color w:val="auto"/>
                <w:sz w:val="22"/>
              </w:rPr>
              <w:tab/>
            </w:r>
            <w:r w:rsidRPr="00510623">
              <w:rPr>
                <w:rStyle w:val="Hyperlink"/>
                <w:rFonts w:cs="Times New Roman"/>
                <w:noProof/>
              </w:rPr>
              <w:t>OLED Display</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70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29</w:t>
            </w:r>
            <w:r w:rsidRPr="00510623">
              <w:rPr>
                <w:rFonts w:cs="Times New Roman"/>
                <w:noProof/>
                <w:webHidden/>
              </w:rPr>
              <w:fldChar w:fldCharType="end"/>
            </w:r>
          </w:hyperlink>
        </w:p>
        <w:p w14:paraId="1DF09D21" w14:textId="0D26A352"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71" w:history="1">
            <w:r w:rsidRPr="00510623">
              <w:rPr>
                <w:rStyle w:val="Hyperlink"/>
                <w:rFonts w:cs="Times New Roman"/>
                <w:noProof/>
              </w:rPr>
              <w:t>5.1.2</w:t>
            </w:r>
            <w:r w:rsidRPr="00510623">
              <w:rPr>
                <w:rFonts w:eastAsiaTheme="minorEastAsia" w:cs="Times New Roman"/>
                <w:b w:val="0"/>
                <w:noProof/>
                <w:color w:val="auto"/>
                <w:sz w:val="22"/>
              </w:rPr>
              <w:tab/>
            </w:r>
            <w:r w:rsidRPr="00510623">
              <w:rPr>
                <w:rStyle w:val="Hyperlink"/>
                <w:rFonts w:cs="Times New Roman"/>
                <w:noProof/>
              </w:rPr>
              <w:t>ACS712 Current Sensor</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71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30</w:t>
            </w:r>
            <w:r w:rsidRPr="00510623">
              <w:rPr>
                <w:rFonts w:cs="Times New Roman"/>
                <w:noProof/>
                <w:webHidden/>
              </w:rPr>
              <w:fldChar w:fldCharType="end"/>
            </w:r>
          </w:hyperlink>
        </w:p>
        <w:p w14:paraId="32C8C04C" w14:textId="77B1C4A1"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72" w:history="1">
            <w:r w:rsidRPr="00510623">
              <w:rPr>
                <w:rStyle w:val="Hyperlink"/>
                <w:rFonts w:cs="Times New Roman"/>
                <w:noProof/>
              </w:rPr>
              <w:t>5.1.3</w:t>
            </w:r>
            <w:r w:rsidRPr="00510623">
              <w:rPr>
                <w:rFonts w:eastAsiaTheme="minorEastAsia" w:cs="Times New Roman"/>
                <w:b w:val="0"/>
                <w:noProof/>
                <w:color w:val="auto"/>
                <w:sz w:val="22"/>
              </w:rPr>
              <w:tab/>
            </w:r>
            <w:r w:rsidRPr="00510623">
              <w:rPr>
                <w:rStyle w:val="Hyperlink"/>
                <w:rFonts w:cs="Times New Roman"/>
                <w:noProof/>
              </w:rPr>
              <w:t>Lead Acid Battery</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72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31</w:t>
            </w:r>
            <w:r w:rsidRPr="00510623">
              <w:rPr>
                <w:rFonts w:cs="Times New Roman"/>
                <w:noProof/>
                <w:webHidden/>
              </w:rPr>
              <w:fldChar w:fldCharType="end"/>
            </w:r>
          </w:hyperlink>
        </w:p>
        <w:p w14:paraId="5A85FE1F" w14:textId="3D9DE99F"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73" w:history="1">
            <w:r w:rsidRPr="00510623">
              <w:rPr>
                <w:rStyle w:val="Hyperlink"/>
                <w:rFonts w:cs="Times New Roman"/>
                <w:noProof/>
              </w:rPr>
              <w:t>5.1.4</w:t>
            </w:r>
            <w:r w:rsidRPr="00510623">
              <w:rPr>
                <w:rFonts w:eastAsiaTheme="minorEastAsia" w:cs="Times New Roman"/>
                <w:b w:val="0"/>
                <w:noProof/>
                <w:color w:val="auto"/>
                <w:sz w:val="22"/>
              </w:rPr>
              <w:tab/>
            </w:r>
            <w:r w:rsidRPr="00510623">
              <w:rPr>
                <w:rStyle w:val="Hyperlink"/>
                <w:rFonts w:cs="Times New Roman"/>
                <w:noProof/>
              </w:rPr>
              <w:t>Solar Panel</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73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36</w:t>
            </w:r>
            <w:r w:rsidRPr="00510623">
              <w:rPr>
                <w:rFonts w:cs="Times New Roman"/>
                <w:noProof/>
                <w:webHidden/>
              </w:rPr>
              <w:fldChar w:fldCharType="end"/>
            </w:r>
          </w:hyperlink>
        </w:p>
        <w:p w14:paraId="6172D549" w14:textId="749DBC4F" w:rsidR="00510623" w:rsidRPr="00510623" w:rsidRDefault="00510623">
          <w:pPr>
            <w:pStyle w:val="TOC4"/>
            <w:tabs>
              <w:tab w:val="left" w:pos="1920"/>
              <w:tab w:val="right" w:leader="dot" w:pos="8800"/>
            </w:tabs>
            <w:rPr>
              <w:rFonts w:ascii="Times New Roman" w:eastAsiaTheme="minorEastAsia" w:hAnsi="Times New Roman" w:cs="Times New Roman"/>
              <w:b w:val="0"/>
              <w:noProof/>
              <w:color w:val="auto"/>
              <w:sz w:val="22"/>
              <w:szCs w:val="22"/>
            </w:rPr>
          </w:pPr>
          <w:hyperlink w:anchor="_Toc10989874" w:history="1">
            <w:r w:rsidRPr="00510623">
              <w:rPr>
                <w:rStyle w:val="Hyperlink"/>
                <w:rFonts w:ascii="Times New Roman" w:hAnsi="Times New Roman" w:cs="Times New Roman"/>
                <w:noProof/>
              </w:rPr>
              <w:t>5.1.4.1</w:t>
            </w:r>
            <w:r w:rsidRPr="00510623">
              <w:rPr>
                <w:rFonts w:ascii="Times New Roman" w:eastAsiaTheme="minorEastAsia" w:hAnsi="Times New Roman" w:cs="Times New Roman"/>
                <w:b w:val="0"/>
                <w:noProof/>
                <w:color w:val="auto"/>
                <w:sz w:val="22"/>
                <w:szCs w:val="22"/>
              </w:rPr>
              <w:tab/>
            </w:r>
            <w:r w:rsidRPr="00510623">
              <w:rPr>
                <w:rStyle w:val="Hyperlink"/>
                <w:rFonts w:ascii="Times New Roman" w:hAnsi="Times New Roman" w:cs="Times New Roman"/>
                <w:noProof/>
              </w:rPr>
              <w:t>Types of solar panel</w:t>
            </w:r>
            <w:r w:rsidRPr="00510623">
              <w:rPr>
                <w:rFonts w:ascii="Times New Roman" w:hAnsi="Times New Roman" w:cs="Times New Roman"/>
                <w:noProof/>
                <w:webHidden/>
              </w:rPr>
              <w:tab/>
            </w:r>
            <w:r w:rsidRPr="00510623">
              <w:rPr>
                <w:rFonts w:ascii="Times New Roman" w:hAnsi="Times New Roman" w:cs="Times New Roman"/>
                <w:noProof/>
                <w:webHidden/>
              </w:rPr>
              <w:fldChar w:fldCharType="begin"/>
            </w:r>
            <w:r w:rsidRPr="00510623">
              <w:rPr>
                <w:rFonts w:ascii="Times New Roman" w:hAnsi="Times New Roman" w:cs="Times New Roman"/>
                <w:noProof/>
                <w:webHidden/>
              </w:rPr>
              <w:instrText xml:space="preserve"> PAGEREF _Toc10989874 \h </w:instrText>
            </w:r>
            <w:r w:rsidRPr="00510623">
              <w:rPr>
                <w:rFonts w:ascii="Times New Roman" w:hAnsi="Times New Roman" w:cs="Times New Roman"/>
                <w:noProof/>
                <w:webHidden/>
              </w:rPr>
            </w:r>
            <w:r w:rsidRPr="00510623">
              <w:rPr>
                <w:rFonts w:ascii="Times New Roman" w:hAnsi="Times New Roman" w:cs="Times New Roman"/>
                <w:noProof/>
                <w:webHidden/>
              </w:rPr>
              <w:fldChar w:fldCharType="separate"/>
            </w:r>
            <w:r w:rsidRPr="00510623">
              <w:rPr>
                <w:rFonts w:ascii="Times New Roman" w:hAnsi="Times New Roman" w:cs="Times New Roman"/>
                <w:noProof/>
                <w:webHidden/>
              </w:rPr>
              <w:t>37</w:t>
            </w:r>
            <w:r w:rsidRPr="00510623">
              <w:rPr>
                <w:rFonts w:ascii="Times New Roman" w:hAnsi="Times New Roman" w:cs="Times New Roman"/>
                <w:noProof/>
                <w:webHidden/>
              </w:rPr>
              <w:fldChar w:fldCharType="end"/>
            </w:r>
          </w:hyperlink>
        </w:p>
        <w:p w14:paraId="0D6D2C30" w14:textId="0539A3D1"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75" w:history="1">
            <w:r w:rsidRPr="00510623">
              <w:rPr>
                <w:rStyle w:val="Hyperlink"/>
                <w:rFonts w:cs="Times New Roman"/>
                <w:noProof/>
              </w:rPr>
              <w:t>5.1.5</w:t>
            </w:r>
            <w:r w:rsidRPr="00510623">
              <w:rPr>
                <w:rFonts w:eastAsiaTheme="minorEastAsia" w:cs="Times New Roman"/>
                <w:b w:val="0"/>
                <w:noProof/>
                <w:color w:val="auto"/>
                <w:sz w:val="22"/>
              </w:rPr>
              <w:tab/>
            </w:r>
            <w:r w:rsidRPr="00510623">
              <w:rPr>
                <w:rStyle w:val="Hyperlink"/>
                <w:rFonts w:cs="Times New Roman"/>
                <w:noProof/>
              </w:rPr>
              <w:t>Voltage and Solar Panels</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75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38</w:t>
            </w:r>
            <w:r w:rsidRPr="00510623">
              <w:rPr>
                <w:rFonts w:cs="Times New Roman"/>
                <w:noProof/>
                <w:webHidden/>
              </w:rPr>
              <w:fldChar w:fldCharType="end"/>
            </w:r>
          </w:hyperlink>
        </w:p>
        <w:p w14:paraId="3044D8AC" w14:textId="21D6D773"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76" w:history="1">
            <w:r w:rsidRPr="00510623">
              <w:rPr>
                <w:rStyle w:val="Hyperlink"/>
                <w:rFonts w:cs="Times New Roman"/>
                <w:noProof/>
              </w:rPr>
              <w:t>5.1.6</w:t>
            </w:r>
            <w:r w:rsidRPr="00510623">
              <w:rPr>
                <w:rFonts w:eastAsiaTheme="minorEastAsia" w:cs="Times New Roman"/>
                <w:b w:val="0"/>
                <w:noProof/>
                <w:color w:val="auto"/>
                <w:sz w:val="22"/>
              </w:rPr>
              <w:tab/>
            </w:r>
            <w:r w:rsidRPr="00510623">
              <w:rPr>
                <w:rStyle w:val="Hyperlink"/>
                <w:rFonts w:cs="Times New Roman"/>
                <w:noProof/>
              </w:rPr>
              <w:t>PLC1672 Power Line Communication Module</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76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39</w:t>
            </w:r>
            <w:r w:rsidRPr="00510623">
              <w:rPr>
                <w:rFonts w:cs="Times New Roman"/>
                <w:noProof/>
                <w:webHidden/>
              </w:rPr>
              <w:fldChar w:fldCharType="end"/>
            </w:r>
          </w:hyperlink>
        </w:p>
        <w:p w14:paraId="5C3910E7" w14:textId="0C0FDBFE"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77" w:history="1">
            <w:r w:rsidRPr="00510623">
              <w:rPr>
                <w:rStyle w:val="Hyperlink"/>
                <w:rFonts w:cs="Times New Roman"/>
                <w:noProof/>
              </w:rPr>
              <w:t>5.1.7</w:t>
            </w:r>
            <w:r w:rsidRPr="00510623">
              <w:rPr>
                <w:rFonts w:eastAsiaTheme="minorEastAsia" w:cs="Times New Roman"/>
                <w:b w:val="0"/>
                <w:noProof/>
                <w:color w:val="auto"/>
                <w:sz w:val="22"/>
              </w:rPr>
              <w:tab/>
            </w:r>
            <w:r w:rsidRPr="00510623">
              <w:rPr>
                <w:rStyle w:val="Hyperlink"/>
                <w:rFonts w:cs="Times New Roman"/>
                <w:noProof/>
              </w:rPr>
              <w:t>Opto-isolator</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77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41</w:t>
            </w:r>
            <w:r w:rsidRPr="00510623">
              <w:rPr>
                <w:rFonts w:cs="Times New Roman"/>
                <w:noProof/>
                <w:webHidden/>
              </w:rPr>
              <w:fldChar w:fldCharType="end"/>
            </w:r>
          </w:hyperlink>
        </w:p>
        <w:p w14:paraId="144A66A1" w14:textId="3B87AF47"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78" w:history="1">
            <w:r w:rsidRPr="00510623">
              <w:rPr>
                <w:rStyle w:val="Hyperlink"/>
                <w:rFonts w:cs="Times New Roman"/>
                <w:noProof/>
              </w:rPr>
              <w:t>5.1.8</w:t>
            </w:r>
            <w:r w:rsidRPr="00510623">
              <w:rPr>
                <w:rFonts w:eastAsiaTheme="minorEastAsia" w:cs="Times New Roman"/>
                <w:b w:val="0"/>
                <w:noProof/>
                <w:color w:val="auto"/>
                <w:sz w:val="22"/>
              </w:rPr>
              <w:tab/>
            </w:r>
            <w:r w:rsidRPr="00510623">
              <w:rPr>
                <w:rStyle w:val="Hyperlink"/>
                <w:rFonts w:cs="Times New Roman"/>
                <w:noProof/>
              </w:rPr>
              <w:t>IR2304 MOSFET Driver IC</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78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42</w:t>
            </w:r>
            <w:r w:rsidRPr="00510623">
              <w:rPr>
                <w:rFonts w:cs="Times New Roman"/>
                <w:noProof/>
                <w:webHidden/>
              </w:rPr>
              <w:fldChar w:fldCharType="end"/>
            </w:r>
          </w:hyperlink>
        </w:p>
        <w:p w14:paraId="054FF9DF" w14:textId="4490F78A"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79" w:history="1">
            <w:r w:rsidRPr="00510623">
              <w:rPr>
                <w:rStyle w:val="Hyperlink"/>
                <w:rFonts w:cs="Times New Roman"/>
                <w:noProof/>
              </w:rPr>
              <w:t>5.1.9</w:t>
            </w:r>
            <w:r w:rsidRPr="00510623">
              <w:rPr>
                <w:rFonts w:eastAsiaTheme="minorEastAsia" w:cs="Times New Roman"/>
                <w:b w:val="0"/>
                <w:noProof/>
                <w:color w:val="auto"/>
                <w:sz w:val="22"/>
              </w:rPr>
              <w:tab/>
            </w:r>
            <w:r w:rsidRPr="00510623">
              <w:rPr>
                <w:rStyle w:val="Hyperlink"/>
                <w:rFonts w:cs="Times New Roman"/>
                <w:noProof/>
              </w:rPr>
              <w:t>ARDUINO</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79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43</w:t>
            </w:r>
            <w:r w:rsidRPr="00510623">
              <w:rPr>
                <w:rFonts w:cs="Times New Roman"/>
                <w:noProof/>
                <w:webHidden/>
              </w:rPr>
              <w:fldChar w:fldCharType="end"/>
            </w:r>
          </w:hyperlink>
        </w:p>
        <w:p w14:paraId="68318925" w14:textId="2FBDC658" w:rsidR="00510623" w:rsidRPr="00510623" w:rsidRDefault="00510623">
          <w:pPr>
            <w:pStyle w:val="TOC4"/>
            <w:tabs>
              <w:tab w:val="left" w:pos="1920"/>
              <w:tab w:val="right" w:leader="dot" w:pos="8800"/>
            </w:tabs>
            <w:rPr>
              <w:rFonts w:ascii="Times New Roman" w:eastAsiaTheme="minorEastAsia" w:hAnsi="Times New Roman" w:cs="Times New Roman"/>
              <w:b w:val="0"/>
              <w:noProof/>
              <w:color w:val="auto"/>
              <w:sz w:val="22"/>
              <w:szCs w:val="22"/>
            </w:rPr>
          </w:pPr>
          <w:hyperlink w:anchor="_Toc10989880" w:history="1">
            <w:r w:rsidRPr="00510623">
              <w:rPr>
                <w:rStyle w:val="Hyperlink"/>
                <w:rFonts w:ascii="Times New Roman" w:hAnsi="Times New Roman" w:cs="Times New Roman"/>
                <w:noProof/>
              </w:rPr>
              <w:t>5.1.9.1</w:t>
            </w:r>
            <w:r w:rsidRPr="00510623">
              <w:rPr>
                <w:rFonts w:ascii="Times New Roman" w:eastAsiaTheme="minorEastAsia" w:hAnsi="Times New Roman" w:cs="Times New Roman"/>
                <w:b w:val="0"/>
                <w:noProof/>
                <w:color w:val="auto"/>
                <w:sz w:val="22"/>
                <w:szCs w:val="22"/>
              </w:rPr>
              <w:tab/>
            </w:r>
            <w:r w:rsidRPr="00510623">
              <w:rPr>
                <w:rStyle w:val="Hyperlink"/>
                <w:rFonts w:ascii="Times New Roman" w:hAnsi="Times New Roman" w:cs="Times New Roman"/>
                <w:noProof/>
              </w:rPr>
              <w:t>General Pin Functions</w:t>
            </w:r>
            <w:r w:rsidRPr="00510623">
              <w:rPr>
                <w:rFonts w:ascii="Times New Roman" w:hAnsi="Times New Roman" w:cs="Times New Roman"/>
                <w:noProof/>
                <w:webHidden/>
              </w:rPr>
              <w:tab/>
            </w:r>
            <w:r w:rsidRPr="00510623">
              <w:rPr>
                <w:rFonts w:ascii="Times New Roman" w:hAnsi="Times New Roman" w:cs="Times New Roman"/>
                <w:noProof/>
                <w:webHidden/>
              </w:rPr>
              <w:fldChar w:fldCharType="begin"/>
            </w:r>
            <w:r w:rsidRPr="00510623">
              <w:rPr>
                <w:rFonts w:ascii="Times New Roman" w:hAnsi="Times New Roman" w:cs="Times New Roman"/>
                <w:noProof/>
                <w:webHidden/>
              </w:rPr>
              <w:instrText xml:space="preserve"> PAGEREF _Toc10989880 \h </w:instrText>
            </w:r>
            <w:r w:rsidRPr="00510623">
              <w:rPr>
                <w:rFonts w:ascii="Times New Roman" w:hAnsi="Times New Roman" w:cs="Times New Roman"/>
                <w:noProof/>
                <w:webHidden/>
              </w:rPr>
            </w:r>
            <w:r w:rsidRPr="00510623">
              <w:rPr>
                <w:rFonts w:ascii="Times New Roman" w:hAnsi="Times New Roman" w:cs="Times New Roman"/>
                <w:noProof/>
                <w:webHidden/>
              </w:rPr>
              <w:fldChar w:fldCharType="separate"/>
            </w:r>
            <w:r w:rsidRPr="00510623">
              <w:rPr>
                <w:rFonts w:ascii="Times New Roman" w:hAnsi="Times New Roman" w:cs="Times New Roman"/>
                <w:noProof/>
                <w:webHidden/>
              </w:rPr>
              <w:t>43</w:t>
            </w:r>
            <w:r w:rsidRPr="00510623">
              <w:rPr>
                <w:rFonts w:ascii="Times New Roman" w:hAnsi="Times New Roman" w:cs="Times New Roman"/>
                <w:noProof/>
                <w:webHidden/>
              </w:rPr>
              <w:fldChar w:fldCharType="end"/>
            </w:r>
          </w:hyperlink>
        </w:p>
        <w:p w14:paraId="4F6745EE" w14:textId="00744143" w:rsidR="00510623" w:rsidRPr="00510623" w:rsidRDefault="00510623">
          <w:pPr>
            <w:pStyle w:val="TOC3"/>
            <w:tabs>
              <w:tab w:val="left" w:pos="1680"/>
              <w:tab w:val="right" w:leader="dot" w:pos="8800"/>
            </w:tabs>
            <w:rPr>
              <w:rFonts w:eastAsiaTheme="minorEastAsia" w:cs="Times New Roman"/>
              <w:b w:val="0"/>
              <w:noProof/>
              <w:color w:val="auto"/>
              <w:sz w:val="22"/>
            </w:rPr>
          </w:pPr>
          <w:hyperlink w:anchor="_Toc10989881" w:history="1">
            <w:r w:rsidRPr="00510623">
              <w:rPr>
                <w:rStyle w:val="Hyperlink"/>
                <w:rFonts w:cs="Times New Roman"/>
                <w:noProof/>
              </w:rPr>
              <w:t>5.1.10</w:t>
            </w:r>
            <w:r w:rsidRPr="00510623">
              <w:rPr>
                <w:rFonts w:eastAsiaTheme="minorEastAsia" w:cs="Times New Roman"/>
                <w:b w:val="0"/>
                <w:noProof/>
                <w:color w:val="auto"/>
                <w:sz w:val="22"/>
              </w:rPr>
              <w:tab/>
            </w:r>
            <w:r w:rsidRPr="00510623">
              <w:rPr>
                <w:rStyle w:val="Hyperlink"/>
                <w:rFonts w:cs="Times New Roman"/>
                <w:noProof/>
              </w:rPr>
              <w:t>Atmega 328p</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81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45</w:t>
            </w:r>
            <w:r w:rsidRPr="00510623">
              <w:rPr>
                <w:rFonts w:cs="Times New Roman"/>
                <w:noProof/>
                <w:webHidden/>
              </w:rPr>
              <w:fldChar w:fldCharType="end"/>
            </w:r>
          </w:hyperlink>
        </w:p>
        <w:p w14:paraId="47F28E1B" w14:textId="25F4CCBF" w:rsidR="00510623" w:rsidRPr="00510623" w:rsidRDefault="00510623">
          <w:pPr>
            <w:pStyle w:val="TOC3"/>
            <w:tabs>
              <w:tab w:val="left" w:pos="1680"/>
              <w:tab w:val="right" w:leader="dot" w:pos="8800"/>
            </w:tabs>
            <w:rPr>
              <w:rFonts w:eastAsiaTheme="minorEastAsia" w:cs="Times New Roman"/>
              <w:b w:val="0"/>
              <w:noProof/>
              <w:color w:val="auto"/>
              <w:sz w:val="22"/>
            </w:rPr>
          </w:pPr>
          <w:hyperlink w:anchor="_Toc10989882" w:history="1">
            <w:r w:rsidRPr="00510623">
              <w:rPr>
                <w:rStyle w:val="Hyperlink"/>
                <w:rFonts w:cs="Times New Roman"/>
                <w:noProof/>
              </w:rPr>
              <w:t>5.1.11</w:t>
            </w:r>
            <w:r w:rsidRPr="00510623">
              <w:rPr>
                <w:rFonts w:eastAsiaTheme="minorEastAsia" w:cs="Times New Roman"/>
                <w:b w:val="0"/>
                <w:noProof/>
                <w:color w:val="auto"/>
                <w:sz w:val="22"/>
              </w:rPr>
              <w:tab/>
            </w:r>
            <w:r w:rsidRPr="00510623">
              <w:rPr>
                <w:rStyle w:val="Hyperlink"/>
                <w:rFonts w:cs="Times New Roman"/>
                <w:noProof/>
              </w:rPr>
              <w:t>NodeMCU 1.0</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82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48</w:t>
            </w:r>
            <w:r w:rsidRPr="00510623">
              <w:rPr>
                <w:rFonts w:cs="Times New Roman"/>
                <w:noProof/>
                <w:webHidden/>
              </w:rPr>
              <w:fldChar w:fldCharType="end"/>
            </w:r>
          </w:hyperlink>
        </w:p>
        <w:p w14:paraId="3F42890F" w14:textId="5A1546B6" w:rsidR="00510623" w:rsidRPr="00510623" w:rsidRDefault="00510623">
          <w:pPr>
            <w:pStyle w:val="TOC4"/>
            <w:tabs>
              <w:tab w:val="right" w:leader="dot" w:pos="8800"/>
            </w:tabs>
            <w:rPr>
              <w:rFonts w:ascii="Times New Roman" w:eastAsiaTheme="minorEastAsia" w:hAnsi="Times New Roman" w:cs="Times New Roman"/>
              <w:b w:val="0"/>
              <w:noProof/>
              <w:color w:val="auto"/>
              <w:sz w:val="22"/>
              <w:szCs w:val="22"/>
            </w:rPr>
          </w:pPr>
          <w:hyperlink w:anchor="_Toc10989883" w:history="1">
            <w:r w:rsidRPr="00510623">
              <w:rPr>
                <w:rStyle w:val="Hyperlink"/>
                <w:rFonts w:ascii="Times New Roman" w:hAnsi="Times New Roman" w:cs="Times New Roman"/>
                <w:noProof/>
              </w:rPr>
              <w:t>FEATURES</w:t>
            </w:r>
            <w:r w:rsidRPr="00510623">
              <w:rPr>
                <w:rFonts w:ascii="Times New Roman" w:hAnsi="Times New Roman" w:cs="Times New Roman"/>
                <w:noProof/>
                <w:webHidden/>
              </w:rPr>
              <w:tab/>
            </w:r>
            <w:r w:rsidRPr="00510623">
              <w:rPr>
                <w:rFonts w:ascii="Times New Roman" w:hAnsi="Times New Roman" w:cs="Times New Roman"/>
                <w:noProof/>
                <w:webHidden/>
              </w:rPr>
              <w:fldChar w:fldCharType="begin"/>
            </w:r>
            <w:r w:rsidRPr="00510623">
              <w:rPr>
                <w:rFonts w:ascii="Times New Roman" w:hAnsi="Times New Roman" w:cs="Times New Roman"/>
                <w:noProof/>
                <w:webHidden/>
              </w:rPr>
              <w:instrText xml:space="preserve"> PAGEREF _Toc10989883 \h </w:instrText>
            </w:r>
            <w:r w:rsidRPr="00510623">
              <w:rPr>
                <w:rFonts w:ascii="Times New Roman" w:hAnsi="Times New Roman" w:cs="Times New Roman"/>
                <w:noProof/>
                <w:webHidden/>
              </w:rPr>
            </w:r>
            <w:r w:rsidRPr="00510623">
              <w:rPr>
                <w:rFonts w:ascii="Times New Roman" w:hAnsi="Times New Roman" w:cs="Times New Roman"/>
                <w:noProof/>
                <w:webHidden/>
              </w:rPr>
              <w:fldChar w:fldCharType="separate"/>
            </w:r>
            <w:r w:rsidRPr="00510623">
              <w:rPr>
                <w:rFonts w:ascii="Times New Roman" w:hAnsi="Times New Roman" w:cs="Times New Roman"/>
                <w:noProof/>
                <w:webHidden/>
              </w:rPr>
              <w:t>49</w:t>
            </w:r>
            <w:r w:rsidRPr="00510623">
              <w:rPr>
                <w:rFonts w:ascii="Times New Roman" w:hAnsi="Times New Roman" w:cs="Times New Roman"/>
                <w:noProof/>
                <w:webHidden/>
              </w:rPr>
              <w:fldChar w:fldCharType="end"/>
            </w:r>
          </w:hyperlink>
        </w:p>
        <w:p w14:paraId="7690E9D3" w14:textId="4A81F4C5" w:rsidR="00510623" w:rsidRPr="00510623" w:rsidRDefault="00510623">
          <w:pPr>
            <w:pStyle w:val="TOC3"/>
            <w:tabs>
              <w:tab w:val="left" w:pos="1680"/>
              <w:tab w:val="right" w:leader="dot" w:pos="8800"/>
            </w:tabs>
            <w:rPr>
              <w:rFonts w:eastAsiaTheme="minorEastAsia" w:cs="Times New Roman"/>
              <w:b w:val="0"/>
              <w:noProof/>
              <w:color w:val="auto"/>
              <w:sz w:val="22"/>
            </w:rPr>
          </w:pPr>
          <w:hyperlink w:anchor="_Toc10989884" w:history="1">
            <w:r w:rsidRPr="00510623">
              <w:rPr>
                <w:rStyle w:val="Hyperlink"/>
                <w:rFonts w:cs="Times New Roman"/>
                <w:noProof/>
              </w:rPr>
              <w:t>5.1.12</w:t>
            </w:r>
            <w:r w:rsidRPr="00510623">
              <w:rPr>
                <w:rFonts w:eastAsiaTheme="minorEastAsia" w:cs="Times New Roman"/>
                <w:b w:val="0"/>
                <w:noProof/>
                <w:color w:val="auto"/>
                <w:sz w:val="22"/>
              </w:rPr>
              <w:tab/>
            </w:r>
            <w:r w:rsidRPr="00510623">
              <w:rPr>
                <w:rStyle w:val="Hyperlink"/>
                <w:rFonts w:cs="Times New Roman"/>
                <w:noProof/>
              </w:rPr>
              <w:t>MOSFET Driver TLP250</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84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50</w:t>
            </w:r>
            <w:r w:rsidRPr="00510623">
              <w:rPr>
                <w:rFonts w:cs="Times New Roman"/>
                <w:noProof/>
                <w:webHidden/>
              </w:rPr>
              <w:fldChar w:fldCharType="end"/>
            </w:r>
          </w:hyperlink>
        </w:p>
        <w:p w14:paraId="30673AA4" w14:textId="012AD7C4" w:rsidR="00510623" w:rsidRPr="00510623" w:rsidRDefault="00510623">
          <w:pPr>
            <w:pStyle w:val="TOC3"/>
            <w:tabs>
              <w:tab w:val="left" w:pos="1680"/>
              <w:tab w:val="right" w:leader="dot" w:pos="8800"/>
            </w:tabs>
            <w:rPr>
              <w:rFonts w:eastAsiaTheme="minorEastAsia" w:cs="Times New Roman"/>
              <w:b w:val="0"/>
              <w:noProof/>
              <w:color w:val="auto"/>
              <w:sz w:val="22"/>
            </w:rPr>
          </w:pPr>
          <w:hyperlink w:anchor="_Toc10989885" w:history="1">
            <w:r w:rsidRPr="00510623">
              <w:rPr>
                <w:rStyle w:val="Hyperlink"/>
                <w:rFonts w:cs="Times New Roman"/>
                <w:noProof/>
              </w:rPr>
              <w:t>5.1.13</w:t>
            </w:r>
            <w:r w:rsidRPr="00510623">
              <w:rPr>
                <w:rFonts w:eastAsiaTheme="minorEastAsia" w:cs="Times New Roman"/>
                <w:b w:val="0"/>
                <w:noProof/>
                <w:color w:val="auto"/>
                <w:sz w:val="22"/>
              </w:rPr>
              <w:tab/>
            </w:r>
            <w:r w:rsidRPr="00510623">
              <w:rPr>
                <w:rStyle w:val="Hyperlink"/>
                <w:rFonts w:cs="Times New Roman"/>
                <w:noProof/>
              </w:rPr>
              <w:t>MOSFET IRF540</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85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51</w:t>
            </w:r>
            <w:r w:rsidRPr="00510623">
              <w:rPr>
                <w:rFonts w:cs="Times New Roman"/>
                <w:noProof/>
                <w:webHidden/>
              </w:rPr>
              <w:fldChar w:fldCharType="end"/>
            </w:r>
          </w:hyperlink>
        </w:p>
        <w:p w14:paraId="03416A24" w14:textId="025841C4" w:rsidR="00510623" w:rsidRPr="00510623" w:rsidRDefault="00510623">
          <w:pPr>
            <w:pStyle w:val="TOC3"/>
            <w:tabs>
              <w:tab w:val="left" w:pos="1680"/>
              <w:tab w:val="right" w:leader="dot" w:pos="8800"/>
            </w:tabs>
            <w:rPr>
              <w:rFonts w:eastAsiaTheme="minorEastAsia" w:cs="Times New Roman"/>
              <w:b w:val="0"/>
              <w:noProof/>
              <w:color w:val="auto"/>
              <w:sz w:val="22"/>
            </w:rPr>
          </w:pPr>
          <w:hyperlink w:anchor="_Toc10989886" w:history="1">
            <w:r w:rsidRPr="00510623">
              <w:rPr>
                <w:rStyle w:val="Hyperlink"/>
                <w:rFonts w:cs="Times New Roman"/>
                <w:noProof/>
              </w:rPr>
              <w:t>5.1.14</w:t>
            </w:r>
            <w:r w:rsidRPr="00510623">
              <w:rPr>
                <w:rFonts w:eastAsiaTheme="minorEastAsia" w:cs="Times New Roman"/>
                <w:b w:val="0"/>
                <w:noProof/>
                <w:color w:val="auto"/>
                <w:sz w:val="22"/>
              </w:rPr>
              <w:tab/>
            </w:r>
            <w:r w:rsidRPr="00510623">
              <w:rPr>
                <w:rStyle w:val="Hyperlink"/>
                <w:rFonts w:cs="Times New Roman"/>
                <w:noProof/>
              </w:rPr>
              <w:t>Relay</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86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52</w:t>
            </w:r>
            <w:r w:rsidRPr="00510623">
              <w:rPr>
                <w:rFonts w:cs="Times New Roman"/>
                <w:noProof/>
                <w:webHidden/>
              </w:rPr>
              <w:fldChar w:fldCharType="end"/>
            </w:r>
          </w:hyperlink>
        </w:p>
        <w:p w14:paraId="7F91A245" w14:textId="31AC7C3B" w:rsidR="00510623" w:rsidRPr="00510623" w:rsidRDefault="00510623" w:rsidP="00510623">
          <w:pPr>
            <w:pStyle w:val="TOC1"/>
            <w:tabs>
              <w:tab w:val="right" w:leader="dot" w:pos="8800"/>
            </w:tabs>
            <w:ind w:firstLine="0"/>
            <w:rPr>
              <w:rFonts w:eastAsiaTheme="minorEastAsia" w:cs="Times New Roman"/>
              <w:b w:val="0"/>
              <w:noProof/>
              <w:color w:val="auto"/>
              <w:sz w:val="22"/>
            </w:rPr>
          </w:pPr>
          <w:r w:rsidRPr="00510623">
            <w:rPr>
              <w:rStyle w:val="Hyperlink"/>
              <w:rFonts w:cs="Times New Roman"/>
              <w:noProof/>
              <w:color w:val="000000" w:themeColor="text1"/>
              <w:u w:val="none"/>
            </w:rPr>
            <w:t xml:space="preserve">6.   </w:t>
          </w:r>
          <w:hyperlink w:anchor="_Toc10989887" w:history="1">
            <w:r w:rsidRPr="00510623">
              <w:rPr>
                <w:rStyle w:val="Hyperlink"/>
                <w:rFonts w:cs="Times New Roman"/>
                <w:caps/>
                <w:noProof/>
              </w:rPr>
              <w:t>Chapter-6</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87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54</w:t>
            </w:r>
            <w:r w:rsidRPr="00510623">
              <w:rPr>
                <w:rFonts w:cs="Times New Roman"/>
                <w:noProof/>
                <w:webHidden/>
              </w:rPr>
              <w:fldChar w:fldCharType="end"/>
            </w:r>
          </w:hyperlink>
        </w:p>
        <w:p w14:paraId="110B1DF1" w14:textId="79ECA286" w:rsidR="00510623" w:rsidRPr="00510623" w:rsidRDefault="00510623">
          <w:pPr>
            <w:pStyle w:val="TOC2"/>
            <w:tabs>
              <w:tab w:val="right" w:leader="dot" w:pos="8800"/>
            </w:tabs>
            <w:rPr>
              <w:rFonts w:eastAsiaTheme="minorEastAsia" w:cs="Times New Roman"/>
              <w:b w:val="0"/>
              <w:noProof/>
              <w:color w:val="auto"/>
              <w:sz w:val="22"/>
            </w:rPr>
          </w:pPr>
          <w:hyperlink w:anchor="_Toc10989888" w:history="1">
            <w:r w:rsidRPr="00510623">
              <w:rPr>
                <w:rStyle w:val="Hyperlink"/>
                <w:rFonts w:cs="Times New Roman"/>
                <w:noProof/>
              </w:rPr>
              <w:t>SOFTWARE IMPLEMENTATION</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88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54</w:t>
            </w:r>
            <w:r w:rsidRPr="00510623">
              <w:rPr>
                <w:rFonts w:cs="Times New Roman"/>
                <w:noProof/>
                <w:webHidden/>
              </w:rPr>
              <w:fldChar w:fldCharType="end"/>
            </w:r>
          </w:hyperlink>
        </w:p>
        <w:p w14:paraId="72886E1B" w14:textId="6CFDB3D0"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89" w:history="1">
            <w:r w:rsidRPr="00510623">
              <w:rPr>
                <w:rStyle w:val="Hyperlink"/>
                <w:rFonts w:cs="Times New Roman"/>
                <w:noProof/>
              </w:rPr>
              <w:t>6.1.1</w:t>
            </w:r>
            <w:r w:rsidRPr="00510623">
              <w:rPr>
                <w:rFonts w:eastAsiaTheme="minorEastAsia" w:cs="Times New Roman"/>
                <w:b w:val="0"/>
                <w:noProof/>
                <w:color w:val="auto"/>
                <w:sz w:val="22"/>
              </w:rPr>
              <w:tab/>
            </w:r>
            <w:r w:rsidRPr="00510623">
              <w:rPr>
                <w:rStyle w:val="Hyperlink"/>
                <w:rFonts w:cs="Times New Roman"/>
                <w:noProof/>
              </w:rPr>
              <w:t>Thinger.io</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89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54</w:t>
            </w:r>
            <w:r w:rsidRPr="00510623">
              <w:rPr>
                <w:rFonts w:cs="Times New Roman"/>
                <w:noProof/>
                <w:webHidden/>
              </w:rPr>
              <w:fldChar w:fldCharType="end"/>
            </w:r>
          </w:hyperlink>
        </w:p>
        <w:p w14:paraId="76F4ED8D" w14:textId="3A0C9ABE" w:rsidR="00510623" w:rsidRPr="00510623" w:rsidRDefault="00510623">
          <w:pPr>
            <w:pStyle w:val="TOC4"/>
            <w:tabs>
              <w:tab w:val="left" w:pos="1920"/>
              <w:tab w:val="right" w:leader="dot" w:pos="8800"/>
            </w:tabs>
            <w:rPr>
              <w:rFonts w:ascii="Times New Roman" w:eastAsiaTheme="minorEastAsia" w:hAnsi="Times New Roman" w:cs="Times New Roman"/>
              <w:b w:val="0"/>
              <w:noProof/>
              <w:color w:val="auto"/>
              <w:sz w:val="22"/>
              <w:szCs w:val="22"/>
            </w:rPr>
          </w:pPr>
          <w:hyperlink w:anchor="_Toc10989890" w:history="1">
            <w:r w:rsidRPr="00510623">
              <w:rPr>
                <w:rStyle w:val="Hyperlink"/>
                <w:rFonts w:ascii="Times New Roman" w:hAnsi="Times New Roman" w:cs="Times New Roman"/>
                <w:noProof/>
              </w:rPr>
              <w:t>6.1.1.1</w:t>
            </w:r>
            <w:r w:rsidRPr="00510623">
              <w:rPr>
                <w:rFonts w:ascii="Times New Roman" w:eastAsiaTheme="minorEastAsia" w:hAnsi="Times New Roman" w:cs="Times New Roman"/>
                <w:b w:val="0"/>
                <w:noProof/>
                <w:color w:val="auto"/>
                <w:sz w:val="22"/>
                <w:szCs w:val="22"/>
              </w:rPr>
              <w:tab/>
            </w:r>
            <w:r w:rsidRPr="00510623">
              <w:rPr>
                <w:rStyle w:val="Hyperlink"/>
                <w:rFonts w:ascii="Times New Roman" w:hAnsi="Times New Roman" w:cs="Times New Roman"/>
                <w:noProof/>
                <w:shd w:val="clear" w:color="auto" w:fill="FFFFFF"/>
              </w:rPr>
              <w:t xml:space="preserve">Cloud </w:t>
            </w:r>
            <w:r w:rsidRPr="00510623">
              <w:rPr>
                <w:rStyle w:val="Hyperlink"/>
                <w:rFonts w:ascii="Times New Roman" w:hAnsi="Times New Roman" w:cs="Times New Roman"/>
                <w:noProof/>
              </w:rPr>
              <w:t>Console</w:t>
            </w:r>
            <w:r w:rsidRPr="00510623">
              <w:rPr>
                <w:rFonts w:ascii="Times New Roman" w:hAnsi="Times New Roman" w:cs="Times New Roman"/>
                <w:noProof/>
                <w:webHidden/>
              </w:rPr>
              <w:tab/>
            </w:r>
            <w:r w:rsidRPr="00510623">
              <w:rPr>
                <w:rFonts w:ascii="Times New Roman" w:hAnsi="Times New Roman" w:cs="Times New Roman"/>
                <w:noProof/>
                <w:webHidden/>
              </w:rPr>
              <w:fldChar w:fldCharType="begin"/>
            </w:r>
            <w:r w:rsidRPr="00510623">
              <w:rPr>
                <w:rFonts w:ascii="Times New Roman" w:hAnsi="Times New Roman" w:cs="Times New Roman"/>
                <w:noProof/>
                <w:webHidden/>
              </w:rPr>
              <w:instrText xml:space="preserve"> PAGEREF _Toc10989890 \h </w:instrText>
            </w:r>
            <w:r w:rsidRPr="00510623">
              <w:rPr>
                <w:rFonts w:ascii="Times New Roman" w:hAnsi="Times New Roman" w:cs="Times New Roman"/>
                <w:noProof/>
                <w:webHidden/>
              </w:rPr>
            </w:r>
            <w:r w:rsidRPr="00510623">
              <w:rPr>
                <w:rFonts w:ascii="Times New Roman" w:hAnsi="Times New Roman" w:cs="Times New Roman"/>
                <w:noProof/>
                <w:webHidden/>
              </w:rPr>
              <w:fldChar w:fldCharType="separate"/>
            </w:r>
            <w:r w:rsidRPr="00510623">
              <w:rPr>
                <w:rFonts w:ascii="Times New Roman" w:hAnsi="Times New Roman" w:cs="Times New Roman"/>
                <w:noProof/>
                <w:webHidden/>
              </w:rPr>
              <w:t>54</w:t>
            </w:r>
            <w:r w:rsidRPr="00510623">
              <w:rPr>
                <w:rFonts w:ascii="Times New Roman" w:hAnsi="Times New Roman" w:cs="Times New Roman"/>
                <w:noProof/>
                <w:webHidden/>
              </w:rPr>
              <w:fldChar w:fldCharType="end"/>
            </w:r>
          </w:hyperlink>
        </w:p>
        <w:p w14:paraId="2D4A4238" w14:textId="2E2CF83C" w:rsidR="00510623" w:rsidRPr="00510623" w:rsidRDefault="00510623">
          <w:pPr>
            <w:pStyle w:val="TOC4"/>
            <w:tabs>
              <w:tab w:val="left" w:pos="1920"/>
              <w:tab w:val="right" w:leader="dot" w:pos="8800"/>
            </w:tabs>
            <w:rPr>
              <w:rFonts w:ascii="Times New Roman" w:eastAsiaTheme="minorEastAsia" w:hAnsi="Times New Roman" w:cs="Times New Roman"/>
              <w:b w:val="0"/>
              <w:noProof/>
              <w:color w:val="auto"/>
              <w:sz w:val="22"/>
              <w:szCs w:val="22"/>
            </w:rPr>
          </w:pPr>
          <w:hyperlink w:anchor="_Toc10989891" w:history="1">
            <w:r w:rsidRPr="00510623">
              <w:rPr>
                <w:rStyle w:val="Hyperlink"/>
                <w:rFonts w:ascii="Times New Roman" w:hAnsi="Times New Roman" w:cs="Times New Roman"/>
                <w:noProof/>
              </w:rPr>
              <w:t>6.1.1.2</w:t>
            </w:r>
            <w:r w:rsidRPr="00510623">
              <w:rPr>
                <w:rFonts w:ascii="Times New Roman" w:eastAsiaTheme="minorEastAsia" w:hAnsi="Times New Roman" w:cs="Times New Roman"/>
                <w:b w:val="0"/>
                <w:noProof/>
                <w:color w:val="auto"/>
                <w:sz w:val="22"/>
                <w:szCs w:val="22"/>
              </w:rPr>
              <w:tab/>
            </w:r>
            <w:r w:rsidRPr="00510623">
              <w:rPr>
                <w:rStyle w:val="Hyperlink"/>
                <w:rFonts w:ascii="Times New Roman" w:hAnsi="Times New Roman" w:cs="Times New Roman"/>
                <w:noProof/>
                <w:shd w:val="clear" w:color="auto" w:fill="FFFFFF"/>
              </w:rPr>
              <w:t>Devices</w:t>
            </w:r>
            <w:r w:rsidRPr="00510623">
              <w:rPr>
                <w:rFonts w:ascii="Times New Roman" w:hAnsi="Times New Roman" w:cs="Times New Roman"/>
                <w:noProof/>
                <w:webHidden/>
              </w:rPr>
              <w:tab/>
            </w:r>
            <w:r w:rsidRPr="00510623">
              <w:rPr>
                <w:rFonts w:ascii="Times New Roman" w:hAnsi="Times New Roman" w:cs="Times New Roman"/>
                <w:noProof/>
                <w:webHidden/>
              </w:rPr>
              <w:fldChar w:fldCharType="begin"/>
            </w:r>
            <w:r w:rsidRPr="00510623">
              <w:rPr>
                <w:rFonts w:ascii="Times New Roman" w:hAnsi="Times New Roman" w:cs="Times New Roman"/>
                <w:noProof/>
                <w:webHidden/>
              </w:rPr>
              <w:instrText xml:space="preserve"> PAGEREF _Toc10989891 \h </w:instrText>
            </w:r>
            <w:r w:rsidRPr="00510623">
              <w:rPr>
                <w:rFonts w:ascii="Times New Roman" w:hAnsi="Times New Roman" w:cs="Times New Roman"/>
                <w:noProof/>
                <w:webHidden/>
              </w:rPr>
            </w:r>
            <w:r w:rsidRPr="00510623">
              <w:rPr>
                <w:rFonts w:ascii="Times New Roman" w:hAnsi="Times New Roman" w:cs="Times New Roman"/>
                <w:noProof/>
                <w:webHidden/>
              </w:rPr>
              <w:fldChar w:fldCharType="separate"/>
            </w:r>
            <w:r w:rsidRPr="00510623">
              <w:rPr>
                <w:rFonts w:ascii="Times New Roman" w:hAnsi="Times New Roman" w:cs="Times New Roman"/>
                <w:noProof/>
                <w:webHidden/>
              </w:rPr>
              <w:t>55</w:t>
            </w:r>
            <w:r w:rsidRPr="00510623">
              <w:rPr>
                <w:rFonts w:ascii="Times New Roman" w:hAnsi="Times New Roman" w:cs="Times New Roman"/>
                <w:noProof/>
                <w:webHidden/>
              </w:rPr>
              <w:fldChar w:fldCharType="end"/>
            </w:r>
          </w:hyperlink>
        </w:p>
        <w:p w14:paraId="14DB2BE6" w14:textId="788CD85E" w:rsidR="00510623" w:rsidRPr="00510623" w:rsidRDefault="00510623">
          <w:pPr>
            <w:pStyle w:val="TOC4"/>
            <w:tabs>
              <w:tab w:val="left" w:pos="1920"/>
              <w:tab w:val="right" w:leader="dot" w:pos="8800"/>
            </w:tabs>
            <w:rPr>
              <w:rFonts w:ascii="Times New Roman" w:eastAsiaTheme="minorEastAsia" w:hAnsi="Times New Roman" w:cs="Times New Roman"/>
              <w:b w:val="0"/>
              <w:noProof/>
              <w:color w:val="auto"/>
              <w:sz w:val="22"/>
              <w:szCs w:val="22"/>
            </w:rPr>
          </w:pPr>
          <w:hyperlink w:anchor="_Toc10989892" w:history="1">
            <w:r w:rsidRPr="00510623">
              <w:rPr>
                <w:rStyle w:val="Hyperlink"/>
                <w:rFonts w:ascii="Times New Roman" w:hAnsi="Times New Roman" w:cs="Times New Roman"/>
                <w:noProof/>
              </w:rPr>
              <w:t>6.1.1.3</w:t>
            </w:r>
            <w:r w:rsidRPr="00510623">
              <w:rPr>
                <w:rFonts w:ascii="Times New Roman" w:eastAsiaTheme="minorEastAsia" w:hAnsi="Times New Roman" w:cs="Times New Roman"/>
                <w:b w:val="0"/>
                <w:noProof/>
                <w:color w:val="auto"/>
                <w:sz w:val="22"/>
                <w:szCs w:val="22"/>
              </w:rPr>
              <w:tab/>
            </w:r>
            <w:r w:rsidRPr="00510623">
              <w:rPr>
                <w:rStyle w:val="Hyperlink"/>
                <w:rFonts w:ascii="Times New Roman" w:hAnsi="Times New Roman" w:cs="Times New Roman"/>
                <w:noProof/>
                <w:shd w:val="clear" w:color="auto" w:fill="FFFFFF"/>
              </w:rPr>
              <w:t>API</w:t>
            </w:r>
            <w:r w:rsidRPr="00510623">
              <w:rPr>
                <w:rFonts w:ascii="Times New Roman" w:hAnsi="Times New Roman" w:cs="Times New Roman"/>
                <w:noProof/>
                <w:webHidden/>
              </w:rPr>
              <w:tab/>
            </w:r>
            <w:r w:rsidRPr="00510623">
              <w:rPr>
                <w:rFonts w:ascii="Times New Roman" w:hAnsi="Times New Roman" w:cs="Times New Roman"/>
                <w:noProof/>
                <w:webHidden/>
              </w:rPr>
              <w:fldChar w:fldCharType="begin"/>
            </w:r>
            <w:r w:rsidRPr="00510623">
              <w:rPr>
                <w:rFonts w:ascii="Times New Roman" w:hAnsi="Times New Roman" w:cs="Times New Roman"/>
                <w:noProof/>
                <w:webHidden/>
              </w:rPr>
              <w:instrText xml:space="preserve"> PAGEREF _Toc10989892 \h </w:instrText>
            </w:r>
            <w:r w:rsidRPr="00510623">
              <w:rPr>
                <w:rFonts w:ascii="Times New Roman" w:hAnsi="Times New Roman" w:cs="Times New Roman"/>
                <w:noProof/>
                <w:webHidden/>
              </w:rPr>
            </w:r>
            <w:r w:rsidRPr="00510623">
              <w:rPr>
                <w:rFonts w:ascii="Times New Roman" w:hAnsi="Times New Roman" w:cs="Times New Roman"/>
                <w:noProof/>
                <w:webHidden/>
              </w:rPr>
              <w:fldChar w:fldCharType="separate"/>
            </w:r>
            <w:r w:rsidRPr="00510623">
              <w:rPr>
                <w:rFonts w:ascii="Times New Roman" w:hAnsi="Times New Roman" w:cs="Times New Roman"/>
                <w:noProof/>
                <w:webHidden/>
              </w:rPr>
              <w:t>56</w:t>
            </w:r>
            <w:r w:rsidRPr="00510623">
              <w:rPr>
                <w:rFonts w:ascii="Times New Roman" w:hAnsi="Times New Roman" w:cs="Times New Roman"/>
                <w:noProof/>
                <w:webHidden/>
              </w:rPr>
              <w:fldChar w:fldCharType="end"/>
            </w:r>
          </w:hyperlink>
        </w:p>
        <w:p w14:paraId="372FC9F5" w14:textId="1054D372" w:rsidR="00510623" w:rsidRPr="00510623" w:rsidRDefault="00510623">
          <w:pPr>
            <w:pStyle w:val="TOC4"/>
            <w:tabs>
              <w:tab w:val="left" w:pos="1920"/>
              <w:tab w:val="right" w:leader="dot" w:pos="8800"/>
            </w:tabs>
            <w:rPr>
              <w:rFonts w:ascii="Times New Roman" w:eastAsiaTheme="minorEastAsia" w:hAnsi="Times New Roman" w:cs="Times New Roman"/>
              <w:b w:val="0"/>
              <w:noProof/>
              <w:color w:val="auto"/>
              <w:sz w:val="22"/>
              <w:szCs w:val="22"/>
            </w:rPr>
          </w:pPr>
          <w:hyperlink w:anchor="_Toc10989893" w:history="1">
            <w:r w:rsidRPr="00510623">
              <w:rPr>
                <w:rStyle w:val="Hyperlink"/>
                <w:rFonts w:ascii="Times New Roman" w:hAnsi="Times New Roman" w:cs="Times New Roman"/>
                <w:noProof/>
              </w:rPr>
              <w:t>6.1.1.4</w:t>
            </w:r>
            <w:r w:rsidRPr="00510623">
              <w:rPr>
                <w:rFonts w:ascii="Times New Roman" w:eastAsiaTheme="minorEastAsia" w:hAnsi="Times New Roman" w:cs="Times New Roman"/>
                <w:b w:val="0"/>
                <w:noProof/>
                <w:color w:val="auto"/>
                <w:sz w:val="22"/>
                <w:szCs w:val="22"/>
              </w:rPr>
              <w:tab/>
            </w:r>
            <w:r w:rsidRPr="00510623">
              <w:rPr>
                <w:rStyle w:val="Hyperlink"/>
                <w:rFonts w:ascii="Times New Roman" w:hAnsi="Times New Roman" w:cs="Times New Roman"/>
                <w:noProof/>
              </w:rPr>
              <w:t>MQTT protocol</w:t>
            </w:r>
            <w:r w:rsidRPr="00510623">
              <w:rPr>
                <w:rFonts w:ascii="Times New Roman" w:hAnsi="Times New Roman" w:cs="Times New Roman"/>
                <w:noProof/>
                <w:webHidden/>
              </w:rPr>
              <w:tab/>
            </w:r>
            <w:r w:rsidRPr="00510623">
              <w:rPr>
                <w:rFonts w:ascii="Times New Roman" w:hAnsi="Times New Roman" w:cs="Times New Roman"/>
                <w:noProof/>
                <w:webHidden/>
              </w:rPr>
              <w:fldChar w:fldCharType="begin"/>
            </w:r>
            <w:r w:rsidRPr="00510623">
              <w:rPr>
                <w:rFonts w:ascii="Times New Roman" w:hAnsi="Times New Roman" w:cs="Times New Roman"/>
                <w:noProof/>
                <w:webHidden/>
              </w:rPr>
              <w:instrText xml:space="preserve"> PAGEREF _Toc10989893 \h </w:instrText>
            </w:r>
            <w:r w:rsidRPr="00510623">
              <w:rPr>
                <w:rFonts w:ascii="Times New Roman" w:hAnsi="Times New Roman" w:cs="Times New Roman"/>
                <w:noProof/>
                <w:webHidden/>
              </w:rPr>
            </w:r>
            <w:r w:rsidRPr="00510623">
              <w:rPr>
                <w:rFonts w:ascii="Times New Roman" w:hAnsi="Times New Roman" w:cs="Times New Roman"/>
                <w:noProof/>
                <w:webHidden/>
              </w:rPr>
              <w:fldChar w:fldCharType="separate"/>
            </w:r>
            <w:r w:rsidRPr="00510623">
              <w:rPr>
                <w:rFonts w:ascii="Times New Roman" w:hAnsi="Times New Roman" w:cs="Times New Roman"/>
                <w:noProof/>
                <w:webHidden/>
              </w:rPr>
              <w:t>56</w:t>
            </w:r>
            <w:r w:rsidRPr="00510623">
              <w:rPr>
                <w:rFonts w:ascii="Times New Roman" w:hAnsi="Times New Roman" w:cs="Times New Roman"/>
                <w:noProof/>
                <w:webHidden/>
              </w:rPr>
              <w:fldChar w:fldCharType="end"/>
            </w:r>
          </w:hyperlink>
        </w:p>
        <w:p w14:paraId="3F6386B5" w14:textId="7D07858D" w:rsidR="00510623" w:rsidRPr="00510623" w:rsidRDefault="00510623">
          <w:pPr>
            <w:pStyle w:val="TOC3"/>
            <w:tabs>
              <w:tab w:val="left" w:pos="1440"/>
              <w:tab w:val="right" w:leader="dot" w:pos="8800"/>
            </w:tabs>
            <w:rPr>
              <w:rFonts w:eastAsiaTheme="minorEastAsia" w:cs="Times New Roman"/>
              <w:b w:val="0"/>
              <w:noProof/>
              <w:color w:val="auto"/>
              <w:sz w:val="22"/>
            </w:rPr>
          </w:pPr>
          <w:hyperlink w:anchor="_Toc10989894" w:history="1">
            <w:r w:rsidRPr="00510623">
              <w:rPr>
                <w:rStyle w:val="Hyperlink"/>
                <w:rFonts w:cs="Times New Roman"/>
                <w:noProof/>
              </w:rPr>
              <w:t>6.1.2</w:t>
            </w:r>
            <w:r w:rsidRPr="00510623">
              <w:rPr>
                <w:rFonts w:eastAsiaTheme="minorEastAsia" w:cs="Times New Roman"/>
                <w:b w:val="0"/>
                <w:noProof/>
                <w:color w:val="auto"/>
                <w:sz w:val="22"/>
              </w:rPr>
              <w:tab/>
            </w:r>
            <w:r w:rsidRPr="00510623">
              <w:rPr>
                <w:rStyle w:val="Hyperlink"/>
                <w:rFonts w:cs="Times New Roman"/>
                <w:noProof/>
                <w:shd w:val="clear" w:color="auto" w:fill="FFFFFF"/>
              </w:rPr>
              <w:t>Mobile</w:t>
            </w:r>
            <w:r w:rsidRPr="00510623">
              <w:rPr>
                <w:rStyle w:val="Hyperlink"/>
                <w:rFonts w:cs="Times New Roman"/>
                <w:noProof/>
              </w:rPr>
              <w:t xml:space="preserve"> </w:t>
            </w:r>
            <w:r w:rsidRPr="00510623">
              <w:rPr>
                <w:rStyle w:val="Hyperlink"/>
                <w:rFonts w:cs="Times New Roman"/>
                <w:noProof/>
                <w:shd w:val="clear" w:color="auto" w:fill="FFFFFF"/>
              </w:rPr>
              <w:t>app</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94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57</w:t>
            </w:r>
            <w:r w:rsidRPr="00510623">
              <w:rPr>
                <w:rFonts w:cs="Times New Roman"/>
                <w:noProof/>
                <w:webHidden/>
              </w:rPr>
              <w:fldChar w:fldCharType="end"/>
            </w:r>
          </w:hyperlink>
        </w:p>
        <w:p w14:paraId="6833AB43" w14:textId="784596DF" w:rsidR="00510623" w:rsidRPr="00510623" w:rsidRDefault="00510623">
          <w:pPr>
            <w:pStyle w:val="TOC4"/>
            <w:tabs>
              <w:tab w:val="left" w:pos="1920"/>
              <w:tab w:val="right" w:leader="dot" w:pos="8800"/>
            </w:tabs>
            <w:rPr>
              <w:rFonts w:ascii="Times New Roman" w:eastAsiaTheme="minorEastAsia" w:hAnsi="Times New Roman" w:cs="Times New Roman"/>
              <w:b w:val="0"/>
              <w:noProof/>
              <w:color w:val="auto"/>
              <w:sz w:val="22"/>
              <w:szCs w:val="22"/>
            </w:rPr>
          </w:pPr>
          <w:hyperlink w:anchor="_Toc10989895" w:history="1">
            <w:r w:rsidRPr="00510623">
              <w:rPr>
                <w:rStyle w:val="Hyperlink"/>
                <w:rFonts w:ascii="Times New Roman" w:hAnsi="Times New Roman" w:cs="Times New Roman"/>
                <w:noProof/>
              </w:rPr>
              <w:t>6.1.2.1</w:t>
            </w:r>
            <w:r w:rsidRPr="00510623">
              <w:rPr>
                <w:rFonts w:ascii="Times New Roman" w:eastAsiaTheme="minorEastAsia" w:hAnsi="Times New Roman" w:cs="Times New Roman"/>
                <w:b w:val="0"/>
                <w:noProof/>
                <w:color w:val="auto"/>
                <w:sz w:val="22"/>
                <w:szCs w:val="22"/>
              </w:rPr>
              <w:tab/>
            </w:r>
            <w:r w:rsidRPr="00510623">
              <w:rPr>
                <w:rStyle w:val="Hyperlink"/>
                <w:rFonts w:ascii="Times New Roman" w:hAnsi="Times New Roman" w:cs="Times New Roman"/>
                <w:noProof/>
                <w:shd w:val="clear" w:color="auto" w:fill="FFFFFF"/>
              </w:rPr>
              <w:t>RESTful API</w:t>
            </w:r>
            <w:r w:rsidRPr="00510623">
              <w:rPr>
                <w:rFonts w:ascii="Times New Roman" w:hAnsi="Times New Roman" w:cs="Times New Roman"/>
                <w:noProof/>
                <w:webHidden/>
              </w:rPr>
              <w:tab/>
            </w:r>
            <w:r w:rsidRPr="00510623">
              <w:rPr>
                <w:rFonts w:ascii="Times New Roman" w:hAnsi="Times New Roman" w:cs="Times New Roman"/>
                <w:noProof/>
                <w:webHidden/>
              </w:rPr>
              <w:fldChar w:fldCharType="begin"/>
            </w:r>
            <w:r w:rsidRPr="00510623">
              <w:rPr>
                <w:rFonts w:ascii="Times New Roman" w:hAnsi="Times New Roman" w:cs="Times New Roman"/>
                <w:noProof/>
                <w:webHidden/>
              </w:rPr>
              <w:instrText xml:space="preserve"> PAGEREF _Toc10989895 \h </w:instrText>
            </w:r>
            <w:r w:rsidRPr="00510623">
              <w:rPr>
                <w:rFonts w:ascii="Times New Roman" w:hAnsi="Times New Roman" w:cs="Times New Roman"/>
                <w:noProof/>
                <w:webHidden/>
              </w:rPr>
            </w:r>
            <w:r w:rsidRPr="00510623">
              <w:rPr>
                <w:rFonts w:ascii="Times New Roman" w:hAnsi="Times New Roman" w:cs="Times New Roman"/>
                <w:noProof/>
                <w:webHidden/>
              </w:rPr>
              <w:fldChar w:fldCharType="separate"/>
            </w:r>
            <w:r w:rsidRPr="00510623">
              <w:rPr>
                <w:rFonts w:ascii="Times New Roman" w:hAnsi="Times New Roman" w:cs="Times New Roman"/>
                <w:noProof/>
                <w:webHidden/>
              </w:rPr>
              <w:t>57</w:t>
            </w:r>
            <w:r w:rsidRPr="00510623">
              <w:rPr>
                <w:rFonts w:ascii="Times New Roman" w:hAnsi="Times New Roman" w:cs="Times New Roman"/>
                <w:noProof/>
                <w:webHidden/>
              </w:rPr>
              <w:fldChar w:fldCharType="end"/>
            </w:r>
          </w:hyperlink>
        </w:p>
        <w:p w14:paraId="213E1D8E" w14:textId="1C2F97F8" w:rsidR="00510623" w:rsidRPr="00510623" w:rsidRDefault="00510623">
          <w:pPr>
            <w:pStyle w:val="TOC4"/>
            <w:tabs>
              <w:tab w:val="left" w:pos="1920"/>
              <w:tab w:val="right" w:leader="dot" w:pos="8800"/>
            </w:tabs>
            <w:rPr>
              <w:rFonts w:ascii="Times New Roman" w:eastAsiaTheme="minorEastAsia" w:hAnsi="Times New Roman" w:cs="Times New Roman"/>
              <w:b w:val="0"/>
              <w:noProof/>
              <w:color w:val="auto"/>
              <w:sz w:val="22"/>
              <w:szCs w:val="22"/>
            </w:rPr>
          </w:pPr>
          <w:hyperlink w:anchor="_Toc10989896" w:history="1">
            <w:r w:rsidRPr="00510623">
              <w:rPr>
                <w:rStyle w:val="Hyperlink"/>
                <w:rFonts w:ascii="Times New Roman" w:hAnsi="Times New Roman" w:cs="Times New Roman"/>
                <w:noProof/>
              </w:rPr>
              <w:t>6.1.2.2</w:t>
            </w:r>
            <w:r w:rsidRPr="00510623">
              <w:rPr>
                <w:rFonts w:ascii="Times New Roman" w:eastAsiaTheme="minorEastAsia" w:hAnsi="Times New Roman" w:cs="Times New Roman"/>
                <w:b w:val="0"/>
                <w:noProof/>
                <w:color w:val="auto"/>
                <w:sz w:val="22"/>
                <w:szCs w:val="22"/>
              </w:rPr>
              <w:tab/>
            </w:r>
            <w:r w:rsidRPr="00510623">
              <w:rPr>
                <w:rStyle w:val="Hyperlink"/>
                <w:rFonts w:ascii="Times New Roman" w:hAnsi="Times New Roman" w:cs="Times New Roman"/>
                <w:noProof/>
                <w:shd w:val="clear" w:color="auto" w:fill="FFFFFF"/>
              </w:rPr>
              <w:t>Device Tokens</w:t>
            </w:r>
            <w:r w:rsidRPr="00510623">
              <w:rPr>
                <w:rFonts w:ascii="Times New Roman" w:hAnsi="Times New Roman" w:cs="Times New Roman"/>
                <w:noProof/>
                <w:webHidden/>
              </w:rPr>
              <w:tab/>
            </w:r>
            <w:r w:rsidRPr="00510623">
              <w:rPr>
                <w:rFonts w:ascii="Times New Roman" w:hAnsi="Times New Roman" w:cs="Times New Roman"/>
                <w:noProof/>
                <w:webHidden/>
              </w:rPr>
              <w:fldChar w:fldCharType="begin"/>
            </w:r>
            <w:r w:rsidRPr="00510623">
              <w:rPr>
                <w:rFonts w:ascii="Times New Roman" w:hAnsi="Times New Roman" w:cs="Times New Roman"/>
                <w:noProof/>
                <w:webHidden/>
              </w:rPr>
              <w:instrText xml:space="preserve"> PAGEREF _Toc10989896 \h </w:instrText>
            </w:r>
            <w:r w:rsidRPr="00510623">
              <w:rPr>
                <w:rFonts w:ascii="Times New Roman" w:hAnsi="Times New Roman" w:cs="Times New Roman"/>
                <w:noProof/>
                <w:webHidden/>
              </w:rPr>
            </w:r>
            <w:r w:rsidRPr="00510623">
              <w:rPr>
                <w:rFonts w:ascii="Times New Roman" w:hAnsi="Times New Roman" w:cs="Times New Roman"/>
                <w:noProof/>
                <w:webHidden/>
              </w:rPr>
              <w:fldChar w:fldCharType="separate"/>
            </w:r>
            <w:r w:rsidRPr="00510623">
              <w:rPr>
                <w:rFonts w:ascii="Times New Roman" w:hAnsi="Times New Roman" w:cs="Times New Roman"/>
                <w:noProof/>
                <w:webHidden/>
              </w:rPr>
              <w:t>58</w:t>
            </w:r>
            <w:r w:rsidRPr="00510623">
              <w:rPr>
                <w:rFonts w:ascii="Times New Roman" w:hAnsi="Times New Roman" w:cs="Times New Roman"/>
                <w:noProof/>
                <w:webHidden/>
              </w:rPr>
              <w:fldChar w:fldCharType="end"/>
            </w:r>
          </w:hyperlink>
        </w:p>
        <w:p w14:paraId="67009FDC" w14:textId="6CFDFC82" w:rsidR="00510623" w:rsidRPr="00510623" w:rsidRDefault="00510623" w:rsidP="00510623">
          <w:pPr>
            <w:pStyle w:val="TOC1"/>
            <w:tabs>
              <w:tab w:val="right" w:leader="dot" w:pos="8800"/>
            </w:tabs>
            <w:ind w:firstLine="0"/>
            <w:rPr>
              <w:rFonts w:eastAsiaTheme="minorEastAsia" w:cs="Times New Roman"/>
              <w:b w:val="0"/>
              <w:noProof/>
              <w:color w:val="auto"/>
              <w:sz w:val="22"/>
            </w:rPr>
          </w:pPr>
          <w:r w:rsidRPr="00510623">
            <w:rPr>
              <w:rStyle w:val="Hyperlink"/>
              <w:rFonts w:cs="Times New Roman"/>
              <w:noProof/>
              <w:color w:val="000000" w:themeColor="text1"/>
              <w:u w:val="none"/>
            </w:rPr>
            <w:t xml:space="preserve">7.   </w:t>
          </w:r>
          <w:hyperlink w:anchor="_Toc10989897" w:history="1">
            <w:r w:rsidRPr="00510623">
              <w:rPr>
                <w:rStyle w:val="Hyperlink"/>
                <w:rFonts w:cs="Times New Roman"/>
                <w:caps/>
                <w:noProof/>
              </w:rPr>
              <w:t>Chapter-7</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97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59</w:t>
            </w:r>
            <w:r w:rsidRPr="00510623">
              <w:rPr>
                <w:rFonts w:cs="Times New Roman"/>
                <w:noProof/>
                <w:webHidden/>
              </w:rPr>
              <w:fldChar w:fldCharType="end"/>
            </w:r>
          </w:hyperlink>
        </w:p>
        <w:p w14:paraId="1E019B82" w14:textId="38276619" w:rsidR="00510623" w:rsidRPr="00510623" w:rsidRDefault="00510623">
          <w:pPr>
            <w:pStyle w:val="TOC2"/>
            <w:tabs>
              <w:tab w:val="right" w:leader="dot" w:pos="8800"/>
            </w:tabs>
            <w:rPr>
              <w:rFonts w:eastAsiaTheme="minorEastAsia" w:cs="Times New Roman"/>
              <w:b w:val="0"/>
              <w:noProof/>
              <w:color w:val="auto"/>
              <w:sz w:val="22"/>
            </w:rPr>
          </w:pPr>
          <w:hyperlink w:anchor="_Toc10989898" w:history="1">
            <w:r w:rsidRPr="00510623">
              <w:rPr>
                <w:rStyle w:val="Hyperlink"/>
                <w:rFonts w:cs="Times New Roman"/>
                <w:noProof/>
              </w:rPr>
              <w:t>RESULT</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98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59</w:t>
            </w:r>
            <w:r w:rsidRPr="00510623">
              <w:rPr>
                <w:rFonts w:cs="Times New Roman"/>
                <w:noProof/>
                <w:webHidden/>
              </w:rPr>
              <w:fldChar w:fldCharType="end"/>
            </w:r>
          </w:hyperlink>
        </w:p>
        <w:p w14:paraId="3EB782DF" w14:textId="659BCC5A" w:rsidR="00510623" w:rsidRPr="00510623" w:rsidRDefault="00510623" w:rsidP="00510623">
          <w:pPr>
            <w:pStyle w:val="TOC1"/>
            <w:tabs>
              <w:tab w:val="right" w:leader="dot" w:pos="8800"/>
            </w:tabs>
            <w:ind w:firstLine="0"/>
            <w:rPr>
              <w:rFonts w:eastAsiaTheme="minorEastAsia" w:cs="Times New Roman"/>
              <w:b w:val="0"/>
              <w:noProof/>
              <w:color w:val="auto"/>
              <w:sz w:val="22"/>
            </w:rPr>
          </w:pPr>
          <w:r w:rsidRPr="00510623">
            <w:rPr>
              <w:rStyle w:val="Hyperlink"/>
              <w:rFonts w:cs="Times New Roman"/>
              <w:noProof/>
              <w:color w:val="000000" w:themeColor="text1"/>
              <w:u w:val="none"/>
            </w:rPr>
            <w:t xml:space="preserve">8.   </w:t>
          </w:r>
          <w:hyperlink w:anchor="_Toc10989899" w:history="1">
            <w:r w:rsidRPr="00510623">
              <w:rPr>
                <w:rStyle w:val="Hyperlink"/>
                <w:rFonts w:cs="Times New Roman"/>
                <w:caps/>
                <w:noProof/>
              </w:rPr>
              <w:t>Chapter-8</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899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60</w:t>
            </w:r>
            <w:r w:rsidRPr="00510623">
              <w:rPr>
                <w:rFonts w:cs="Times New Roman"/>
                <w:noProof/>
                <w:webHidden/>
              </w:rPr>
              <w:fldChar w:fldCharType="end"/>
            </w:r>
          </w:hyperlink>
        </w:p>
        <w:p w14:paraId="21248B24" w14:textId="3C403D65" w:rsidR="00510623" w:rsidRPr="00510623" w:rsidRDefault="00510623">
          <w:pPr>
            <w:pStyle w:val="TOC2"/>
            <w:tabs>
              <w:tab w:val="right" w:leader="dot" w:pos="8800"/>
            </w:tabs>
            <w:rPr>
              <w:rFonts w:eastAsiaTheme="minorEastAsia" w:cs="Times New Roman"/>
              <w:b w:val="0"/>
              <w:noProof/>
              <w:color w:val="auto"/>
              <w:sz w:val="22"/>
            </w:rPr>
          </w:pPr>
          <w:hyperlink w:anchor="_Toc10989900" w:history="1">
            <w:r w:rsidRPr="00510623">
              <w:rPr>
                <w:rStyle w:val="Hyperlink"/>
                <w:rFonts w:cs="Times New Roman"/>
                <w:noProof/>
              </w:rPr>
              <w:t>CONCLUSION</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900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60</w:t>
            </w:r>
            <w:r w:rsidRPr="00510623">
              <w:rPr>
                <w:rFonts w:cs="Times New Roman"/>
                <w:noProof/>
                <w:webHidden/>
              </w:rPr>
              <w:fldChar w:fldCharType="end"/>
            </w:r>
          </w:hyperlink>
        </w:p>
        <w:p w14:paraId="11FAADA9" w14:textId="72AAF403" w:rsidR="00510623" w:rsidRPr="00510623" w:rsidRDefault="00510623">
          <w:pPr>
            <w:pStyle w:val="TOC2"/>
            <w:tabs>
              <w:tab w:val="right" w:leader="dot" w:pos="8800"/>
            </w:tabs>
            <w:rPr>
              <w:rFonts w:eastAsiaTheme="minorEastAsia" w:cs="Times New Roman"/>
              <w:b w:val="0"/>
              <w:noProof/>
              <w:color w:val="auto"/>
              <w:sz w:val="22"/>
            </w:rPr>
          </w:pPr>
          <w:hyperlink w:anchor="_Toc10989901" w:history="1">
            <w:r w:rsidRPr="00510623">
              <w:rPr>
                <w:rStyle w:val="Hyperlink"/>
                <w:rFonts w:cs="Times New Roman"/>
                <w:noProof/>
              </w:rPr>
              <w:t>REFERENCES</w:t>
            </w:r>
            <w:r w:rsidRPr="00510623">
              <w:rPr>
                <w:rFonts w:cs="Times New Roman"/>
                <w:noProof/>
                <w:webHidden/>
              </w:rPr>
              <w:tab/>
            </w:r>
            <w:r w:rsidRPr="00510623">
              <w:rPr>
                <w:rFonts w:cs="Times New Roman"/>
                <w:noProof/>
                <w:webHidden/>
              </w:rPr>
              <w:fldChar w:fldCharType="begin"/>
            </w:r>
            <w:r w:rsidRPr="00510623">
              <w:rPr>
                <w:rFonts w:cs="Times New Roman"/>
                <w:noProof/>
                <w:webHidden/>
              </w:rPr>
              <w:instrText xml:space="preserve"> PAGEREF _Toc10989901 \h </w:instrText>
            </w:r>
            <w:r w:rsidRPr="00510623">
              <w:rPr>
                <w:rFonts w:cs="Times New Roman"/>
                <w:noProof/>
                <w:webHidden/>
              </w:rPr>
            </w:r>
            <w:r w:rsidRPr="00510623">
              <w:rPr>
                <w:rFonts w:cs="Times New Roman"/>
                <w:noProof/>
                <w:webHidden/>
              </w:rPr>
              <w:fldChar w:fldCharType="separate"/>
            </w:r>
            <w:r w:rsidRPr="00510623">
              <w:rPr>
                <w:rFonts w:cs="Times New Roman"/>
                <w:noProof/>
                <w:webHidden/>
              </w:rPr>
              <w:t>61</w:t>
            </w:r>
            <w:r w:rsidRPr="00510623">
              <w:rPr>
                <w:rFonts w:cs="Times New Roman"/>
                <w:noProof/>
                <w:webHidden/>
              </w:rPr>
              <w:fldChar w:fldCharType="end"/>
            </w:r>
          </w:hyperlink>
        </w:p>
        <w:p w14:paraId="7009B7BD" w14:textId="1A3F6E9F" w:rsidR="002701EB" w:rsidRDefault="00FF1852" w:rsidP="002701EB">
          <w:pPr>
            <w:spacing w:line="276" w:lineRule="auto"/>
            <w:rPr>
              <w:b/>
              <w:szCs w:val="24"/>
            </w:rPr>
          </w:pPr>
          <w:r w:rsidRPr="00510623">
            <w:rPr>
              <w:rFonts w:cs="Times New Roman"/>
              <w:b/>
              <w:szCs w:val="24"/>
            </w:rPr>
            <w:fldChar w:fldCharType="end"/>
          </w:r>
        </w:p>
      </w:sdtContent>
    </w:sdt>
    <w:p w14:paraId="14577161" w14:textId="2C0FAA6C" w:rsidR="00F821BC" w:rsidRPr="002701EB" w:rsidRDefault="002875AE" w:rsidP="002701EB">
      <w:pPr>
        <w:spacing w:line="276" w:lineRule="auto"/>
        <w:rPr>
          <w:b/>
          <w:szCs w:val="24"/>
        </w:rPr>
      </w:pPr>
      <w:r>
        <w:br w:type="column"/>
      </w:r>
    </w:p>
    <w:p w14:paraId="79A55D31" w14:textId="77777777" w:rsidR="00F821BC" w:rsidRDefault="00337182" w:rsidP="00980B2A">
      <w:pPr>
        <w:pStyle w:val="Heading1"/>
        <w:numPr>
          <w:ilvl w:val="0"/>
          <w:numId w:val="0"/>
        </w:numPr>
      </w:pPr>
      <w:bookmarkStart w:id="4" w:name="_Toc10989834"/>
      <w:r w:rsidRPr="00880D87">
        <w:t xml:space="preserve">LIST OF </w:t>
      </w:r>
      <w:r w:rsidRPr="002701EB">
        <w:rPr>
          <w:rFonts w:cs="Times New Roman"/>
        </w:rPr>
        <w:t>FIGURES</w:t>
      </w:r>
      <w:bookmarkEnd w:id="4"/>
    </w:p>
    <w:p w14:paraId="57F52187" w14:textId="77777777" w:rsidR="003D599F" w:rsidRPr="003D599F" w:rsidRDefault="003D599F" w:rsidP="003D599F">
      <w:pPr>
        <w:rPr>
          <w:lang w:val="en-US"/>
        </w:rPr>
      </w:pPr>
    </w:p>
    <w:p w14:paraId="1FD98C35" w14:textId="42FF5BDF" w:rsidR="00510623" w:rsidRDefault="00E420D0">
      <w:pPr>
        <w:pStyle w:val="TableofFigures"/>
        <w:tabs>
          <w:tab w:val="right" w:leader="dot" w:pos="8800"/>
        </w:tabs>
        <w:rPr>
          <w:rFonts w:asciiTheme="minorHAnsi" w:eastAsiaTheme="minorEastAsia" w:hAnsiTheme="minorHAnsi" w:cstheme="minorBidi"/>
          <w:noProof/>
          <w:color w:val="auto"/>
          <w:sz w:val="22"/>
        </w:rPr>
      </w:pPr>
      <w:r>
        <w:rPr>
          <w:sz w:val="32"/>
          <w:szCs w:val="32"/>
        </w:rPr>
        <w:fldChar w:fldCharType="begin"/>
      </w:r>
      <w:r>
        <w:rPr>
          <w:sz w:val="32"/>
          <w:szCs w:val="32"/>
        </w:rPr>
        <w:instrText xml:space="preserve"> TOC \c "Figure" </w:instrText>
      </w:r>
      <w:r>
        <w:rPr>
          <w:sz w:val="32"/>
          <w:szCs w:val="32"/>
        </w:rPr>
        <w:fldChar w:fldCharType="separate"/>
      </w:r>
      <w:r w:rsidR="00510623">
        <w:rPr>
          <w:noProof/>
        </w:rPr>
        <w:t>Figure 1-Hardware Block Diagram</w:t>
      </w:r>
      <w:r w:rsidR="00510623">
        <w:rPr>
          <w:noProof/>
        </w:rPr>
        <w:tab/>
      </w:r>
      <w:r w:rsidR="00510623">
        <w:rPr>
          <w:noProof/>
        </w:rPr>
        <w:fldChar w:fldCharType="begin"/>
      </w:r>
      <w:r w:rsidR="00510623">
        <w:rPr>
          <w:noProof/>
        </w:rPr>
        <w:instrText xml:space="preserve"> PAGEREF _Toc10989785 \h </w:instrText>
      </w:r>
      <w:r w:rsidR="00510623">
        <w:rPr>
          <w:noProof/>
        </w:rPr>
      </w:r>
      <w:r w:rsidR="00510623">
        <w:rPr>
          <w:noProof/>
        </w:rPr>
        <w:fldChar w:fldCharType="separate"/>
      </w:r>
      <w:r w:rsidR="00510623">
        <w:rPr>
          <w:noProof/>
        </w:rPr>
        <w:t>6</w:t>
      </w:r>
      <w:r w:rsidR="00510623">
        <w:rPr>
          <w:noProof/>
        </w:rPr>
        <w:fldChar w:fldCharType="end"/>
      </w:r>
    </w:p>
    <w:p w14:paraId="77E4A24B" w14:textId="14F4EC60"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2-Software block diagramS</w:t>
      </w:r>
      <w:r>
        <w:rPr>
          <w:noProof/>
        </w:rPr>
        <w:tab/>
      </w:r>
      <w:r>
        <w:rPr>
          <w:noProof/>
        </w:rPr>
        <w:fldChar w:fldCharType="begin"/>
      </w:r>
      <w:r>
        <w:rPr>
          <w:noProof/>
        </w:rPr>
        <w:instrText xml:space="preserve"> PAGEREF _Toc10989786 \h </w:instrText>
      </w:r>
      <w:r>
        <w:rPr>
          <w:noProof/>
        </w:rPr>
      </w:r>
      <w:r>
        <w:rPr>
          <w:noProof/>
        </w:rPr>
        <w:fldChar w:fldCharType="separate"/>
      </w:r>
      <w:r>
        <w:rPr>
          <w:noProof/>
        </w:rPr>
        <w:t>7</w:t>
      </w:r>
      <w:r>
        <w:rPr>
          <w:noProof/>
        </w:rPr>
        <w:fldChar w:fldCharType="end"/>
      </w:r>
    </w:p>
    <w:p w14:paraId="19331DAC" w14:textId="3FF05737"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3-Schematic of base station circuit</w:t>
      </w:r>
      <w:r>
        <w:rPr>
          <w:noProof/>
        </w:rPr>
        <w:tab/>
      </w:r>
      <w:r>
        <w:rPr>
          <w:noProof/>
        </w:rPr>
        <w:fldChar w:fldCharType="begin"/>
      </w:r>
      <w:r>
        <w:rPr>
          <w:noProof/>
        </w:rPr>
        <w:instrText xml:space="preserve"> PAGEREF _Toc10989787 \h </w:instrText>
      </w:r>
      <w:r>
        <w:rPr>
          <w:noProof/>
        </w:rPr>
      </w:r>
      <w:r>
        <w:rPr>
          <w:noProof/>
        </w:rPr>
        <w:fldChar w:fldCharType="separate"/>
      </w:r>
      <w:r>
        <w:rPr>
          <w:noProof/>
        </w:rPr>
        <w:t>9</w:t>
      </w:r>
      <w:r>
        <w:rPr>
          <w:noProof/>
        </w:rPr>
        <w:fldChar w:fldCharType="end"/>
      </w:r>
    </w:p>
    <w:p w14:paraId="5905FDDD" w14:textId="19050713"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4-PCB of base station circuit</w:t>
      </w:r>
      <w:r>
        <w:rPr>
          <w:noProof/>
        </w:rPr>
        <w:tab/>
      </w:r>
      <w:r>
        <w:rPr>
          <w:noProof/>
        </w:rPr>
        <w:fldChar w:fldCharType="begin"/>
      </w:r>
      <w:r>
        <w:rPr>
          <w:noProof/>
        </w:rPr>
        <w:instrText xml:space="preserve"> PAGEREF _Toc10989788 \h </w:instrText>
      </w:r>
      <w:r>
        <w:rPr>
          <w:noProof/>
        </w:rPr>
      </w:r>
      <w:r>
        <w:rPr>
          <w:noProof/>
        </w:rPr>
        <w:fldChar w:fldCharType="separate"/>
      </w:r>
      <w:r>
        <w:rPr>
          <w:noProof/>
        </w:rPr>
        <w:t>9</w:t>
      </w:r>
      <w:r>
        <w:rPr>
          <w:noProof/>
        </w:rPr>
        <w:fldChar w:fldCharType="end"/>
      </w:r>
    </w:p>
    <w:p w14:paraId="55E8F1D5" w14:textId="01EB9321"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5-FSK modulation of sine wave</w:t>
      </w:r>
      <w:r>
        <w:rPr>
          <w:noProof/>
        </w:rPr>
        <w:tab/>
      </w:r>
      <w:r>
        <w:rPr>
          <w:noProof/>
        </w:rPr>
        <w:fldChar w:fldCharType="begin"/>
      </w:r>
      <w:r>
        <w:rPr>
          <w:noProof/>
        </w:rPr>
        <w:instrText xml:space="preserve"> PAGEREF _Toc10989789 \h </w:instrText>
      </w:r>
      <w:r>
        <w:rPr>
          <w:noProof/>
        </w:rPr>
      </w:r>
      <w:r>
        <w:rPr>
          <w:noProof/>
        </w:rPr>
        <w:fldChar w:fldCharType="separate"/>
      </w:r>
      <w:r>
        <w:rPr>
          <w:noProof/>
        </w:rPr>
        <w:t>11</w:t>
      </w:r>
      <w:r>
        <w:rPr>
          <w:noProof/>
        </w:rPr>
        <w:fldChar w:fldCharType="end"/>
      </w:r>
    </w:p>
    <w:p w14:paraId="64925D75" w14:textId="164C989C"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6-FSK Transmitter</w:t>
      </w:r>
      <w:r>
        <w:rPr>
          <w:noProof/>
        </w:rPr>
        <w:tab/>
      </w:r>
      <w:r>
        <w:rPr>
          <w:noProof/>
        </w:rPr>
        <w:fldChar w:fldCharType="begin"/>
      </w:r>
      <w:r>
        <w:rPr>
          <w:noProof/>
        </w:rPr>
        <w:instrText xml:space="preserve"> PAGEREF _Toc10989790 \h </w:instrText>
      </w:r>
      <w:r>
        <w:rPr>
          <w:noProof/>
        </w:rPr>
      </w:r>
      <w:r>
        <w:rPr>
          <w:noProof/>
        </w:rPr>
        <w:fldChar w:fldCharType="separate"/>
      </w:r>
      <w:r>
        <w:rPr>
          <w:noProof/>
        </w:rPr>
        <w:t>12</w:t>
      </w:r>
      <w:r>
        <w:rPr>
          <w:noProof/>
        </w:rPr>
        <w:fldChar w:fldCharType="end"/>
      </w:r>
    </w:p>
    <w:p w14:paraId="5E182C9D" w14:textId="0AA99464"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7-FSK Demodulator</w:t>
      </w:r>
      <w:r>
        <w:rPr>
          <w:noProof/>
        </w:rPr>
        <w:tab/>
      </w:r>
      <w:r>
        <w:rPr>
          <w:noProof/>
        </w:rPr>
        <w:fldChar w:fldCharType="begin"/>
      </w:r>
      <w:r>
        <w:rPr>
          <w:noProof/>
        </w:rPr>
        <w:instrText xml:space="preserve"> PAGEREF _Toc10989791 \h </w:instrText>
      </w:r>
      <w:r>
        <w:rPr>
          <w:noProof/>
        </w:rPr>
      </w:r>
      <w:r>
        <w:rPr>
          <w:noProof/>
        </w:rPr>
        <w:fldChar w:fldCharType="separate"/>
      </w:r>
      <w:r>
        <w:rPr>
          <w:noProof/>
        </w:rPr>
        <w:t>12</w:t>
      </w:r>
      <w:r>
        <w:rPr>
          <w:noProof/>
        </w:rPr>
        <w:fldChar w:fldCharType="end"/>
      </w:r>
    </w:p>
    <w:p w14:paraId="60747E71" w14:textId="41B198EE"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8-ALOHA Algorithm</w:t>
      </w:r>
      <w:r>
        <w:rPr>
          <w:noProof/>
        </w:rPr>
        <w:tab/>
      </w:r>
      <w:r>
        <w:rPr>
          <w:noProof/>
        </w:rPr>
        <w:fldChar w:fldCharType="begin"/>
      </w:r>
      <w:r>
        <w:rPr>
          <w:noProof/>
        </w:rPr>
        <w:instrText xml:space="preserve"> PAGEREF _Toc10989792 \h </w:instrText>
      </w:r>
      <w:r>
        <w:rPr>
          <w:noProof/>
        </w:rPr>
      </w:r>
      <w:r>
        <w:rPr>
          <w:noProof/>
        </w:rPr>
        <w:fldChar w:fldCharType="separate"/>
      </w:r>
      <w:r>
        <w:rPr>
          <w:noProof/>
        </w:rPr>
        <w:t>13</w:t>
      </w:r>
      <w:r>
        <w:rPr>
          <w:noProof/>
        </w:rPr>
        <w:fldChar w:fldCharType="end"/>
      </w:r>
    </w:p>
    <w:p w14:paraId="7023951B" w14:textId="69214FD6"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9-Schematic of Receiver node</w:t>
      </w:r>
      <w:r>
        <w:rPr>
          <w:noProof/>
        </w:rPr>
        <w:tab/>
      </w:r>
      <w:r>
        <w:rPr>
          <w:noProof/>
        </w:rPr>
        <w:fldChar w:fldCharType="begin"/>
      </w:r>
      <w:r>
        <w:rPr>
          <w:noProof/>
        </w:rPr>
        <w:instrText xml:space="preserve"> PAGEREF _Toc10989793 \h </w:instrText>
      </w:r>
      <w:r>
        <w:rPr>
          <w:noProof/>
        </w:rPr>
      </w:r>
      <w:r>
        <w:rPr>
          <w:noProof/>
        </w:rPr>
        <w:fldChar w:fldCharType="separate"/>
      </w:r>
      <w:r>
        <w:rPr>
          <w:noProof/>
        </w:rPr>
        <w:t>14</w:t>
      </w:r>
      <w:r>
        <w:rPr>
          <w:noProof/>
        </w:rPr>
        <w:fldChar w:fldCharType="end"/>
      </w:r>
    </w:p>
    <w:p w14:paraId="201C27C5" w14:textId="03BAA369"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10-PCB of receiver node</w:t>
      </w:r>
      <w:r>
        <w:rPr>
          <w:noProof/>
        </w:rPr>
        <w:tab/>
      </w:r>
      <w:r>
        <w:rPr>
          <w:noProof/>
        </w:rPr>
        <w:fldChar w:fldCharType="begin"/>
      </w:r>
      <w:r>
        <w:rPr>
          <w:noProof/>
        </w:rPr>
        <w:instrText xml:space="preserve"> PAGEREF _Toc10989794 \h </w:instrText>
      </w:r>
      <w:r>
        <w:rPr>
          <w:noProof/>
        </w:rPr>
      </w:r>
      <w:r>
        <w:rPr>
          <w:noProof/>
        </w:rPr>
        <w:fldChar w:fldCharType="separate"/>
      </w:r>
      <w:r>
        <w:rPr>
          <w:noProof/>
        </w:rPr>
        <w:t>14</w:t>
      </w:r>
      <w:r>
        <w:rPr>
          <w:noProof/>
        </w:rPr>
        <w:fldChar w:fldCharType="end"/>
      </w:r>
    </w:p>
    <w:p w14:paraId="732E66E3" w14:textId="60E62A51"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11-Relay to appliance connection diagram</w:t>
      </w:r>
      <w:r>
        <w:rPr>
          <w:noProof/>
        </w:rPr>
        <w:tab/>
      </w:r>
      <w:r>
        <w:rPr>
          <w:noProof/>
        </w:rPr>
        <w:fldChar w:fldCharType="begin"/>
      </w:r>
      <w:r>
        <w:rPr>
          <w:noProof/>
        </w:rPr>
        <w:instrText xml:space="preserve"> PAGEREF _Toc10989795 \h </w:instrText>
      </w:r>
      <w:r>
        <w:rPr>
          <w:noProof/>
        </w:rPr>
      </w:r>
      <w:r>
        <w:rPr>
          <w:noProof/>
        </w:rPr>
        <w:fldChar w:fldCharType="separate"/>
      </w:r>
      <w:r>
        <w:rPr>
          <w:noProof/>
        </w:rPr>
        <w:t>15</w:t>
      </w:r>
      <w:r>
        <w:rPr>
          <w:noProof/>
        </w:rPr>
        <w:fldChar w:fldCharType="end"/>
      </w:r>
    </w:p>
    <w:p w14:paraId="562E06C1" w14:textId="4027AE6B"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12-Schematic of pure sinewave inverter circuit</w:t>
      </w:r>
      <w:r>
        <w:rPr>
          <w:noProof/>
        </w:rPr>
        <w:tab/>
      </w:r>
      <w:r>
        <w:rPr>
          <w:noProof/>
        </w:rPr>
        <w:fldChar w:fldCharType="begin"/>
      </w:r>
      <w:r>
        <w:rPr>
          <w:noProof/>
        </w:rPr>
        <w:instrText xml:space="preserve"> PAGEREF _Toc10989796 \h </w:instrText>
      </w:r>
      <w:r>
        <w:rPr>
          <w:noProof/>
        </w:rPr>
      </w:r>
      <w:r>
        <w:rPr>
          <w:noProof/>
        </w:rPr>
        <w:fldChar w:fldCharType="separate"/>
      </w:r>
      <w:r>
        <w:rPr>
          <w:noProof/>
        </w:rPr>
        <w:t>16</w:t>
      </w:r>
      <w:r>
        <w:rPr>
          <w:noProof/>
        </w:rPr>
        <w:fldChar w:fldCharType="end"/>
      </w:r>
    </w:p>
    <w:p w14:paraId="3EC5F05B" w14:textId="691EF0A6"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13-PCB of pure sinewave inverter</w:t>
      </w:r>
      <w:r>
        <w:rPr>
          <w:noProof/>
        </w:rPr>
        <w:tab/>
      </w:r>
      <w:r>
        <w:rPr>
          <w:noProof/>
        </w:rPr>
        <w:fldChar w:fldCharType="begin"/>
      </w:r>
      <w:r>
        <w:rPr>
          <w:noProof/>
        </w:rPr>
        <w:instrText xml:space="preserve"> PAGEREF _Toc10989797 \h </w:instrText>
      </w:r>
      <w:r>
        <w:rPr>
          <w:noProof/>
        </w:rPr>
      </w:r>
      <w:r>
        <w:rPr>
          <w:noProof/>
        </w:rPr>
        <w:fldChar w:fldCharType="separate"/>
      </w:r>
      <w:r>
        <w:rPr>
          <w:noProof/>
        </w:rPr>
        <w:t>16</w:t>
      </w:r>
      <w:r>
        <w:rPr>
          <w:noProof/>
        </w:rPr>
        <w:fldChar w:fldCharType="end"/>
      </w:r>
    </w:p>
    <w:p w14:paraId="4AA2AF85" w14:textId="652CCFA2"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14-PWM signals of various duty cycles</w:t>
      </w:r>
      <w:r>
        <w:rPr>
          <w:noProof/>
        </w:rPr>
        <w:tab/>
      </w:r>
      <w:r>
        <w:rPr>
          <w:noProof/>
        </w:rPr>
        <w:fldChar w:fldCharType="begin"/>
      </w:r>
      <w:r>
        <w:rPr>
          <w:noProof/>
        </w:rPr>
        <w:instrText xml:space="preserve"> PAGEREF _Toc10989798 \h </w:instrText>
      </w:r>
      <w:r>
        <w:rPr>
          <w:noProof/>
        </w:rPr>
      </w:r>
      <w:r>
        <w:rPr>
          <w:noProof/>
        </w:rPr>
        <w:fldChar w:fldCharType="separate"/>
      </w:r>
      <w:r>
        <w:rPr>
          <w:noProof/>
        </w:rPr>
        <w:t>19</w:t>
      </w:r>
      <w:r>
        <w:rPr>
          <w:noProof/>
        </w:rPr>
        <w:fldChar w:fldCharType="end"/>
      </w:r>
    </w:p>
    <w:p w14:paraId="5E3460B3" w14:textId="723D9054"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15- a) modified sine wave. b)Pure sine wave</w:t>
      </w:r>
      <w:r>
        <w:rPr>
          <w:noProof/>
        </w:rPr>
        <w:tab/>
      </w:r>
      <w:r>
        <w:rPr>
          <w:noProof/>
        </w:rPr>
        <w:fldChar w:fldCharType="begin"/>
      </w:r>
      <w:r>
        <w:rPr>
          <w:noProof/>
        </w:rPr>
        <w:instrText xml:space="preserve"> PAGEREF _Toc10989799 \h </w:instrText>
      </w:r>
      <w:r>
        <w:rPr>
          <w:noProof/>
        </w:rPr>
      </w:r>
      <w:r>
        <w:rPr>
          <w:noProof/>
        </w:rPr>
        <w:fldChar w:fldCharType="separate"/>
      </w:r>
      <w:r>
        <w:rPr>
          <w:noProof/>
        </w:rPr>
        <w:t>20</w:t>
      </w:r>
      <w:r>
        <w:rPr>
          <w:noProof/>
        </w:rPr>
        <w:fldChar w:fldCharType="end"/>
      </w:r>
    </w:p>
    <w:p w14:paraId="1A6E95A3" w14:textId="0E0B4CF0"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16-SPWM modulation</w:t>
      </w:r>
      <w:r>
        <w:rPr>
          <w:noProof/>
        </w:rPr>
        <w:tab/>
      </w:r>
      <w:r>
        <w:rPr>
          <w:noProof/>
        </w:rPr>
        <w:fldChar w:fldCharType="begin"/>
      </w:r>
      <w:r>
        <w:rPr>
          <w:noProof/>
        </w:rPr>
        <w:instrText xml:space="preserve"> PAGEREF _Toc10989800 \h </w:instrText>
      </w:r>
      <w:r>
        <w:rPr>
          <w:noProof/>
        </w:rPr>
      </w:r>
      <w:r>
        <w:rPr>
          <w:noProof/>
        </w:rPr>
        <w:fldChar w:fldCharType="separate"/>
      </w:r>
      <w:r>
        <w:rPr>
          <w:noProof/>
        </w:rPr>
        <w:t>21</w:t>
      </w:r>
      <w:r>
        <w:rPr>
          <w:noProof/>
        </w:rPr>
        <w:fldChar w:fldCharType="end"/>
      </w:r>
    </w:p>
    <w:p w14:paraId="1F6F4331" w14:textId="00FC15ED"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17-Schematic of MPPT charge controller circuit</w:t>
      </w:r>
      <w:r>
        <w:rPr>
          <w:noProof/>
        </w:rPr>
        <w:tab/>
      </w:r>
      <w:r>
        <w:rPr>
          <w:noProof/>
        </w:rPr>
        <w:fldChar w:fldCharType="begin"/>
      </w:r>
      <w:r>
        <w:rPr>
          <w:noProof/>
        </w:rPr>
        <w:instrText xml:space="preserve"> PAGEREF _Toc10989801 \h </w:instrText>
      </w:r>
      <w:r>
        <w:rPr>
          <w:noProof/>
        </w:rPr>
      </w:r>
      <w:r>
        <w:rPr>
          <w:noProof/>
        </w:rPr>
        <w:fldChar w:fldCharType="separate"/>
      </w:r>
      <w:r>
        <w:rPr>
          <w:noProof/>
        </w:rPr>
        <w:t>22</w:t>
      </w:r>
      <w:r>
        <w:rPr>
          <w:noProof/>
        </w:rPr>
        <w:fldChar w:fldCharType="end"/>
      </w:r>
    </w:p>
    <w:p w14:paraId="0A717264" w14:textId="01013788"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18-PCB of MPPT Charge controller circuit</w:t>
      </w:r>
      <w:r>
        <w:rPr>
          <w:noProof/>
        </w:rPr>
        <w:tab/>
      </w:r>
      <w:r>
        <w:rPr>
          <w:noProof/>
        </w:rPr>
        <w:fldChar w:fldCharType="begin"/>
      </w:r>
      <w:r>
        <w:rPr>
          <w:noProof/>
        </w:rPr>
        <w:instrText xml:space="preserve"> PAGEREF _Toc10989802 \h </w:instrText>
      </w:r>
      <w:r>
        <w:rPr>
          <w:noProof/>
        </w:rPr>
      </w:r>
      <w:r>
        <w:rPr>
          <w:noProof/>
        </w:rPr>
        <w:fldChar w:fldCharType="separate"/>
      </w:r>
      <w:r>
        <w:rPr>
          <w:noProof/>
        </w:rPr>
        <w:t>22</w:t>
      </w:r>
      <w:r>
        <w:rPr>
          <w:noProof/>
        </w:rPr>
        <w:fldChar w:fldCharType="end"/>
      </w:r>
    </w:p>
    <w:p w14:paraId="3D3E13A9" w14:textId="0E59034D"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19-VI characteristics of solar panel showing Maximum Power Point</w:t>
      </w:r>
      <w:r>
        <w:rPr>
          <w:noProof/>
        </w:rPr>
        <w:tab/>
      </w:r>
      <w:r>
        <w:rPr>
          <w:noProof/>
        </w:rPr>
        <w:fldChar w:fldCharType="begin"/>
      </w:r>
      <w:r>
        <w:rPr>
          <w:noProof/>
        </w:rPr>
        <w:instrText xml:space="preserve"> PAGEREF _Toc10989803 \h </w:instrText>
      </w:r>
      <w:r>
        <w:rPr>
          <w:noProof/>
        </w:rPr>
      </w:r>
      <w:r>
        <w:rPr>
          <w:noProof/>
        </w:rPr>
        <w:fldChar w:fldCharType="separate"/>
      </w:r>
      <w:r>
        <w:rPr>
          <w:noProof/>
        </w:rPr>
        <w:t>25</w:t>
      </w:r>
      <w:r>
        <w:rPr>
          <w:noProof/>
        </w:rPr>
        <w:fldChar w:fldCharType="end"/>
      </w:r>
    </w:p>
    <w:p w14:paraId="1185101E" w14:textId="717C8D2A"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20-VI characteristics of solar panel at various sunlight conditions</w:t>
      </w:r>
      <w:r>
        <w:rPr>
          <w:noProof/>
        </w:rPr>
        <w:tab/>
      </w:r>
      <w:r>
        <w:rPr>
          <w:noProof/>
        </w:rPr>
        <w:fldChar w:fldCharType="begin"/>
      </w:r>
      <w:r>
        <w:rPr>
          <w:noProof/>
        </w:rPr>
        <w:instrText xml:space="preserve"> PAGEREF _Toc10989804 \h </w:instrText>
      </w:r>
      <w:r>
        <w:rPr>
          <w:noProof/>
        </w:rPr>
      </w:r>
      <w:r>
        <w:rPr>
          <w:noProof/>
        </w:rPr>
        <w:fldChar w:fldCharType="separate"/>
      </w:r>
      <w:r>
        <w:rPr>
          <w:noProof/>
        </w:rPr>
        <w:t>26</w:t>
      </w:r>
      <w:r>
        <w:rPr>
          <w:noProof/>
        </w:rPr>
        <w:fldChar w:fldCharType="end"/>
      </w:r>
    </w:p>
    <w:p w14:paraId="38C7FA95" w14:textId="4A0FEA1F"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21-Perturb and observe algorithm</w:t>
      </w:r>
      <w:r>
        <w:rPr>
          <w:noProof/>
        </w:rPr>
        <w:tab/>
      </w:r>
      <w:r>
        <w:rPr>
          <w:noProof/>
        </w:rPr>
        <w:fldChar w:fldCharType="begin"/>
      </w:r>
      <w:r>
        <w:rPr>
          <w:noProof/>
        </w:rPr>
        <w:instrText xml:space="preserve"> PAGEREF _Toc10989805 \h </w:instrText>
      </w:r>
      <w:r>
        <w:rPr>
          <w:noProof/>
        </w:rPr>
      </w:r>
      <w:r>
        <w:rPr>
          <w:noProof/>
        </w:rPr>
        <w:fldChar w:fldCharType="separate"/>
      </w:r>
      <w:r>
        <w:rPr>
          <w:noProof/>
        </w:rPr>
        <w:t>26</w:t>
      </w:r>
      <w:r>
        <w:rPr>
          <w:noProof/>
        </w:rPr>
        <w:fldChar w:fldCharType="end"/>
      </w:r>
    </w:p>
    <w:p w14:paraId="6AE4FBFF" w14:textId="0777C191"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22-128X64 OLED display</w:t>
      </w:r>
      <w:r>
        <w:rPr>
          <w:noProof/>
        </w:rPr>
        <w:tab/>
      </w:r>
      <w:r>
        <w:rPr>
          <w:noProof/>
        </w:rPr>
        <w:fldChar w:fldCharType="begin"/>
      </w:r>
      <w:r>
        <w:rPr>
          <w:noProof/>
        </w:rPr>
        <w:instrText xml:space="preserve"> PAGEREF _Toc10989806 \h </w:instrText>
      </w:r>
      <w:r>
        <w:rPr>
          <w:noProof/>
        </w:rPr>
      </w:r>
      <w:r>
        <w:rPr>
          <w:noProof/>
        </w:rPr>
        <w:fldChar w:fldCharType="separate"/>
      </w:r>
      <w:r>
        <w:rPr>
          <w:noProof/>
        </w:rPr>
        <w:t>29</w:t>
      </w:r>
      <w:r>
        <w:rPr>
          <w:noProof/>
        </w:rPr>
        <w:fldChar w:fldCharType="end"/>
      </w:r>
    </w:p>
    <w:p w14:paraId="6DA4459E" w14:textId="502246DB"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23-Current sensor module based on ACS712</w:t>
      </w:r>
      <w:r>
        <w:rPr>
          <w:noProof/>
        </w:rPr>
        <w:tab/>
      </w:r>
      <w:r>
        <w:rPr>
          <w:noProof/>
        </w:rPr>
        <w:fldChar w:fldCharType="begin"/>
      </w:r>
      <w:r>
        <w:rPr>
          <w:noProof/>
        </w:rPr>
        <w:instrText xml:space="preserve"> PAGEREF _Toc10989807 \h </w:instrText>
      </w:r>
      <w:r>
        <w:rPr>
          <w:noProof/>
        </w:rPr>
      </w:r>
      <w:r>
        <w:rPr>
          <w:noProof/>
        </w:rPr>
        <w:fldChar w:fldCharType="separate"/>
      </w:r>
      <w:r>
        <w:rPr>
          <w:noProof/>
        </w:rPr>
        <w:t>30</w:t>
      </w:r>
      <w:r>
        <w:rPr>
          <w:noProof/>
        </w:rPr>
        <w:fldChar w:fldCharType="end"/>
      </w:r>
    </w:p>
    <w:p w14:paraId="520FB276" w14:textId="2EB311B8"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24- Internal construction view of ACS712</w:t>
      </w:r>
      <w:r>
        <w:rPr>
          <w:noProof/>
        </w:rPr>
        <w:tab/>
      </w:r>
      <w:r>
        <w:rPr>
          <w:noProof/>
        </w:rPr>
        <w:fldChar w:fldCharType="begin"/>
      </w:r>
      <w:r>
        <w:rPr>
          <w:noProof/>
        </w:rPr>
        <w:instrText xml:space="preserve"> PAGEREF _Toc10989808 \h </w:instrText>
      </w:r>
      <w:r>
        <w:rPr>
          <w:noProof/>
        </w:rPr>
      </w:r>
      <w:r>
        <w:rPr>
          <w:noProof/>
        </w:rPr>
        <w:fldChar w:fldCharType="separate"/>
      </w:r>
      <w:r>
        <w:rPr>
          <w:noProof/>
        </w:rPr>
        <w:t>30</w:t>
      </w:r>
      <w:r>
        <w:rPr>
          <w:noProof/>
        </w:rPr>
        <w:fldChar w:fldCharType="end"/>
      </w:r>
    </w:p>
    <w:p w14:paraId="3F3E40A5" w14:textId="5FEE19FA"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25-Connection diagram of ACS712 module</w:t>
      </w:r>
      <w:r>
        <w:rPr>
          <w:noProof/>
        </w:rPr>
        <w:tab/>
      </w:r>
      <w:r>
        <w:rPr>
          <w:noProof/>
        </w:rPr>
        <w:fldChar w:fldCharType="begin"/>
      </w:r>
      <w:r>
        <w:rPr>
          <w:noProof/>
        </w:rPr>
        <w:instrText xml:space="preserve"> PAGEREF _Toc10989809 \h </w:instrText>
      </w:r>
      <w:r>
        <w:rPr>
          <w:noProof/>
        </w:rPr>
      </w:r>
      <w:r>
        <w:rPr>
          <w:noProof/>
        </w:rPr>
        <w:fldChar w:fldCharType="separate"/>
      </w:r>
      <w:r>
        <w:rPr>
          <w:noProof/>
        </w:rPr>
        <w:t>31</w:t>
      </w:r>
      <w:r>
        <w:rPr>
          <w:noProof/>
        </w:rPr>
        <w:fldChar w:fldCharType="end"/>
      </w:r>
    </w:p>
    <w:p w14:paraId="5242C35F" w14:textId="523B3D0D"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26-Electrode arrangement in lead acid battery</w:t>
      </w:r>
      <w:r>
        <w:rPr>
          <w:noProof/>
        </w:rPr>
        <w:tab/>
      </w:r>
      <w:r>
        <w:rPr>
          <w:noProof/>
        </w:rPr>
        <w:fldChar w:fldCharType="begin"/>
      </w:r>
      <w:r>
        <w:rPr>
          <w:noProof/>
        </w:rPr>
        <w:instrText xml:space="preserve"> PAGEREF _Toc10989810 \h </w:instrText>
      </w:r>
      <w:r>
        <w:rPr>
          <w:noProof/>
        </w:rPr>
      </w:r>
      <w:r>
        <w:rPr>
          <w:noProof/>
        </w:rPr>
        <w:fldChar w:fldCharType="separate"/>
      </w:r>
      <w:r>
        <w:rPr>
          <w:noProof/>
        </w:rPr>
        <w:t>32</w:t>
      </w:r>
      <w:r>
        <w:rPr>
          <w:noProof/>
        </w:rPr>
        <w:fldChar w:fldCharType="end"/>
      </w:r>
    </w:p>
    <w:p w14:paraId="664DEDA6" w14:textId="3227ED3D"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27-Charging of lead acid battery</w:t>
      </w:r>
      <w:r>
        <w:rPr>
          <w:noProof/>
        </w:rPr>
        <w:tab/>
      </w:r>
      <w:r>
        <w:rPr>
          <w:noProof/>
        </w:rPr>
        <w:fldChar w:fldCharType="begin"/>
      </w:r>
      <w:r>
        <w:rPr>
          <w:noProof/>
        </w:rPr>
        <w:instrText xml:space="preserve"> PAGEREF _Toc10989811 \h </w:instrText>
      </w:r>
      <w:r>
        <w:rPr>
          <w:noProof/>
        </w:rPr>
      </w:r>
      <w:r>
        <w:rPr>
          <w:noProof/>
        </w:rPr>
        <w:fldChar w:fldCharType="separate"/>
      </w:r>
      <w:r>
        <w:rPr>
          <w:noProof/>
        </w:rPr>
        <w:t>33</w:t>
      </w:r>
      <w:r>
        <w:rPr>
          <w:noProof/>
        </w:rPr>
        <w:fldChar w:fldCharType="end"/>
      </w:r>
    </w:p>
    <w:p w14:paraId="56A2E6D9" w14:textId="7F40024E"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28-discharging of lead acid battery</w:t>
      </w:r>
      <w:r>
        <w:rPr>
          <w:noProof/>
        </w:rPr>
        <w:tab/>
      </w:r>
      <w:r>
        <w:rPr>
          <w:noProof/>
        </w:rPr>
        <w:fldChar w:fldCharType="begin"/>
      </w:r>
      <w:r>
        <w:rPr>
          <w:noProof/>
        </w:rPr>
        <w:instrText xml:space="preserve"> PAGEREF _Toc10989812 \h </w:instrText>
      </w:r>
      <w:r>
        <w:rPr>
          <w:noProof/>
        </w:rPr>
      </w:r>
      <w:r>
        <w:rPr>
          <w:noProof/>
        </w:rPr>
        <w:fldChar w:fldCharType="separate"/>
      </w:r>
      <w:r>
        <w:rPr>
          <w:noProof/>
        </w:rPr>
        <w:t>34</w:t>
      </w:r>
      <w:r>
        <w:rPr>
          <w:noProof/>
        </w:rPr>
        <w:fldChar w:fldCharType="end"/>
      </w:r>
    </w:p>
    <w:p w14:paraId="427F021A" w14:textId="5DFBC05A"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29-Recharging of lead acid battery</w:t>
      </w:r>
      <w:r>
        <w:rPr>
          <w:noProof/>
        </w:rPr>
        <w:tab/>
      </w:r>
      <w:r>
        <w:rPr>
          <w:noProof/>
        </w:rPr>
        <w:fldChar w:fldCharType="begin"/>
      </w:r>
      <w:r>
        <w:rPr>
          <w:noProof/>
        </w:rPr>
        <w:instrText xml:space="preserve"> PAGEREF _Toc10989813 \h </w:instrText>
      </w:r>
      <w:r>
        <w:rPr>
          <w:noProof/>
        </w:rPr>
      </w:r>
      <w:r>
        <w:rPr>
          <w:noProof/>
        </w:rPr>
        <w:fldChar w:fldCharType="separate"/>
      </w:r>
      <w:r>
        <w:rPr>
          <w:noProof/>
        </w:rPr>
        <w:t>35</w:t>
      </w:r>
      <w:r>
        <w:rPr>
          <w:noProof/>
        </w:rPr>
        <w:fldChar w:fldCharType="end"/>
      </w:r>
    </w:p>
    <w:p w14:paraId="1D806F2C" w14:textId="647FBE1C"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30-Rooftop Solar Panel</w:t>
      </w:r>
      <w:r>
        <w:rPr>
          <w:noProof/>
        </w:rPr>
        <w:tab/>
      </w:r>
      <w:r>
        <w:rPr>
          <w:noProof/>
        </w:rPr>
        <w:fldChar w:fldCharType="begin"/>
      </w:r>
      <w:r>
        <w:rPr>
          <w:noProof/>
        </w:rPr>
        <w:instrText xml:space="preserve"> PAGEREF _Toc10989814 \h </w:instrText>
      </w:r>
      <w:r>
        <w:rPr>
          <w:noProof/>
        </w:rPr>
      </w:r>
      <w:r>
        <w:rPr>
          <w:noProof/>
        </w:rPr>
        <w:fldChar w:fldCharType="separate"/>
      </w:r>
      <w:r>
        <w:rPr>
          <w:noProof/>
        </w:rPr>
        <w:t>36</w:t>
      </w:r>
      <w:r>
        <w:rPr>
          <w:noProof/>
        </w:rPr>
        <w:fldChar w:fldCharType="end"/>
      </w:r>
    </w:p>
    <w:p w14:paraId="6335A8A6" w14:textId="46FD3879"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31-PLC modem</w:t>
      </w:r>
      <w:r>
        <w:rPr>
          <w:noProof/>
        </w:rPr>
        <w:tab/>
      </w:r>
      <w:r>
        <w:rPr>
          <w:noProof/>
        </w:rPr>
        <w:fldChar w:fldCharType="begin"/>
      </w:r>
      <w:r>
        <w:rPr>
          <w:noProof/>
        </w:rPr>
        <w:instrText xml:space="preserve"> PAGEREF _Toc10989815 \h </w:instrText>
      </w:r>
      <w:r>
        <w:rPr>
          <w:noProof/>
        </w:rPr>
      </w:r>
      <w:r>
        <w:rPr>
          <w:noProof/>
        </w:rPr>
        <w:fldChar w:fldCharType="separate"/>
      </w:r>
      <w:r>
        <w:rPr>
          <w:noProof/>
        </w:rPr>
        <w:t>39</w:t>
      </w:r>
      <w:r>
        <w:rPr>
          <w:noProof/>
        </w:rPr>
        <w:fldChar w:fldCharType="end"/>
      </w:r>
    </w:p>
    <w:p w14:paraId="1C93D4F4" w14:textId="7657D850"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32-Interfacing PLC with microcontroller</w:t>
      </w:r>
      <w:r>
        <w:rPr>
          <w:noProof/>
        </w:rPr>
        <w:tab/>
      </w:r>
      <w:r>
        <w:rPr>
          <w:noProof/>
        </w:rPr>
        <w:fldChar w:fldCharType="begin"/>
      </w:r>
      <w:r>
        <w:rPr>
          <w:noProof/>
        </w:rPr>
        <w:instrText xml:space="preserve"> PAGEREF _Toc10989816 \h </w:instrText>
      </w:r>
      <w:r>
        <w:rPr>
          <w:noProof/>
        </w:rPr>
      </w:r>
      <w:r>
        <w:rPr>
          <w:noProof/>
        </w:rPr>
        <w:fldChar w:fldCharType="separate"/>
      </w:r>
      <w:r>
        <w:rPr>
          <w:noProof/>
        </w:rPr>
        <w:t>40</w:t>
      </w:r>
      <w:r>
        <w:rPr>
          <w:noProof/>
        </w:rPr>
        <w:fldChar w:fldCharType="end"/>
      </w:r>
    </w:p>
    <w:p w14:paraId="6E5D56A6" w14:textId="6BF5A239"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33-Optocoupler internal working</w:t>
      </w:r>
      <w:r>
        <w:rPr>
          <w:noProof/>
        </w:rPr>
        <w:tab/>
      </w:r>
      <w:r>
        <w:rPr>
          <w:noProof/>
        </w:rPr>
        <w:fldChar w:fldCharType="begin"/>
      </w:r>
      <w:r>
        <w:rPr>
          <w:noProof/>
        </w:rPr>
        <w:instrText xml:space="preserve"> PAGEREF _Toc10989817 \h </w:instrText>
      </w:r>
      <w:r>
        <w:rPr>
          <w:noProof/>
        </w:rPr>
      </w:r>
      <w:r>
        <w:rPr>
          <w:noProof/>
        </w:rPr>
        <w:fldChar w:fldCharType="separate"/>
      </w:r>
      <w:r>
        <w:rPr>
          <w:noProof/>
        </w:rPr>
        <w:t>41</w:t>
      </w:r>
      <w:r>
        <w:rPr>
          <w:noProof/>
        </w:rPr>
        <w:fldChar w:fldCharType="end"/>
      </w:r>
    </w:p>
    <w:p w14:paraId="0DD21F7C" w14:textId="4A747BD7"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34-IR2304 interfacing with mosfet</w:t>
      </w:r>
      <w:r>
        <w:rPr>
          <w:noProof/>
        </w:rPr>
        <w:tab/>
      </w:r>
      <w:r>
        <w:rPr>
          <w:noProof/>
        </w:rPr>
        <w:fldChar w:fldCharType="begin"/>
      </w:r>
      <w:r>
        <w:rPr>
          <w:noProof/>
        </w:rPr>
        <w:instrText xml:space="preserve"> PAGEREF _Toc10989818 \h </w:instrText>
      </w:r>
      <w:r>
        <w:rPr>
          <w:noProof/>
        </w:rPr>
      </w:r>
      <w:r>
        <w:rPr>
          <w:noProof/>
        </w:rPr>
        <w:fldChar w:fldCharType="separate"/>
      </w:r>
      <w:r>
        <w:rPr>
          <w:noProof/>
        </w:rPr>
        <w:t>42</w:t>
      </w:r>
      <w:r>
        <w:rPr>
          <w:noProof/>
        </w:rPr>
        <w:fldChar w:fldCharType="end"/>
      </w:r>
    </w:p>
    <w:p w14:paraId="510E9137" w14:textId="4C2DABC6"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35-Arduino Uno</w:t>
      </w:r>
      <w:r>
        <w:rPr>
          <w:noProof/>
        </w:rPr>
        <w:tab/>
      </w:r>
      <w:r>
        <w:rPr>
          <w:noProof/>
        </w:rPr>
        <w:fldChar w:fldCharType="begin"/>
      </w:r>
      <w:r>
        <w:rPr>
          <w:noProof/>
        </w:rPr>
        <w:instrText xml:space="preserve"> PAGEREF _Toc10989819 \h </w:instrText>
      </w:r>
      <w:r>
        <w:rPr>
          <w:noProof/>
        </w:rPr>
      </w:r>
      <w:r>
        <w:rPr>
          <w:noProof/>
        </w:rPr>
        <w:fldChar w:fldCharType="separate"/>
      </w:r>
      <w:r>
        <w:rPr>
          <w:noProof/>
        </w:rPr>
        <w:t>43</w:t>
      </w:r>
      <w:r>
        <w:rPr>
          <w:noProof/>
        </w:rPr>
        <w:fldChar w:fldCharType="end"/>
      </w:r>
    </w:p>
    <w:p w14:paraId="36E5DB86" w14:textId="479190E9"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36-Pin diagram of Arduino uno</w:t>
      </w:r>
      <w:r>
        <w:rPr>
          <w:noProof/>
        </w:rPr>
        <w:tab/>
      </w:r>
      <w:r>
        <w:rPr>
          <w:noProof/>
        </w:rPr>
        <w:fldChar w:fldCharType="begin"/>
      </w:r>
      <w:r>
        <w:rPr>
          <w:noProof/>
        </w:rPr>
        <w:instrText xml:space="preserve"> PAGEREF _Toc10989820 \h </w:instrText>
      </w:r>
      <w:r>
        <w:rPr>
          <w:noProof/>
        </w:rPr>
      </w:r>
      <w:r>
        <w:rPr>
          <w:noProof/>
        </w:rPr>
        <w:fldChar w:fldCharType="separate"/>
      </w:r>
      <w:r>
        <w:rPr>
          <w:noProof/>
        </w:rPr>
        <w:t>44</w:t>
      </w:r>
      <w:r>
        <w:rPr>
          <w:noProof/>
        </w:rPr>
        <w:fldChar w:fldCharType="end"/>
      </w:r>
    </w:p>
    <w:p w14:paraId="2B2376C7" w14:textId="4F4016FB"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37-Atmega 328p</w:t>
      </w:r>
      <w:r>
        <w:rPr>
          <w:noProof/>
        </w:rPr>
        <w:tab/>
      </w:r>
      <w:r>
        <w:rPr>
          <w:noProof/>
        </w:rPr>
        <w:fldChar w:fldCharType="begin"/>
      </w:r>
      <w:r>
        <w:rPr>
          <w:noProof/>
        </w:rPr>
        <w:instrText xml:space="preserve"> PAGEREF _Toc10989821 \h </w:instrText>
      </w:r>
      <w:r>
        <w:rPr>
          <w:noProof/>
        </w:rPr>
      </w:r>
      <w:r>
        <w:rPr>
          <w:noProof/>
        </w:rPr>
        <w:fldChar w:fldCharType="separate"/>
      </w:r>
      <w:r>
        <w:rPr>
          <w:noProof/>
        </w:rPr>
        <w:t>45</w:t>
      </w:r>
      <w:r>
        <w:rPr>
          <w:noProof/>
        </w:rPr>
        <w:fldChar w:fldCharType="end"/>
      </w:r>
    </w:p>
    <w:p w14:paraId="0A9074A2" w14:textId="176A134A"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lastRenderedPageBreak/>
        <w:t>Figure 38-Pin diagram of Atmega 328p</w:t>
      </w:r>
      <w:r>
        <w:rPr>
          <w:noProof/>
        </w:rPr>
        <w:tab/>
      </w:r>
      <w:r>
        <w:rPr>
          <w:noProof/>
        </w:rPr>
        <w:fldChar w:fldCharType="begin"/>
      </w:r>
      <w:r>
        <w:rPr>
          <w:noProof/>
        </w:rPr>
        <w:instrText xml:space="preserve"> PAGEREF _Toc10989822 \h </w:instrText>
      </w:r>
      <w:r>
        <w:rPr>
          <w:noProof/>
        </w:rPr>
      </w:r>
      <w:r>
        <w:rPr>
          <w:noProof/>
        </w:rPr>
        <w:fldChar w:fldCharType="separate"/>
      </w:r>
      <w:r>
        <w:rPr>
          <w:noProof/>
        </w:rPr>
        <w:t>47</w:t>
      </w:r>
      <w:r>
        <w:rPr>
          <w:noProof/>
        </w:rPr>
        <w:fldChar w:fldCharType="end"/>
      </w:r>
    </w:p>
    <w:p w14:paraId="62D71123" w14:textId="77124A5C"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39-NodeMCU 1.0 pin diagram</w:t>
      </w:r>
      <w:r>
        <w:rPr>
          <w:noProof/>
        </w:rPr>
        <w:tab/>
      </w:r>
      <w:r>
        <w:rPr>
          <w:noProof/>
        </w:rPr>
        <w:fldChar w:fldCharType="begin"/>
      </w:r>
      <w:r>
        <w:rPr>
          <w:noProof/>
        </w:rPr>
        <w:instrText xml:space="preserve"> PAGEREF _Toc10989823 \h </w:instrText>
      </w:r>
      <w:r>
        <w:rPr>
          <w:noProof/>
        </w:rPr>
      </w:r>
      <w:r>
        <w:rPr>
          <w:noProof/>
        </w:rPr>
        <w:fldChar w:fldCharType="separate"/>
      </w:r>
      <w:r>
        <w:rPr>
          <w:noProof/>
        </w:rPr>
        <w:t>48</w:t>
      </w:r>
      <w:r>
        <w:rPr>
          <w:noProof/>
        </w:rPr>
        <w:fldChar w:fldCharType="end"/>
      </w:r>
    </w:p>
    <w:p w14:paraId="6FB964F2" w14:textId="62D759B4"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40-TLP250</w:t>
      </w:r>
      <w:r>
        <w:rPr>
          <w:noProof/>
        </w:rPr>
        <w:tab/>
      </w:r>
      <w:r>
        <w:rPr>
          <w:noProof/>
        </w:rPr>
        <w:fldChar w:fldCharType="begin"/>
      </w:r>
      <w:r>
        <w:rPr>
          <w:noProof/>
        </w:rPr>
        <w:instrText xml:space="preserve"> PAGEREF _Toc10989824 \h </w:instrText>
      </w:r>
      <w:r>
        <w:rPr>
          <w:noProof/>
        </w:rPr>
      </w:r>
      <w:r>
        <w:rPr>
          <w:noProof/>
        </w:rPr>
        <w:fldChar w:fldCharType="separate"/>
      </w:r>
      <w:r>
        <w:rPr>
          <w:noProof/>
        </w:rPr>
        <w:t>50</w:t>
      </w:r>
      <w:r>
        <w:rPr>
          <w:noProof/>
        </w:rPr>
        <w:fldChar w:fldCharType="end"/>
      </w:r>
    </w:p>
    <w:p w14:paraId="36629412" w14:textId="380F322C"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41-Internal diagram of TLP250</w:t>
      </w:r>
      <w:r>
        <w:rPr>
          <w:noProof/>
        </w:rPr>
        <w:tab/>
      </w:r>
      <w:r>
        <w:rPr>
          <w:noProof/>
        </w:rPr>
        <w:fldChar w:fldCharType="begin"/>
      </w:r>
      <w:r>
        <w:rPr>
          <w:noProof/>
        </w:rPr>
        <w:instrText xml:space="preserve"> PAGEREF _Toc10989825 \h </w:instrText>
      </w:r>
      <w:r>
        <w:rPr>
          <w:noProof/>
        </w:rPr>
      </w:r>
      <w:r>
        <w:rPr>
          <w:noProof/>
        </w:rPr>
        <w:fldChar w:fldCharType="separate"/>
      </w:r>
      <w:r>
        <w:rPr>
          <w:noProof/>
        </w:rPr>
        <w:t>51</w:t>
      </w:r>
      <w:r>
        <w:rPr>
          <w:noProof/>
        </w:rPr>
        <w:fldChar w:fldCharType="end"/>
      </w:r>
    </w:p>
    <w:p w14:paraId="7ED74FA0" w14:textId="45BC4756"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42-IRF540</w:t>
      </w:r>
      <w:r>
        <w:rPr>
          <w:noProof/>
        </w:rPr>
        <w:tab/>
      </w:r>
      <w:r>
        <w:rPr>
          <w:noProof/>
        </w:rPr>
        <w:fldChar w:fldCharType="begin"/>
      </w:r>
      <w:r>
        <w:rPr>
          <w:noProof/>
        </w:rPr>
        <w:instrText xml:space="preserve"> PAGEREF _Toc10989826 \h </w:instrText>
      </w:r>
      <w:r>
        <w:rPr>
          <w:noProof/>
        </w:rPr>
      </w:r>
      <w:r>
        <w:rPr>
          <w:noProof/>
        </w:rPr>
        <w:fldChar w:fldCharType="separate"/>
      </w:r>
      <w:r>
        <w:rPr>
          <w:noProof/>
        </w:rPr>
        <w:t>52</w:t>
      </w:r>
      <w:r>
        <w:rPr>
          <w:noProof/>
        </w:rPr>
        <w:fldChar w:fldCharType="end"/>
      </w:r>
    </w:p>
    <w:p w14:paraId="2516AC35" w14:textId="5BBC974A"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43-5V Relay</w:t>
      </w:r>
      <w:r>
        <w:rPr>
          <w:noProof/>
        </w:rPr>
        <w:tab/>
      </w:r>
      <w:r>
        <w:rPr>
          <w:noProof/>
        </w:rPr>
        <w:fldChar w:fldCharType="begin"/>
      </w:r>
      <w:r>
        <w:rPr>
          <w:noProof/>
        </w:rPr>
        <w:instrText xml:space="preserve"> PAGEREF _Toc10989827 \h </w:instrText>
      </w:r>
      <w:r>
        <w:rPr>
          <w:noProof/>
        </w:rPr>
      </w:r>
      <w:r>
        <w:rPr>
          <w:noProof/>
        </w:rPr>
        <w:fldChar w:fldCharType="separate"/>
      </w:r>
      <w:r>
        <w:rPr>
          <w:noProof/>
        </w:rPr>
        <w:t>52</w:t>
      </w:r>
      <w:r>
        <w:rPr>
          <w:noProof/>
        </w:rPr>
        <w:fldChar w:fldCharType="end"/>
      </w:r>
    </w:p>
    <w:p w14:paraId="71D92320" w14:textId="53972FAB"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44-Software architecture</w:t>
      </w:r>
      <w:r>
        <w:rPr>
          <w:noProof/>
        </w:rPr>
        <w:tab/>
      </w:r>
      <w:r>
        <w:rPr>
          <w:noProof/>
        </w:rPr>
        <w:fldChar w:fldCharType="begin"/>
      </w:r>
      <w:r>
        <w:rPr>
          <w:noProof/>
        </w:rPr>
        <w:instrText xml:space="preserve"> PAGEREF _Toc10989828 \h </w:instrText>
      </w:r>
      <w:r>
        <w:rPr>
          <w:noProof/>
        </w:rPr>
      </w:r>
      <w:r>
        <w:rPr>
          <w:noProof/>
        </w:rPr>
        <w:fldChar w:fldCharType="separate"/>
      </w:r>
      <w:r>
        <w:rPr>
          <w:noProof/>
        </w:rPr>
        <w:t>54</w:t>
      </w:r>
      <w:r>
        <w:rPr>
          <w:noProof/>
        </w:rPr>
        <w:fldChar w:fldCharType="end"/>
      </w:r>
    </w:p>
    <w:p w14:paraId="32257378" w14:textId="20181487"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45-IOT Dashboard</w:t>
      </w:r>
      <w:r>
        <w:rPr>
          <w:noProof/>
        </w:rPr>
        <w:tab/>
      </w:r>
      <w:r>
        <w:rPr>
          <w:noProof/>
        </w:rPr>
        <w:fldChar w:fldCharType="begin"/>
      </w:r>
      <w:r>
        <w:rPr>
          <w:noProof/>
        </w:rPr>
        <w:instrText xml:space="preserve"> PAGEREF _Toc10989829 \h </w:instrText>
      </w:r>
      <w:r>
        <w:rPr>
          <w:noProof/>
        </w:rPr>
      </w:r>
      <w:r>
        <w:rPr>
          <w:noProof/>
        </w:rPr>
        <w:fldChar w:fldCharType="separate"/>
      </w:r>
      <w:r>
        <w:rPr>
          <w:noProof/>
        </w:rPr>
        <w:t>55</w:t>
      </w:r>
      <w:r>
        <w:rPr>
          <w:noProof/>
        </w:rPr>
        <w:fldChar w:fldCharType="end"/>
      </w:r>
    </w:p>
    <w:p w14:paraId="61CB8B59" w14:textId="02C1E3A6"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46-List of devices connected to IOT dashboard</w:t>
      </w:r>
      <w:r>
        <w:rPr>
          <w:noProof/>
        </w:rPr>
        <w:tab/>
      </w:r>
      <w:r>
        <w:rPr>
          <w:noProof/>
        </w:rPr>
        <w:fldChar w:fldCharType="begin"/>
      </w:r>
      <w:r>
        <w:rPr>
          <w:noProof/>
        </w:rPr>
        <w:instrText xml:space="preserve"> PAGEREF _Toc10989830 \h </w:instrText>
      </w:r>
      <w:r>
        <w:rPr>
          <w:noProof/>
        </w:rPr>
      </w:r>
      <w:r>
        <w:rPr>
          <w:noProof/>
        </w:rPr>
        <w:fldChar w:fldCharType="separate"/>
      </w:r>
      <w:r>
        <w:rPr>
          <w:noProof/>
        </w:rPr>
        <w:t>55</w:t>
      </w:r>
      <w:r>
        <w:rPr>
          <w:noProof/>
        </w:rPr>
        <w:fldChar w:fldCharType="end"/>
      </w:r>
    </w:p>
    <w:p w14:paraId="58ADBD7B" w14:textId="56680E93"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47-MQTT architecture</w:t>
      </w:r>
      <w:r>
        <w:rPr>
          <w:noProof/>
        </w:rPr>
        <w:tab/>
      </w:r>
      <w:r>
        <w:rPr>
          <w:noProof/>
        </w:rPr>
        <w:fldChar w:fldCharType="begin"/>
      </w:r>
      <w:r>
        <w:rPr>
          <w:noProof/>
        </w:rPr>
        <w:instrText xml:space="preserve"> PAGEREF _Toc10989831 \h </w:instrText>
      </w:r>
      <w:r>
        <w:rPr>
          <w:noProof/>
        </w:rPr>
      </w:r>
      <w:r>
        <w:rPr>
          <w:noProof/>
        </w:rPr>
        <w:fldChar w:fldCharType="separate"/>
      </w:r>
      <w:r>
        <w:rPr>
          <w:noProof/>
        </w:rPr>
        <w:t>56</w:t>
      </w:r>
      <w:r>
        <w:rPr>
          <w:noProof/>
        </w:rPr>
        <w:fldChar w:fldCharType="end"/>
      </w:r>
    </w:p>
    <w:p w14:paraId="1C4B03F5" w14:textId="2891532F"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48-REST API architecture</w:t>
      </w:r>
      <w:r>
        <w:rPr>
          <w:noProof/>
        </w:rPr>
        <w:tab/>
      </w:r>
      <w:r>
        <w:rPr>
          <w:noProof/>
        </w:rPr>
        <w:fldChar w:fldCharType="begin"/>
      </w:r>
      <w:r>
        <w:rPr>
          <w:noProof/>
        </w:rPr>
        <w:instrText xml:space="preserve"> PAGEREF _Toc10989832 \h </w:instrText>
      </w:r>
      <w:r>
        <w:rPr>
          <w:noProof/>
        </w:rPr>
      </w:r>
      <w:r>
        <w:rPr>
          <w:noProof/>
        </w:rPr>
        <w:fldChar w:fldCharType="separate"/>
      </w:r>
      <w:r>
        <w:rPr>
          <w:noProof/>
        </w:rPr>
        <w:t>57</w:t>
      </w:r>
      <w:r>
        <w:rPr>
          <w:noProof/>
        </w:rPr>
        <w:fldChar w:fldCharType="end"/>
      </w:r>
    </w:p>
    <w:p w14:paraId="04E3938B" w14:textId="7E2BD718" w:rsidR="00510623" w:rsidRDefault="00510623">
      <w:pPr>
        <w:pStyle w:val="TableofFigures"/>
        <w:tabs>
          <w:tab w:val="right" w:leader="dot" w:pos="8800"/>
        </w:tabs>
        <w:rPr>
          <w:rFonts w:asciiTheme="minorHAnsi" w:eastAsiaTheme="minorEastAsia" w:hAnsiTheme="minorHAnsi" w:cstheme="minorBidi"/>
          <w:noProof/>
          <w:color w:val="auto"/>
          <w:sz w:val="22"/>
        </w:rPr>
      </w:pPr>
      <w:r>
        <w:rPr>
          <w:noProof/>
        </w:rPr>
        <w:t>Figure 49-Output of pure sinewave inverter in DSO</w:t>
      </w:r>
      <w:r>
        <w:rPr>
          <w:noProof/>
        </w:rPr>
        <w:tab/>
      </w:r>
      <w:r>
        <w:rPr>
          <w:noProof/>
        </w:rPr>
        <w:fldChar w:fldCharType="begin"/>
      </w:r>
      <w:r>
        <w:rPr>
          <w:noProof/>
        </w:rPr>
        <w:instrText xml:space="preserve"> PAGEREF _Toc10989833 \h </w:instrText>
      </w:r>
      <w:r>
        <w:rPr>
          <w:noProof/>
        </w:rPr>
      </w:r>
      <w:r>
        <w:rPr>
          <w:noProof/>
        </w:rPr>
        <w:fldChar w:fldCharType="separate"/>
      </w:r>
      <w:r>
        <w:rPr>
          <w:noProof/>
        </w:rPr>
        <w:t>59</w:t>
      </w:r>
      <w:r>
        <w:rPr>
          <w:noProof/>
        </w:rPr>
        <w:fldChar w:fldCharType="end"/>
      </w:r>
    </w:p>
    <w:p w14:paraId="0B1D22EC" w14:textId="707A5346" w:rsidR="008D5110" w:rsidRDefault="00E420D0" w:rsidP="008D5110">
      <w:pPr>
        <w:spacing w:after="955" w:line="294" w:lineRule="auto"/>
        <w:rPr>
          <w:sz w:val="32"/>
          <w:szCs w:val="32"/>
        </w:rPr>
      </w:pPr>
      <w:r>
        <w:rPr>
          <w:sz w:val="32"/>
          <w:szCs w:val="32"/>
        </w:rPr>
        <w:fldChar w:fldCharType="end"/>
      </w:r>
    </w:p>
    <w:p w14:paraId="77D175B2" w14:textId="77777777" w:rsidR="008D5110" w:rsidRDefault="008D5110">
      <w:pPr>
        <w:spacing w:after="160" w:line="259" w:lineRule="auto"/>
        <w:ind w:firstLine="0"/>
        <w:jc w:val="left"/>
        <w:rPr>
          <w:sz w:val="32"/>
          <w:szCs w:val="32"/>
        </w:rPr>
      </w:pPr>
      <w:r>
        <w:rPr>
          <w:sz w:val="32"/>
          <w:szCs w:val="32"/>
        </w:rPr>
        <w:br w:type="page"/>
      </w:r>
    </w:p>
    <w:p w14:paraId="29168C80" w14:textId="1A8E94DE" w:rsidR="00A119DD" w:rsidRDefault="00DB7286" w:rsidP="009C6340">
      <w:pPr>
        <w:pStyle w:val="Heading1"/>
        <w:numPr>
          <w:ilvl w:val="0"/>
          <w:numId w:val="0"/>
        </w:numPr>
      </w:pPr>
      <w:bookmarkStart w:id="5" w:name="_Toc10989835"/>
      <w:r>
        <w:lastRenderedPageBreak/>
        <w:t>LIST OF TABLES</w:t>
      </w:r>
      <w:bookmarkEnd w:id="5"/>
    </w:p>
    <w:p w14:paraId="6AF1D1A0" w14:textId="77777777" w:rsidR="009C6340" w:rsidRPr="009C6340" w:rsidRDefault="009C6340" w:rsidP="009C6340">
      <w:pPr>
        <w:rPr>
          <w:lang w:val="en-US"/>
        </w:rPr>
      </w:pPr>
    </w:p>
    <w:p w14:paraId="0F733805" w14:textId="77777777" w:rsidR="00DB7286" w:rsidRDefault="00DB7286">
      <w:pPr>
        <w:spacing w:after="160" w:line="259" w:lineRule="auto"/>
        <w:ind w:firstLine="0"/>
        <w:jc w:val="left"/>
      </w:pPr>
    </w:p>
    <w:p w14:paraId="221B8D0A" w14:textId="3CC2DC6A" w:rsidR="009C6340" w:rsidRDefault="009C6340">
      <w:pPr>
        <w:pStyle w:val="TableofFigures"/>
        <w:tabs>
          <w:tab w:val="right" w:leader="dot" w:pos="8800"/>
        </w:tabs>
        <w:rPr>
          <w:rFonts w:asciiTheme="minorHAnsi" w:eastAsiaTheme="minorEastAsia" w:hAnsiTheme="minorHAnsi" w:cstheme="minorBidi"/>
          <w:noProof/>
          <w:color w:val="auto"/>
          <w:sz w:val="22"/>
        </w:rPr>
      </w:pPr>
      <w:r>
        <w:fldChar w:fldCharType="begin"/>
      </w:r>
      <w:r>
        <w:instrText xml:space="preserve"> TOC \h \z \c "Table" </w:instrText>
      </w:r>
      <w:r>
        <w:fldChar w:fldCharType="separate"/>
      </w:r>
      <w:hyperlink w:anchor="_Toc10963998" w:history="1">
        <w:r w:rsidRPr="00A05EF6">
          <w:rPr>
            <w:rStyle w:val="Hyperlink"/>
            <w:noProof/>
          </w:rPr>
          <w:t>Table 1-NodeMCU Pin Mapping to ESP8266</w:t>
        </w:r>
        <w:r>
          <w:rPr>
            <w:noProof/>
            <w:webHidden/>
          </w:rPr>
          <w:tab/>
        </w:r>
        <w:r>
          <w:rPr>
            <w:noProof/>
            <w:webHidden/>
          </w:rPr>
          <w:fldChar w:fldCharType="begin"/>
        </w:r>
        <w:r>
          <w:rPr>
            <w:noProof/>
            <w:webHidden/>
          </w:rPr>
          <w:instrText xml:space="preserve"> PAGEREF _Toc10963998 \h </w:instrText>
        </w:r>
        <w:r>
          <w:rPr>
            <w:noProof/>
            <w:webHidden/>
          </w:rPr>
        </w:r>
        <w:r>
          <w:rPr>
            <w:noProof/>
            <w:webHidden/>
          </w:rPr>
          <w:fldChar w:fldCharType="separate"/>
        </w:r>
        <w:r>
          <w:rPr>
            <w:noProof/>
            <w:webHidden/>
          </w:rPr>
          <w:t>50</w:t>
        </w:r>
        <w:r>
          <w:rPr>
            <w:noProof/>
            <w:webHidden/>
          </w:rPr>
          <w:fldChar w:fldCharType="end"/>
        </w:r>
      </w:hyperlink>
    </w:p>
    <w:p w14:paraId="66DBF96D" w14:textId="2E090CA4" w:rsidR="00DB7286" w:rsidRDefault="009C6340">
      <w:pPr>
        <w:spacing w:after="160" w:line="259" w:lineRule="auto"/>
        <w:ind w:firstLine="0"/>
        <w:jc w:val="left"/>
      </w:pPr>
      <w:r>
        <w:fldChar w:fldCharType="end"/>
      </w:r>
    </w:p>
    <w:p w14:paraId="3D64EA05" w14:textId="77777777" w:rsidR="00DB7286" w:rsidRDefault="00DB7286">
      <w:pPr>
        <w:spacing w:after="160" w:line="259" w:lineRule="auto"/>
        <w:ind w:firstLine="0"/>
        <w:jc w:val="left"/>
      </w:pPr>
    </w:p>
    <w:p w14:paraId="3DA7FAC4" w14:textId="77777777" w:rsidR="00DB7286" w:rsidRDefault="00DB7286">
      <w:pPr>
        <w:spacing w:after="160" w:line="259" w:lineRule="auto"/>
        <w:ind w:firstLine="0"/>
        <w:jc w:val="left"/>
      </w:pPr>
    </w:p>
    <w:p w14:paraId="2F61E167" w14:textId="77777777" w:rsidR="00DB7286" w:rsidRDefault="00DB7286">
      <w:pPr>
        <w:spacing w:after="160" w:line="259" w:lineRule="auto"/>
        <w:ind w:firstLine="0"/>
        <w:jc w:val="left"/>
      </w:pPr>
    </w:p>
    <w:p w14:paraId="399D362F" w14:textId="704C04D2" w:rsidR="00DB7286" w:rsidRDefault="00DB7286">
      <w:pPr>
        <w:spacing w:after="160" w:line="259" w:lineRule="auto"/>
        <w:ind w:firstLine="0"/>
        <w:jc w:val="left"/>
        <w:sectPr w:rsidR="00DB7286" w:rsidSect="00551988">
          <w:headerReference w:type="even" r:id="rId16"/>
          <w:headerReference w:type="default" r:id="rId17"/>
          <w:footerReference w:type="even" r:id="rId18"/>
          <w:footerReference w:type="default" r:id="rId19"/>
          <w:headerReference w:type="first" r:id="rId20"/>
          <w:footerReference w:type="first" r:id="rId21"/>
          <w:pgSz w:w="11906" w:h="16838"/>
          <w:pgMar w:top="1490" w:right="1440" w:bottom="890" w:left="1656" w:header="720" w:footer="720" w:gutter="0"/>
          <w:pgNumType w:fmt="lowerRoman" w:start="1"/>
          <w:cols w:space="720"/>
          <w:titlePg/>
          <w:docGrid w:linePitch="326"/>
        </w:sectPr>
      </w:pPr>
    </w:p>
    <w:p w14:paraId="5F34811D" w14:textId="5D33D22B" w:rsidR="001B5B45" w:rsidRPr="002701EB" w:rsidRDefault="001B5B45">
      <w:pPr>
        <w:spacing w:after="160" w:line="259" w:lineRule="auto"/>
        <w:ind w:firstLine="0"/>
        <w:jc w:val="left"/>
        <w:rPr>
          <w:sz w:val="32"/>
        </w:rPr>
      </w:pPr>
    </w:p>
    <w:p w14:paraId="7C4A1FC8" w14:textId="5238842F" w:rsidR="00A119DD" w:rsidRPr="002701EB" w:rsidRDefault="00A119DD">
      <w:pPr>
        <w:spacing w:after="160" w:line="259" w:lineRule="auto"/>
        <w:ind w:firstLine="0"/>
        <w:jc w:val="left"/>
        <w:rPr>
          <w:sz w:val="32"/>
        </w:rPr>
      </w:pPr>
    </w:p>
    <w:p w14:paraId="42B22B3A" w14:textId="21BE964D" w:rsidR="00CB42B5" w:rsidRPr="00F53174" w:rsidRDefault="00842162" w:rsidP="00980B2A">
      <w:pPr>
        <w:pStyle w:val="Heading1"/>
      </w:pPr>
      <w:r>
        <w:t xml:space="preserve"> </w:t>
      </w:r>
      <w:bookmarkStart w:id="6" w:name="_Toc10989836"/>
      <w:bookmarkEnd w:id="6"/>
    </w:p>
    <w:p w14:paraId="48311561" w14:textId="1C3A4A73" w:rsidR="00CA2E3A" w:rsidRDefault="00337182" w:rsidP="00510623">
      <w:pPr>
        <w:pStyle w:val="Heading2"/>
        <w:numPr>
          <w:ilvl w:val="0"/>
          <w:numId w:val="0"/>
        </w:numPr>
      </w:pPr>
      <w:bookmarkStart w:id="7" w:name="_Toc10989837"/>
      <w:r w:rsidRPr="00CB42B5">
        <w:t>INTRODUCTIO</w:t>
      </w:r>
      <w:r w:rsidR="00CA2E3A" w:rsidRPr="00CB42B5">
        <w:t>N</w:t>
      </w:r>
      <w:bookmarkEnd w:id="7"/>
    </w:p>
    <w:p w14:paraId="1E0E04C1" w14:textId="77777777" w:rsidR="00CB42B5" w:rsidRPr="00CB42B5" w:rsidRDefault="00CB42B5" w:rsidP="001B5B45">
      <w:pPr>
        <w:ind w:firstLine="0"/>
        <w:rPr>
          <w:lang w:val="en-US"/>
        </w:rPr>
      </w:pPr>
    </w:p>
    <w:p w14:paraId="1AD923C7" w14:textId="77777777" w:rsidR="008447A7" w:rsidRPr="008447A7" w:rsidRDefault="00DE3C02" w:rsidP="00880D87">
      <w:pPr>
        <w:rPr>
          <w:shd w:val="clear" w:color="auto" w:fill="FFFFFF"/>
        </w:rPr>
      </w:pPr>
      <w:r w:rsidRPr="00880D87">
        <w:t xml:space="preserve">Electric generators transform kinetic energy into electricity. This is the most used form for generating electricity and is based on Faraday's law. It can be seen experimentally by rotating a magnet within closed loops of conducting material (e.g. copper wire). Almost all commercial electrical generation is done using electromagnetic induction, in which mechanical energy forces a generator to rotate. This produces sine wave. This sine wave is required to drive motors and mostly the designs for various appliances are designed based on this 50 Hz 220V sine wave. </w:t>
      </w:r>
      <w:r w:rsidR="000867CF" w:rsidRPr="00880D87">
        <w:t>Older inverters are</w:t>
      </w:r>
      <w:r w:rsidR="000867CF">
        <w:rPr>
          <w:color w:val="222222"/>
          <w:shd w:val="clear" w:color="auto" w:fill="FFFFFF"/>
        </w:rPr>
        <w:t xml:space="preserve"> based on square wave and is not suitable for some applications like driving an AC motor.</w:t>
      </w:r>
      <w:r w:rsidR="008447A7" w:rsidRPr="008447A7">
        <w:rPr>
          <w:shd w:val="clear" w:color="auto" w:fill="FFFFFF"/>
        </w:rPr>
        <w:t xml:space="preserve">The ever-increasing reliance on electronic devices which utilize </w:t>
      </w:r>
      <w:r w:rsidR="008447A7" w:rsidRPr="00880D87">
        <w:t>AC power highlights the problems associated with the unexpected loss of power from the electrical grid. In places where the electrical infrastructure 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Through the use of analog signal processing techniques, a prototype which efficiently and accurately</w:t>
      </w:r>
      <w:r w:rsidR="008447A7" w:rsidRPr="008447A7">
        <w:rPr>
          <w:shd w:val="clear" w:color="auto" w:fill="FFFFFF"/>
        </w:rPr>
        <w:t xml:space="preserve"> emulates the pure-sine wave power present on the power grid was created. The </w:t>
      </w:r>
      <w:r w:rsidR="008447A7">
        <w:rPr>
          <w:shd w:val="clear" w:color="auto" w:fill="FFFFFF"/>
        </w:rPr>
        <w:t xml:space="preserve">pure sine wave inverter </w:t>
      </w:r>
      <w:r w:rsidR="008447A7" w:rsidRPr="008447A7">
        <w:rPr>
          <w:shd w:val="clear" w:color="auto" w:fill="FFFFFF"/>
        </w:rPr>
        <w:t>is created with the possibility of a feedback-regulated system to be implemented in the future.</w:t>
      </w:r>
    </w:p>
    <w:p w14:paraId="173E3D99" w14:textId="77777777" w:rsidR="00CA2E3A" w:rsidRDefault="008447A7" w:rsidP="00880D87">
      <w:pPr>
        <w:rPr>
          <w:shd w:val="clear" w:color="auto" w:fill="FFFFFF"/>
        </w:rPr>
      </w:pPr>
      <w:r w:rsidRPr="008447A7">
        <w:rPr>
          <w:shd w:val="clear" w:color="auto" w:fill="FFFFFF"/>
        </w:rPr>
        <w:t xml:space="preserve">Conventionally, there are two ways in which electrical power is transmitted. Direct current (DC) comes from a source of constant voltage and is suited to short-range or device level transmission. Alternating current (AC) power consists of a sinusoidal voltage source in which a continuously changing voltage (and current) can be used to employ magnetic components. Long distance electrical transmission favors AC power, since the voltage can be boosted easily with the use of transformers. By boosting the voltage, less current is needed to deliver a given amount of power to a load, reducing the resistive loss through conductors.  The adoption of AC power has created a trend where most devices adapt AC power from an outlet into DC power for use by the device. However, AC power is not always available and the need for mobility and simplicity has given batteries an advantage in portable power. Thus, for portable AC power, inverters are needed. Inverters take a DC voltage from a battery or a solar panel as input, and convert it into an AC voltage output.  There are three types of DC/AC </w:t>
      </w:r>
      <w:r w:rsidRPr="008447A7">
        <w:rPr>
          <w:shd w:val="clear" w:color="auto" w:fill="FFFFFF"/>
        </w:rPr>
        <w:lastRenderedPageBreak/>
        <w:t>inverters available on the market, which are classified by their output type: square wave, modified-sine wave and pure sine wave.  Off-the-shelf inverters are generally either square wave or modified-sine wave. These types of inverters are less expensive to make and the output, though delivering the same average voltage to a load, is not appropriate to delicate electronic devices which rely on precise timing. Pure sine wave inverters offer more accuracy and less unused harmonic energy delivered to a load, but they are more complex in design and more expensive.  Pure sine wave inverters will power devices with more accuracy, less power loss, and less heat generation.  Pure sine wave inversion is accomplished by taking a DC voltage source and switching it across a load using an H-bridge.  If this voltage needs to be boosted from the DC source, it can be accomplished either before the AC stage by using a DC-DC boost converter, or after the AC stage by using a boost transformer.  The inverted signal itself is composed of a pulse-width-modulated (PWM) signal which encodes a sine wave.  The duty cycle of the output is changed such that the power transmitted is exactly that of a sine-wave.  This output can be used as-is or, alternatively, can be filtered easily into a pure sine wave.</w:t>
      </w:r>
    </w:p>
    <w:p w14:paraId="49CDC1D1" w14:textId="77777777" w:rsidR="00CA2E3A" w:rsidRDefault="00CA2E3A">
      <w:pPr>
        <w:spacing w:after="160" w:line="259" w:lineRule="auto"/>
        <w:ind w:firstLine="0"/>
        <w:jc w:val="left"/>
        <w:rPr>
          <w:shd w:val="clear" w:color="auto" w:fill="FFFFFF"/>
        </w:rPr>
      </w:pPr>
      <w:r>
        <w:rPr>
          <w:shd w:val="clear" w:color="auto" w:fill="FFFFFF"/>
        </w:rPr>
        <w:br w:type="page"/>
      </w:r>
    </w:p>
    <w:p w14:paraId="75914158" w14:textId="77777777" w:rsidR="001B5B45" w:rsidRPr="002701EB" w:rsidRDefault="001B5B45" w:rsidP="00880D87">
      <w:pPr>
        <w:rPr>
          <w:sz w:val="32"/>
          <w:shd w:val="clear" w:color="auto" w:fill="FFFFFF"/>
        </w:rPr>
      </w:pPr>
    </w:p>
    <w:p w14:paraId="6084C5AD" w14:textId="77777777" w:rsidR="001B5B45" w:rsidRPr="002701EB" w:rsidRDefault="001B5B45" w:rsidP="00880D87">
      <w:pPr>
        <w:rPr>
          <w:sz w:val="32"/>
          <w:shd w:val="clear" w:color="auto" w:fill="FFFFFF"/>
        </w:rPr>
      </w:pPr>
    </w:p>
    <w:p w14:paraId="60A06FA9" w14:textId="77777777" w:rsidR="005A35AF" w:rsidRDefault="00842162" w:rsidP="00980B2A">
      <w:pPr>
        <w:pStyle w:val="Heading1"/>
        <w:rPr>
          <w:rFonts w:eastAsiaTheme="majorEastAsia"/>
        </w:rPr>
      </w:pPr>
      <w:r>
        <w:t xml:space="preserve"> </w:t>
      </w:r>
      <w:bookmarkStart w:id="8" w:name="_Toc10989838"/>
      <w:bookmarkEnd w:id="8"/>
    </w:p>
    <w:p w14:paraId="05E8A33B" w14:textId="544CC00E" w:rsidR="00C800AE" w:rsidRDefault="005A35AF" w:rsidP="00510623">
      <w:pPr>
        <w:pStyle w:val="Heading2"/>
        <w:numPr>
          <w:ilvl w:val="0"/>
          <w:numId w:val="0"/>
        </w:numPr>
        <w:ind w:left="360"/>
        <w:rPr>
          <w:rFonts w:cs="Times New Roman"/>
          <w:color w:val="auto"/>
          <w:szCs w:val="32"/>
        </w:rPr>
      </w:pPr>
      <w:bookmarkStart w:id="9" w:name="_Toc10802577"/>
      <w:bookmarkStart w:id="10" w:name="_Toc10989839"/>
      <w:r>
        <w:rPr>
          <w:rFonts w:cs="Times New Roman"/>
          <w:color w:val="auto"/>
          <w:szCs w:val="32"/>
        </w:rPr>
        <w:t>LITERATURE SURVEY</w:t>
      </w:r>
      <w:bookmarkEnd w:id="9"/>
      <w:bookmarkEnd w:id="10"/>
    </w:p>
    <w:p w14:paraId="2E7A6E77" w14:textId="77777777" w:rsidR="0000152C" w:rsidRDefault="0000152C">
      <w:pPr>
        <w:spacing w:after="160" w:line="259" w:lineRule="auto"/>
        <w:ind w:firstLine="0"/>
        <w:jc w:val="left"/>
        <w:rPr>
          <w:rFonts w:cs="Times New Roman"/>
          <w:color w:val="auto"/>
          <w:szCs w:val="32"/>
        </w:rPr>
      </w:pPr>
    </w:p>
    <w:p w14:paraId="1EBD1447" w14:textId="22EC827D" w:rsidR="0000152C" w:rsidRDefault="0000152C" w:rsidP="0029350E">
      <w:pPr>
        <w:pStyle w:val="Heading3"/>
      </w:pPr>
      <w:bookmarkStart w:id="11" w:name="_Toc10965208"/>
      <w:bookmarkStart w:id="12" w:name="_Toc10965951"/>
      <w:bookmarkStart w:id="13" w:name="_Toc10989840"/>
      <w:r w:rsidRPr="0000152C">
        <w:t>P&amp;O algorithm based MPPT charge controller for a stand-alone 200W PV system</w:t>
      </w:r>
      <w:bookmarkEnd w:id="11"/>
      <w:bookmarkEnd w:id="12"/>
      <w:bookmarkEnd w:id="13"/>
    </w:p>
    <w:p w14:paraId="3F08AED7" w14:textId="76722F44" w:rsidR="0000152C" w:rsidRDefault="0000152C" w:rsidP="0029350E"/>
    <w:p w14:paraId="1094ADA7" w14:textId="78B0F0AA" w:rsidR="0000152C" w:rsidRPr="0000152C" w:rsidRDefault="0000152C" w:rsidP="0000152C">
      <w:r w:rsidRPr="0000152C">
        <w:t>Solar cells convert sun light into electricity, but have the major drawbacks of high initial cost, low photo-conversion efficiency and intermittency. The current-voltage characteristics of the solar cells depend on solar insolation level and temperature, which lead to the variation of the maximum power point (MPP). Herein, to improve photovoltaic (PV) system efficiency, and increase the lifetime of the battery, a microcontroller-based battery charge controller with maximum power point tracker (MPPT) is designed for harvesting the maximum power available from the PV system under given insolation and temperature conditions. Among different MPPT techniques, perturb and observe (P&amp;O) technique gives excellent results and thus is used. This work involves the design of MPPT charge controller using DC/DC buck converter and microcontroller. A prototype MPPT charge controller is tested with a 200 W PV panel and lead acid battery. The results show that the designed MPPT controller improves the efficiency of the PV panel when compared to conventional charge controllers.</w:t>
      </w:r>
      <w:r w:rsidR="0024696E">
        <w:t>[1]</w:t>
      </w:r>
    </w:p>
    <w:p w14:paraId="32D6AA86" w14:textId="77777777" w:rsidR="0000152C" w:rsidRPr="0000152C" w:rsidRDefault="0000152C" w:rsidP="0000152C">
      <w:pPr>
        <w:rPr>
          <w:rFonts w:ascii="Arial" w:eastAsia="Times New Roman" w:hAnsi="Arial" w:cs="Arial"/>
          <w:color w:val="222222"/>
          <w:szCs w:val="24"/>
        </w:rPr>
      </w:pPr>
    </w:p>
    <w:p w14:paraId="4146C914" w14:textId="1A310F77" w:rsidR="0000152C" w:rsidRDefault="0000152C" w:rsidP="00FF1852">
      <w:pPr>
        <w:pStyle w:val="Heading3"/>
      </w:pPr>
      <w:bookmarkStart w:id="14" w:name="_Toc10965209"/>
      <w:bookmarkStart w:id="15" w:name="_Toc10965952"/>
      <w:bookmarkStart w:id="16" w:name="_Toc10989841"/>
      <w:r>
        <w:t>Power Line Communication Systems</w:t>
      </w:r>
      <w:bookmarkEnd w:id="14"/>
      <w:bookmarkEnd w:id="15"/>
      <w:bookmarkEnd w:id="16"/>
    </w:p>
    <w:p w14:paraId="430A4E9A" w14:textId="738B36CD" w:rsidR="0000152C" w:rsidRDefault="0000152C" w:rsidP="0000152C">
      <w:pPr>
        <w:rPr>
          <w:rFonts w:ascii="Arial" w:hAnsi="Arial" w:cs="Arial"/>
          <w:color w:val="222222"/>
        </w:rPr>
      </w:pPr>
      <w:r>
        <w:rPr>
          <w:color w:val="222222"/>
        </w:rPr>
        <w:t> </w:t>
      </w:r>
    </w:p>
    <w:p w14:paraId="3AA3F138" w14:textId="3A7E7836" w:rsidR="0000152C" w:rsidRDefault="0094013C" w:rsidP="0000152C">
      <w:r w:rsidRPr="0094013C">
        <w:t xml:space="preserve">This article constitutes an overview of the research, application, and regulatory  activities on power line communications. Transmission issues on the power line are investigated and modeling approaches illustrated. Contemporary communication techniques and reliability issues are treated. Power lines constitute a rather hostile medium for data transmission. Varying impedance, considerable noise, and  high attenuation are the main issues. The power line communication (PLC) is a new technology open to improvements  in some  key aspects. Some companies in the world provide broad band PLC devices and an increasing number of utility companies have already gone through field trials and commercial deployment of PLC services. Power-line communications over the low-voltage networks  is gaining the attention of researchers in both broadband and narrowband application areas. The transmission characteristics of the power-line carrier are very significant in signal propagation. The power line modem uses the power line cable as communication medium. It is convenient as it eliminates the need to lay additional cables. The modem at the </w:t>
      </w:r>
      <w:r w:rsidRPr="0094013C">
        <w:lastRenderedPageBreak/>
        <w:t>transmission end modulates the signal from data terminal through RS-232 interface onto the carrier signal in  the power line. At  the receiving end, the modem recovers the data from the power line carrier signal by demodulation and sends the data to data terminals through RS-232 interface.</w:t>
      </w:r>
      <w:r w:rsidR="0024696E">
        <w:t>[2]</w:t>
      </w:r>
    </w:p>
    <w:p w14:paraId="6F259330" w14:textId="77777777" w:rsidR="0094013C" w:rsidRDefault="0094013C" w:rsidP="0000152C"/>
    <w:p w14:paraId="3E69B7C7" w14:textId="2DFE1E44" w:rsidR="0000152C" w:rsidRDefault="0000152C" w:rsidP="00FF1852">
      <w:pPr>
        <w:pStyle w:val="Heading3"/>
      </w:pPr>
      <w:bookmarkStart w:id="17" w:name="_Toc10965210"/>
      <w:bookmarkStart w:id="18" w:name="_Toc10965953"/>
      <w:bookmarkStart w:id="19" w:name="_Toc10989842"/>
      <w:r>
        <w:t>Sine Wave Inverter with PID Control for Nonlinear Load Applications</w:t>
      </w:r>
      <w:bookmarkEnd w:id="17"/>
      <w:bookmarkEnd w:id="18"/>
      <w:bookmarkEnd w:id="19"/>
    </w:p>
    <w:p w14:paraId="6C0C4BE3" w14:textId="77777777" w:rsidR="0094013C" w:rsidRDefault="0094013C" w:rsidP="0000152C">
      <w:pPr>
        <w:rPr>
          <w:rFonts w:ascii="Arial" w:hAnsi="Arial" w:cs="Arial"/>
          <w:color w:val="222222"/>
        </w:rPr>
      </w:pPr>
    </w:p>
    <w:p w14:paraId="63BAA618" w14:textId="10BBEEBE" w:rsidR="0000152C" w:rsidRDefault="0000152C" w:rsidP="0000152C">
      <w:r>
        <w:t>DC to AC Converters generate discrete output wave forms. Mostly, neither the voltage nor the current have the desired wave forms and also produce harmonic, power losses and high frequency noise. The non-sinusoidal wave form will make the electronic equipment to burn early. The loss of power will make the system uneconomical. All this include the poor performance of the existing DC to AC converters. In this paper, pure sine wave with voltage control for nonlinear load applications is presented for single phase full bridge inverter. PWM (Pulse Width Modulation) technique is used to control voltage while pure sine wave obtained by using two techniques one is through band pass filter (as high value inductor are rarely available and also difficult to build thus combination of high pass and low pass filter used) at output and other is by DAC (Digital to Analog Conversion). Moreover, the proposed controller used for output voltage control is PID. It works as voltage controller for inverter control to eliminate the steady state error under heavy load applications. The better sine wave output and reduce steady state error will make this inverter both efficient and economical in terms of energy savings. The experimental results verify the simulation results obtained using Matlab® Simulink and Proteus® .  </w:t>
      </w:r>
      <w:r w:rsidR="0024696E">
        <w:t>[3]</w:t>
      </w:r>
    </w:p>
    <w:p w14:paraId="4EB65883" w14:textId="77777777" w:rsidR="0000152C" w:rsidRDefault="0000152C" w:rsidP="0000152C">
      <w:pPr>
        <w:rPr>
          <w:rFonts w:ascii="Arial" w:hAnsi="Arial" w:cs="Arial"/>
          <w:color w:val="222222"/>
        </w:rPr>
      </w:pPr>
    </w:p>
    <w:p w14:paraId="446E79F3" w14:textId="41587F4C" w:rsidR="0000152C" w:rsidRDefault="0000152C" w:rsidP="00FF1852">
      <w:pPr>
        <w:pStyle w:val="Heading3"/>
      </w:pPr>
      <w:bookmarkStart w:id="20" w:name="_Toc10965211"/>
      <w:bookmarkStart w:id="21" w:name="_Toc10965954"/>
      <w:bookmarkStart w:id="22" w:name="_Toc10989843"/>
      <w:r>
        <w:t>A</w:t>
      </w:r>
      <w:r w:rsidR="0094013C">
        <w:t xml:space="preserve"> low-cost home automation system based on power-line communication links</w:t>
      </w:r>
      <w:bookmarkEnd w:id="20"/>
      <w:bookmarkEnd w:id="21"/>
      <w:bookmarkEnd w:id="22"/>
    </w:p>
    <w:p w14:paraId="11C786C1" w14:textId="77777777" w:rsidR="0094013C" w:rsidRDefault="0094013C" w:rsidP="0000152C">
      <w:pPr>
        <w:rPr>
          <w:rFonts w:ascii="Arial" w:hAnsi="Arial" w:cs="Arial"/>
          <w:color w:val="222222"/>
        </w:rPr>
      </w:pPr>
    </w:p>
    <w:p w14:paraId="420788D3" w14:textId="42E19A16" w:rsidR="0094013C" w:rsidRDefault="0094013C" w:rsidP="0094013C">
      <w:r>
        <w:t xml:space="preserve">  This paper presents a practical, cost-effective intelligent home system based on power line communication (PLC).PLC has become a viable local area network (LAN) solution for in-home networks. PLC has been a very important interdisciplinary topic for power, communications, industrial, and automation engineers and researchers since the 1980s Because of the implementation of PLC technology; no rewiring is required, thus making the installation of such system simple, low-cost and efficient, which is favorable for the popularization of intelligent home. Power line Communication for home appliances using</w:t>
      </w:r>
    </w:p>
    <w:p w14:paraId="0D618F9B" w14:textId="57795CE0" w:rsidR="0094013C" w:rsidRDefault="0094013C" w:rsidP="0094013C">
      <w:pPr>
        <w:ind w:firstLine="0"/>
      </w:pPr>
      <w:r>
        <w:t>Network Protocol is a prototype that enables to implement an electrical device switch control through the domestic power line . Smart Home is simply, high technology home with developed control and self control facilities.</w:t>
      </w:r>
      <w:r w:rsidR="0024696E">
        <w:t>[4]</w:t>
      </w:r>
    </w:p>
    <w:p w14:paraId="084FC824" w14:textId="1C606413" w:rsidR="0094013C" w:rsidRDefault="0094013C" w:rsidP="0094013C"/>
    <w:p w14:paraId="38EBFE46" w14:textId="77777777" w:rsidR="00562879" w:rsidRDefault="00562879" w:rsidP="0094013C"/>
    <w:p w14:paraId="0DD61124" w14:textId="77D30F60" w:rsidR="0000152C" w:rsidRDefault="0000152C" w:rsidP="00FF1852">
      <w:pPr>
        <w:pStyle w:val="Heading3"/>
      </w:pPr>
      <w:bookmarkStart w:id="23" w:name="_Toc10965212"/>
      <w:bookmarkStart w:id="24" w:name="_Toc10965955"/>
      <w:bookmarkStart w:id="25" w:name="_Toc10989844"/>
      <w:r>
        <w:t>IoT based smart security and home automation system</w:t>
      </w:r>
      <w:bookmarkEnd w:id="23"/>
      <w:bookmarkEnd w:id="24"/>
      <w:bookmarkEnd w:id="25"/>
    </w:p>
    <w:p w14:paraId="3223C5B0" w14:textId="77777777" w:rsidR="0094013C" w:rsidRDefault="0094013C" w:rsidP="0000152C">
      <w:pPr>
        <w:rPr>
          <w:rFonts w:ascii="Arial" w:hAnsi="Arial" w:cs="Arial"/>
          <w:color w:val="222222"/>
        </w:rPr>
      </w:pPr>
    </w:p>
    <w:p w14:paraId="369A6D9F" w14:textId="67855C2B" w:rsidR="0000152C" w:rsidRDefault="0000152C" w:rsidP="0000152C">
      <w:r>
        <w:t xml:space="preserve">Internet of Things (IoT) conceptualizes the idea of remotely connecting and monitoring real world objects (things) through the Internet </w:t>
      </w:r>
      <w:r w:rsidR="0094013C">
        <w:t>.</w:t>
      </w:r>
      <w:r>
        <w:t xml:space="preserve"> When it comes to our house, this concept can be aptly incorporated to make it smarter, safer and automated. This IoT project focuses on building a smart wireless home security system which sends alerts to the owner by using Internet in case of any trespass and raises an alarm optionally. Besides, the same can also be utilized for home automation by making use of the same set of sensors. The leverage obtained by prefering this system over the similar kinds of existing systems is that the alerts and the status sent by the wifi connected microcontroller managed system can be received by the user on his phone from any distance irrespective of whether his mobile phone is connected to the internet. The microcontroller used in the current prototype is the TI-CC3200 Launchpad board which comes with an embedded micro-controller and an onboard Wi-Fi shield making use of which all the elctrical appliances inside the home can be controlled and managed.</w:t>
      </w:r>
      <w:r w:rsidR="0024696E">
        <w:t>[5]</w:t>
      </w:r>
    </w:p>
    <w:p w14:paraId="5D6C3E35" w14:textId="77777777" w:rsidR="0000152C" w:rsidRDefault="0000152C" w:rsidP="0000152C">
      <w:pPr>
        <w:rPr>
          <w:rFonts w:ascii="Arial" w:hAnsi="Arial" w:cs="Arial"/>
          <w:color w:val="222222"/>
        </w:rPr>
      </w:pPr>
    </w:p>
    <w:p w14:paraId="48CAB313" w14:textId="6346DCD6" w:rsidR="00C800AE" w:rsidRDefault="00C800AE">
      <w:pPr>
        <w:spacing w:after="160" w:line="259" w:lineRule="auto"/>
        <w:ind w:firstLine="0"/>
        <w:jc w:val="left"/>
        <w:rPr>
          <w:rFonts w:cs="Times New Roman"/>
          <w:b/>
          <w:color w:val="auto"/>
          <w:sz w:val="32"/>
          <w:szCs w:val="32"/>
        </w:rPr>
      </w:pPr>
      <w:r>
        <w:rPr>
          <w:rFonts w:cs="Times New Roman"/>
          <w:color w:val="auto"/>
          <w:szCs w:val="32"/>
        </w:rPr>
        <w:br w:type="page"/>
      </w:r>
    </w:p>
    <w:p w14:paraId="2344B2ED" w14:textId="77777777" w:rsidR="001B5B45" w:rsidRPr="002701EB" w:rsidRDefault="001B5B45" w:rsidP="001B5B45">
      <w:pPr>
        <w:rPr>
          <w:sz w:val="32"/>
          <w:lang w:val="en-US"/>
        </w:rPr>
      </w:pPr>
      <w:bookmarkStart w:id="26" w:name="_Toc10802586"/>
    </w:p>
    <w:p w14:paraId="1D90EB77" w14:textId="77777777" w:rsidR="001B5B45" w:rsidRPr="002701EB" w:rsidRDefault="001B5B45" w:rsidP="001B5B45">
      <w:pPr>
        <w:rPr>
          <w:sz w:val="32"/>
          <w:lang w:val="en-US"/>
        </w:rPr>
      </w:pPr>
    </w:p>
    <w:bookmarkEnd w:id="26"/>
    <w:p w14:paraId="5BA60500" w14:textId="77777777" w:rsidR="005A35AF" w:rsidRDefault="00842162" w:rsidP="00980B2A">
      <w:pPr>
        <w:pStyle w:val="Heading1"/>
      </w:pPr>
      <w:r>
        <w:t xml:space="preserve"> </w:t>
      </w:r>
      <w:bookmarkStart w:id="27" w:name="_Toc10989845"/>
      <w:bookmarkEnd w:id="27"/>
    </w:p>
    <w:p w14:paraId="0B1AC9DD" w14:textId="3CD960F2" w:rsidR="005A35AF" w:rsidRDefault="005A35AF" w:rsidP="00510623">
      <w:pPr>
        <w:pStyle w:val="Heading2"/>
        <w:numPr>
          <w:ilvl w:val="0"/>
          <w:numId w:val="0"/>
        </w:numPr>
        <w:rPr>
          <w:rFonts w:eastAsia="Times New Roman" w:cs="Times New Roman"/>
          <w:color w:val="auto"/>
          <w:szCs w:val="32"/>
        </w:rPr>
      </w:pPr>
      <w:bookmarkStart w:id="28" w:name="_Toc10802587"/>
      <w:bookmarkStart w:id="29" w:name="_Toc10989846"/>
      <w:r>
        <w:rPr>
          <w:rFonts w:eastAsia="Times New Roman" w:cs="Times New Roman"/>
          <w:color w:val="auto"/>
          <w:szCs w:val="32"/>
        </w:rPr>
        <w:t>BLOCK DIAGRAM</w:t>
      </w:r>
      <w:bookmarkEnd w:id="28"/>
      <w:bookmarkEnd w:id="29"/>
    </w:p>
    <w:p w14:paraId="1DBED63D" w14:textId="77777777" w:rsidR="007E6F9E" w:rsidRPr="007E6F9E" w:rsidRDefault="007E6F9E" w:rsidP="007E6F9E"/>
    <w:p w14:paraId="3D2DA96B" w14:textId="77777777" w:rsidR="005A35AF" w:rsidRPr="002705A8" w:rsidRDefault="005A35AF" w:rsidP="007E6F9E">
      <w:pPr>
        <w:pStyle w:val="Heading2"/>
        <w:jc w:val="left"/>
        <w:rPr>
          <w:rFonts w:cs="Times New Roman"/>
        </w:rPr>
      </w:pPr>
      <w:bookmarkStart w:id="30" w:name="_Toc10989847"/>
      <w:r w:rsidRPr="002705A8">
        <w:rPr>
          <w:lang w:val="en-US"/>
        </w:rPr>
        <w:t>Hardware block diagram</w:t>
      </w:r>
      <w:bookmarkEnd w:id="30"/>
    </w:p>
    <w:p w14:paraId="0F5D3180" w14:textId="77777777" w:rsidR="00AD75C2" w:rsidRDefault="005A35AF" w:rsidP="00AD75C2">
      <w:pPr>
        <w:keepNext/>
        <w:spacing w:after="206"/>
        <w:ind w:left="-15" w:firstLine="351"/>
      </w:pPr>
      <w:r w:rsidRPr="00991947">
        <w:rPr>
          <w:noProof/>
        </w:rPr>
        <w:drawing>
          <wp:inline distT="0" distB="0" distL="0" distR="0" wp14:anchorId="026CB430" wp14:editId="1F4942C5">
            <wp:extent cx="5594350" cy="2713355"/>
            <wp:effectExtent l="0" t="0" r="635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22">
                      <a:alphaModFix/>
                    </a:blip>
                    <a:stretch>
                      <a:fillRect/>
                    </a:stretch>
                  </pic:blipFill>
                  <pic:spPr>
                    <a:xfrm>
                      <a:off x="0" y="0"/>
                      <a:ext cx="5594350" cy="2713355"/>
                    </a:xfrm>
                    <a:prstGeom prst="rect">
                      <a:avLst/>
                    </a:prstGeom>
                    <a:noFill/>
                    <a:ln>
                      <a:noFill/>
                    </a:ln>
                  </pic:spPr>
                </pic:pic>
              </a:graphicData>
            </a:graphic>
          </wp:inline>
        </w:drawing>
      </w:r>
    </w:p>
    <w:p w14:paraId="1BC93DBF" w14:textId="4F557670" w:rsidR="005A35AF" w:rsidRDefault="00AD75C2" w:rsidP="00510623">
      <w:pPr>
        <w:pStyle w:val="Caption"/>
      </w:pPr>
      <w:bookmarkStart w:id="31" w:name="_Toc1098978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1</w:t>
      </w:r>
      <w:r w:rsidR="00E4027F">
        <w:rPr>
          <w:noProof/>
        </w:rPr>
        <w:fldChar w:fldCharType="end"/>
      </w:r>
      <w:r>
        <w:t>-Hardware Block Diagram</w:t>
      </w:r>
      <w:bookmarkEnd w:id="31"/>
    </w:p>
    <w:p w14:paraId="125293FE" w14:textId="77777777" w:rsidR="005A35AF" w:rsidRDefault="005A35AF" w:rsidP="001A3568">
      <w:r>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w:t>
      </w:r>
      <w:r w:rsidR="007E6F9E">
        <w:t>in turn</w:t>
      </w:r>
      <w:r>
        <w:t xml:space="preserve"> charges a lead acid battery. Alternatively, battery can be charged by rectifying the mains supply using a crossover switch.</w:t>
      </w:r>
    </w:p>
    <w:p w14:paraId="05043551" w14:textId="77777777" w:rsidR="005A35AF" w:rsidRDefault="005A35AF" w:rsidP="001A3568">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end,  this FSK signal is retrieved and demodulated to obtain the </w:t>
      </w:r>
      <w:r w:rsidR="007E6F9E">
        <w:t>corresponding</w:t>
      </w:r>
      <w:r>
        <w:t xml:space="preserve"> signal. This communication occur in half duplex mode using ALOHA algorithm. Any of the PLC module can start communication.</w:t>
      </w:r>
    </w:p>
    <w:p w14:paraId="3BB23035" w14:textId="1F53206F" w:rsidR="002705A8" w:rsidRPr="00B67ABB" w:rsidRDefault="005A35AF" w:rsidP="00B67ABB">
      <w:r>
        <w:t>An IOT modem is connected to the main microcontroller which uses MQTT protocol with the help of thinger.io platform to enable telemetry and control of appliances.  A mobile app is provided to the user, which enable him/her to control the appliances and view the status of devices remotely.</w:t>
      </w:r>
      <w:r w:rsidR="002705A8">
        <w:rPr>
          <w:b/>
          <w:sz w:val="50"/>
        </w:rPr>
        <w:br w:type="page"/>
      </w:r>
    </w:p>
    <w:p w14:paraId="3DF03DF1" w14:textId="77777777" w:rsidR="00266BBB" w:rsidRDefault="00266BBB" w:rsidP="00266BBB">
      <w:pPr>
        <w:pStyle w:val="Heading2"/>
      </w:pPr>
      <w:bookmarkStart w:id="32" w:name="_Toc10989848"/>
      <w:r>
        <w:lastRenderedPageBreak/>
        <w:t>Software block diagram</w:t>
      </w:r>
      <w:bookmarkEnd w:id="32"/>
    </w:p>
    <w:p w14:paraId="4A3E04C5" w14:textId="77777777" w:rsidR="00AD75C2" w:rsidRDefault="00266BBB" w:rsidP="00B67ABB">
      <w:pPr>
        <w:keepNext/>
        <w:spacing w:after="160" w:line="259" w:lineRule="auto"/>
        <w:ind w:firstLine="0"/>
        <w:jc w:val="center"/>
      </w:pPr>
      <w:r w:rsidRPr="00831531">
        <w:rPr>
          <w:noProof/>
        </w:rPr>
        <w:drawing>
          <wp:inline distT="0" distB="0" distL="0" distR="0" wp14:anchorId="58935549" wp14:editId="5D796DA1">
            <wp:extent cx="4377350" cy="4500571"/>
            <wp:effectExtent l="0" t="0" r="4445" b="0"/>
            <wp:docPr id="4"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4380584" cy="4503896"/>
                    </a:xfrm>
                    <a:prstGeom prst="rect">
                      <a:avLst/>
                    </a:prstGeom>
                    <a:noFill/>
                    <a:ln>
                      <a:noFill/>
                    </a:ln>
                  </pic:spPr>
                </pic:pic>
              </a:graphicData>
            </a:graphic>
          </wp:inline>
        </w:drawing>
      </w:r>
    </w:p>
    <w:p w14:paraId="4485147A" w14:textId="02CFD9F7" w:rsidR="00266BBB" w:rsidRDefault="00AD75C2" w:rsidP="00510623">
      <w:pPr>
        <w:pStyle w:val="Caption"/>
        <w:rPr>
          <w:rFonts w:ascii="Cambria" w:hAnsi="Cambria"/>
          <w:sz w:val="36"/>
          <w:lang w:val="en-US"/>
        </w:rPr>
      </w:pPr>
      <w:bookmarkStart w:id="33" w:name="_Toc1098978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2</w:t>
      </w:r>
      <w:r w:rsidR="00E4027F">
        <w:rPr>
          <w:noProof/>
        </w:rPr>
        <w:fldChar w:fldCharType="end"/>
      </w:r>
      <w:r>
        <w:t>-Software block diagram</w:t>
      </w:r>
      <w:r w:rsidR="0000152C">
        <w:t>S</w:t>
      </w:r>
      <w:bookmarkEnd w:id="33"/>
      <w:r w:rsidR="0000152C">
        <w:tab/>
      </w:r>
    </w:p>
    <w:p w14:paraId="406F6290" w14:textId="77777777" w:rsidR="007E6F9E" w:rsidRDefault="007E6F9E">
      <w:pPr>
        <w:spacing w:after="160" w:line="259" w:lineRule="auto"/>
        <w:ind w:firstLine="0"/>
        <w:jc w:val="left"/>
      </w:pPr>
      <w:r>
        <w:t>The data from the microcontroller is sent to NoceMCU Wi-Fi module using the UART protocol. This data is sent to router using the JSON data format. An MQTT server is used to send this JSON data to the IOT Dashboard. The IOT Dashboard can also send this data to the mobile app so that the user can control and monitor appliances remotely.</w:t>
      </w:r>
    </w:p>
    <w:p w14:paraId="0C250AC7" w14:textId="77777777" w:rsidR="00266BBB" w:rsidRDefault="00266BBB">
      <w:pPr>
        <w:spacing w:after="160" w:line="259" w:lineRule="auto"/>
        <w:ind w:firstLine="0"/>
        <w:jc w:val="left"/>
      </w:pPr>
      <w:r>
        <w:br w:type="page"/>
      </w:r>
    </w:p>
    <w:p w14:paraId="041B2D51" w14:textId="77777777" w:rsidR="001B5B45" w:rsidRPr="002701EB" w:rsidRDefault="001B5B45">
      <w:pPr>
        <w:spacing w:after="160" w:line="259" w:lineRule="auto"/>
        <w:ind w:firstLine="0"/>
        <w:jc w:val="left"/>
        <w:rPr>
          <w:rFonts w:ascii="Cambria" w:hAnsi="Cambria"/>
          <w:b/>
          <w:sz w:val="32"/>
          <w:lang w:val="en-US"/>
        </w:rPr>
      </w:pPr>
    </w:p>
    <w:p w14:paraId="21A638AC" w14:textId="77777777" w:rsidR="001B5B45" w:rsidRPr="002701EB" w:rsidRDefault="001B5B45">
      <w:pPr>
        <w:spacing w:after="160" w:line="259" w:lineRule="auto"/>
        <w:ind w:firstLine="0"/>
        <w:jc w:val="left"/>
        <w:rPr>
          <w:rFonts w:ascii="Cambria" w:hAnsi="Cambria"/>
          <w:b/>
          <w:sz w:val="32"/>
          <w:szCs w:val="28"/>
          <w:lang w:val="en-US"/>
        </w:rPr>
      </w:pPr>
    </w:p>
    <w:p w14:paraId="00D8D376" w14:textId="77777777" w:rsidR="00F821BC" w:rsidRDefault="00842162" w:rsidP="00980B2A">
      <w:pPr>
        <w:pStyle w:val="Heading1"/>
      </w:pPr>
      <w:r>
        <w:t xml:space="preserve"> </w:t>
      </w:r>
      <w:bookmarkStart w:id="34" w:name="_Toc10989849"/>
      <w:bookmarkEnd w:id="34"/>
    </w:p>
    <w:p w14:paraId="19351975" w14:textId="2956D241" w:rsidR="00F821BC" w:rsidRDefault="00337182" w:rsidP="00510623">
      <w:pPr>
        <w:pStyle w:val="Heading2"/>
        <w:numPr>
          <w:ilvl w:val="0"/>
          <w:numId w:val="0"/>
        </w:numPr>
      </w:pPr>
      <w:bookmarkStart w:id="35" w:name="_Toc10989850"/>
      <w:r>
        <w:t>HARDWARE IMPLEMENTATION</w:t>
      </w:r>
      <w:bookmarkEnd w:id="35"/>
    </w:p>
    <w:p w14:paraId="251E4AD7" w14:textId="77777777" w:rsidR="002705A8" w:rsidRPr="002705A8" w:rsidRDefault="002705A8" w:rsidP="002705A8"/>
    <w:p w14:paraId="1629D4F7" w14:textId="77777777" w:rsidR="005A35AF" w:rsidRPr="005A35AF" w:rsidRDefault="005A35AF" w:rsidP="002705A8">
      <w:r w:rsidRPr="005A35AF">
        <w:t xml:space="preserve">The system consist of a base station, receiver node, inverter, and MPPT systems. </w:t>
      </w:r>
    </w:p>
    <w:p w14:paraId="5DDBC210" w14:textId="77777777" w:rsidR="0049276C" w:rsidRPr="005A35AF" w:rsidRDefault="005A35AF" w:rsidP="00101A46">
      <w:pPr>
        <w:pStyle w:val="ListParagraph"/>
        <w:numPr>
          <w:ilvl w:val="0"/>
          <w:numId w:val="9"/>
        </w:numPr>
      </w:pPr>
      <w:r w:rsidRPr="005A35AF">
        <w:t>Base station is the main controller system which coordinates the communication of PLC to internet</w:t>
      </w:r>
    </w:p>
    <w:p w14:paraId="52B0B617" w14:textId="77777777" w:rsidR="005A35AF" w:rsidRPr="005A35AF" w:rsidRDefault="005A35AF" w:rsidP="00101A46">
      <w:pPr>
        <w:pStyle w:val="ListParagraph"/>
        <w:numPr>
          <w:ilvl w:val="0"/>
          <w:numId w:val="9"/>
        </w:numPr>
      </w:pPr>
      <w:r w:rsidRPr="005A35AF">
        <w:t>Receiver node controls the appliances connected to it</w:t>
      </w:r>
    </w:p>
    <w:p w14:paraId="60468372" w14:textId="77777777" w:rsidR="005A35AF" w:rsidRPr="005A35AF" w:rsidRDefault="005A35AF" w:rsidP="00101A46">
      <w:pPr>
        <w:pStyle w:val="ListParagraph"/>
        <w:numPr>
          <w:ilvl w:val="0"/>
          <w:numId w:val="9"/>
        </w:numPr>
      </w:pPr>
      <w:r w:rsidRPr="005A35AF">
        <w:t>Inverter produces pure sine wave from the battery</w:t>
      </w:r>
    </w:p>
    <w:p w14:paraId="0C2D8642" w14:textId="77777777" w:rsidR="005A35AF" w:rsidRPr="005A35AF" w:rsidRDefault="005A35AF" w:rsidP="00101A46">
      <w:pPr>
        <w:pStyle w:val="ListParagraph"/>
        <w:numPr>
          <w:ilvl w:val="0"/>
          <w:numId w:val="9"/>
        </w:numPr>
      </w:pPr>
      <w:r w:rsidRPr="005A35AF">
        <w:t>MPPT system ensure maximum power delivery from the solar panel</w:t>
      </w:r>
    </w:p>
    <w:p w14:paraId="49843D49" w14:textId="77777777" w:rsidR="002705A8" w:rsidRDefault="002705A8">
      <w:pPr>
        <w:spacing w:after="160" w:line="259" w:lineRule="auto"/>
        <w:ind w:firstLine="0"/>
        <w:jc w:val="left"/>
        <w:rPr>
          <w:b/>
          <w:u w:val="single"/>
        </w:rPr>
      </w:pPr>
      <w:r>
        <w:rPr>
          <w:b/>
          <w:u w:val="single"/>
        </w:rPr>
        <w:br w:type="page"/>
      </w:r>
    </w:p>
    <w:p w14:paraId="712FF2E8" w14:textId="77777777" w:rsidR="00991947" w:rsidRPr="00BD4E69" w:rsidRDefault="00991947" w:rsidP="00FF1852">
      <w:pPr>
        <w:pStyle w:val="Heading3"/>
      </w:pPr>
      <w:bookmarkStart w:id="36" w:name="_Toc10989851"/>
      <w:r w:rsidRPr="00BD4E69">
        <w:lastRenderedPageBreak/>
        <w:t>Base Station</w:t>
      </w:r>
      <w:bookmarkEnd w:id="36"/>
    </w:p>
    <w:p w14:paraId="5786A2DE" w14:textId="77777777" w:rsidR="00991947" w:rsidRDefault="00991947">
      <w:pPr>
        <w:spacing w:after="206"/>
        <w:ind w:left="-15" w:firstLine="351"/>
      </w:pPr>
    </w:p>
    <w:p w14:paraId="632310C3" w14:textId="77777777" w:rsidR="00141D2C" w:rsidRDefault="00991947" w:rsidP="00141D2C">
      <w:pPr>
        <w:keepNext/>
        <w:spacing w:after="206"/>
        <w:ind w:left="-15" w:firstLine="351"/>
      </w:pPr>
      <w:r w:rsidRPr="00991947">
        <w:rPr>
          <w:noProof/>
        </w:rPr>
        <w:drawing>
          <wp:inline distT="0" distB="0" distL="0" distR="0" wp14:anchorId="39713FD7" wp14:editId="48AAFBEA">
            <wp:extent cx="5594350" cy="2536190"/>
            <wp:effectExtent l="0" t="0" r="6350" b="0"/>
            <wp:docPr id="244" name="Google Shape;244;p33"/>
            <wp:cNvGraphicFramePr/>
            <a:graphic xmlns:a="http://schemas.openxmlformats.org/drawingml/2006/main">
              <a:graphicData uri="http://schemas.openxmlformats.org/drawingml/2006/picture">
                <pic:pic xmlns:pic="http://schemas.openxmlformats.org/drawingml/2006/picture">
                  <pic:nvPicPr>
                    <pic:cNvPr id="244" name="Google Shape;244;p33"/>
                    <pic:cNvPicPr preferRelativeResize="0"/>
                  </pic:nvPicPr>
                  <pic:blipFill>
                    <a:blip r:embed="rId24">
                      <a:alphaModFix/>
                    </a:blip>
                    <a:stretch>
                      <a:fillRect/>
                    </a:stretch>
                  </pic:blipFill>
                  <pic:spPr>
                    <a:xfrm>
                      <a:off x="0" y="0"/>
                      <a:ext cx="5594350" cy="2536190"/>
                    </a:xfrm>
                    <a:prstGeom prst="rect">
                      <a:avLst/>
                    </a:prstGeom>
                    <a:noFill/>
                    <a:ln>
                      <a:noFill/>
                    </a:ln>
                  </pic:spPr>
                </pic:pic>
              </a:graphicData>
            </a:graphic>
          </wp:inline>
        </w:drawing>
      </w:r>
    </w:p>
    <w:p w14:paraId="5346FB2E" w14:textId="133E560B" w:rsidR="00141D2C" w:rsidRDefault="00141D2C" w:rsidP="00510623">
      <w:pPr>
        <w:pStyle w:val="Caption"/>
      </w:pPr>
      <w:bookmarkStart w:id="37" w:name="_Toc1098978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3</w:t>
      </w:r>
      <w:r w:rsidR="00E4027F">
        <w:rPr>
          <w:noProof/>
        </w:rPr>
        <w:fldChar w:fldCharType="end"/>
      </w:r>
      <w:r>
        <w:t>-Schematic</w:t>
      </w:r>
      <w:r w:rsidRPr="0000245A">
        <w:t xml:space="preserve"> of base station circuit</w:t>
      </w:r>
      <w:bookmarkEnd w:id="37"/>
    </w:p>
    <w:p w14:paraId="651EF497" w14:textId="77777777" w:rsidR="00141D2C" w:rsidRDefault="00991947" w:rsidP="00141D2C">
      <w:pPr>
        <w:keepNext/>
        <w:spacing w:after="206"/>
        <w:ind w:left="-15" w:firstLine="351"/>
      </w:pPr>
      <w:r w:rsidRPr="00991947">
        <w:rPr>
          <w:noProof/>
        </w:rPr>
        <w:drawing>
          <wp:inline distT="0" distB="0" distL="0" distR="0" wp14:anchorId="628F0D8F" wp14:editId="250800B7">
            <wp:extent cx="5594350" cy="3625215"/>
            <wp:effectExtent l="0" t="0" r="6350" b="0"/>
            <wp:docPr id="252" name="Google Shape;252;p34"/>
            <wp:cNvGraphicFramePr/>
            <a:graphic xmlns:a="http://schemas.openxmlformats.org/drawingml/2006/main">
              <a:graphicData uri="http://schemas.openxmlformats.org/drawingml/2006/picture">
                <pic:pic xmlns:pic="http://schemas.openxmlformats.org/drawingml/2006/picture">
                  <pic:nvPicPr>
                    <pic:cNvPr id="252" name="Google Shape;252;p34"/>
                    <pic:cNvPicPr preferRelativeResize="0"/>
                  </pic:nvPicPr>
                  <pic:blipFill>
                    <a:blip r:embed="rId25">
                      <a:alphaModFix/>
                    </a:blip>
                    <a:stretch>
                      <a:fillRect/>
                    </a:stretch>
                  </pic:blipFill>
                  <pic:spPr>
                    <a:xfrm>
                      <a:off x="0" y="0"/>
                      <a:ext cx="5594350" cy="3625215"/>
                    </a:xfrm>
                    <a:prstGeom prst="rect">
                      <a:avLst/>
                    </a:prstGeom>
                    <a:noFill/>
                    <a:ln>
                      <a:noFill/>
                    </a:ln>
                  </pic:spPr>
                </pic:pic>
              </a:graphicData>
            </a:graphic>
          </wp:inline>
        </w:drawing>
      </w:r>
    </w:p>
    <w:p w14:paraId="6F9A3FBC" w14:textId="1FAAEA63" w:rsidR="00141D2C" w:rsidRDefault="00141D2C" w:rsidP="00510623">
      <w:pPr>
        <w:pStyle w:val="Caption"/>
      </w:pPr>
      <w:bookmarkStart w:id="38" w:name="_Toc1098978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4</w:t>
      </w:r>
      <w:r w:rsidR="00E4027F">
        <w:rPr>
          <w:noProof/>
        </w:rPr>
        <w:fldChar w:fldCharType="end"/>
      </w:r>
      <w:r>
        <w:t>-</w:t>
      </w:r>
      <w:r w:rsidRPr="002B1F3D">
        <w:rPr>
          <w:noProof/>
        </w:rPr>
        <w:t>PCB of base station circuit</w:t>
      </w:r>
      <w:bookmarkEnd w:id="38"/>
    </w:p>
    <w:p w14:paraId="0B8C0B4F" w14:textId="77777777" w:rsidR="00991947" w:rsidRDefault="00991947" w:rsidP="002705A8">
      <w:r>
        <w:t xml:space="preserve">Base station consist of an </w:t>
      </w:r>
      <w:r w:rsidR="0058066D">
        <w:t>Atmega</w:t>
      </w:r>
      <w:r>
        <w:t xml:space="preserve">328p which is connected to an esp8266 </w:t>
      </w:r>
      <w:r w:rsidR="0058066D">
        <w:t>Wi-Fi</w:t>
      </w:r>
      <w:r>
        <w:t xml:space="preserve"> module and a PLC modem. </w:t>
      </w:r>
      <w:r w:rsidR="0058066D">
        <w:t>Atmega</w:t>
      </w:r>
      <w:r>
        <w:t xml:space="preserve"> 328p acts as the brain of the circuit and coordinates the working of PLC modem and </w:t>
      </w:r>
      <w:r w:rsidR="0058066D">
        <w:t>Wi-Fi</w:t>
      </w:r>
      <w:r>
        <w:t xml:space="preserve"> module. </w:t>
      </w:r>
    </w:p>
    <w:p w14:paraId="169A7A7E" w14:textId="77777777" w:rsidR="0049276C" w:rsidRDefault="00991947" w:rsidP="002705A8">
      <w:r>
        <w:t xml:space="preserve">The </w:t>
      </w:r>
      <w:r w:rsidR="0058066D">
        <w:t>Atmega</w:t>
      </w:r>
      <w:r>
        <w:t xml:space="preserve"> 328p and </w:t>
      </w:r>
      <w:r w:rsidR="0058066D">
        <w:t>NodeMCU</w:t>
      </w:r>
      <w:r>
        <w:t xml:space="preserve"> is powered via a 5v supply generated by a 7805 voltage regulator from the 12v of the battery. </w:t>
      </w:r>
      <w:r w:rsidR="0049276C">
        <w:t xml:space="preserve">PLC modem is powered directly from the 12 </w:t>
      </w:r>
      <w:r w:rsidR="007E6F9E">
        <w:t>V</w:t>
      </w:r>
      <w:r w:rsidR="0049276C">
        <w:t xml:space="preserve"> battery</w:t>
      </w:r>
    </w:p>
    <w:p w14:paraId="3F59EE5E" w14:textId="77777777" w:rsidR="00991947" w:rsidRDefault="00991947" w:rsidP="002705A8"/>
    <w:p w14:paraId="781A67A2" w14:textId="77777777" w:rsidR="00991947" w:rsidRDefault="00991947" w:rsidP="002705A8">
      <w:r>
        <w:t xml:space="preserve">Programming headers are placed to program or debug the IC in case of failure or modification of code. The </w:t>
      </w:r>
      <w:r w:rsidR="0058066D">
        <w:t>Atmega</w:t>
      </w:r>
      <w:r>
        <w:t xml:space="preserve"> works at an external clock of 16MHz although it has an internal clock of </w:t>
      </w:r>
      <w:r w:rsidR="00742A97">
        <w:t>8 Mhz. A reset button is provided to reset the microcontroller.</w:t>
      </w:r>
    </w:p>
    <w:p w14:paraId="2806A9BD" w14:textId="77777777" w:rsidR="00742A97" w:rsidRDefault="00742A97" w:rsidP="002705A8">
      <w:r>
        <w:t>4</w:t>
      </w:r>
      <w:r w:rsidR="0058066D">
        <w:t xml:space="preserve"> LEDs </w:t>
      </w:r>
      <w:r>
        <w:t xml:space="preserve">are provided to show power status, PLC modem status, </w:t>
      </w:r>
      <w:r w:rsidR="0058066D">
        <w:t>Wi-Fi</w:t>
      </w:r>
      <w:r>
        <w:t xml:space="preserve"> module status and communication from PLC module.</w:t>
      </w:r>
    </w:p>
    <w:p w14:paraId="22AA831D" w14:textId="77777777" w:rsidR="00742A97" w:rsidRDefault="003B69B4" w:rsidP="002705A8">
      <w:r>
        <w:t>Wi-Fi</w:t>
      </w:r>
      <w:r w:rsidR="00742A97">
        <w:t xml:space="preserve"> module used is ESP8266 based </w:t>
      </w:r>
      <w:r w:rsidR="0058066D">
        <w:t>NODEMCU</w:t>
      </w:r>
      <w:r w:rsidR="00742A97">
        <w:t xml:space="preserve">, which is an easily available, cheap and reliable </w:t>
      </w:r>
      <w:r>
        <w:t>Wi-Fi</w:t>
      </w:r>
      <w:r w:rsidR="00742A97">
        <w:t xml:space="preserve"> module. It has an SOC which provides reliable connectivity to the internet. Since the </w:t>
      </w:r>
      <w:r>
        <w:t>Wi-Fi</w:t>
      </w:r>
      <w:r w:rsidR="00742A97">
        <w:t xml:space="preserve"> module uses high current(230mA) , we </w:t>
      </w:r>
      <w:r w:rsidR="007E6F9E">
        <w:t>do not</w:t>
      </w:r>
      <w:r w:rsidR="00742A97">
        <w:t xml:space="preserve"> use the GPIO pins of </w:t>
      </w:r>
      <w:r w:rsidR="0058066D">
        <w:t>NodeMCU</w:t>
      </w:r>
      <w:r w:rsidR="007E6F9E">
        <w:t xml:space="preserve"> </w:t>
      </w:r>
      <w:r w:rsidR="00742A97">
        <w:t xml:space="preserve">as the main microcontroller. We put the </w:t>
      </w:r>
      <w:r w:rsidR="0058066D">
        <w:t>NodeMCU</w:t>
      </w:r>
      <w:r w:rsidR="00742A97">
        <w:t xml:space="preserve"> in deep sleep mode when not in use. It uses around 0.1mA in deep sleep. </w:t>
      </w:r>
    </w:p>
    <w:p w14:paraId="0274C602" w14:textId="77777777" w:rsidR="00742A97" w:rsidRDefault="00742A97" w:rsidP="002705A8">
      <w:r>
        <w:t xml:space="preserve">The </w:t>
      </w:r>
      <w:r w:rsidR="0058066D">
        <w:t>NodeMCU</w:t>
      </w:r>
      <w:r>
        <w:t xml:space="preserve"> is connected to the internet using a </w:t>
      </w:r>
      <w:r w:rsidR="007E6F9E">
        <w:t>Wi-Fi</w:t>
      </w:r>
      <w:r>
        <w:t xml:space="preserve"> AP. </w:t>
      </w:r>
      <w:r w:rsidR="0058066D">
        <w:t>NodeMCU</w:t>
      </w:r>
      <w:r w:rsidR="007E6F9E">
        <w:t xml:space="preserve"> </w:t>
      </w:r>
      <w:r>
        <w:t xml:space="preserve">connects to thinger.io IOT dashboard using MQTT protocol and sends the </w:t>
      </w:r>
      <w:r w:rsidR="00AF5E82">
        <w:t xml:space="preserve">data it receives from microcontroller regarding the states of devices and the sensor data pushed via the PLC modem. The IOT dashboard also allows to communicate back to the microcontroller and give commands to the devices to switch on or off, or in case of specific devices, control the brightness of bulb or change the temperatire of an air conditioner. </w:t>
      </w:r>
    </w:p>
    <w:p w14:paraId="54DCDF5E" w14:textId="77777777" w:rsidR="00AF5E82" w:rsidRDefault="00AF5E82" w:rsidP="002705A8">
      <w:r>
        <w:t xml:space="preserve">One main feature of this </w:t>
      </w:r>
      <w:r w:rsidR="003B69B4">
        <w:t>Wi-Fi</w:t>
      </w:r>
      <w:r>
        <w:t xml:space="preserve"> segment is that even if the connection to internet fails, the system stores the status and sensor readings and push them to the IOT dashboard whenever </w:t>
      </w:r>
      <w:r w:rsidR="003B69B4">
        <w:t>Wi-Fi</w:t>
      </w:r>
      <w:r>
        <w:t xml:space="preserve"> become available.</w:t>
      </w:r>
    </w:p>
    <w:p w14:paraId="3871EC2C" w14:textId="77777777" w:rsidR="00C20190" w:rsidRDefault="00C20190" w:rsidP="002705A8"/>
    <w:p w14:paraId="057E285C" w14:textId="77777777" w:rsidR="00831531" w:rsidRPr="00831531" w:rsidRDefault="00831531" w:rsidP="002705A8">
      <w:pPr>
        <w:rPr>
          <w:shd w:val="clear" w:color="auto" w:fill="FFFFFF"/>
        </w:rPr>
      </w:pPr>
      <w:r>
        <w:t xml:space="preserve">The </w:t>
      </w:r>
      <w:r w:rsidR="003B69B4">
        <w:t>Wi-Fi</w:t>
      </w:r>
      <w:r>
        <w:t xml:space="preserve"> module and PLC modem communicate to </w:t>
      </w:r>
      <w:r w:rsidR="0058066D">
        <w:t>Atmega</w:t>
      </w:r>
      <w:r>
        <w:t xml:space="preserve"> 328 using UART protocol. The hardware implementation of UART is done for the PLC module, but the </w:t>
      </w:r>
      <w:r w:rsidR="003B69B4">
        <w:t>Wi-Fi</w:t>
      </w:r>
      <w:r>
        <w:t xml:space="preserve"> module uses bit banging to generate a second UART interface.</w:t>
      </w:r>
      <w:r w:rsidRPr="00831531">
        <w:rPr>
          <w:rFonts w:ascii="Arial" w:hAnsi="Arial" w:cs="Arial"/>
          <w:color w:val="222222"/>
          <w:sz w:val="21"/>
          <w:szCs w:val="21"/>
          <w:shd w:val="clear" w:color="auto" w:fill="FFFFFF"/>
        </w:rPr>
        <w:t xml:space="preserve"> </w:t>
      </w:r>
      <w:r w:rsidRPr="00831531">
        <w:rPr>
          <w:shd w:val="clear" w:color="auto" w:fill="FFFFFF"/>
        </w:rPr>
        <w:t xml:space="preserve">In </w:t>
      </w:r>
      <w:hyperlink r:id="rId26" w:tooltip="Computer engineering" w:history="1">
        <w:r w:rsidRPr="00831531">
          <w:rPr>
            <w:shd w:val="clear" w:color="auto" w:fill="FFFFFF"/>
          </w:rPr>
          <w:t>computer engineering</w:t>
        </w:r>
      </w:hyperlink>
      <w:r w:rsidRPr="00831531">
        <w:rPr>
          <w:shd w:val="clear" w:color="auto" w:fill="FFFFFF"/>
        </w:rPr>
        <w:t xml:space="preserve"> and </w:t>
      </w:r>
      <w:hyperlink r:id="rId27" w:tooltip="Electrical engineering" w:history="1">
        <w:r w:rsidRPr="00831531">
          <w:rPr>
            <w:shd w:val="clear" w:color="auto" w:fill="FFFFFF"/>
          </w:rPr>
          <w:t>electrical engineering</w:t>
        </w:r>
      </w:hyperlink>
      <w:r w:rsidRPr="00831531">
        <w:rPr>
          <w:shd w:val="clear" w:color="auto" w:fill="FFFFFF"/>
        </w:rPr>
        <w:t xml:space="preserve">, bit banging is slang for various techniques for </w:t>
      </w:r>
      <w:hyperlink r:id="rId28" w:tooltip="Data transmission" w:history="1">
        <w:r w:rsidRPr="00831531">
          <w:rPr>
            <w:shd w:val="clear" w:color="auto" w:fill="FFFFFF"/>
          </w:rPr>
          <w:t>data transmission</w:t>
        </w:r>
      </w:hyperlink>
      <w:r w:rsidRPr="00831531">
        <w:rPr>
          <w:shd w:val="clear" w:color="auto" w:fill="FFFFFF"/>
        </w:rPr>
        <w:t xml:space="preserve"> in which software is used to generate and process signals instead of dedicated hardware. Software directly sets and </w:t>
      </w:r>
      <w:hyperlink r:id="rId29" w:tooltip="Sampling (signal processing)" w:history="1">
        <w:r w:rsidRPr="00831531">
          <w:rPr>
            <w:shd w:val="clear" w:color="auto" w:fill="FFFFFF"/>
          </w:rPr>
          <w:t>samples</w:t>
        </w:r>
      </w:hyperlink>
      <w:r w:rsidRPr="00831531">
        <w:rPr>
          <w:shd w:val="clear" w:color="auto" w:fill="FFFFFF"/>
        </w:rPr>
        <w:t xml:space="preserve"> the state of pins on a </w:t>
      </w:r>
      <w:hyperlink r:id="rId30" w:tooltip="Microcontroller" w:history="1">
        <w:r w:rsidRPr="00831531">
          <w:rPr>
            <w:shd w:val="clear" w:color="auto" w:fill="FFFFFF"/>
          </w:rPr>
          <w:t>microcontroller</w:t>
        </w:r>
      </w:hyperlink>
      <w:r w:rsidRPr="00831531">
        <w:rPr>
          <w:shd w:val="clear" w:color="auto" w:fill="FFFFFF"/>
        </w:rPr>
        <w:t xml:space="preserve">, and is responsible for all parameters of the signal: timing, levels, synchronization, etc. In contrast to bit banging, dedicated hardware (such as a </w:t>
      </w:r>
      <w:hyperlink r:id="rId31" w:tooltip="Modem" w:history="1">
        <w:r w:rsidRPr="00831531">
          <w:rPr>
            <w:shd w:val="clear" w:color="auto" w:fill="FFFFFF"/>
          </w:rPr>
          <w:t>modem</w:t>
        </w:r>
      </w:hyperlink>
      <w:r w:rsidRPr="00831531">
        <w:rPr>
          <w:shd w:val="clear" w:color="auto" w:fill="FFFFFF"/>
        </w:rPr>
        <w:t xml:space="preserve">, </w:t>
      </w:r>
      <w:hyperlink r:id="rId32" w:tooltip="UART" w:history="1">
        <w:r w:rsidRPr="00831531">
          <w:rPr>
            <w:shd w:val="clear" w:color="auto" w:fill="FFFFFF"/>
          </w:rPr>
          <w:t>UART</w:t>
        </w:r>
      </w:hyperlink>
      <w:r w:rsidRPr="00831531">
        <w:rPr>
          <w:shd w:val="clear" w:color="auto" w:fill="FFFFFF"/>
        </w:rPr>
        <w:t xml:space="preserve">, or </w:t>
      </w:r>
      <w:hyperlink r:id="rId33" w:tooltip="Shift register" w:history="1">
        <w:r w:rsidRPr="00831531">
          <w:rPr>
            <w:shd w:val="clear" w:color="auto" w:fill="FFFFFF"/>
          </w:rPr>
          <w:t>shift register</w:t>
        </w:r>
      </w:hyperlink>
      <w:r w:rsidRPr="00831531">
        <w:rPr>
          <w:shd w:val="clear" w:color="auto" w:fill="FFFFFF"/>
        </w:rPr>
        <w:t>) handles these parameters and provides a (</w:t>
      </w:r>
      <w:hyperlink r:id="rId34" w:tooltip="Data buffer" w:history="1">
        <w:r w:rsidRPr="00831531">
          <w:rPr>
            <w:shd w:val="clear" w:color="auto" w:fill="FFFFFF"/>
          </w:rPr>
          <w:t>buffered</w:t>
        </w:r>
      </w:hyperlink>
      <w:r w:rsidRPr="00831531">
        <w:rPr>
          <w:shd w:val="clear" w:color="auto" w:fill="FFFFFF"/>
        </w:rPr>
        <w:t xml:space="preserve">) data interface in other systems, so software is not required to perform signal </w:t>
      </w:r>
      <w:hyperlink r:id="rId35" w:tooltip="Demodulation" w:history="1">
        <w:r w:rsidRPr="00831531">
          <w:rPr>
            <w:shd w:val="clear" w:color="auto" w:fill="FFFFFF"/>
          </w:rPr>
          <w:t>demodulation</w:t>
        </w:r>
      </w:hyperlink>
      <w:r w:rsidRPr="00831531">
        <w:rPr>
          <w:shd w:val="clear" w:color="auto" w:fill="FFFFFF"/>
        </w:rPr>
        <w:t xml:space="preserve">. Bit banging can be implemented at very low cost, and is used in </w:t>
      </w:r>
      <w:hyperlink r:id="rId36" w:tooltip="Embedded systems" w:history="1">
        <w:r w:rsidRPr="00831531">
          <w:rPr>
            <w:shd w:val="clear" w:color="auto" w:fill="FFFFFF"/>
          </w:rPr>
          <w:t>embedded systems</w:t>
        </w:r>
      </w:hyperlink>
      <w:r w:rsidRPr="00831531">
        <w:rPr>
          <w:shd w:val="clear" w:color="auto" w:fill="FFFFFF"/>
        </w:rPr>
        <w:t>.</w:t>
      </w:r>
      <w:r w:rsidR="002705A8" w:rsidRPr="00831531">
        <w:rPr>
          <w:shd w:val="clear" w:color="auto" w:fill="FFFFFF"/>
        </w:rPr>
        <w:t xml:space="preserve"> </w:t>
      </w:r>
    </w:p>
    <w:p w14:paraId="53DEF2C4" w14:textId="200C08B0" w:rsidR="005D0D18" w:rsidRDefault="005D0D18">
      <w:pPr>
        <w:spacing w:after="160" w:line="259" w:lineRule="auto"/>
        <w:ind w:firstLine="0"/>
        <w:jc w:val="left"/>
      </w:pPr>
      <w:r>
        <w:br w:type="page"/>
      </w:r>
    </w:p>
    <w:p w14:paraId="08B6024F" w14:textId="77777777" w:rsidR="00AF5E82" w:rsidRDefault="00AF5E82" w:rsidP="002705A8"/>
    <w:p w14:paraId="2B141C86" w14:textId="3E6FD5EB" w:rsidR="00991947" w:rsidRDefault="002A1673" w:rsidP="00FF1852">
      <w:pPr>
        <w:pStyle w:val="Heading3"/>
      </w:pPr>
      <w:bookmarkStart w:id="39" w:name="_Toc10989852"/>
      <w:r w:rsidRPr="002A1673">
        <w:t>Frequency Shift Keying(FSK)</w:t>
      </w:r>
      <w:bookmarkEnd w:id="39"/>
    </w:p>
    <w:p w14:paraId="636E785A" w14:textId="77777777" w:rsidR="005D0D18" w:rsidRPr="005D0D18" w:rsidRDefault="005D0D18" w:rsidP="005D0D18"/>
    <w:p w14:paraId="3D9719EB" w14:textId="77777777" w:rsidR="002A1673" w:rsidRDefault="002A1673" w:rsidP="002705A8">
      <w:pPr>
        <w:rPr>
          <w:rFonts w:ascii="Verdana" w:hAnsi="Verdana"/>
          <w:sz w:val="23"/>
          <w:szCs w:val="23"/>
        </w:rPr>
      </w:pPr>
      <w:r w:rsidRPr="002A1673">
        <w:rPr>
          <w:lang w:val="en-US"/>
        </w:rPr>
        <w:t xml:space="preserve">FSK is the digital modulation technique in which the frequency </w:t>
      </w:r>
      <w:r w:rsidRPr="002A1673">
        <w:rPr>
          <w:b/>
          <w:bCs/>
          <w:lang w:val="en-US"/>
        </w:rPr>
        <w:t>of</w:t>
      </w:r>
      <w:r w:rsidRPr="002A1673">
        <w:rPr>
          <w:lang w:val="en-US"/>
        </w:rPr>
        <w:t xml:space="preserve"> the carrier signal varies according to the digital signal changes</w:t>
      </w:r>
      <w:r>
        <w:rPr>
          <w:rFonts w:ascii="Verdana" w:hAnsi="Verdana"/>
          <w:sz w:val="23"/>
          <w:szCs w:val="23"/>
        </w:rPr>
        <w:t xml:space="preserve">. </w:t>
      </w:r>
      <w:r w:rsidRPr="002705A8">
        <w:t>FSK is a scheme of frequency modulation.</w:t>
      </w:r>
    </w:p>
    <w:p w14:paraId="68CA3305" w14:textId="77777777" w:rsidR="002A1673" w:rsidRPr="002A1673" w:rsidRDefault="002A1673" w:rsidP="002705A8"/>
    <w:p w14:paraId="3014412D" w14:textId="77777777" w:rsidR="00141D2C" w:rsidRDefault="002A1673" w:rsidP="00141D2C">
      <w:pPr>
        <w:keepNext/>
        <w:jc w:val="center"/>
      </w:pPr>
      <w:r w:rsidRPr="002A1673">
        <w:rPr>
          <w:noProof/>
        </w:rPr>
        <w:drawing>
          <wp:inline distT="0" distB="0" distL="0" distR="0" wp14:anchorId="3F10372F" wp14:editId="6C21E395">
            <wp:extent cx="4434274" cy="4995950"/>
            <wp:effectExtent l="19050" t="19050" r="23495" b="14605"/>
            <wp:docPr id="350" name="Google Shape;350;p45"/>
            <wp:cNvGraphicFramePr/>
            <a:graphic xmlns:a="http://schemas.openxmlformats.org/drawingml/2006/main">
              <a:graphicData uri="http://schemas.openxmlformats.org/drawingml/2006/picture">
                <pic:pic xmlns:pic="http://schemas.openxmlformats.org/drawingml/2006/picture">
                  <pic:nvPicPr>
                    <pic:cNvPr id="350" name="Google Shape;350;p45"/>
                    <pic:cNvPicPr preferRelativeResize="0"/>
                  </pic:nvPicPr>
                  <pic:blipFill>
                    <a:blip r:embed="rId37">
                      <a:alphaModFix/>
                    </a:blip>
                    <a:stretch>
                      <a:fillRect/>
                    </a:stretch>
                  </pic:blipFill>
                  <pic:spPr>
                    <a:xfrm>
                      <a:off x="0" y="0"/>
                      <a:ext cx="4434274" cy="4995950"/>
                    </a:xfrm>
                    <a:prstGeom prst="rect">
                      <a:avLst/>
                    </a:prstGeom>
                    <a:noFill/>
                    <a:ln w="9525" cap="flat" cmpd="sng">
                      <a:solidFill>
                        <a:srgbClr val="C8CCD1"/>
                      </a:solidFill>
                      <a:prstDash val="solid"/>
                      <a:miter lim="8000"/>
                      <a:headEnd type="none" w="sm" len="sm"/>
                      <a:tailEnd type="none" w="sm" len="sm"/>
                    </a:ln>
                  </pic:spPr>
                </pic:pic>
              </a:graphicData>
            </a:graphic>
          </wp:inline>
        </w:drawing>
      </w:r>
    </w:p>
    <w:p w14:paraId="14152694" w14:textId="436E8BAA" w:rsidR="002A1673" w:rsidRDefault="00141D2C" w:rsidP="00510623">
      <w:pPr>
        <w:pStyle w:val="Caption"/>
      </w:pPr>
      <w:bookmarkStart w:id="40" w:name="_Toc1098978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5</w:t>
      </w:r>
      <w:r w:rsidR="00E4027F">
        <w:rPr>
          <w:noProof/>
        </w:rPr>
        <w:fldChar w:fldCharType="end"/>
      </w:r>
      <w:r>
        <w:t>-FSK modulation of sine wave</w:t>
      </w:r>
      <w:bookmarkEnd w:id="40"/>
    </w:p>
    <w:p w14:paraId="0A75BD55" w14:textId="77777777" w:rsidR="0049276C" w:rsidRDefault="0049276C">
      <w:pPr>
        <w:spacing w:after="206"/>
        <w:ind w:left="-15" w:firstLine="351"/>
      </w:pPr>
    </w:p>
    <w:p w14:paraId="61ED16E1" w14:textId="77777777" w:rsidR="002A1673" w:rsidRDefault="002A1673" w:rsidP="003B69B4">
      <w:r w:rsidRPr="0058066D">
        <w:rPr>
          <w:bCs/>
        </w:rPr>
        <w:t>The</w:t>
      </w:r>
      <w:r>
        <w:rPr>
          <w:b/>
          <w:bCs/>
        </w:rPr>
        <w:t xml:space="preserve"> </w:t>
      </w:r>
      <w:r>
        <w:t xml:space="preserve">output of a FSK modulated wave is high in frequency for a binary High input and is low in frequency for a binary Low input. The binary </w:t>
      </w:r>
      <w:r>
        <w:rPr>
          <w:b/>
          <w:bCs/>
        </w:rPr>
        <w:t>1s</w:t>
      </w:r>
      <w:r>
        <w:t xml:space="preserve"> and </w:t>
      </w:r>
      <w:r>
        <w:rPr>
          <w:b/>
          <w:bCs/>
        </w:rPr>
        <w:t>0s</w:t>
      </w:r>
      <w:r>
        <w:t xml:space="preserve"> are called Mark and Space frequencies.The following image is the diagrammatic representation of FSK modulated waveform along with its input.</w:t>
      </w:r>
    </w:p>
    <w:p w14:paraId="5F93ADFF" w14:textId="77777777" w:rsidR="002A1673" w:rsidRDefault="002A1673" w:rsidP="003B69B4">
      <w:pPr>
        <w:jc w:val="center"/>
        <w:rPr>
          <w:color w:val="auto"/>
          <w:szCs w:val="24"/>
        </w:rPr>
      </w:pPr>
    </w:p>
    <w:p w14:paraId="38C87BB0" w14:textId="166F9A26" w:rsidR="005D0D18" w:rsidRDefault="002A1673" w:rsidP="00B67ABB">
      <w:r>
        <w:t>To find the process of obtaining this FSK modulated wave, let us know about the working of a FSK modulator.</w:t>
      </w:r>
      <w:r w:rsidR="005D0D18">
        <w:br w:type="page"/>
      </w:r>
    </w:p>
    <w:p w14:paraId="7E3DDBCF" w14:textId="77777777" w:rsidR="002A1673" w:rsidRDefault="002A1673" w:rsidP="0058066D">
      <w:pPr>
        <w:pStyle w:val="Heading4"/>
      </w:pPr>
      <w:bookmarkStart w:id="41" w:name="_Toc10989853"/>
      <w:r>
        <w:lastRenderedPageBreak/>
        <w:t>FSK Modulator</w:t>
      </w:r>
      <w:bookmarkEnd w:id="41"/>
    </w:p>
    <w:p w14:paraId="2626A257" w14:textId="77777777" w:rsidR="0058066D" w:rsidRPr="0058066D" w:rsidRDefault="0058066D" w:rsidP="0058066D"/>
    <w:p w14:paraId="332EAD1C" w14:textId="77777777" w:rsidR="002A1673" w:rsidRDefault="002A1673" w:rsidP="002705A8">
      <w:r>
        <w:t>The FSK modulator block diagram comprises of two oscillators with a clock and the input binary sequence. Following is its block diagram.</w:t>
      </w:r>
    </w:p>
    <w:p w14:paraId="20B3EC48" w14:textId="77777777" w:rsidR="005C14A1" w:rsidRDefault="002A1673" w:rsidP="00B67ABB">
      <w:pPr>
        <w:keepNext/>
        <w:jc w:val="center"/>
      </w:pPr>
      <w:r>
        <w:rPr>
          <w:noProof/>
        </w:rPr>
        <w:drawing>
          <wp:inline distT="0" distB="0" distL="0" distR="0" wp14:anchorId="6B24BF57" wp14:editId="7E4EA5F0">
            <wp:extent cx="3096330" cy="2229729"/>
            <wp:effectExtent l="0" t="0" r="8890" b="0"/>
            <wp:docPr id="22" name="Picture 22" descr="FSK Transm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SK Transmitt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99949" cy="2232335"/>
                    </a:xfrm>
                    <a:prstGeom prst="rect">
                      <a:avLst/>
                    </a:prstGeom>
                    <a:noFill/>
                    <a:ln>
                      <a:noFill/>
                    </a:ln>
                  </pic:spPr>
                </pic:pic>
              </a:graphicData>
            </a:graphic>
          </wp:inline>
        </w:drawing>
      </w:r>
    </w:p>
    <w:p w14:paraId="317C4938" w14:textId="2F2175F8" w:rsidR="002A1673" w:rsidRDefault="005C14A1" w:rsidP="00510623">
      <w:pPr>
        <w:pStyle w:val="Caption"/>
        <w:rPr>
          <w:color w:val="auto"/>
          <w:szCs w:val="24"/>
        </w:rPr>
      </w:pPr>
      <w:bookmarkStart w:id="42" w:name="_Toc1098979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6</w:t>
      </w:r>
      <w:r w:rsidR="00E4027F">
        <w:rPr>
          <w:noProof/>
        </w:rPr>
        <w:fldChar w:fldCharType="end"/>
      </w:r>
      <w:r>
        <w:t>-FSK Transmitter</w:t>
      </w:r>
      <w:bookmarkEnd w:id="42"/>
    </w:p>
    <w:p w14:paraId="0811B2A1" w14:textId="77777777" w:rsidR="002A1673" w:rsidRDefault="002A1673" w:rsidP="002705A8">
      <w:r>
        <w:t>The two oscillators, producing a higher and a lower frequency signals, are connected to a switch along with an internal clock. To avoid the abrupt phase discontinuities of the output waveform during the transmission of the message, a clock is applied to both the oscillators, internally. The binary input sequence is applied to the transmitter so as to choose the frequencies according to the binary input.</w:t>
      </w:r>
    </w:p>
    <w:p w14:paraId="29FE7054" w14:textId="77777777" w:rsidR="005C14A1" w:rsidRDefault="002A1673" w:rsidP="00B67ABB">
      <w:pPr>
        <w:keepNext/>
        <w:ind w:firstLine="0"/>
        <w:jc w:val="center"/>
      </w:pPr>
      <w:r>
        <w:rPr>
          <w:noProof/>
        </w:rPr>
        <w:drawing>
          <wp:inline distT="0" distB="0" distL="0" distR="0" wp14:anchorId="1141A50E" wp14:editId="60A2ADFF">
            <wp:extent cx="4632325" cy="2928931"/>
            <wp:effectExtent l="0" t="0" r="0" b="5080"/>
            <wp:docPr id="20" name="Picture 20" descr="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ynchronous FSK Detecto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44327" cy="2936520"/>
                    </a:xfrm>
                    <a:prstGeom prst="rect">
                      <a:avLst/>
                    </a:prstGeom>
                    <a:noFill/>
                    <a:ln>
                      <a:noFill/>
                    </a:ln>
                  </pic:spPr>
                </pic:pic>
              </a:graphicData>
            </a:graphic>
          </wp:inline>
        </w:drawing>
      </w:r>
    </w:p>
    <w:p w14:paraId="212815F1" w14:textId="509389DA" w:rsidR="002A1673" w:rsidRDefault="005C14A1" w:rsidP="00510623">
      <w:pPr>
        <w:pStyle w:val="Caption"/>
        <w:rPr>
          <w:color w:val="auto"/>
          <w:szCs w:val="24"/>
        </w:rPr>
      </w:pPr>
      <w:bookmarkStart w:id="43" w:name="_Toc1098979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7</w:t>
      </w:r>
      <w:r w:rsidR="00E4027F">
        <w:rPr>
          <w:noProof/>
        </w:rPr>
        <w:fldChar w:fldCharType="end"/>
      </w:r>
      <w:r>
        <w:t>-FSK Demodulator</w:t>
      </w:r>
      <w:bookmarkEnd w:id="43"/>
    </w:p>
    <w:p w14:paraId="19DE86B6" w14:textId="77777777" w:rsidR="0058066D" w:rsidRDefault="002A1673" w:rsidP="0058066D">
      <w:r>
        <w:t>The FSK signal input is given to the two mixers with local oscillator circuits. These two are connected to two band pass filters. These combinations act as demodulators and the decision circuit chooses which output is more likely and selects it from any one of the detectors. The two signals have a minimum frequency separation.</w:t>
      </w:r>
    </w:p>
    <w:p w14:paraId="79CE6931" w14:textId="77777777" w:rsidR="0058066D" w:rsidRDefault="0058066D" w:rsidP="00B67ABB">
      <w:pPr>
        <w:ind w:firstLine="0"/>
      </w:pPr>
    </w:p>
    <w:p w14:paraId="7EA665B2" w14:textId="77777777" w:rsidR="000466CD" w:rsidRDefault="000466CD" w:rsidP="00FF1852">
      <w:pPr>
        <w:pStyle w:val="Heading3"/>
      </w:pPr>
      <w:bookmarkStart w:id="44" w:name="_Toc10989854"/>
      <w:r>
        <w:lastRenderedPageBreak/>
        <w:t>ALOHA</w:t>
      </w:r>
      <w:bookmarkEnd w:id="44"/>
    </w:p>
    <w:p w14:paraId="50986941" w14:textId="77777777" w:rsidR="0058066D" w:rsidRDefault="0058066D" w:rsidP="0058066D"/>
    <w:p w14:paraId="020ACBBE" w14:textId="77777777" w:rsidR="0058066D" w:rsidRDefault="0058066D" w:rsidP="0058066D">
      <w:pPr>
        <w:rPr>
          <w:sz w:val="18"/>
          <w:szCs w:val="18"/>
        </w:rPr>
      </w:pPr>
      <w:r>
        <w:t xml:space="preserve">ALOHA is a system for coordinating and arbitrating access to a shared communication Networks channel. It was developed in the 1970s by Norman Abramson and his colleagues at the University of Hawaii. The original system used for ground based radio broadcasting, but the system has been implemented in satellite communication systems. </w:t>
      </w:r>
    </w:p>
    <w:p w14:paraId="7336E56D" w14:textId="77777777" w:rsidR="0058066D" w:rsidRDefault="0058066D" w:rsidP="0058066D">
      <w:pPr>
        <w:rPr>
          <w:sz w:val="18"/>
          <w:szCs w:val="18"/>
        </w:rPr>
      </w:pPr>
      <w:r>
        <w:t xml:space="preserve">A shared communication system like ALOHA requires a method of handling collisions that occur when two or more systems attempt to transmit on the channel at the same time. In the ALOHA system, a node transmits whenever data is available to send. If another node transmits at the same time, a collision occurs, and the frames that were transmitted are lost. However, a node can listen to broadcasts on the medium, even its own, and determine whether the frames were transmitted. </w:t>
      </w:r>
    </w:p>
    <w:p w14:paraId="1C0C89A7" w14:textId="77777777" w:rsidR="0058066D" w:rsidRPr="0058066D" w:rsidRDefault="0058066D" w:rsidP="0058066D"/>
    <w:p w14:paraId="28098A3C" w14:textId="77777777" w:rsidR="005C14A1" w:rsidRDefault="000466CD" w:rsidP="005C14A1">
      <w:pPr>
        <w:keepNext/>
        <w:spacing w:after="206"/>
        <w:ind w:left="-15" w:firstLine="351"/>
        <w:jc w:val="center"/>
      </w:pPr>
      <w:r>
        <w:rPr>
          <w:rFonts w:ascii="Arial" w:hAnsi="Arial" w:cs="Arial"/>
          <w:noProof/>
          <w:color w:val="444444"/>
        </w:rPr>
        <w:drawing>
          <wp:inline distT="0" distB="0" distL="0" distR="0" wp14:anchorId="415C8104" wp14:editId="20A7FE0E">
            <wp:extent cx="3194802" cy="3591279"/>
            <wp:effectExtent l="0" t="0" r="5715" b="9525"/>
            <wp:docPr id="24" name="Picture 24" descr="Protocol flow chart for ALOHA">
              <a:hlinkClick xmlns:a="http://schemas.openxmlformats.org/drawingml/2006/main" r:id="rId40" tooltip="&quot;Protocol flow chart for ALO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ocol flow chart for ALOHA">
                      <a:hlinkClick r:id="rId40" tooltip="&quot;Protocol flow chart for ALOHA&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99500" cy="3596560"/>
                    </a:xfrm>
                    <a:prstGeom prst="rect">
                      <a:avLst/>
                    </a:prstGeom>
                    <a:noFill/>
                    <a:ln>
                      <a:noFill/>
                    </a:ln>
                  </pic:spPr>
                </pic:pic>
              </a:graphicData>
            </a:graphic>
          </wp:inline>
        </w:drawing>
      </w:r>
    </w:p>
    <w:p w14:paraId="1108ECFA" w14:textId="739E17DB" w:rsidR="000466CD" w:rsidRDefault="005C14A1" w:rsidP="00510623">
      <w:pPr>
        <w:pStyle w:val="Caption"/>
      </w:pPr>
      <w:bookmarkStart w:id="45" w:name="_Toc1098979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8</w:t>
      </w:r>
      <w:r w:rsidR="00E4027F">
        <w:rPr>
          <w:noProof/>
        </w:rPr>
        <w:fldChar w:fldCharType="end"/>
      </w:r>
      <w:r>
        <w:t>-ALOHA Algorithm</w:t>
      </w:r>
      <w:bookmarkEnd w:id="45"/>
    </w:p>
    <w:p w14:paraId="794EFD54" w14:textId="08D0EC67" w:rsidR="002705A8" w:rsidRPr="00CC19DD" w:rsidRDefault="00711862" w:rsidP="00CC19DD">
      <w:pPr>
        <w:rPr>
          <w:sz w:val="18"/>
          <w:szCs w:val="18"/>
        </w:rPr>
      </w:pPr>
      <w:r>
        <w:rPr>
          <w:rStyle w:val="Strong"/>
          <w:rFonts w:ascii="Arial" w:hAnsi="Arial" w:cs="Arial"/>
        </w:rPr>
        <w:t>Aloha means "Hello".</w:t>
      </w:r>
      <w:r>
        <w:t xml:space="preserve"> Aloha is a multiple access </w:t>
      </w:r>
      <w:hyperlink r:id="rId42" w:tgtFrame="_self" w:history="1">
        <w:r w:rsidRPr="002705A8">
          <w:t>protocol</w:t>
        </w:r>
      </w:hyperlink>
      <w:r>
        <w:t xml:space="preserve"> at the datalink layer and proposes how multiple terminals access the medium without interference or collision. In 1972 Roberts developed a protocol that would increase the capacity of aloha two fold. The Slotted Aloha protocol involves dividing the time interval into discrete slots and each slot interval corresponds to the time period of one frame. This method requires synchronization between the sending nodes to prevent collisions. </w:t>
      </w:r>
      <w:r w:rsidR="002705A8">
        <w:br w:type="page"/>
      </w:r>
    </w:p>
    <w:p w14:paraId="66598184" w14:textId="77777777" w:rsidR="0049276C" w:rsidRPr="0049276C" w:rsidRDefault="0049276C" w:rsidP="0058066D">
      <w:pPr>
        <w:pStyle w:val="Heading2"/>
        <w:jc w:val="left"/>
      </w:pPr>
      <w:bookmarkStart w:id="46" w:name="_Toc10989855"/>
      <w:r w:rsidRPr="0049276C">
        <w:rPr>
          <w:lang w:val="en-US"/>
        </w:rPr>
        <w:lastRenderedPageBreak/>
        <w:t>Receiver node</w:t>
      </w:r>
      <w:bookmarkEnd w:id="46"/>
    </w:p>
    <w:p w14:paraId="12CA847D" w14:textId="77777777" w:rsidR="0049276C" w:rsidRDefault="0049276C">
      <w:pPr>
        <w:spacing w:after="206"/>
        <w:ind w:left="-15" w:firstLine="351"/>
      </w:pPr>
    </w:p>
    <w:p w14:paraId="7E497996" w14:textId="77777777" w:rsidR="005C14A1" w:rsidRDefault="0049276C" w:rsidP="005C14A1">
      <w:pPr>
        <w:keepNext/>
        <w:spacing w:after="206"/>
        <w:ind w:left="-15" w:firstLine="351"/>
        <w:jc w:val="center"/>
      </w:pPr>
      <w:r w:rsidRPr="0049276C">
        <w:rPr>
          <w:noProof/>
        </w:rPr>
        <w:drawing>
          <wp:inline distT="0" distB="0" distL="0" distR="0" wp14:anchorId="4C244550" wp14:editId="2683DD1D">
            <wp:extent cx="5594350" cy="3322320"/>
            <wp:effectExtent l="0" t="0" r="6350" b="0"/>
            <wp:docPr id="332" name="Google Shape;332;p43"/>
            <wp:cNvGraphicFramePr/>
            <a:graphic xmlns:a="http://schemas.openxmlformats.org/drawingml/2006/main">
              <a:graphicData uri="http://schemas.openxmlformats.org/drawingml/2006/picture">
                <pic:pic xmlns:pic="http://schemas.openxmlformats.org/drawingml/2006/picture">
                  <pic:nvPicPr>
                    <pic:cNvPr id="332" name="Google Shape;332;p43"/>
                    <pic:cNvPicPr preferRelativeResize="0"/>
                  </pic:nvPicPr>
                  <pic:blipFill>
                    <a:blip r:embed="rId43">
                      <a:alphaModFix/>
                    </a:blip>
                    <a:stretch>
                      <a:fillRect/>
                    </a:stretch>
                  </pic:blipFill>
                  <pic:spPr>
                    <a:xfrm>
                      <a:off x="0" y="0"/>
                      <a:ext cx="5594350" cy="3322320"/>
                    </a:xfrm>
                    <a:prstGeom prst="rect">
                      <a:avLst/>
                    </a:prstGeom>
                    <a:noFill/>
                    <a:ln>
                      <a:noFill/>
                    </a:ln>
                  </pic:spPr>
                </pic:pic>
              </a:graphicData>
            </a:graphic>
          </wp:inline>
        </w:drawing>
      </w:r>
    </w:p>
    <w:p w14:paraId="63CA68F3" w14:textId="2847B315" w:rsidR="0049276C" w:rsidRDefault="005C14A1" w:rsidP="00510623">
      <w:pPr>
        <w:pStyle w:val="Caption"/>
      </w:pPr>
      <w:bookmarkStart w:id="47" w:name="_Toc1098979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9</w:t>
      </w:r>
      <w:r w:rsidR="00E4027F">
        <w:rPr>
          <w:noProof/>
        </w:rPr>
        <w:fldChar w:fldCharType="end"/>
      </w:r>
      <w:r>
        <w:t>-Schematic of Receiver node</w:t>
      </w:r>
      <w:bookmarkEnd w:id="47"/>
    </w:p>
    <w:p w14:paraId="67291D0C" w14:textId="77777777" w:rsidR="005C14A1" w:rsidRDefault="0049276C" w:rsidP="005C14A1">
      <w:pPr>
        <w:keepNext/>
        <w:spacing w:after="206"/>
        <w:ind w:left="-15" w:firstLine="351"/>
        <w:jc w:val="center"/>
      </w:pPr>
      <w:r w:rsidRPr="0049276C">
        <w:rPr>
          <w:noProof/>
        </w:rPr>
        <w:drawing>
          <wp:inline distT="0" distB="0" distL="0" distR="0" wp14:anchorId="2BC66D37" wp14:editId="76589BFD">
            <wp:extent cx="5594350" cy="3073400"/>
            <wp:effectExtent l="0" t="0" r="6350" b="0"/>
            <wp:docPr id="340" name="Google Shape;340;p44"/>
            <wp:cNvGraphicFramePr/>
            <a:graphic xmlns:a="http://schemas.openxmlformats.org/drawingml/2006/main">
              <a:graphicData uri="http://schemas.openxmlformats.org/drawingml/2006/picture">
                <pic:pic xmlns:pic="http://schemas.openxmlformats.org/drawingml/2006/picture">
                  <pic:nvPicPr>
                    <pic:cNvPr id="340" name="Google Shape;340;p44"/>
                    <pic:cNvPicPr preferRelativeResize="0"/>
                  </pic:nvPicPr>
                  <pic:blipFill>
                    <a:blip r:embed="rId44">
                      <a:alphaModFix/>
                    </a:blip>
                    <a:stretch>
                      <a:fillRect/>
                    </a:stretch>
                  </pic:blipFill>
                  <pic:spPr>
                    <a:xfrm>
                      <a:off x="0" y="0"/>
                      <a:ext cx="5594350" cy="3073400"/>
                    </a:xfrm>
                    <a:prstGeom prst="rect">
                      <a:avLst/>
                    </a:prstGeom>
                    <a:noFill/>
                    <a:ln>
                      <a:noFill/>
                    </a:ln>
                  </pic:spPr>
                </pic:pic>
              </a:graphicData>
            </a:graphic>
          </wp:inline>
        </w:drawing>
      </w:r>
    </w:p>
    <w:p w14:paraId="2F4C4F58" w14:textId="4C305657" w:rsidR="0049276C" w:rsidRDefault="005C14A1" w:rsidP="00510623">
      <w:pPr>
        <w:pStyle w:val="Caption"/>
      </w:pPr>
      <w:bookmarkStart w:id="48" w:name="_Toc1098979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10</w:t>
      </w:r>
      <w:r w:rsidR="00E4027F">
        <w:rPr>
          <w:noProof/>
        </w:rPr>
        <w:fldChar w:fldCharType="end"/>
      </w:r>
      <w:r>
        <w:t>-PCB of receiver node</w:t>
      </w:r>
      <w:bookmarkEnd w:id="48"/>
    </w:p>
    <w:p w14:paraId="1D8CB1B9" w14:textId="77777777" w:rsidR="0049276C" w:rsidRDefault="0049276C">
      <w:pPr>
        <w:spacing w:after="206"/>
        <w:ind w:left="-15" w:firstLine="351"/>
      </w:pPr>
    </w:p>
    <w:p w14:paraId="398AB603" w14:textId="77777777" w:rsidR="0049276C" w:rsidRDefault="0049276C">
      <w:pPr>
        <w:spacing w:after="206"/>
        <w:ind w:left="-15" w:firstLine="351"/>
      </w:pPr>
    </w:p>
    <w:p w14:paraId="19756696" w14:textId="77777777" w:rsidR="0049276C" w:rsidRDefault="0049276C" w:rsidP="0058066D">
      <w:r>
        <w:lastRenderedPageBreak/>
        <w:t xml:space="preserve">Receiver node consist of an </w:t>
      </w:r>
      <w:r w:rsidR="0058066D">
        <w:t>Atmega</w:t>
      </w:r>
      <w:r>
        <w:t xml:space="preserve">328p which is connected to a PLC modem. </w:t>
      </w:r>
      <w:r w:rsidR="0058066D">
        <w:t>Atmega</w:t>
      </w:r>
      <w:r>
        <w:t xml:space="preserve"> 328p acts as the brain of the circuit and coordinates the working of PLC modem and </w:t>
      </w:r>
      <w:r w:rsidR="0058066D">
        <w:t>Wi-Fi</w:t>
      </w:r>
      <w:r>
        <w:t xml:space="preserve"> module. The </w:t>
      </w:r>
      <w:r w:rsidR="0058066D">
        <w:t>Atmega</w:t>
      </w:r>
      <w:r>
        <w:t xml:space="preserve"> 328p is powered via a 5v supply generated by  a 7805 voltage regulator from the 12v of the battery. PLC modem is powered directly from the 12 v battery.</w:t>
      </w:r>
    </w:p>
    <w:p w14:paraId="47ED45A2" w14:textId="77777777" w:rsidR="0049276C" w:rsidRDefault="0049276C" w:rsidP="0058066D">
      <w:r>
        <w:t xml:space="preserve">Programming headers are placed to program or debug the IC in case of failure or modification of code. The </w:t>
      </w:r>
      <w:r w:rsidR="0058066D">
        <w:t>Atmega</w:t>
      </w:r>
      <w:r>
        <w:t xml:space="preserve"> works at an external clock of 16MHz although it has an internal clock of 8 Mhz. A reset button is provided to reset the microcontroller.4</w:t>
      </w:r>
      <w:r w:rsidR="0058066D">
        <w:t xml:space="preserve"> LEDs </w:t>
      </w:r>
      <w:r>
        <w:t xml:space="preserve">are provided to show power status, PLC modem status, </w:t>
      </w:r>
      <w:r w:rsidR="0058066D">
        <w:t>Wi-Fi</w:t>
      </w:r>
      <w:r>
        <w:t xml:space="preserve"> module status and communication from PLC module.</w:t>
      </w:r>
    </w:p>
    <w:p w14:paraId="74953A14" w14:textId="77777777" w:rsidR="0049276C" w:rsidRDefault="0049276C" w:rsidP="002705A8">
      <w:r>
        <w:t xml:space="preserve">The </w:t>
      </w:r>
      <w:r w:rsidR="0058066D">
        <w:t>Wi-Fi</w:t>
      </w:r>
      <w:r>
        <w:t xml:space="preserve"> module and PLC modem communicate to </w:t>
      </w:r>
      <w:r w:rsidR="0058066D">
        <w:t>Atmega</w:t>
      </w:r>
      <w:r>
        <w:t xml:space="preserve"> 328 using UART protocol. The hardware implementation of UART is done for the PLC module, but the </w:t>
      </w:r>
      <w:r w:rsidR="0058066D">
        <w:t>Wi-Fi</w:t>
      </w:r>
      <w:r>
        <w:t xml:space="preserve"> module uses bit banging to</w:t>
      </w:r>
      <w:r w:rsidR="00831531">
        <w:t xml:space="preserve"> generate a second UART interface.</w:t>
      </w:r>
      <w:r w:rsidR="00831531" w:rsidRPr="00831531">
        <w:rPr>
          <w:rFonts w:ascii="Verdana" w:hAnsi="Verdana"/>
          <w:sz w:val="20"/>
          <w:szCs w:val="20"/>
          <w:shd w:val="clear" w:color="auto" w:fill="FFFFFF"/>
        </w:rPr>
        <w:t xml:space="preserve"> </w:t>
      </w:r>
      <w:r w:rsidR="00831531">
        <w:t>Relays are used to control the devices and are controlled by transistors driven by the microcontroller.</w:t>
      </w:r>
    </w:p>
    <w:p w14:paraId="1BE2167E" w14:textId="77777777" w:rsidR="005C14A1" w:rsidRDefault="00831531" w:rsidP="005C14A1">
      <w:pPr>
        <w:keepNext/>
        <w:spacing w:after="206"/>
        <w:ind w:left="-15" w:firstLine="351"/>
        <w:jc w:val="center"/>
      </w:pPr>
      <w:r w:rsidRPr="00831531">
        <w:rPr>
          <w:noProof/>
        </w:rPr>
        <w:drawing>
          <wp:inline distT="0" distB="0" distL="0" distR="0" wp14:anchorId="40651DEA" wp14:editId="02396E28">
            <wp:extent cx="5594350" cy="3293745"/>
            <wp:effectExtent l="0" t="0" r="6350" b="1905"/>
            <wp:docPr id="358" name="Google Shape;358;p46"/>
            <wp:cNvGraphicFramePr/>
            <a:graphic xmlns:a="http://schemas.openxmlformats.org/drawingml/2006/main">
              <a:graphicData uri="http://schemas.openxmlformats.org/drawingml/2006/picture">
                <pic:pic xmlns:pic="http://schemas.openxmlformats.org/drawingml/2006/picture">
                  <pic:nvPicPr>
                    <pic:cNvPr id="358" name="Google Shape;358;p46"/>
                    <pic:cNvPicPr preferRelativeResize="0"/>
                  </pic:nvPicPr>
                  <pic:blipFill>
                    <a:blip r:embed="rId45">
                      <a:alphaModFix/>
                    </a:blip>
                    <a:stretch>
                      <a:fillRect/>
                    </a:stretch>
                  </pic:blipFill>
                  <pic:spPr>
                    <a:xfrm>
                      <a:off x="0" y="0"/>
                      <a:ext cx="5594350" cy="3293745"/>
                    </a:xfrm>
                    <a:prstGeom prst="rect">
                      <a:avLst/>
                    </a:prstGeom>
                    <a:noFill/>
                    <a:ln>
                      <a:noFill/>
                    </a:ln>
                  </pic:spPr>
                </pic:pic>
              </a:graphicData>
            </a:graphic>
          </wp:inline>
        </w:drawing>
      </w:r>
    </w:p>
    <w:p w14:paraId="4B8591C0" w14:textId="56228AB7" w:rsidR="00831531" w:rsidRDefault="005C14A1" w:rsidP="00510623">
      <w:pPr>
        <w:pStyle w:val="Caption"/>
      </w:pPr>
      <w:bookmarkStart w:id="49" w:name="_Toc1098979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11</w:t>
      </w:r>
      <w:r w:rsidR="00E4027F">
        <w:rPr>
          <w:noProof/>
        </w:rPr>
        <w:fldChar w:fldCharType="end"/>
      </w:r>
      <w:r>
        <w:t>-Relay to appliance connection diagram</w:t>
      </w:r>
      <w:bookmarkEnd w:id="49"/>
    </w:p>
    <w:p w14:paraId="5E355282" w14:textId="77777777" w:rsidR="002705A8" w:rsidRDefault="002705A8">
      <w:pPr>
        <w:spacing w:after="160" w:line="259" w:lineRule="auto"/>
        <w:ind w:firstLine="0"/>
        <w:jc w:val="left"/>
        <w:rPr>
          <w:b/>
          <w:u w:val="single"/>
          <w:lang w:val="en-US"/>
        </w:rPr>
      </w:pPr>
      <w:r>
        <w:rPr>
          <w:b/>
          <w:u w:val="single"/>
          <w:lang w:val="en-US"/>
        </w:rPr>
        <w:br w:type="page"/>
      </w:r>
    </w:p>
    <w:p w14:paraId="3EAB2450" w14:textId="63439987" w:rsidR="00831531" w:rsidRDefault="00831531" w:rsidP="002705A8">
      <w:pPr>
        <w:pStyle w:val="Heading2"/>
      </w:pPr>
      <w:bookmarkStart w:id="50" w:name="_Toc10989856"/>
      <w:r w:rsidRPr="002705A8">
        <w:lastRenderedPageBreak/>
        <w:t>Pure sine wave Inverter</w:t>
      </w:r>
      <w:bookmarkEnd w:id="50"/>
    </w:p>
    <w:p w14:paraId="3365C3CF" w14:textId="77777777" w:rsidR="005D0D18" w:rsidRPr="005D0D18" w:rsidRDefault="005D0D18" w:rsidP="005D0D18"/>
    <w:p w14:paraId="469CD7CB" w14:textId="77777777" w:rsidR="005C14A1" w:rsidRDefault="00831531" w:rsidP="005C14A1">
      <w:pPr>
        <w:keepNext/>
        <w:spacing w:after="206"/>
        <w:ind w:left="-15" w:firstLine="351"/>
        <w:jc w:val="center"/>
      </w:pPr>
      <w:r w:rsidRPr="00831531">
        <w:rPr>
          <w:noProof/>
        </w:rPr>
        <w:drawing>
          <wp:inline distT="0" distB="0" distL="0" distR="0" wp14:anchorId="7043A754" wp14:editId="6E774790">
            <wp:extent cx="5460821" cy="3584554"/>
            <wp:effectExtent l="0" t="0" r="6985" b="0"/>
            <wp:docPr id="376" name="Google Shape;376;p48"/>
            <wp:cNvGraphicFramePr/>
            <a:graphic xmlns:a="http://schemas.openxmlformats.org/drawingml/2006/main">
              <a:graphicData uri="http://schemas.openxmlformats.org/drawingml/2006/picture">
                <pic:pic xmlns:pic="http://schemas.openxmlformats.org/drawingml/2006/picture">
                  <pic:nvPicPr>
                    <pic:cNvPr id="376" name="Google Shape;376;p48"/>
                    <pic:cNvPicPr preferRelativeResize="0"/>
                  </pic:nvPicPr>
                  <pic:blipFill>
                    <a:blip r:embed="rId46">
                      <a:alphaModFix/>
                    </a:blip>
                    <a:stretch>
                      <a:fillRect/>
                    </a:stretch>
                  </pic:blipFill>
                  <pic:spPr>
                    <a:xfrm>
                      <a:off x="0" y="0"/>
                      <a:ext cx="5467109" cy="3588682"/>
                    </a:xfrm>
                    <a:prstGeom prst="rect">
                      <a:avLst/>
                    </a:prstGeom>
                    <a:noFill/>
                    <a:ln>
                      <a:noFill/>
                    </a:ln>
                  </pic:spPr>
                </pic:pic>
              </a:graphicData>
            </a:graphic>
          </wp:inline>
        </w:drawing>
      </w:r>
    </w:p>
    <w:p w14:paraId="0A0F7292" w14:textId="364D45E3" w:rsidR="00831531" w:rsidRDefault="005C14A1" w:rsidP="00510623">
      <w:pPr>
        <w:pStyle w:val="Caption"/>
      </w:pPr>
      <w:bookmarkStart w:id="51" w:name="_Toc1098979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12</w:t>
      </w:r>
      <w:r w:rsidR="00E4027F">
        <w:rPr>
          <w:noProof/>
        </w:rPr>
        <w:fldChar w:fldCharType="end"/>
      </w:r>
      <w:r>
        <w:t>-Schematic of pure sinewave inverter circuit</w:t>
      </w:r>
      <w:bookmarkEnd w:id="51"/>
    </w:p>
    <w:p w14:paraId="0DAB0D21" w14:textId="77777777" w:rsidR="005C14A1" w:rsidRDefault="00831531" w:rsidP="005C14A1">
      <w:pPr>
        <w:keepNext/>
        <w:spacing w:after="206"/>
        <w:ind w:left="-15" w:firstLine="351"/>
        <w:jc w:val="center"/>
      </w:pPr>
      <w:r w:rsidRPr="00831531">
        <w:rPr>
          <w:noProof/>
        </w:rPr>
        <w:drawing>
          <wp:inline distT="0" distB="0" distL="0" distR="0" wp14:anchorId="71014E6E" wp14:editId="5A2ABA2F">
            <wp:extent cx="3138368" cy="4059410"/>
            <wp:effectExtent l="0" t="0" r="5080" b="0"/>
            <wp:docPr id="386" name="Google Shape;386;p49"/>
            <wp:cNvGraphicFramePr/>
            <a:graphic xmlns:a="http://schemas.openxmlformats.org/drawingml/2006/main">
              <a:graphicData uri="http://schemas.openxmlformats.org/drawingml/2006/picture">
                <pic:pic xmlns:pic="http://schemas.openxmlformats.org/drawingml/2006/picture">
                  <pic:nvPicPr>
                    <pic:cNvPr id="386" name="Google Shape;386;p49"/>
                    <pic:cNvPicPr preferRelativeResize="0"/>
                  </pic:nvPicPr>
                  <pic:blipFill>
                    <a:blip r:embed="rId47">
                      <a:alphaModFix/>
                    </a:blip>
                    <a:stretch>
                      <a:fillRect/>
                    </a:stretch>
                  </pic:blipFill>
                  <pic:spPr>
                    <a:xfrm>
                      <a:off x="0" y="0"/>
                      <a:ext cx="3142379" cy="4064598"/>
                    </a:xfrm>
                    <a:prstGeom prst="rect">
                      <a:avLst/>
                    </a:prstGeom>
                    <a:noFill/>
                    <a:ln>
                      <a:noFill/>
                    </a:ln>
                  </pic:spPr>
                </pic:pic>
              </a:graphicData>
            </a:graphic>
          </wp:inline>
        </w:drawing>
      </w:r>
    </w:p>
    <w:p w14:paraId="76236667" w14:textId="1FA2849B" w:rsidR="0049276C" w:rsidRDefault="005C14A1" w:rsidP="00510623">
      <w:pPr>
        <w:pStyle w:val="Caption"/>
      </w:pPr>
      <w:bookmarkStart w:id="52" w:name="_Toc1098979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13</w:t>
      </w:r>
      <w:r w:rsidR="00E4027F">
        <w:rPr>
          <w:noProof/>
        </w:rPr>
        <w:fldChar w:fldCharType="end"/>
      </w:r>
      <w:r>
        <w:t>-PCB of pure sinewave inverter</w:t>
      </w:r>
      <w:bookmarkEnd w:id="52"/>
    </w:p>
    <w:p w14:paraId="471C7F32" w14:textId="77777777" w:rsidR="00991947" w:rsidRDefault="00351BC9" w:rsidP="002705A8">
      <w:pPr>
        <w:rPr>
          <w:shd w:val="clear" w:color="auto" w:fill="FFFFFF"/>
        </w:rPr>
      </w:pPr>
      <w:r>
        <w:lastRenderedPageBreak/>
        <w:t xml:space="preserve">An </w:t>
      </w:r>
      <w:r w:rsidR="0058066D">
        <w:t>Atmega</w:t>
      </w:r>
      <w:r>
        <w:t xml:space="preserve"> 328p is the core of this circuit. It generates 5V </w:t>
      </w:r>
      <w:r w:rsidRPr="00351BC9">
        <w:rPr>
          <w:shd w:val="clear" w:color="auto" w:fill="FFFFFF"/>
        </w:rPr>
        <w:t>SPWM(Sinusoidal Pulse Width Modulation</w:t>
      </w:r>
      <w:r>
        <w:rPr>
          <w:shd w:val="clear" w:color="auto" w:fill="FFFFFF"/>
        </w:rPr>
        <w:t>) signals which drive the 2 mosfets to produce 12V SPWM signals. This is fed to an LC circuit to get sinewave signal. These are coupled to the primary of a transformer which converts the 12v sinewave signal to 220V AC signal.</w:t>
      </w:r>
    </w:p>
    <w:p w14:paraId="2B486BB8" w14:textId="77777777" w:rsidR="00351BC9" w:rsidRDefault="00351BC9" w:rsidP="002705A8">
      <w:r>
        <w:t xml:space="preserve">The </w:t>
      </w:r>
      <w:r w:rsidR="0058066D">
        <w:t>Atmega</w:t>
      </w:r>
      <w:r>
        <w:t xml:space="preserve"> 328p is powered via a 5v supply generated by a 7805 voltage regulator from the 12v of the battery.</w:t>
      </w:r>
    </w:p>
    <w:p w14:paraId="1459416C" w14:textId="77777777" w:rsidR="00351BC9" w:rsidRDefault="00351BC9" w:rsidP="002705A8">
      <w:r>
        <w:t xml:space="preserve">Programming headers are placed to program or debug the IC in case of failure or modification of code. The </w:t>
      </w:r>
      <w:r w:rsidR="0058066D">
        <w:t>Atmega</w:t>
      </w:r>
      <w:r>
        <w:t xml:space="preserve"> works at an external clock of 16MHz although it has an internal clock of 8 Mhz. A reset button is provided to reset the microcontroller.</w:t>
      </w:r>
    </w:p>
    <w:p w14:paraId="3F2F7BF7" w14:textId="77777777" w:rsidR="00351BC9" w:rsidRDefault="00351BC9" w:rsidP="002705A8">
      <w:r>
        <w:t>2</w:t>
      </w:r>
      <w:r w:rsidR="0058066D">
        <w:t xml:space="preserve"> LEDs </w:t>
      </w:r>
      <w:r>
        <w:t>are provided to show power status, and inverter status</w:t>
      </w:r>
    </w:p>
    <w:p w14:paraId="1BB38142" w14:textId="77777777" w:rsidR="009B2B1D" w:rsidRDefault="009B2B1D" w:rsidP="00351BC9">
      <w:pPr>
        <w:spacing w:after="206"/>
        <w:ind w:left="-15" w:firstLine="351"/>
        <w:rPr>
          <w:rFonts w:ascii="Verdana" w:hAnsi="Verdana"/>
          <w:b/>
          <w:sz w:val="20"/>
          <w:szCs w:val="20"/>
          <w:u w:val="single"/>
          <w:shd w:val="clear" w:color="auto" w:fill="FFFFFF"/>
        </w:rPr>
      </w:pPr>
    </w:p>
    <w:p w14:paraId="5072823D" w14:textId="77777777" w:rsidR="00881AE2" w:rsidRDefault="00881AE2" w:rsidP="00FF1852">
      <w:pPr>
        <w:pStyle w:val="Heading3"/>
        <w:rPr>
          <w:shd w:val="clear" w:color="auto" w:fill="FFFFFF"/>
        </w:rPr>
      </w:pPr>
      <w:bookmarkStart w:id="53" w:name="_Toc10989857"/>
      <w:r w:rsidRPr="00881AE2">
        <w:rPr>
          <w:shd w:val="clear" w:color="auto" w:fill="FFFFFF"/>
        </w:rPr>
        <w:t>Filter Components</w:t>
      </w:r>
      <w:bookmarkEnd w:id="53"/>
      <w:r w:rsidRPr="00881AE2">
        <w:rPr>
          <w:shd w:val="clear" w:color="auto" w:fill="FFFFFF"/>
        </w:rPr>
        <w:t xml:space="preserve"> </w:t>
      </w:r>
    </w:p>
    <w:p w14:paraId="53FB4004" w14:textId="77777777" w:rsidR="005C14A1" w:rsidRPr="005C14A1" w:rsidRDefault="005C14A1" w:rsidP="005C14A1"/>
    <w:p w14:paraId="68D3BBD5" w14:textId="77777777" w:rsidR="00881AE2" w:rsidRPr="00881AE2" w:rsidRDefault="00881AE2" w:rsidP="002705A8">
      <w:pPr>
        <w:rPr>
          <w:shd w:val="clear" w:color="auto" w:fill="FFFFFF"/>
        </w:rPr>
      </w:pPr>
      <w:r w:rsidRPr="00881AE2">
        <w:rPr>
          <w:shd w:val="clear" w:color="auto" w:fill="FFFFFF"/>
        </w:rPr>
        <w:t xml:space="preserve">Our output of our H-bridge is ideally a </w:t>
      </w:r>
      <w:r>
        <w:rPr>
          <w:shd w:val="clear" w:color="auto" w:fill="FFFFFF"/>
        </w:rPr>
        <w:t>5</w:t>
      </w:r>
      <w:r w:rsidRPr="00881AE2">
        <w:rPr>
          <w:shd w:val="clear" w:color="auto" w:fill="FFFFFF"/>
        </w:rPr>
        <w:t>0Hz sine wave with a Vrms of 120V.  Because it is encoded using a 40 kHz PWM signal it must be filtered.  Due to the high voltage of our output, the only option is a</w:t>
      </w:r>
      <w:r>
        <w:rPr>
          <w:shd w:val="clear" w:color="auto" w:fill="FFFFFF"/>
        </w:rPr>
        <w:t xml:space="preserve"> </w:t>
      </w:r>
      <w:r w:rsidRPr="00881AE2">
        <w:rPr>
          <w:shd w:val="clear" w:color="auto" w:fill="FFFFFF"/>
        </w:rPr>
        <w:t xml:space="preserve">passive filter, which is an inductor and capacitor in series, with the load connected across the capacitor.  </w:t>
      </w:r>
    </w:p>
    <w:p w14:paraId="1DD9C72D" w14:textId="77777777" w:rsidR="002705A8" w:rsidRDefault="00881AE2" w:rsidP="002705A8">
      <w:pPr>
        <w:rPr>
          <w:shd w:val="clear" w:color="auto" w:fill="FFFFFF"/>
        </w:rPr>
      </w:pPr>
      <w:r w:rsidRPr="00881AE2">
        <w:rPr>
          <w:shd w:val="clear" w:color="auto" w:fill="FFFFFF"/>
        </w:rPr>
        <w:t xml:space="preserve">In our implementation, we desired a cut-off frequency comfortably below our switching frequency and above our ideal </w:t>
      </w:r>
      <w:r>
        <w:rPr>
          <w:shd w:val="clear" w:color="auto" w:fill="FFFFFF"/>
        </w:rPr>
        <w:t>5</w:t>
      </w:r>
      <w:r w:rsidRPr="00881AE2">
        <w:rPr>
          <w:shd w:val="clear" w:color="auto" w:fill="FFFFFF"/>
        </w:rPr>
        <w:t xml:space="preserve">0Hz output.  In an LC filter, the cutoff frequency is given by the relationship  </w:t>
      </w:r>
      <w:r>
        <w:rPr>
          <w:shd w:val="clear" w:color="auto" w:fill="FFFFFF"/>
        </w:rPr>
        <w:t>.</w:t>
      </w:r>
      <w:r w:rsidRPr="00881AE2">
        <w:rPr>
          <w:shd w:val="clear" w:color="auto" w:fill="FFFFFF"/>
        </w:rPr>
        <w:t xml:space="preserve">Using a capacitor of 15μF and an inductor of 33μH, we obtain a cutoff frequency of 7.153 kHz. We also needed components which are capable of handling the rated voltage and current output of our system, so we needed an inductor which could handle at least 2A, and a capacitor which could handle at least 170VAC.  </w:t>
      </w:r>
    </w:p>
    <w:p w14:paraId="46BAD94C" w14:textId="77777777" w:rsidR="002705A8" w:rsidRDefault="002705A8">
      <w:pPr>
        <w:spacing w:after="160" w:line="259" w:lineRule="auto"/>
        <w:ind w:firstLine="0"/>
        <w:jc w:val="left"/>
        <w:rPr>
          <w:shd w:val="clear" w:color="auto" w:fill="FFFFFF"/>
        </w:rPr>
      </w:pPr>
      <w:r>
        <w:rPr>
          <w:shd w:val="clear" w:color="auto" w:fill="FFFFFF"/>
        </w:rPr>
        <w:br w:type="page"/>
      </w:r>
    </w:p>
    <w:p w14:paraId="092F0B2F" w14:textId="77777777" w:rsidR="009B2B1D" w:rsidRPr="002705A8" w:rsidRDefault="009B2B1D" w:rsidP="002705A8">
      <w:pPr>
        <w:rPr>
          <w:shd w:val="clear" w:color="auto" w:fill="FFFFFF"/>
        </w:rPr>
      </w:pPr>
    </w:p>
    <w:p w14:paraId="6CCCC3FE" w14:textId="2E26CF1C" w:rsidR="00351BC9" w:rsidRDefault="009B2B1D" w:rsidP="00FF1852">
      <w:pPr>
        <w:pStyle w:val="Heading3"/>
        <w:rPr>
          <w:shd w:val="clear" w:color="auto" w:fill="FFFFFF"/>
        </w:rPr>
      </w:pPr>
      <w:bookmarkStart w:id="54" w:name="_Toc10989858"/>
      <w:r w:rsidRPr="008447A7">
        <w:rPr>
          <w:shd w:val="clear" w:color="auto" w:fill="FFFFFF"/>
        </w:rPr>
        <w:t>Working of pure sinewave inverter</w:t>
      </w:r>
      <w:bookmarkEnd w:id="54"/>
      <w:r w:rsidRPr="008447A7">
        <w:rPr>
          <w:shd w:val="clear" w:color="auto" w:fill="FFFFFF"/>
        </w:rPr>
        <w:t xml:space="preserve"> </w:t>
      </w:r>
    </w:p>
    <w:p w14:paraId="21E43F03" w14:textId="77777777" w:rsidR="00CB2EA4" w:rsidRPr="00CB2EA4" w:rsidRDefault="00CB2EA4" w:rsidP="00CB2EA4"/>
    <w:p w14:paraId="0687D0C7" w14:textId="7AC1C68C" w:rsidR="0058066D" w:rsidRDefault="005D0D18" w:rsidP="0058066D">
      <w:r>
        <w:t xml:space="preserve">The inverter switches DC voltage of battery </w:t>
      </w:r>
      <w:r w:rsidR="00CB2EA4">
        <w:t>using SPWM technique at high frequency. The resultant signal is filtered using  a capacitor filter and output is obtained as a sine wave.</w:t>
      </w:r>
    </w:p>
    <w:p w14:paraId="76EAF0DA" w14:textId="77777777" w:rsidR="00CB2EA4" w:rsidRPr="0058066D" w:rsidRDefault="00CB2EA4" w:rsidP="0058066D"/>
    <w:p w14:paraId="23610C2E" w14:textId="77777777" w:rsidR="00D97C1A" w:rsidRDefault="0058066D" w:rsidP="00214171">
      <w:pPr>
        <w:pStyle w:val="Heading4"/>
      </w:pPr>
      <w:bookmarkStart w:id="55" w:name="_Toc10989859"/>
      <w:r w:rsidRPr="002705A8">
        <w:t>PWM</w:t>
      </w:r>
      <w:bookmarkEnd w:id="55"/>
    </w:p>
    <w:p w14:paraId="5D1D08CA" w14:textId="77777777" w:rsidR="0058066D" w:rsidRPr="0058066D" w:rsidRDefault="0058066D" w:rsidP="0058066D"/>
    <w:p w14:paraId="3DE7238C" w14:textId="77777777" w:rsidR="00D97C1A" w:rsidRPr="00D97C1A" w:rsidRDefault="00D97C1A" w:rsidP="00EF1267">
      <w:r w:rsidRPr="00D97C1A">
        <w:t>Pulse Width Modulation (PWM) is a nifty current control technique that enables you to control the speed of motors, heat output of heaters, and much more in an energy-efficient (and usually quieter) manner. Existing applications for PWM include, but are not limited to:</w:t>
      </w:r>
    </w:p>
    <w:p w14:paraId="674B767E" w14:textId="77777777" w:rsidR="00D97C1A" w:rsidRPr="00D97C1A" w:rsidRDefault="00D97C1A" w:rsidP="00EF1267">
      <w:r w:rsidRPr="00D97C1A">
        <w:t>Variable speed fan controllers.</w:t>
      </w:r>
    </w:p>
    <w:p w14:paraId="550DA84C" w14:textId="77777777" w:rsidR="00D97C1A" w:rsidRPr="00D97C1A" w:rsidRDefault="00D97C1A" w:rsidP="00EF1267">
      <w:r w:rsidRPr="00D97C1A">
        <w:t>VRF HVAC compressor drives.</w:t>
      </w:r>
    </w:p>
    <w:p w14:paraId="07FE545D" w14:textId="77777777" w:rsidR="00D97C1A" w:rsidRPr="00D97C1A" w:rsidRDefault="00D97C1A" w:rsidP="00EF1267">
      <w:r w:rsidRPr="00D97C1A">
        <w:t>Hybrid and electric vehicle motor drive circuits.</w:t>
      </w:r>
    </w:p>
    <w:p w14:paraId="42F724B7" w14:textId="77777777" w:rsidR="00D97C1A" w:rsidRPr="00D97C1A" w:rsidRDefault="008D4F8C" w:rsidP="00EF1267">
      <w:hyperlink r:id="rId48" w:history="1">
        <w:r w:rsidR="00D97C1A" w:rsidRPr="00D97C1A">
          <w:t>LED</w:t>
        </w:r>
      </w:hyperlink>
      <w:r w:rsidR="00D97C1A" w:rsidRPr="00D97C1A">
        <w:t xml:space="preserve"> Dimmers.</w:t>
      </w:r>
    </w:p>
    <w:p w14:paraId="1E484B69" w14:textId="77777777" w:rsidR="00D97C1A" w:rsidRPr="00D97C1A" w:rsidRDefault="00D97C1A" w:rsidP="00EF1267">
      <w:r w:rsidRPr="00D97C1A">
        <w:t xml:space="preserve">Pulse width modulation has changed the world by slashing the power consumption of appliances utilizing motors such as </w:t>
      </w:r>
      <w:hyperlink r:id="rId49" w:history="1">
        <w:r w:rsidRPr="00D97C1A">
          <w:t>inverter air conditioners</w:t>
        </w:r>
      </w:hyperlink>
      <w:r w:rsidRPr="00D97C1A">
        <w:t>, inverter refrigerators, inverter washing machines, among many others. For example, inverter air conditioners can consume less than half the energy that their non-inverter counterparts do in some cases.</w:t>
      </w:r>
    </w:p>
    <w:p w14:paraId="5681C732" w14:textId="77777777" w:rsidR="00D97C1A" w:rsidRPr="00D97C1A" w:rsidRDefault="008D4F8C" w:rsidP="00EF1267">
      <w:hyperlink r:id="rId50" w:history="1">
        <w:r w:rsidR="00D97C1A" w:rsidRPr="00D97C1A">
          <w:t>PWM</w:t>
        </w:r>
      </w:hyperlink>
      <w:r w:rsidR="00D97C1A" w:rsidRPr="00D97C1A">
        <w:t xml:space="preserve"> varies the speed of the appliances’ motors so they only consume as much power as they need, but without the usual consequence of burning off unused current as heat. An example of an older alternative is a simple transistor circuit that varies the current passing through it by varying its resistance.</w:t>
      </w:r>
    </w:p>
    <w:p w14:paraId="4BC3B104" w14:textId="77777777" w:rsidR="00D97C1A" w:rsidRPr="00D97C1A" w:rsidRDefault="00D97C1A" w:rsidP="00EF1267">
      <w:r w:rsidRPr="00D97C1A">
        <w:t xml:space="preserve">The same efficiency rule that applies to resistors also applies to </w:t>
      </w:r>
      <w:hyperlink r:id="rId51" w:history="1">
        <w:r w:rsidRPr="00D97C1A">
          <w:t>transistors</w:t>
        </w:r>
      </w:hyperlink>
      <w:r w:rsidRPr="00D97C1A">
        <w:t xml:space="preserve"> — Their resistance results in wasted energy because they burn off some of it as heat. They act like heaters in that regard.</w:t>
      </w:r>
    </w:p>
    <w:p w14:paraId="2D6AB6DA" w14:textId="77777777" w:rsidR="00D97C1A" w:rsidRDefault="00D97C1A" w:rsidP="00EF1267">
      <w:pPr>
        <w:rPr>
          <w:rFonts w:ascii="Verdana" w:hAnsi="Verdana"/>
          <w:b/>
          <w:sz w:val="20"/>
          <w:szCs w:val="20"/>
          <w:u w:val="single"/>
          <w:shd w:val="clear" w:color="auto" w:fill="FFFFFF"/>
        </w:rPr>
      </w:pPr>
    </w:p>
    <w:p w14:paraId="71F59F36" w14:textId="77777777" w:rsidR="00D97C1A" w:rsidRPr="00D97C1A" w:rsidRDefault="00D97C1A" w:rsidP="00EF1267">
      <w:r w:rsidRPr="00D97C1A">
        <w:t xml:space="preserve">PWM works by pulsating DC current, and varying the amount of time that each pulse stays ‘on’ to control the amount of current that flows to a device such as an </w:t>
      </w:r>
      <w:hyperlink r:id="rId52" w:history="1">
        <w:r w:rsidRPr="00D97C1A">
          <w:t>LED</w:t>
        </w:r>
      </w:hyperlink>
      <w:r w:rsidRPr="00D97C1A">
        <w:t>. PWM is digital, which means that it has two states: on and off (which correspond to 1 and 0 in the binary context, which will become more relevant to you if using microcontrollers).</w:t>
      </w:r>
    </w:p>
    <w:p w14:paraId="76E9C889" w14:textId="77777777" w:rsidR="00D97C1A" w:rsidRPr="00D97C1A" w:rsidRDefault="00D97C1A" w:rsidP="00EF1267">
      <w:r w:rsidRPr="00D97C1A">
        <w:t>The longer each pulse is on, the brighter the</w:t>
      </w:r>
      <w:r w:rsidR="0058066D">
        <w:t xml:space="preserve"> LED </w:t>
      </w:r>
      <w:r w:rsidRPr="00D97C1A">
        <w:t>will be. Due to the fact that the interval between pulses is so brief, the</w:t>
      </w:r>
      <w:r w:rsidR="0058066D">
        <w:t xml:space="preserve"> LED </w:t>
      </w:r>
      <w:r w:rsidRPr="00D97C1A">
        <w:t xml:space="preserve">doesn’t actually turn off. In other words, the LED’s power source switches on and off so fast (thousands of times per second) </w:t>
      </w:r>
      <w:r w:rsidRPr="00D97C1A">
        <w:lastRenderedPageBreak/>
        <w:t>that the</w:t>
      </w:r>
      <w:r w:rsidR="0058066D">
        <w:t xml:space="preserve"> LED </w:t>
      </w:r>
      <w:r w:rsidRPr="00D97C1A">
        <w:t>actually stays on without flickering. This is called PWM dimming, and such as circuit is just called a PWM</w:t>
      </w:r>
      <w:r w:rsidR="0058066D">
        <w:t xml:space="preserve"> LED </w:t>
      </w:r>
      <w:r w:rsidRPr="00D97C1A">
        <w:t>dimmer circuit.</w:t>
      </w:r>
    </w:p>
    <w:p w14:paraId="01BF1B98" w14:textId="4C5227C3" w:rsidR="00D97C1A" w:rsidRDefault="00D97C1A" w:rsidP="00EF1267">
      <w:r w:rsidRPr="00D97C1A">
        <w:t>The squares in the PWM illustration below are the pulses which represent ‘on’ time, and the depressed areas represent the time that the power is ‘off’. Both the squares and depressed areas are the same ‘width’, therefore the duty cycle is 50%. PWM signals are typically square waves, like the one in the illustration below.</w:t>
      </w:r>
    </w:p>
    <w:p w14:paraId="06CC3D3C" w14:textId="77777777" w:rsidR="00CB2EA4" w:rsidRDefault="00CB2EA4" w:rsidP="00EF1267"/>
    <w:p w14:paraId="1B925862" w14:textId="77777777" w:rsidR="00C10B2B" w:rsidRDefault="00D97C1A" w:rsidP="00C10B2B">
      <w:pPr>
        <w:keepNext/>
        <w:jc w:val="center"/>
      </w:pPr>
      <w:r w:rsidRPr="00D97C1A">
        <w:rPr>
          <w:noProof/>
        </w:rPr>
        <w:drawing>
          <wp:inline distT="0" distB="0" distL="0" distR="0" wp14:anchorId="34359064" wp14:editId="05F114B6">
            <wp:extent cx="5594350" cy="3841115"/>
            <wp:effectExtent l="0" t="0" r="6350" b="6985"/>
            <wp:docPr id="396" name="Google Shape;396;p50" descr="Image result for pwm"/>
            <wp:cNvGraphicFramePr/>
            <a:graphic xmlns:a="http://schemas.openxmlformats.org/drawingml/2006/main">
              <a:graphicData uri="http://schemas.openxmlformats.org/drawingml/2006/picture">
                <pic:pic xmlns:pic="http://schemas.openxmlformats.org/drawingml/2006/picture">
                  <pic:nvPicPr>
                    <pic:cNvPr id="396" name="Google Shape;396;p50" descr="Image result for pwm"/>
                    <pic:cNvPicPr preferRelativeResize="0"/>
                  </pic:nvPicPr>
                  <pic:blipFill>
                    <a:blip r:embed="rId53">
                      <a:alphaModFix/>
                    </a:blip>
                    <a:stretch>
                      <a:fillRect/>
                    </a:stretch>
                  </pic:blipFill>
                  <pic:spPr>
                    <a:xfrm>
                      <a:off x="0" y="0"/>
                      <a:ext cx="5594350" cy="3841115"/>
                    </a:xfrm>
                    <a:prstGeom prst="rect">
                      <a:avLst/>
                    </a:prstGeom>
                    <a:noFill/>
                    <a:ln>
                      <a:noFill/>
                    </a:ln>
                  </pic:spPr>
                </pic:pic>
              </a:graphicData>
            </a:graphic>
          </wp:inline>
        </w:drawing>
      </w:r>
    </w:p>
    <w:p w14:paraId="585569FD" w14:textId="62CEF169" w:rsidR="00D97C1A" w:rsidRPr="00D97C1A" w:rsidRDefault="00C10B2B" w:rsidP="00510623">
      <w:pPr>
        <w:pStyle w:val="Caption"/>
      </w:pPr>
      <w:bookmarkStart w:id="56" w:name="_Toc1098979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14</w:t>
      </w:r>
      <w:r w:rsidR="00E4027F">
        <w:rPr>
          <w:noProof/>
        </w:rPr>
        <w:fldChar w:fldCharType="end"/>
      </w:r>
      <w:r>
        <w:t>-PWM signals of various duty cycles</w:t>
      </w:r>
      <w:bookmarkEnd w:id="56"/>
    </w:p>
    <w:p w14:paraId="4AE5F526" w14:textId="77777777" w:rsidR="00CB2EA4" w:rsidRDefault="00CB2EA4" w:rsidP="00EF1267"/>
    <w:p w14:paraId="093C3F30" w14:textId="18CECD2F" w:rsidR="00D97C1A" w:rsidRDefault="00D97C1A" w:rsidP="00EF1267">
      <w:r w:rsidRPr="00D97C1A">
        <w:t xml:space="preserve">A PWM signal (square wave) with a 50% duty cycle. If the duty cycle of a </w:t>
      </w:r>
      <w:hyperlink r:id="rId54" w:history="1">
        <w:r w:rsidRPr="00D97C1A">
          <w:t>PWM</w:t>
        </w:r>
      </w:hyperlink>
      <w:r w:rsidRPr="00D97C1A">
        <w:t xml:space="preserve"> power supply is set to 70%, then the pulse is on for 70% of the time, and it is off 30% of the time. </w:t>
      </w:r>
      <w:hyperlink r:id="rId55" w:history="1">
        <w:r w:rsidRPr="00D97C1A">
          <w:t>Duty cycle</w:t>
        </w:r>
      </w:hyperlink>
      <w:r w:rsidRPr="00D97C1A">
        <w:t xml:space="preserve"> refers the amount of time it is on. At a 70% duty cycle, an LED’s brightness should be near 70%. The correlation between duty cycle and brightness is not 100% linear, as the efficiency of</w:t>
      </w:r>
      <w:r w:rsidR="0058066D">
        <w:t xml:space="preserve"> LEDs </w:t>
      </w:r>
      <w:r w:rsidRPr="00D97C1A">
        <w:t>varies with the amount of current supplied.If the duty cycle was 0%, the entire signal would be flat, as shown below. A PWM duty cycle of 0% means that the power is off. In such a state, an</w:t>
      </w:r>
      <w:r w:rsidR="0058066D">
        <w:t xml:space="preserve"> LED </w:t>
      </w:r>
      <w:r w:rsidRPr="00D97C1A">
        <w:t>would not be operational. It would simply be off.PWM signal (square wave) with a duty cycle of 0%. This means the power is off. The key reason that PWM circuits are so efficient is that they don’t try to partially restrict the flow of current using resistance. They turn the current fully on and fully off. They just vary the amount of time that it is on instead.</w:t>
      </w:r>
    </w:p>
    <w:p w14:paraId="6750C836" w14:textId="77777777" w:rsidR="0058066D" w:rsidRDefault="0058066D" w:rsidP="00EF1267"/>
    <w:p w14:paraId="211DAD2A" w14:textId="77777777" w:rsidR="00D97C1A" w:rsidRDefault="00D97C1A" w:rsidP="00214171">
      <w:pPr>
        <w:pStyle w:val="Heading4"/>
      </w:pPr>
      <w:bookmarkStart w:id="57" w:name="_Toc10989860"/>
      <w:r>
        <w:lastRenderedPageBreak/>
        <w:t>SPWM</w:t>
      </w:r>
      <w:bookmarkEnd w:id="57"/>
    </w:p>
    <w:p w14:paraId="0A88ED2B" w14:textId="77777777" w:rsidR="0058066D" w:rsidRPr="0058066D" w:rsidRDefault="0058066D" w:rsidP="0058066D"/>
    <w:p w14:paraId="41FF33FB" w14:textId="77777777" w:rsidR="00D97C1A" w:rsidRPr="00D97C1A" w:rsidRDefault="00D97C1A" w:rsidP="00EF1267">
      <w:r>
        <w:rPr>
          <w:shd w:val="clear" w:color="auto" w:fill="FFFFFF"/>
        </w:rPr>
        <w:t xml:space="preserve">The term SPWM stands for “Sinusoidal pulse width modulation” is a technique of pulse width modulation used in inverters. </w:t>
      </w:r>
      <w:r w:rsidRPr="00EF1267">
        <w:t>An inverter generates</w:t>
      </w:r>
      <w:r>
        <w:rPr>
          <w:shd w:val="clear" w:color="auto" w:fill="FFFFFF"/>
        </w:rPr>
        <w:t xml:space="preserve"> an output of AC voltage from an input of DC with the help of switching circuits to reproduce a sine wave by generating one or more square pulses of voltage per half cycle. If the size of the pulses is adjusted, the output is said to be pulse width modulated. With this modulation, some pulses are produced per half cycle. The pulses close to the ends of the half cycle are constantly narrower than the pulses close to the center of the half cycle such that the pulse widths are comparative to the equivalent amplitude of a sine wave at that part of the cycle. To change the efficient output voltage, the widths of all pulses are amplified or reduced while keeping the sinusoidal proportionality. With PWM (pulse width modulation), only the on-time of the pulses are changed during the amplitudes.</w:t>
      </w:r>
    </w:p>
    <w:p w14:paraId="767A0836" w14:textId="77777777" w:rsidR="00D97C1A" w:rsidRPr="008447A7" w:rsidRDefault="00D97C1A" w:rsidP="00EF1267">
      <w:pPr>
        <w:rPr>
          <w:rFonts w:ascii="Verdana" w:hAnsi="Verdana"/>
          <w:b/>
          <w:sz w:val="20"/>
          <w:szCs w:val="20"/>
          <w:u w:val="single"/>
          <w:shd w:val="clear" w:color="auto" w:fill="FFFFFF"/>
        </w:rPr>
      </w:pPr>
    </w:p>
    <w:p w14:paraId="2609AEDE" w14:textId="50A24B08" w:rsidR="0058066D" w:rsidRDefault="009B2B1D" w:rsidP="00DF4092">
      <w:pPr>
        <w:rPr>
          <w:shd w:val="clear" w:color="auto" w:fill="FFFFFF"/>
        </w:rPr>
      </w:pPr>
      <w:r w:rsidRPr="008447A7">
        <w:rPr>
          <w:shd w:val="clear" w:color="auto" w:fill="FFFFFF"/>
        </w:rPr>
        <w:t xml:space="preserve">Alternating current (AC) is electrical current that reverses its direction at a standard frequency of </w:t>
      </w:r>
      <w:r w:rsidR="008447A7">
        <w:rPr>
          <w:shd w:val="clear" w:color="auto" w:fill="FFFFFF"/>
        </w:rPr>
        <w:t>5</w:t>
      </w:r>
      <w:r w:rsidRPr="008447A7">
        <w:rPr>
          <w:shd w:val="clear" w:color="auto" w:fill="FFFFFF"/>
        </w:rPr>
        <w:t>0 Hz</w:t>
      </w:r>
      <w:r w:rsidR="008447A7">
        <w:rPr>
          <w:shd w:val="clear" w:color="auto" w:fill="FFFFFF"/>
        </w:rPr>
        <w:t>.</w:t>
      </w:r>
      <w:r w:rsidRPr="008447A7">
        <w:rPr>
          <w:shd w:val="clear" w:color="auto" w:fill="FFFFFF"/>
        </w:rPr>
        <w:t xml:space="preserve"> Conventional AC power is produced by rotating machines (alternators) that produce a smooth alternation, like that of a pendulum. It is described mathematically as a "sine wave". It is the ideal waveform for the transfer of AC power.An </w:t>
      </w:r>
      <w:hyperlink r:id="rId56" w:history="1">
        <w:r w:rsidRPr="008447A7">
          <w:rPr>
            <w:shd w:val="clear" w:color="auto" w:fill="FFFFFF"/>
          </w:rPr>
          <w:t>inverter</w:t>
        </w:r>
      </w:hyperlink>
      <w:r w:rsidRPr="008447A7">
        <w:rPr>
          <w:shd w:val="clear" w:color="auto" w:fill="FFFFFF"/>
        </w:rPr>
        <w:t xml:space="preserve"> is an electronic device that converts DC to AC through a switching process. Thus it produces a sort of "synthesized" AC. There are two types of waveforms available from high-quality inverters. These are the so-called "modified sine wave" and the "true sine wave".</w:t>
      </w:r>
    </w:p>
    <w:p w14:paraId="5C863D09" w14:textId="77777777" w:rsidR="0058066D" w:rsidRDefault="0058066D" w:rsidP="00DF4092">
      <w:pPr>
        <w:rPr>
          <w:shd w:val="clear" w:color="auto" w:fill="FFFFFF"/>
        </w:rPr>
      </w:pPr>
    </w:p>
    <w:p w14:paraId="24E05990" w14:textId="77777777" w:rsidR="00C10B2B" w:rsidRDefault="009B2B1D" w:rsidP="00C10B2B">
      <w:pPr>
        <w:keepNext/>
        <w:jc w:val="center"/>
      </w:pPr>
      <w:r w:rsidRPr="008447A7">
        <w:rPr>
          <w:rFonts w:ascii="Verdana" w:hAnsi="Verdana"/>
          <w:noProof/>
          <w:sz w:val="20"/>
          <w:szCs w:val="20"/>
          <w:shd w:val="clear" w:color="auto" w:fill="FFFFFF"/>
        </w:rPr>
        <w:drawing>
          <wp:inline distT="0" distB="0" distL="0" distR="0" wp14:anchorId="0CB44F6E" wp14:editId="7C57E31C">
            <wp:extent cx="5295403" cy="1648086"/>
            <wp:effectExtent l="0" t="0" r="635" b="9525"/>
            <wp:docPr id="6" name="Picture 6" descr="Modified Pure Sin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ified Pure Sine Wav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55349" cy="1666743"/>
                    </a:xfrm>
                    <a:prstGeom prst="rect">
                      <a:avLst/>
                    </a:prstGeom>
                    <a:noFill/>
                    <a:ln>
                      <a:noFill/>
                    </a:ln>
                  </pic:spPr>
                </pic:pic>
              </a:graphicData>
            </a:graphic>
          </wp:inline>
        </w:drawing>
      </w:r>
    </w:p>
    <w:p w14:paraId="4DD8B43E" w14:textId="5BA74CF9" w:rsidR="009B2B1D" w:rsidRDefault="00C10B2B" w:rsidP="00510623">
      <w:pPr>
        <w:pStyle w:val="Caption"/>
        <w:rPr>
          <w:rFonts w:ascii="Verdana" w:hAnsi="Verdana"/>
          <w:szCs w:val="20"/>
          <w:shd w:val="clear" w:color="auto" w:fill="FFFFFF"/>
        </w:rPr>
      </w:pPr>
      <w:bookmarkStart w:id="58" w:name="_Toc1098979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15</w:t>
      </w:r>
      <w:r w:rsidR="00E4027F">
        <w:rPr>
          <w:noProof/>
        </w:rPr>
        <w:fldChar w:fldCharType="end"/>
      </w:r>
      <w:r>
        <w:t>- a) modified sine wave. b)Pure sine wave</w:t>
      </w:r>
      <w:bookmarkEnd w:id="58"/>
    </w:p>
    <w:p w14:paraId="6964EDB6" w14:textId="77777777" w:rsidR="0082796F" w:rsidRDefault="0082796F" w:rsidP="0082796F">
      <w:pPr>
        <w:keepNext/>
        <w:jc w:val="center"/>
      </w:pPr>
      <w:r w:rsidRPr="0082796F">
        <w:rPr>
          <w:rFonts w:ascii="Verdana" w:hAnsi="Verdana"/>
          <w:noProof/>
          <w:sz w:val="20"/>
          <w:szCs w:val="20"/>
          <w:shd w:val="clear" w:color="auto" w:fill="FFFFFF"/>
        </w:rPr>
        <w:lastRenderedPageBreak/>
        <w:drawing>
          <wp:inline distT="0" distB="0" distL="0" distR="0" wp14:anchorId="12D8F0FC" wp14:editId="0E54A2B0">
            <wp:extent cx="5594350" cy="1697990"/>
            <wp:effectExtent l="0" t="0" r="6350" b="0"/>
            <wp:docPr id="414" name="Google Shape;414;p52" descr="Image result for spwm inverter waveform"/>
            <wp:cNvGraphicFramePr/>
            <a:graphic xmlns:a="http://schemas.openxmlformats.org/drawingml/2006/main">
              <a:graphicData uri="http://schemas.openxmlformats.org/drawingml/2006/picture">
                <pic:pic xmlns:pic="http://schemas.openxmlformats.org/drawingml/2006/picture">
                  <pic:nvPicPr>
                    <pic:cNvPr id="414" name="Google Shape;414;p52" descr="Image result for spwm inverter waveform"/>
                    <pic:cNvPicPr preferRelativeResize="0"/>
                  </pic:nvPicPr>
                  <pic:blipFill rotWithShape="1">
                    <a:blip r:embed="rId58">
                      <a:alphaModFix/>
                    </a:blip>
                    <a:srcRect l="12365" t="67509"/>
                    <a:stretch/>
                  </pic:blipFill>
                  <pic:spPr>
                    <a:xfrm>
                      <a:off x="0" y="0"/>
                      <a:ext cx="5594350" cy="1697990"/>
                    </a:xfrm>
                    <a:prstGeom prst="rect">
                      <a:avLst/>
                    </a:prstGeom>
                    <a:noFill/>
                    <a:ln>
                      <a:noFill/>
                    </a:ln>
                  </pic:spPr>
                </pic:pic>
              </a:graphicData>
            </a:graphic>
          </wp:inline>
        </w:drawing>
      </w:r>
    </w:p>
    <w:p w14:paraId="0D877A94" w14:textId="79ED9848" w:rsidR="0058066D" w:rsidRPr="008447A7" w:rsidRDefault="0082796F" w:rsidP="00510623">
      <w:pPr>
        <w:pStyle w:val="Caption"/>
        <w:rPr>
          <w:rFonts w:ascii="Verdana" w:hAnsi="Verdana"/>
          <w:szCs w:val="20"/>
          <w:shd w:val="clear" w:color="auto" w:fill="FFFFFF"/>
        </w:rPr>
      </w:pPr>
      <w:bookmarkStart w:id="59" w:name="_Toc1098980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16</w:t>
      </w:r>
      <w:r w:rsidR="00E4027F">
        <w:rPr>
          <w:noProof/>
        </w:rPr>
        <w:fldChar w:fldCharType="end"/>
      </w:r>
      <w:r>
        <w:t>-SPWM modulation</w:t>
      </w:r>
      <w:bookmarkEnd w:id="59"/>
    </w:p>
    <w:p w14:paraId="21764141" w14:textId="77777777" w:rsidR="009B2B1D" w:rsidRDefault="009B2B1D" w:rsidP="00DF4092">
      <w:pPr>
        <w:rPr>
          <w:shd w:val="clear" w:color="auto" w:fill="FFFFFF"/>
        </w:rPr>
      </w:pPr>
      <w:r w:rsidRPr="008447A7">
        <w:rPr>
          <w:shd w:val="clear" w:color="auto" w:fill="FFFFFF"/>
        </w:rPr>
        <w:t xml:space="preserve">The "modified sine wave" is not really a sine wave at all. It is a stepped wave, like a pendulum that is being hit back and forth by soft hammers. It achieves voltage regulation by varying in width according to the battery voltage and the load. Thus, the wave is not as smooth as a sine wave. The quality of "mod sine" inverters should not be underestimated, however. They are highly capable, and (by narrowing the waveform) they save energy when running only small loads, as happens during most of the day in a typical home. They also cost half the price of sine wave inverters! </w:t>
      </w:r>
    </w:p>
    <w:p w14:paraId="50B22B03" w14:textId="77777777" w:rsidR="00DF4092" w:rsidRPr="008447A7" w:rsidRDefault="00DF4092" w:rsidP="00DF4092">
      <w:pPr>
        <w:rPr>
          <w:shd w:val="clear" w:color="auto" w:fill="FFFFFF"/>
        </w:rPr>
      </w:pPr>
    </w:p>
    <w:p w14:paraId="5E28E81B" w14:textId="77777777" w:rsidR="00DF4092" w:rsidRPr="008447A7" w:rsidRDefault="009B2B1D" w:rsidP="00DF4092">
      <w:pPr>
        <w:rPr>
          <w:shd w:val="clear" w:color="auto" w:fill="FFFFFF"/>
        </w:rPr>
      </w:pPr>
      <w:r w:rsidRPr="008447A7">
        <w:rPr>
          <w:shd w:val="clear" w:color="auto" w:fill="FFFFFF"/>
        </w:rPr>
        <w:t>Disadvantages of modified sine inverter</w:t>
      </w:r>
      <w:r w:rsidR="00DF4092">
        <w:rPr>
          <w:shd w:val="clear" w:color="auto" w:fill="FFFFFF"/>
        </w:rPr>
        <w:t xml:space="preserve"> are:</w:t>
      </w:r>
    </w:p>
    <w:p w14:paraId="625D41BA" w14:textId="77777777" w:rsidR="009B2B1D" w:rsidRPr="00DF4092" w:rsidRDefault="00DF4092" w:rsidP="00DF4092">
      <w:pPr>
        <w:pStyle w:val="ListParagraph"/>
        <w:numPr>
          <w:ilvl w:val="0"/>
          <w:numId w:val="18"/>
        </w:numPr>
        <w:rPr>
          <w:shd w:val="clear" w:color="auto" w:fill="FFFFFF"/>
        </w:rPr>
      </w:pPr>
      <w:r w:rsidRPr="00DF4092">
        <w:rPr>
          <w:shd w:val="clear" w:color="auto" w:fill="FFFFFF"/>
        </w:rPr>
        <w:t>A</w:t>
      </w:r>
      <w:r w:rsidR="009B2B1D" w:rsidRPr="00DF4092">
        <w:rPr>
          <w:shd w:val="clear" w:color="auto" w:fill="FFFFFF"/>
        </w:rPr>
        <w:t>additional electrical noise may be produced, showing up as a buzz in some audio equipment and from some transformers</w:t>
      </w:r>
    </w:p>
    <w:p w14:paraId="2EAF6852" w14:textId="77777777" w:rsidR="009B2B1D" w:rsidRPr="00DF4092" w:rsidRDefault="00DF4092" w:rsidP="00DF4092">
      <w:pPr>
        <w:pStyle w:val="ListParagraph"/>
        <w:numPr>
          <w:ilvl w:val="0"/>
          <w:numId w:val="18"/>
        </w:numPr>
        <w:rPr>
          <w:shd w:val="clear" w:color="auto" w:fill="FFFFFF"/>
        </w:rPr>
      </w:pPr>
      <w:r w:rsidRPr="00DF4092">
        <w:rPr>
          <w:shd w:val="clear" w:color="auto" w:fill="FFFFFF"/>
        </w:rPr>
        <w:t>S</w:t>
      </w:r>
      <w:r w:rsidR="009B2B1D" w:rsidRPr="00DF4092">
        <w:rPr>
          <w:shd w:val="clear" w:color="auto" w:fill="FFFFFF"/>
        </w:rPr>
        <w:t>ome electric motors and transformers run hotter and draw a bit more power</w:t>
      </w:r>
    </w:p>
    <w:p w14:paraId="1A41CCE9"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digital clock and timing circuits can be fooled, sometimes counting double-time</w:t>
      </w:r>
    </w:p>
    <w:p w14:paraId="695EC62E"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in rare cases, power supplies in sensitive electronic equipment can be damaged.</w:t>
      </w:r>
    </w:p>
    <w:p w14:paraId="73E5D41C" w14:textId="77777777" w:rsidR="009B2B1D" w:rsidRPr="008447A7" w:rsidRDefault="009B2B1D" w:rsidP="00DF4092">
      <w:pPr>
        <w:rPr>
          <w:shd w:val="clear" w:color="auto" w:fill="FFFFFF"/>
        </w:rPr>
      </w:pPr>
      <w:r w:rsidRPr="008447A7">
        <w:rPr>
          <w:shd w:val="clear" w:color="auto" w:fill="FFFFFF"/>
        </w:rPr>
        <w:t xml:space="preserve">True sine wave inverters are more efficient for running motors, including AC pumps. They are less likely to draw complaints from people who enjoy high quality audio, or who simply have lots of electronic gadgets. </w:t>
      </w:r>
    </w:p>
    <w:p w14:paraId="53072A9C" w14:textId="77777777" w:rsidR="00351BC9" w:rsidRPr="008447A7" w:rsidRDefault="00351BC9" w:rsidP="00DF4092">
      <w:pPr>
        <w:rPr>
          <w:shd w:val="clear" w:color="auto" w:fill="FFFFFF"/>
        </w:rPr>
      </w:pPr>
      <w:r w:rsidRPr="008447A7">
        <w:rPr>
          <w:shd w:val="clear" w:color="auto" w:fill="FFFFFF"/>
        </w:rPr>
        <w:t>Advantages of Pure Sine Wave inverters over modified sine wave inverters</w:t>
      </w:r>
      <w:r w:rsidR="00DF4092">
        <w:rPr>
          <w:shd w:val="clear" w:color="auto" w:fill="FFFFFF"/>
        </w:rPr>
        <w:t xml:space="preserve"> are</w:t>
      </w:r>
      <w:r w:rsidRPr="008447A7">
        <w:rPr>
          <w:shd w:val="clear" w:color="auto" w:fill="FFFFFF"/>
        </w:rPr>
        <w:t>:</w:t>
      </w:r>
    </w:p>
    <w:p w14:paraId="54FA8700"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 xml:space="preserve">Output voltage wave form is pure sine wave with very low harmonic distortion and clean power like utility-supplied electricity. </w:t>
      </w:r>
    </w:p>
    <w:p w14:paraId="2A19ED28"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Inductive loads like microwave ovens and motors run faster, quieter and cooler.</w:t>
      </w:r>
    </w:p>
    <w:p w14:paraId="3FABEF6C" w14:textId="77777777" w:rsidR="00EF1267" w:rsidRDefault="00EF1267">
      <w:pPr>
        <w:spacing w:after="160" w:line="259" w:lineRule="auto"/>
        <w:ind w:firstLine="0"/>
        <w:jc w:val="left"/>
      </w:pPr>
      <w:r>
        <w:br w:type="page"/>
      </w:r>
    </w:p>
    <w:p w14:paraId="420CDE8C" w14:textId="77777777" w:rsidR="00711862" w:rsidRPr="00711862" w:rsidRDefault="00711862" w:rsidP="005C2B84">
      <w:pPr>
        <w:pStyle w:val="Heading2"/>
      </w:pPr>
      <w:bookmarkStart w:id="60" w:name="_Toc10989861"/>
      <w:r w:rsidRPr="00711862">
        <w:lastRenderedPageBreak/>
        <w:t>MPPT Charge controller</w:t>
      </w:r>
      <w:bookmarkEnd w:id="60"/>
    </w:p>
    <w:p w14:paraId="02C2724F" w14:textId="77777777" w:rsidR="006762FA" w:rsidRDefault="006762FA">
      <w:pPr>
        <w:spacing w:after="206"/>
        <w:ind w:left="-15" w:firstLine="351"/>
      </w:pPr>
    </w:p>
    <w:p w14:paraId="78A8052E" w14:textId="77777777" w:rsidR="00C10B2B" w:rsidRDefault="00711862" w:rsidP="00CB2EA4">
      <w:pPr>
        <w:keepNext/>
        <w:spacing w:after="206"/>
        <w:ind w:left="-15" w:firstLine="351"/>
        <w:jc w:val="center"/>
      </w:pPr>
      <w:r w:rsidRPr="00711862">
        <w:rPr>
          <w:noProof/>
        </w:rPr>
        <w:drawing>
          <wp:inline distT="0" distB="0" distL="0" distR="0" wp14:anchorId="52B09332" wp14:editId="5B0BBFE7">
            <wp:extent cx="5594350" cy="3526790"/>
            <wp:effectExtent l="0" t="0" r="6350" b="0"/>
            <wp:docPr id="439" name="Google Shape;439;p55"/>
            <wp:cNvGraphicFramePr/>
            <a:graphic xmlns:a="http://schemas.openxmlformats.org/drawingml/2006/main">
              <a:graphicData uri="http://schemas.openxmlformats.org/drawingml/2006/picture">
                <pic:pic xmlns:pic="http://schemas.openxmlformats.org/drawingml/2006/picture">
                  <pic:nvPicPr>
                    <pic:cNvPr id="439" name="Google Shape;439;p55"/>
                    <pic:cNvPicPr preferRelativeResize="0"/>
                  </pic:nvPicPr>
                  <pic:blipFill>
                    <a:blip r:embed="rId59">
                      <a:alphaModFix/>
                    </a:blip>
                    <a:stretch>
                      <a:fillRect/>
                    </a:stretch>
                  </pic:blipFill>
                  <pic:spPr>
                    <a:xfrm>
                      <a:off x="0" y="0"/>
                      <a:ext cx="5594350" cy="3526790"/>
                    </a:xfrm>
                    <a:prstGeom prst="rect">
                      <a:avLst/>
                    </a:prstGeom>
                    <a:noFill/>
                    <a:ln>
                      <a:noFill/>
                    </a:ln>
                  </pic:spPr>
                </pic:pic>
              </a:graphicData>
            </a:graphic>
          </wp:inline>
        </w:drawing>
      </w:r>
    </w:p>
    <w:p w14:paraId="60DBB6AA" w14:textId="41899475" w:rsidR="00711862" w:rsidRDefault="00C10B2B" w:rsidP="00510623">
      <w:pPr>
        <w:pStyle w:val="Caption"/>
      </w:pPr>
      <w:bookmarkStart w:id="61" w:name="_Toc1098980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17</w:t>
      </w:r>
      <w:r w:rsidR="00E4027F">
        <w:rPr>
          <w:noProof/>
        </w:rPr>
        <w:fldChar w:fldCharType="end"/>
      </w:r>
      <w:r>
        <w:t>-Schematic of MPPT charge controller circuit</w:t>
      </w:r>
      <w:bookmarkEnd w:id="61"/>
    </w:p>
    <w:p w14:paraId="67FB7963" w14:textId="77777777" w:rsidR="00C10B2B" w:rsidRDefault="00C36069" w:rsidP="00CB2EA4">
      <w:pPr>
        <w:keepNext/>
        <w:spacing w:after="206"/>
        <w:ind w:left="-15" w:firstLine="351"/>
      </w:pPr>
      <w:r>
        <w:rPr>
          <w:noProof/>
        </w:rPr>
        <w:drawing>
          <wp:inline distT="0" distB="0" distL="0" distR="0" wp14:anchorId="6CCDD97B" wp14:editId="301D3859">
            <wp:extent cx="4363771" cy="3759480"/>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66201" cy="3761573"/>
                    </a:xfrm>
                    <a:prstGeom prst="rect">
                      <a:avLst/>
                    </a:prstGeom>
                  </pic:spPr>
                </pic:pic>
              </a:graphicData>
            </a:graphic>
          </wp:inline>
        </w:drawing>
      </w:r>
    </w:p>
    <w:p w14:paraId="356CBECE" w14:textId="3FCE2786" w:rsidR="00711862" w:rsidRDefault="00C10B2B" w:rsidP="00510623">
      <w:pPr>
        <w:pStyle w:val="Caption"/>
      </w:pPr>
      <w:bookmarkStart w:id="62" w:name="_Toc1098980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18</w:t>
      </w:r>
      <w:r w:rsidR="00E4027F">
        <w:rPr>
          <w:noProof/>
        </w:rPr>
        <w:fldChar w:fldCharType="end"/>
      </w:r>
      <w:r>
        <w:t>-PCB of MPPT Charge controller circuit</w:t>
      </w:r>
      <w:bookmarkEnd w:id="62"/>
    </w:p>
    <w:p w14:paraId="27E0B7A2" w14:textId="77777777" w:rsidR="00EF1267" w:rsidRDefault="00EF1267" w:rsidP="00B63701">
      <w:pPr>
        <w:spacing w:after="206"/>
        <w:ind w:left="-15" w:firstLine="351"/>
      </w:pPr>
    </w:p>
    <w:p w14:paraId="72F190AC" w14:textId="77777777" w:rsidR="00B63701" w:rsidRDefault="0058066D" w:rsidP="00DF4092">
      <w:r>
        <w:t>Atmega</w:t>
      </w:r>
      <w:r w:rsidR="00B63701">
        <w:t xml:space="preserve"> 328p acts as the brain of the circuit The </w:t>
      </w:r>
      <w:r>
        <w:t>Atmega</w:t>
      </w:r>
      <w:r w:rsidR="00B63701">
        <w:t xml:space="preserve"> 328p is powered via a 5v supply generated by  a 7805 voltage regulator from the 12v of the battery. PLC modem is powered directly from the 12 v battery.</w:t>
      </w:r>
    </w:p>
    <w:p w14:paraId="384819FC" w14:textId="77777777" w:rsidR="00B63701" w:rsidRDefault="00B63701" w:rsidP="00DF4092">
      <w:r>
        <w:t xml:space="preserve">Programming headers are placed to program or debug the IC in case of failure or modification of code. The </w:t>
      </w:r>
      <w:r w:rsidR="0058066D">
        <w:t>Atmega</w:t>
      </w:r>
      <w:r>
        <w:t xml:space="preserve"> works at an external clock of 16MHz although it has an internal clock of 8 Mhz. A reset button is provided to reset the microcontroller.</w:t>
      </w:r>
      <w:r w:rsidR="00C57204">
        <w:t>2</w:t>
      </w:r>
      <w:r w:rsidR="0058066D">
        <w:t xml:space="preserve"> LEDs </w:t>
      </w:r>
      <w:r>
        <w:t>are provided to show power status,</w:t>
      </w:r>
      <w:r w:rsidR="00C57204">
        <w:t xml:space="preserve"> and inverter status.</w:t>
      </w:r>
    </w:p>
    <w:p w14:paraId="4119A9FF" w14:textId="77777777" w:rsidR="009244DB" w:rsidRDefault="00C57204" w:rsidP="00DF4092">
      <w:r>
        <w:t>Voltage from the battery and the solar panel are sampled using resistor divider networks. Current generated at solar cell and current supplied to battery are measured using acs712 current sensors.</w:t>
      </w:r>
      <w:r w:rsidR="009244DB">
        <w:t>An OLED displays the easured voltage and current values.</w:t>
      </w:r>
    </w:p>
    <w:p w14:paraId="109B6020" w14:textId="77777777" w:rsidR="002B2C39" w:rsidRDefault="009244DB" w:rsidP="002B2C39">
      <w:r>
        <w:t xml:space="preserve">Two mosfets form a part of a buck circuit, whose switching mosfets are controlled with signals from </w:t>
      </w:r>
      <w:r w:rsidR="0058066D">
        <w:t>Atmega</w:t>
      </w:r>
      <w:r>
        <w:t>328p</w:t>
      </w:r>
      <w:r w:rsidR="002B2C39">
        <w:t>.</w:t>
      </w:r>
    </w:p>
    <w:p w14:paraId="33C35FDA" w14:textId="77777777" w:rsidR="002B2C39" w:rsidRDefault="002B2C39" w:rsidP="002B2C39"/>
    <w:p w14:paraId="6940F8D2" w14:textId="77777777" w:rsidR="00C57204" w:rsidRDefault="00C57204" w:rsidP="005C2B84">
      <w:r>
        <w:t>The basic idea behind an MPPT solar charger is simple. A solar panel has a certain voltage (in the region of 17 to 18 volts for a 12 volts pannel, somwhat dependent on temperature) at which it provides most power. So as long as the battery needs charging, you want to pull just as much current to reach this voltage. But once the battery is full you need to avoid overcharging the battery. So you want to maintain a maximum voltage for your battery (somewhere around 13.8 volts for a 12 volt lead acid battery) and no longer care about the pannel’s voltage.</w:t>
      </w:r>
    </w:p>
    <w:p w14:paraId="7C968D31" w14:textId="77777777" w:rsidR="00C57204" w:rsidRDefault="00C57204" w:rsidP="00EF1267">
      <w:pPr>
        <w:rPr>
          <w:shd w:val="clear" w:color="auto" w:fill="FFFFFF"/>
        </w:rPr>
      </w:pPr>
      <w:r>
        <w:rPr>
          <w:shd w:val="clear" w:color="auto" w:fill="FFFFFF"/>
        </w:rPr>
        <w:t xml:space="preserve">So the charger needs to convert an input voltage of 17-18V to an output voltage of 12-14V as efficiently as possible. </w:t>
      </w:r>
      <w:r w:rsidR="009244DB">
        <w:rPr>
          <w:shd w:val="clear" w:color="auto" w:fill="FFFFFF"/>
        </w:rPr>
        <w:t>A</w:t>
      </w:r>
      <w:r>
        <w:rPr>
          <w:shd w:val="clear" w:color="auto" w:fill="FFFFFF"/>
        </w:rPr>
        <w:t xml:space="preserve"> step-down (aka buck) switching converter is ideally suited for the job. However, a typical DC-DC converter is designed to maintain a stable voltage at it’s output, independent of it’s input voltage. As described above, our requirements here are different.</w:t>
      </w:r>
    </w:p>
    <w:p w14:paraId="36B38923" w14:textId="77777777" w:rsidR="00C57204" w:rsidRDefault="00C57204" w:rsidP="00EF1267">
      <w:pPr>
        <w:rPr>
          <w:shd w:val="clear" w:color="auto" w:fill="FFFFFF"/>
        </w:rPr>
      </w:pPr>
      <w:r>
        <w:rPr>
          <w:shd w:val="clear" w:color="auto" w:fill="FFFFFF"/>
        </w:rPr>
        <w:t>Switching converters are controlled by the duty cycle of a (typically) fixed-frequency PWM signal. So a microcontroller could be used to do the job. In most applications, this wouldn’t work that well because a microcontroller would be too slow to react to sudden changes in load or input voltage. But this is not much of a concern in our solar application: Sun intensity changes within seconds at best and the battery will absorb any sudden changes in load. So if we adjust our duty cycle a few times per second we’ll be more than fine. And that’s easy to do with a microcontroller.</w:t>
      </w:r>
    </w:p>
    <w:p w14:paraId="20A0D2C4" w14:textId="77777777" w:rsidR="00C57204" w:rsidRDefault="00C57204" w:rsidP="00EF1267">
      <w:pPr>
        <w:rPr>
          <w:shd w:val="clear" w:color="auto" w:fill="FFFFFF"/>
        </w:rPr>
      </w:pPr>
      <w:r>
        <w:rPr>
          <w:shd w:val="clear" w:color="auto" w:fill="FFFFFF"/>
        </w:rPr>
        <w:t xml:space="preserve">The next step was to figure out at which frequency to run our converter. An arduino runns at 16MHz. At a 8-bit resolution, this gives us a maximum PWM frequency of 62.5kHz. That’s a pretty slow speed for a switching DC-DC converter nowadays. Most modern designs run in the hundreds of kHz to a few MHz. The main reason of using higher and higher switching frequencies is size. The higher the frequency, the smaller the inductor can be. For us, using a somewhat bigger inductor is totally acceptable. And </w:t>
      </w:r>
      <w:r>
        <w:rPr>
          <w:shd w:val="clear" w:color="auto" w:fill="FFFFFF"/>
        </w:rPr>
        <w:lastRenderedPageBreak/>
        <w:t>in terms of efficiency, a lower frequency is even preferable since it reduces switching losses.</w:t>
      </w:r>
    </w:p>
    <w:p w14:paraId="54C274E1" w14:textId="77777777" w:rsidR="00C57204" w:rsidRDefault="00C57204" w:rsidP="00EF1267">
      <w:pPr>
        <w:rPr>
          <w:shd w:val="clear" w:color="auto" w:fill="FFFFFF"/>
        </w:rPr>
      </w:pPr>
      <w:r>
        <w:rPr>
          <w:shd w:val="clear" w:color="auto" w:fill="FFFFFF"/>
        </w:rPr>
        <w:t>At least for now, the we’ll be using a 30W 12V monocrystaline panel and a 45Ah car battery. So I’ve scaled this converter to comfortably handle 30W input power which translates to about 1.8 amps at the input and 2.5 amps at the output.</w:t>
      </w:r>
    </w:p>
    <w:p w14:paraId="430AC71C" w14:textId="77777777" w:rsidR="00C57204" w:rsidRDefault="002B2C39" w:rsidP="00EF1267">
      <w:pPr>
        <w:rPr>
          <w:shd w:val="clear" w:color="auto" w:fill="FFFFFF"/>
        </w:rPr>
      </w:pPr>
      <w:r>
        <w:rPr>
          <w:shd w:val="clear" w:color="auto" w:fill="FFFFFF"/>
        </w:rPr>
        <w:t xml:space="preserve">A </w:t>
      </w:r>
      <w:r w:rsidR="00C57204">
        <w:rPr>
          <w:shd w:val="clear" w:color="auto" w:fill="FFFFFF"/>
        </w:rPr>
        <w:t>sketch for the Arduino</w:t>
      </w:r>
      <w:r w:rsidR="009244DB">
        <w:rPr>
          <w:shd w:val="clear" w:color="auto" w:fill="FFFFFF"/>
        </w:rPr>
        <w:t xml:space="preserve"> is written</w:t>
      </w:r>
      <w:r w:rsidR="00C57204">
        <w:rPr>
          <w:shd w:val="clear" w:color="auto" w:fill="FFFFFF"/>
        </w:rPr>
        <w:t xml:space="preserve"> that measures voltage and current at the input and output and displays the result on the </w:t>
      </w:r>
      <w:r w:rsidR="009244DB">
        <w:rPr>
          <w:shd w:val="clear" w:color="auto" w:fill="FFFFFF"/>
        </w:rPr>
        <w:t>OLED</w:t>
      </w:r>
      <w:r w:rsidR="00C57204">
        <w:rPr>
          <w:shd w:val="clear" w:color="auto" w:fill="FFFFFF"/>
        </w:rPr>
        <w:t>. Once the input voltage exceeds a certain threshold, it will enable the half bridge driver and start switching. It starts at a duty cycle that will produce an output voltage equal to the current battery voltage. That means that no current will flow to the battery yet so the converter can start up with no load. Once the switcher is turned on, the Arduino will adjust the duty cycle about 4 times a second. If the input voltage is above its optimum and the battery has not yet reached its maximum voltage, the duty cycle will be increased by 1/255. If either the battery voltage is too high or the input voltage is below its optimum, the duty cycle is decreased by 1/255. There are also some checks for overcurrent at the input and output.</w:t>
      </w:r>
    </w:p>
    <w:p w14:paraId="0F85622E" w14:textId="77777777" w:rsidR="00EF1267" w:rsidRDefault="00C57204" w:rsidP="00EF1267">
      <w:pPr>
        <w:rPr>
          <w:shd w:val="clear" w:color="auto" w:fill="FFFFFF"/>
        </w:rPr>
      </w:pPr>
      <w:r>
        <w:rPr>
          <w:shd w:val="clear" w:color="auto" w:fill="FFFFFF"/>
        </w:rPr>
        <w:t xml:space="preserve">The switcher is turned off when the input voltage or the output current falls below a pre-defined threshold. This is a synchronous converter so current can flow back from the battery to the panel. We can’t just wait for the input voltage to fall. As long as the switcher is on, the input will never fall because energy is pumped from the battery to the panel. A synchronous buck converter is just the same as a synchronous boost converter with its inputs and outputs inverted. So we need to make sure current is actually flowing to the battery. </w:t>
      </w:r>
      <w:r w:rsidR="009244DB">
        <w:rPr>
          <w:shd w:val="clear" w:color="auto" w:fill="FFFFFF"/>
        </w:rPr>
        <w:t>A</w:t>
      </w:r>
      <w:r>
        <w:rPr>
          <w:shd w:val="clear" w:color="auto" w:fill="FFFFFF"/>
        </w:rPr>
        <w:t xml:space="preserve"> car battery will always draw a non-zero current at 13.8 volts, even when fully charged. So when current stops flowing to the battery, we know the panel is no longer able to provide any power and we can or rather must turn the converter off.</w:t>
      </w:r>
    </w:p>
    <w:p w14:paraId="7D452C0C" w14:textId="77777777" w:rsidR="0082796F" w:rsidRDefault="0082796F">
      <w:pPr>
        <w:spacing w:after="160" w:line="259" w:lineRule="auto"/>
        <w:ind w:firstLine="0"/>
        <w:jc w:val="left"/>
        <w:rPr>
          <w:shd w:val="clear" w:color="auto" w:fill="FFFFFF"/>
        </w:rPr>
      </w:pPr>
    </w:p>
    <w:p w14:paraId="0B142C7F" w14:textId="64481A9B" w:rsidR="00EF1267" w:rsidRDefault="0082796F" w:rsidP="00FF1852">
      <w:pPr>
        <w:pStyle w:val="Heading3"/>
        <w:rPr>
          <w:shd w:val="clear" w:color="auto" w:fill="FFFFFF"/>
        </w:rPr>
      </w:pPr>
      <w:bookmarkStart w:id="63" w:name="_Toc10989862"/>
      <w:r>
        <w:rPr>
          <w:shd w:val="clear" w:color="auto" w:fill="FFFFFF"/>
        </w:rPr>
        <w:t>Solar panel rating</w:t>
      </w:r>
      <w:bookmarkEnd w:id="63"/>
    </w:p>
    <w:p w14:paraId="3D318B2B" w14:textId="77777777" w:rsidR="0082796F" w:rsidRPr="0082796F" w:rsidRDefault="0082796F" w:rsidP="0082796F"/>
    <w:p w14:paraId="3AB47E7B"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Pmax:25W</w:t>
      </w:r>
    </w:p>
    <w:p w14:paraId="39650B14"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max:17V</w:t>
      </w:r>
    </w:p>
    <w:p w14:paraId="7466C24C"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Imax:1.5A</w:t>
      </w:r>
    </w:p>
    <w:p w14:paraId="2538DB1E"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oc:21.5V</w:t>
      </w:r>
    </w:p>
    <w:p w14:paraId="113ACAF8" w14:textId="30B4C8D0" w:rsidR="0082796F" w:rsidRDefault="0082796F" w:rsidP="0082796F">
      <w:pPr>
        <w:spacing w:after="160" w:line="259" w:lineRule="auto"/>
        <w:ind w:firstLine="0"/>
        <w:jc w:val="left"/>
        <w:rPr>
          <w:shd w:val="clear" w:color="auto" w:fill="FFFFFF"/>
          <w:lang w:val="en-US"/>
        </w:rPr>
      </w:pPr>
      <w:r w:rsidRPr="0082796F">
        <w:rPr>
          <w:shd w:val="clear" w:color="auto" w:fill="FFFFFF"/>
          <w:lang w:val="en-US"/>
        </w:rPr>
        <w:t>Isc:1.61A</w:t>
      </w:r>
    </w:p>
    <w:p w14:paraId="5AC65EEE" w14:textId="0D7608CD" w:rsidR="0082796F" w:rsidRPr="0082796F" w:rsidRDefault="0082796F" w:rsidP="0082796F">
      <w:pPr>
        <w:spacing w:after="160" w:line="259" w:lineRule="auto"/>
        <w:ind w:firstLine="0"/>
        <w:jc w:val="left"/>
        <w:rPr>
          <w:shd w:val="clear" w:color="auto" w:fill="FFFFFF"/>
        </w:rPr>
      </w:pPr>
      <w:r>
        <w:rPr>
          <w:shd w:val="clear" w:color="auto" w:fill="FFFFFF"/>
        </w:rPr>
        <w:br w:type="page"/>
      </w:r>
    </w:p>
    <w:p w14:paraId="1FFBB6F1" w14:textId="77777777" w:rsidR="00C36069" w:rsidRDefault="00585344" w:rsidP="00FF1852">
      <w:pPr>
        <w:pStyle w:val="Heading3"/>
      </w:pPr>
      <w:bookmarkStart w:id="64" w:name="_Toc10989863"/>
      <w:r>
        <w:lastRenderedPageBreak/>
        <w:t>MPPT</w:t>
      </w:r>
      <w:bookmarkEnd w:id="64"/>
    </w:p>
    <w:p w14:paraId="16A5F4E0" w14:textId="77777777" w:rsidR="002B2C39" w:rsidRPr="002B2C39" w:rsidRDefault="002B2C39" w:rsidP="002B2C39"/>
    <w:p w14:paraId="77AFE720" w14:textId="77777777" w:rsidR="004A16F5" w:rsidRDefault="004A16F5" w:rsidP="00EF1267">
      <w:pPr>
        <w:rPr>
          <w:shd w:val="clear" w:color="auto" w:fill="FFFFFF"/>
        </w:rPr>
      </w:pPr>
      <w:r w:rsidRPr="004A16F5">
        <w:rPr>
          <w:b/>
          <w:bCs/>
          <w:shd w:val="clear" w:color="auto" w:fill="FFFFFF"/>
        </w:rPr>
        <w:t>MPPT </w:t>
      </w:r>
      <w:r w:rsidRPr="004A16F5">
        <w:rPr>
          <w:shd w:val="clear" w:color="auto" w:fill="FFFFFF"/>
        </w:rPr>
        <w:t>or</w:t>
      </w:r>
      <w:r w:rsidRPr="004A16F5">
        <w:rPr>
          <w:b/>
          <w:bCs/>
          <w:shd w:val="clear" w:color="auto" w:fill="FFFFFF"/>
        </w:rPr>
        <w:t> Maximum Power Point Tracking</w:t>
      </w:r>
      <w:r w:rsidRPr="004A16F5">
        <w:rPr>
          <w:shd w:val="clear" w:color="auto" w:fill="FFFFFF"/>
        </w:rPr>
        <w:t> is algorithm that included in charge controllers used for extracting maximum available power from PV module under certain conditions. The voltage at which PV module can produce maximum power is called maximum power point (or peak power voltage). Maximum power varies with solar radiation, ambient temperature and solar cell temperature.</w:t>
      </w:r>
    </w:p>
    <w:p w14:paraId="3242A7D8" w14:textId="77777777" w:rsidR="00C10B2B" w:rsidRDefault="002B2C39" w:rsidP="00C10B2B">
      <w:pPr>
        <w:keepNext/>
        <w:jc w:val="center"/>
      </w:pPr>
      <w:r w:rsidRPr="002B2C39">
        <w:rPr>
          <w:noProof/>
          <w:shd w:val="clear" w:color="auto" w:fill="FFFFFF"/>
        </w:rPr>
        <w:drawing>
          <wp:inline distT="0" distB="0" distL="0" distR="0" wp14:anchorId="6C078120" wp14:editId="76F19DCF">
            <wp:extent cx="5284150" cy="3963125"/>
            <wp:effectExtent l="0" t="0" r="0" b="0"/>
            <wp:docPr id="449" name="Google Shape;449;p56"/>
            <wp:cNvGraphicFramePr/>
            <a:graphic xmlns:a="http://schemas.openxmlformats.org/drawingml/2006/main">
              <a:graphicData uri="http://schemas.openxmlformats.org/drawingml/2006/picture">
                <pic:pic xmlns:pic="http://schemas.openxmlformats.org/drawingml/2006/picture">
                  <pic:nvPicPr>
                    <pic:cNvPr id="449" name="Google Shape;449;p56"/>
                    <pic:cNvPicPr preferRelativeResize="0"/>
                  </pic:nvPicPr>
                  <pic:blipFill>
                    <a:blip r:embed="rId61">
                      <a:alphaModFix/>
                    </a:blip>
                    <a:stretch>
                      <a:fillRect/>
                    </a:stretch>
                  </pic:blipFill>
                  <pic:spPr>
                    <a:xfrm>
                      <a:off x="0" y="0"/>
                      <a:ext cx="5284150" cy="3963125"/>
                    </a:xfrm>
                    <a:prstGeom prst="rect">
                      <a:avLst/>
                    </a:prstGeom>
                    <a:noFill/>
                    <a:ln>
                      <a:noFill/>
                    </a:ln>
                  </pic:spPr>
                </pic:pic>
              </a:graphicData>
            </a:graphic>
          </wp:inline>
        </w:drawing>
      </w:r>
    </w:p>
    <w:p w14:paraId="422DCEA1" w14:textId="56334BAD" w:rsidR="002B2C39" w:rsidRDefault="00C10B2B" w:rsidP="00510623">
      <w:pPr>
        <w:pStyle w:val="Caption"/>
      </w:pPr>
      <w:bookmarkStart w:id="65" w:name="_Toc1098980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19</w:t>
      </w:r>
      <w:r w:rsidR="00E4027F">
        <w:rPr>
          <w:noProof/>
        </w:rPr>
        <w:fldChar w:fldCharType="end"/>
      </w:r>
      <w:r>
        <w:t>-VI characteristics of solar panel showing Maximum Power Point</w:t>
      </w:r>
      <w:bookmarkEnd w:id="65"/>
    </w:p>
    <w:p w14:paraId="366E9849" w14:textId="77777777" w:rsidR="00CB2EA4" w:rsidRPr="00CB2EA4" w:rsidRDefault="00CB2EA4" w:rsidP="00CB2EA4"/>
    <w:p w14:paraId="725CC310" w14:textId="7D254C44" w:rsidR="002B2C39" w:rsidRPr="00CB2EA4" w:rsidRDefault="002B2C39" w:rsidP="00CB2EA4">
      <w:pPr>
        <w:pStyle w:val="Heading4"/>
        <w:rPr>
          <w:shd w:val="clear" w:color="auto" w:fill="FFFFFF"/>
          <w:lang w:val="en-US"/>
        </w:rPr>
      </w:pPr>
      <w:bookmarkStart w:id="66" w:name="_Toc10989864"/>
      <w:r w:rsidRPr="00CB2EA4">
        <w:rPr>
          <w:shd w:val="clear" w:color="auto" w:fill="FFFFFF"/>
          <w:lang w:val="en-US"/>
        </w:rPr>
        <w:t>Factors affecting power output of solar panel</w:t>
      </w:r>
      <w:bookmarkEnd w:id="66"/>
    </w:p>
    <w:p w14:paraId="6BB42F13" w14:textId="77777777" w:rsidR="002B2C39" w:rsidRPr="002B2C39" w:rsidRDefault="002B2C39" w:rsidP="002B2C39">
      <w:pPr>
        <w:pStyle w:val="ListParagraph"/>
        <w:numPr>
          <w:ilvl w:val="0"/>
          <w:numId w:val="20"/>
        </w:numPr>
      </w:pPr>
      <w:r w:rsidRPr="002B2C39">
        <w:rPr>
          <w:lang w:val="en-US"/>
        </w:rPr>
        <w:t xml:space="preserve">The amount of sun light </w:t>
      </w:r>
    </w:p>
    <w:p w14:paraId="7A7EEC40" w14:textId="77777777" w:rsidR="002B2C39" w:rsidRPr="002B2C39" w:rsidRDefault="002B2C39" w:rsidP="002B2C39">
      <w:pPr>
        <w:pStyle w:val="ListParagraph"/>
        <w:numPr>
          <w:ilvl w:val="0"/>
          <w:numId w:val="20"/>
        </w:numPr>
      </w:pPr>
      <w:r w:rsidRPr="002B2C39">
        <w:rPr>
          <w:lang w:val="en-US"/>
        </w:rPr>
        <w:t xml:space="preserve">The connected load </w:t>
      </w:r>
    </w:p>
    <w:p w14:paraId="363FDA5F" w14:textId="3859C0E5" w:rsidR="002B2C39" w:rsidRPr="00CB2EA4" w:rsidRDefault="002B2C39" w:rsidP="00CB2EA4">
      <w:pPr>
        <w:pStyle w:val="ListParagraph"/>
        <w:numPr>
          <w:ilvl w:val="0"/>
          <w:numId w:val="20"/>
        </w:numPr>
      </w:pPr>
      <w:r w:rsidRPr="002B2C39">
        <w:rPr>
          <w:lang w:val="en-US"/>
        </w:rPr>
        <w:t>The temperature of the solar panel.</w:t>
      </w:r>
    </w:p>
    <w:p w14:paraId="4AA93671" w14:textId="393E0C72" w:rsidR="004A16F5" w:rsidRPr="004A16F5" w:rsidRDefault="004A16F5" w:rsidP="002B2C39">
      <w:pPr>
        <w:rPr>
          <w:shd w:val="clear" w:color="auto" w:fill="FFFFFF"/>
        </w:rPr>
      </w:pPr>
      <w:r w:rsidRPr="004A16F5">
        <w:rPr>
          <w:shd w:val="clear" w:color="auto" w:fill="FFFFFF"/>
        </w:rPr>
        <w:t>The major principle of MPPT is to extract the maximum available power from PV module by making them operate at the most efficient voltage (maximum power point). That is to say:</w:t>
      </w:r>
      <w:r w:rsidR="00CB2EA4">
        <w:rPr>
          <w:shd w:val="clear" w:color="auto" w:fill="FFFFFF"/>
        </w:rPr>
        <w:t xml:space="preserve"> </w:t>
      </w:r>
      <w:r w:rsidRPr="004A16F5">
        <w:rPr>
          <w:shd w:val="clear" w:color="auto" w:fill="FFFFFF"/>
        </w:rPr>
        <w:t>MPPT checks output of PV module, compares it to battery voltage then fixes what is the best power that PV module can produce to charge the battery and converts it to the best voltage to get maximum current into battery. It can also supply power to a DC load, which is connected directly to the battery.</w:t>
      </w:r>
    </w:p>
    <w:p w14:paraId="589A7546" w14:textId="77777777" w:rsidR="002B2C39" w:rsidRDefault="002B2C39" w:rsidP="002B2C39">
      <w:r>
        <w:lastRenderedPageBreak/>
        <w:t>MPPT is DC to DC converter which operates by taking DC input from PV module, changing it to AC and converting it back to a different DC voltage and current to exactly match the PV module to the battery.</w:t>
      </w:r>
    </w:p>
    <w:p w14:paraId="3891F1AC" w14:textId="77777777" w:rsidR="002B2C39" w:rsidRPr="004A16F5" w:rsidRDefault="002B2C39" w:rsidP="002B2C39">
      <w:r w:rsidRPr="004A16F5">
        <w:t>MPPT algorithm can be applied to both of them depending on system design. Normally, for battery system voltage is equal or less than 48 V, buck converter is useful. On the other hand, if battery system voltage is greater than 48 V, boost converter should be chosen.</w:t>
      </w:r>
    </w:p>
    <w:p w14:paraId="51F114E5" w14:textId="77777777" w:rsidR="00C10B2B" w:rsidRDefault="002B2C39" w:rsidP="00C10B2B">
      <w:pPr>
        <w:keepNext/>
        <w:jc w:val="center"/>
      </w:pPr>
      <w:r>
        <w:rPr>
          <w:noProof/>
        </w:rPr>
        <w:drawing>
          <wp:inline distT="0" distB="0" distL="0" distR="0" wp14:anchorId="2E4011B3" wp14:editId="6AF3D179">
            <wp:extent cx="2097405" cy="1913255"/>
            <wp:effectExtent l="0" t="0" r="0" b="0"/>
            <wp:docPr id="18" name="Picture 18" descr="https://upload.wikimedia.org/wikipedia/commons/thumb/d/d8/Solar-Cell-IV-curve-with-MPP.png/220px-Solar-Cell-IV-curve-with-M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d/d8/Solar-Cell-IV-curve-with-MPP.png/220px-Solar-Cell-IV-curve-with-MPP.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97405" cy="1913255"/>
                    </a:xfrm>
                    <a:prstGeom prst="rect">
                      <a:avLst/>
                    </a:prstGeom>
                    <a:noFill/>
                    <a:ln>
                      <a:noFill/>
                    </a:ln>
                  </pic:spPr>
                </pic:pic>
              </a:graphicData>
            </a:graphic>
          </wp:inline>
        </w:drawing>
      </w:r>
    </w:p>
    <w:p w14:paraId="28BB84FC" w14:textId="6A32F53C" w:rsidR="002B2C39" w:rsidRDefault="00C10B2B" w:rsidP="00510623">
      <w:pPr>
        <w:pStyle w:val="Caption"/>
      </w:pPr>
      <w:bookmarkStart w:id="67" w:name="_Toc1098980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20</w:t>
      </w:r>
      <w:r w:rsidR="00E4027F">
        <w:rPr>
          <w:noProof/>
        </w:rPr>
        <w:fldChar w:fldCharType="end"/>
      </w:r>
      <w:r>
        <w:t>-VI characteristics of solar panel at various sunlight conditions</w:t>
      </w:r>
      <w:bookmarkEnd w:id="67"/>
    </w:p>
    <w:p w14:paraId="1AA212AF" w14:textId="77777777" w:rsidR="00CB2EA4" w:rsidRPr="00CB2EA4" w:rsidRDefault="00CB2EA4" w:rsidP="00CB2EA4"/>
    <w:p w14:paraId="0D159EA4" w14:textId="0C04528D" w:rsidR="001C061F" w:rsidRDefault="001C061F" w:rsidP="00FF1852">
      <w:pPr>
        <w:pStyle w:val="Heading3"/>
        <w:rPr>
          <w:rStyle w:val="Heading3Char"/>
          <w:b/>
        </w:rPr>
      </w:pPr>
      <w:bookmarkStart w:id="68" w:name="_Toc10989865"/>
      <w:r w:rsidRPr="001C061F">
        <w:rPr>
          <w:rStyle w:val="Heading3Char"/>
          <w:b/>
        </w:rPr>
        <w:t>Perturb and observe algorithm</w:t>
      </w:r>
      <w:bookmarkEnd w:id="68"/>
    </w:p>
    <w:p w14:paraId="4D02A63B" w14:textId="77777777" w:rsidR="00382276" w:rsidRDefault="00382276" w:rsidP="00382276">
      <w:pPr>
        <w:keepNext/>
      </w:pPr>
    </w:p>
    <w:p w14:paraId="79AFF395" w14:textId="77777777" w:rsidR="00382276" w:rsidRDefault="00382276" w:rsidP="00382276">
      <w:pPr>
        <w:keepNext/>
      </w:pPr>
      <w:r>
        <w:rPr>
          <w:rFonts w:ascii="Arial" w:hAnsi="Arial" w:cs="Arial"/>
          <w:noProof/>
          <w:color w:val="1A0DAB"/>
          <w:sz w:val="20"/>
          <w:szCs w:val="20"/>
          <w:bdr w:val="none" w:sz="0" w:space="0" w:color="auto" w:frame="1"/>
        </w:rPr>
        <w:drawing>
          <wp:inline distT="0" distB="0" distL="0" distR="0" wp14:anchorId="64DCA7B1" wp14:editId="001A1808">
            <wp:extent cx="4553585" cy="3580765"/>
            <wp:effectExtent l="0" t="0" r="0" b="635"/>
            <wp:docPr id="8" name="Picture 8" descr="Image result for perturb and observe algorithm">
              <a:hlinkClick xmlns:a="http://schemas.openxmlformats.org/drawingml/2006/main" r:id="rId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rturb and observe algorithm">
                      <a:hlinkClick r:id="rId63" tgtFrame="&quot;_blank&quo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53585" cy="3580765"/>
                    </a:xfrm>
                    <a:prstGeom prst="rect">
                      <a:avLst/>
                    </a:prstGeom>
                    <a:noFill/>
                    <a:ln>
                      <a:noFill/>
                    </a:ln>
                  </pic:spPr>
                </pic:pic>
              </a:graphicData>
            </a:graphic>
          </wp:inline>
        </w:drawing>
      </w:r>
    </w:p>
    <w:p w14:paraId="6E208646" w14:textId="5CCA39D8" w:rsidR="00382276" w:rsidRDefault="00382276" w:rsidP="00510623">
      <w:pPr>
        <w:pStyle w:val="Caption"/>
      </w:pPr>
      <w:bookmarkStart w:id="69" w:name="_Toc1098980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21</w:t>
      </w:r>
      <w:r w:rsidR="00E4027F">
        <w:rPr>
          <w:noProof/>
        </w:rPr>
        <w:fldChar w:fldCharType="end"/>
      </w:r>
      <w:r>
        <w:t>-Perturb and observe algorithm</w:t>
      </w:r>
      <w:bookmarkEnd w:id="69"/>
    </w:p>
    <w:p w14:paraId="70CC220A" w14:textId="77777777" w:rsidR="00382276" w:rsidRPr="001C061F" w:rsidRDefault="00382276" w:rsidP="00382276"/>
    <w:p w14:paraId="6242C826" w14:textId="77777777" w:rsidR="00382276" w:rsidRDefault="00382276" w:rsidP="00382276">
      <w:r>
        <w:lastRenderedPageBreak/>
        <w:t xml:space="preserve">In this method the controller adjusts the voltage by a small amount from the array and measures power; if the power increases, further adjustments in that direction are tried until power no longer increases. This is called the perturb and observe method and is most common, although this method can result in oscillations of power output. It is referred to </w:t>
      </w:r>
      <w:r w:rsidRPr="002B2C39">
        <w:t>as a hill climbing</w:t>
      </w:r>
      <w:r>
        <w:t> method, because it depends on the rise of the curve of power against voltage below the maximum power point, and the fall above that point. Perturb and observe is the most commonly used MPPT method due to its ease of implementation.</w:t>
      </w:r>
      <w:hyperlink r:id="rId65" w:anchor="cite_note-zone-13" w:history="1">
        <w:r>
          <w:rPr>
            <w:rStyle w:val="Hyperlink"/>
            <w:rFonts w:ascii="Arial" w:hAnsi="Arial" w:cs="Arial"/>
            <w:color w:val="0B0080"/>
            <w:sz w:val="17"/>
            <w:szCs w:val="17"/>
            <w:vertAlign w:val="superscript"/>
          </w:rPr>
          <w:t>]</w:t>
        </w:r>
      </w:hyperlink>
      <w:r>
        <w:t xml:space="preserve"> Perturb and observe method may result in top-level efficiency, provided that a proper predictive and adaptive hill climbing strategy is adopted. </w:t>
      </w:r>
    </w:p>
    <w:p w14:paraId="62E7D592" w14:textId="77777777" w:rsidR="00382276" w:rsidRDefault="00382276" w:rsidP="00382276"/>
    <w:p w14:paraId="72F926D1" w14:textId="77777777" w:rsidR="00382276" w:rsidRPr="001C061F" w:rsidRDefault="00382276" w:rsidP="00FF1852">
      <w:pPr>
        <w:pStyle w:val="Heading3"/>
        <w:rPr>
          <w:rStyle w:val="mw-headline"/>
        </w:rPr>
      </w:pPr>
      <w:bookmarkStart w:id="70" w:name="_Toc10989866"/>
      <w:r w:rsidRPr="001C061F">
        <w:rPr>
          <w:rStyle w:val="mw-headline"/>
        </w:rPr>
        <w:t>Incremental conductance</w:t>
      </w:r>
      <w:bookmarkEnd w:id="70"/>
    </w:p>
    <w:p w14:paraId="5B530587" w14:textId="77777777" w:rsidR="00382276" w:rsidRPr="00830DE1" w:rsidRDefault="00382276" w:rsidP="00382276"/>
    <w:p w14:paraId="1B07F193" w14:textId="77777777" w:rsidR="00382276" w:rsidRDefault="00382276" w:rsidP="00382276">
      <w:r>
        <w:t>In the incremental conductance method, the controller measures incremental changes in PV array current and voltage to predict the effect of a voltage change. This method requires more computation in the controller, but can track changing conditions more rapidly than the perturb and observe method (P&amp;O). Like the P&amp;O algorithm, it can produce oscillations in power output.</w:t>
      </w:r>
      <w:hyperlink r:id="rId66" w:anchor="cite_note-dspace-18" w:history="1"/>
      <w:r>
        <w:t xml:space="preserve"> This method utilizes the incremental conductance (dI/dV) of the photovoltaic array to compute the sign of the change in power with respect to voltage (dP/dV). </w:t>
      </w:r>
    </w:p>
    <w:p w14:paraId="1ACB4C9A" w14:textId="77777777" w:rsidR="00382276" w:rsidRDefault="00382276" w:rsidP="00382276">
      <w:r>
        <w:t>The incremental conductance method computes the maximum power point by comparison of the incremental conductance (I</w:t>
      </w:r>
      <w:r>
        <w:rPr>
          <w:sz w:val="17"/>
          <w:szCs w:val="17"/>
          <w:vertAlign w:val="subscript"/>
        </w:rPr>
        <w:t>Δ</w:t>
      </w:r>
      <w:r>
        <w:t> / V</w:t>
      </w:r>
      <w:r>
        <w:rPr>
          <w:sz w:val="17"/>
          <w:szCs w:val="17"/>
          <w:vertAlign w:val="subscript"/>
        </w:rPr>
        <w:t>Δ</w:t>
      </w:r>
      <w:r>
        <w:t>) to the array conductance (I / V). When these two are the same (I / V = I</w:t>
      </w:r>
      <w:r>
        <w:rPr>
          <w:sz w:val="17"/>
          <w:szCs w:val="17"/>
          <w:vertAlign w:val="subscript"/>
        </w:rPr>
        <w:t>Δ</w:t>
      </w:r>
      <w:r>
        <w:t> / V</w:t>
      </w:r>
      <w:r>
        <w:rPr>
          <w:sz w:val="17"/>
          <w:szCs w:val="17"/>
          <w:vertAlign w:val="subscript"/>
        </w:rPr>
        <w:t>Δ</w:t>
      </w:r>
      <w:r>
        <w:t xml:space="preserve">), the output voltage is the MPP voltage... The controller maintains this voltage until the irradiation changes and the process is repeated. </w:t>
      </w:r>
    </w:p>
    <w:p w14:paraId="04466C44" w14:textId="77777777" w:rsidR="00382276" w:rsidRDefault="00382276" w:rsidP="00382276">
      <w:r>
        <w:t>The incremental conductance method is based on the observation that at the maximum power point dP/dV = 0, and that P = IV. The current from the array can be expressed as a function of the voltage: P = I(V)V. Therefore, dP/dV = VdI/dV + I(V). Setting this equal to zero yields: dI/dV = -I(V)/V. Therefore, the maximum power point is achieved when the incremental conductance is equal to the negative of the instantaneous conductance.</w:t>
      </w:r>
    </w:p>
    <w:p w14:paraId="1CB428A6" w14:textId="77777777" w:rsidR="00382276" w:rsidRDefault="00382276" w:rsidP="00382276"/>
    <w:p w14:paraId="468827C5" w14:textId="77777777" w:rsidR="00382276" w:rsidRPr="00830DE1" w:rsidRDefault="00382276" w:rsidP="00FF1852">
      <w:pPr>
        <w:pStyle w:val="Heading3"/>
        <w:rPr>
          <w:rStyle w:val="mw-headline"/>
        </w:rPr>
      </w:pPr>
      <w:bookmarkStart w:id="71" w:name="_Toc10989867"/>
      <w:r w:rsidRPr="00830DE1">
        <w:rPr>
          <w:rStyle w:val="mw-headline"/>
        </w:rPr>
        <w:t>Current sweep</w:t>
      </w:r>
      <w:bookmarkEnd w:id="71"/>
    </w:p>
    <w:p w14:paraId="706A84A2" w14:textId="77777777" w:rsidR="00382276" w:rsidRPr="00830DE1" w:rsidRDefault="00382276" w:rsidP="00382276"/>
    <w:p w14:paraId="416F3369" w14:textId="77777777" w:rsidR="00382276" w:rsidRDefault="00382276" w:rsidP="00382276">
      <w:r>
        <w:t xml:space="preserve">The current sweep method uses a sweep waveform for the PV array current such that the I-V characteristic of the PV array is obtained and updated at fixed time intervals. The maximum power point voltage can then be computed from the characteristic curve at the same intervals. </w:t>
      </w:r>
    </w:p>
    <w:p w14:paraId="62142706" w14:textId="77777777" w:rsidR="00382276" w:rsidRDefault="00382276" w:rsidP="00382276">
      <w:r>
        <w:lastRenderedPageBreak/>
        <w:t xml:space="preserve">Both perturb and observe, and incremental conductance, are examples of "hill climbing" methods that can find the local maximum of the power curve for the operating condition of the PV array, and so provide a true maximum power point. </w:t>
      </w:r>
    </w:p>
    <w:p w14:paraId="3A29EFE4" w14:textId="77777777" w:rsidR="00382276" w:rsidRDefault="00382276" w:rsidP="00382276">
      <w:r>
        <w:t>The perturb and observe method requires oscillating power output around the maximum power point even under steady state irradiance.</w:t>
      </w:r>
    </w:p>
    <w:p w14:paraId="75E4C814" w14:textId="77777777" w:rsidR="00382276" w:rsidRDefault="00382276" w:rsidP="00382276">
      <w:r>
        <w:t xml:space="preserve">The incremental conductance method has the advantage over the perturb and observe (P&amp;O) method that it can determine the maximum power point without oscillating around this value. It can perform maximum power point tracking under rapidly varying irradiation conditions with higher accuracy than the perturb and observe method. However, the incremental conductance method can produce oscillations (unintentionally) and can perform erratically under rapidly changing atmospheric conditions. The sampling frequency is decreased due to the higher complexity of the algorithm compared to the P&amp;O method. </w:t>
      </w:r>
    </w:p>
    <w:p w14:paraId="1CDFB3D5" w14:textId="77777777" w:rsidR="00382276" w:rsidRPr="00382276" w:rsidRDefault="00382276" w:rsidP="00382276"/>
    <w:p w14:paraId="0956666D" w14:textId="77777777" w:rsidR="00EF1267" w:rsidRDefault="00EF1267" w:rsidP="006762FA">
      <w:pPr>
        <w:spacing w:after="495" w:line="265" w:lineRule="auto"/>
        <w:ind w:left="959" w:right="949"/>
        <w:jc w:val="center"/>
        <w:rPr>
          <w:b/>
          <w:sz w:val="50"/>
        </w:rPr>
      </w:pPr>
    </w:p>
    <w:p w14:paraId="52A42B01" w14:textId="77777777" w:rsidR="00EF1267" w:rsidRDefault="00EF1267">
      <w:pPr>
        <w:spacing w:after="160" w:line="259" w:lineRule="auto"/>
        <w:ind w:firstLine="0"/>
        <w:jc w:val="left"/>
        <w:rPr>
          <w:b/>
          <w:sz w:val="50"/>
        </w:rPr>
      </w:pPr>
      <w:r>
        <w:rPr>
          <w:b/>
          <w:sz w:val="50"/>
        </w:rPr>
        <w:br w:type="page"/>
      </w:r>
    </w:p>
    <w:p w14:paraId="7F12A32C" w14:textId="77777777" w:rsidR="001B5B45" w:rsidRPr="002701EB" w:rsidRDefault="001B5B45">
      <w:pPr>
        <w:spacing w:after="160" w:line="259" w:lineRule="auto"/>
        <w:ind w:firstLine="0"/>
        <w:jc w:val="left"/>
        <w:rPr>
          <w:b/>
          <w:sz w:val="32"/>
        </w:rPr>
      </w:pPr>
    </w:p>
    <w:p w14:paraId="090AB8B6" w14:textId="77777777" w:rsidR="001B5B45" w:rsidRPr="002701EB" w:rsidRDefault="001B5B45">
      <w:pPr>
        <w:spacing w:after="160" w:line="259" w:lineRule="auto"/>
        <w:ind w:firstLine="0"/>
        <w:jc w:val="left"/>
        <w:rPr>
          <w:b/>
          <w:sz w:val="32"/>
        </w:rPr>
      </w:pPr>
    </w:p>
    <w:p w14:paraId="0AA934C0" w14:textId="20D27E9A" w:rsidR="001B5B45" w:rsidRPr="00B67ABB" w:rsidRDefault="00842162" w:rsidP="00B67ABB">
      <w:pPr>
        <w:pStyle w:val="Heading1"/>
      </w:pPr>
      <w:r>
        <w:t xml:space="preserve"> </w:t>
      </w:r>
      <w:bookmarkStart w:id="72" w:name="_Toc10989868"/>
      <w:bookmarkEnd w:id="72"/>
    </w:p>
    <w:p w14:paraId="18597222" w14:textId="47F4DC6D" w:rsidR="006762FA" w:rsidRDefault="001010C1" w:rsidP="00510623">
      <w:pPr>
        <w:pStyle w:val="Heading2"/>
        <w:numPr>
          <w:ilvl w:val="0"/>
          <w:numId w:val="0"/>
        </w:numPr>
      </w:pPr>
      <w:bookmarkStart w:id="73" w:name="_Toc10989869"/>
      <w:r>
        <w:t>COMPONENTS USED</w:t>
      </w:r>
      <w:bookmarkEnd w:id="73"/>
    </w:p>
    <w:p w14:paraId="3A7C47A9" w14:textId="77777777" w:rsidR="001010C1" w:rsidRPr="001010C1" w:rsidRDefault="001010C1" w:rsidP="001010C1"/>
    <w:p w14:paraId="4CD5F8E8" w14:textId="77777777" w:rsidR="00585344" w:rsidRDefault="00585344" w:rsidP="00FF1852">
      <w:pPr>
        <w:pStyle w:val="Heading3"/>
      </w:pPr>
      <w:bookmarkStart w:id="74" w:name="_Toc10989870"/>
      <w:r w:rsidRPr="00585344">
        <w:t>OLED Display</w:t>
      </w:r>
      <w:bookmarkEnd w:id="74"/>
    </w:p>
    <w:p w14:paraId="47BAC64E" w14:textId="77777777" w:rsidR="00C10B2B" w:rsidRDefault="009E3CF0" w:rsidP="00C10B2B">
      <w:pPr>
        <w:keepNext/>
        <w:spacing w:after="495" w:line="265" w:lineRule="auto"/>
        <w:ind w:left="959" w:right="949"/>
        <w:jc w:val="center"/>
      </w:pPr>
      <w:r w:rsidRPr="00C10B2B">
        <w:rPr>
          <w:b/>
          <w:noProof/>
        </w:rPr>
        <w:drawing>
          <wp:inline distT="0" distB="0" distL="0" distR="0" wp14:anchorId="26B7F9CF" wp14:editId="7AF72E92">
            <wp:extent cx="2141220" cy="2141220"/>
            <wp:effectExtent l="0" t="0" r="0" b="0"/>
            <wp:docPr id="34" name="Picture 34" descr="C:\Users\Mathew Varghese\AppData\Local\Microsoft\Windows\INetCache\Content.MSO\9C67CB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thew Varghese\AppData\Local\Microsoft\Windows\INetCache\Content.MSO\9C67CBDA.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635678FF" w14:textId="65729B0B" w:rsidR="00585344" w:rsidRDefault="00C10B2B" w:rsidP="00510623">
      <w:pPr>
        <w:pStyle w:val="Caption"/>
        <w:rPr>
          <w:u w:val="single"/>
        </w:rPr>
      </w:pPr>
      <w:bookmarkStart w:id="75" w:name="_Toc1098980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22</w:t>
      </w:r>
      <w:r w:rsidR="00E4027F">
        <w:rPr>
          <w:noProof/>
        </w:rPr>
        <w:fldChar w:fldCharType="end"/>
      </w:r>
      <w:r>
        <w:t>-128X64 OLED display</w:t>
      </w:r>
      <w:bookmarkEnd w:id="75"/>
    </w:p>
    <w:p w14:paraId="076CC69A" w14:textId="6086339D" w:rsidR="009E3CF0" w:rsidRPr="00585344" w:rsidRDefault="009E3CF0" w:rsidP="002628EA">
      <w:pPr>
        <w:ind w:firstLine="0"/>
        <w:jc w:val="left"/>
        <w:rPr>
          <w:b/>
          <w:u w:val="single"/>
        </w:rPr>
      </w:pPr>
      <w:r w:rsidRPr="002628EA">
        <w:rPr>
          <w:rStyle w:val="Strong"/>
          <w:rFonts w:cs="Times New Roman"/>
          <w:color w:val="000000" w:themeColor="text1"/>
          <w:szCs w:val="24"/>
          <w:shd w:val="clear" w:color="auto" w:fill="FFFFFF"/>
        </w:rPr>
        <w:t>Feature</w:t>
      </w:r>
      <w:r w:rsidR="002628EA" w:rsidRPr="002628EA">
        <w:rPr>
          <w:rStyle w:val="Strong"/>
          <w:rFonts w:cs="Times New Roman"/>
          <w:color w:val="000000" w:themeColor="text1"/>
          <w:szCs w:val="24"/>
          <w:shd w:val="clear" w:color="auto" w:fill="FFFFFF"/>
        </w:rPr>
        <w:t>s</w:t>
      </w:r>
      <w:r w:rsidRPr="002628EA">
        <w:rPr>
          <w:rStyle w:val="Strong"/>
          <w:rFonts w:ascii="Arial" w:hAnsi="Arial" w:cs="Arial"/>
          <w:color w:val="000000" w:themeColor="text1"/>
          <w:szCs w:val="24"/>
          <w:shd w:val="clear" w:color="auto" w:fill="FFFFFF"/>
        </w:rPr>
        <w:t>:</w:t>
      </w:r>
      <w:r>
        <w:br/>
      </w:r>
      <w:r>
        <w:br/>
      </w:r>
      <w:r>
        <w:rPr>
          <w:shd w:val="clear" w:color="auto" w:fill="FFFFFF"/>
        </w:rPr>
        <w:t>Resolution: 128*64</w:t>
      </w:r>
      <w:r>
        <w:br/>
      </w:r>
      <w:r>
        <w:rPr>
          <w:shd w:val="clear" w:color="auto" w:fill="FFFFFF"/>
        </w:rPr>
        <w:t>Control chip: SSH1106</w:t>
      </w:r>
      <w:r>
        <w:br/>
      </w:r>
      <w:r>
        <w:rPr>
          <w:shd w:val="clear" w:color="auto" w:fill="FFFFFF"/>
        </w:rPr>
        <w:t>Display area: 29.42 x 14.7mm</w:t>
      </w:r>
      <w:r>
        <w:br/>
      </w:r>
      <w:r>
        <w:rPr>
          <w:shd w:val="clear" w:color="auto" w:fill="FFFFFF"/>
        </w:rPr>
        <w:t>Driving voltage: 3.3-5V</w:t>
      </w:r>
      <w:r>
        <w:br/>
      </w:r>
      <w:r>
        <w:rPr>
          <w:shd w:val="clear" w:color="auto" w:fill="FFFFFF"/>
        </w:rPr>
        <w:t xml:space="preserve">Operating temperature: -40 </w:t>
      </w:r>
      <w:r>
        <w:rPr>
          <w:rFonts w:ascii="Cambria Math" w:hAnsi="Cambria Math" w:cs="Cambria Math"/>
          <w:shd w:val="clear" w:color="auto" w:fill="FFFFFF"/>
        </w:rPr>
        <w:t>℃</w:t>
      </w:r>
      <w:r>
        <w:rPr>
          <w:shd w:val="clear" w:color="auto" w:fill="FFFFFF"/>
        </w:rPr>
        <w:t xml:space="preserve"> to 70 </w:t>
      </w:r>
      <w:r>
        <w:rPr>
          <w:rFonts w:ascii="Cambria Math" w:hAnsi="Cambria Math" w:cs="Cambria Math"/>
          <w:shd w:val="clear" w:color="auto" w:fill="FFFFFF"/>
        </w:rPr>
        <w:t>℃</w:t>
      </w:r>
      <w:r>
        <w:br/>
      </w:r>
      <w:r>
        <w:rPr>
          <w:shd w:val="clear" w:color="auto" w:fill="FFFFFF"/>
        </w:rPr>
        <w:t>Interface type: IIC/I2C  interface</w:t>
      </w:r>
      <w:r>
        <w:br/>
      </w:r>
      <w:r>
        <w:br/>
      </w:r>
      <w:r w:rsidRPr="002628EA">
        <w:rPr>
          <w:rStyle w:val="Strong"/>
          <w:rFonts w:cs="Times New Roman"/>
          <w:color w:val="000000" w:themeColor="text1"/>
          <w:szCs w:val="24"/>
          <w:shd w:val="clear" w:color="auto" w:fill="FFFFFF"/>
        </w:rPr>
        <w:t>Pin definitions:</w:t>
      </w:r>
      <w:r>
        <w:br/>
      </w:r>
      <w:r>
        <w:br/>
      </w:r>
      <w:r>
        <w:rPr>
          <w:shd w:val="clear" w:color="auto" w:fill="FFFFFF"/>
        </w:rPr>
        <w:t>1&gt; GND (power ground)</w:t>
      </w:r>
      <w:r>
        <w:br/>
      </w:r>
      <w:r>
        <w:rPr>
          <w:shd w:val="clear" w:color="auto" w:fill="FFFFFF"/>
        </w:rPr>
        <w:t>2&gt; VCC (positive power supply)</w:t>
      </w:r>
      <w:r>
        <w:br/>
      </w:r>
      <w:r>
        <w:rPr>
          <w:shd w:val="clear" w:color="auto" w:fill="FFFFFF"/>
        </w:rPr>
        <w:t>3&gt; SCL (clock line)</w:t>
      </w:r>
      <w:r>
        <w:br/>
      </w:r>
      <w:r>
        <w:rPr>
          <w:shd w:val="clear" w:color="auto" w:fill="FFFFFF"/>
        </w:rPr>
        <w:t>4&gt; SDA (data line)</w:t>
      </w:r>
    </w:p>
    <w:p w14:paraId="730BAE00" w14:textId="77777777" w:rsidR="00C57204" w:rsidRPr="00585344" w:rsidRDefault="00C57204" w:rsidP="00FF1852">
      <w:pPr>
        <w:pStyle w:val="Heading3"/>
      </w:pPr>
      <w:bookmarkStart w:id="76" w:name="_Toc10989871"/>
      <w:r w:rsidRPr="00585344">
        <w:lastRenderedPageBreak/>
        <w:t>ACS712</w:t>
      </w:r>
      <w:r w:rsidR="001010C1">
        <w:t xml:space="preserve"> Current Sensor</w:t>
      </w:r>
      <w:bookmarkEnd w:id="76"/>
    </w:p>
    <w:p w14:paraId="7735DFC8" w14:textId="77777777" w:rsidR="00B67ABB" w:rsidRDefault="00B67ABB" w:rsidP="00C10B2B">
      <w:pPr>
        <w:keepNext/>
        <w:spacing w:after="495" w:line="265" w:lineRule="auto"/>
        <w:ind w:left="959" w:right="949"/>
        <w:jc w:val="center"/>
      </w:pPr>
    </w:p>
    <w:p w14:paraId="221F2EB6" w14:textId="464F9C8E" w:rsidR="00C10B2B" w:rsidRDefault="00C57204" w:rsidP="00C10B2B">
      <w:pPr>
        <w:keepNext/>
        <w:spacing w:after="495" w:line="265" w:lineRule="auto"/>
        <w:ind w:left="959" w:right="949"/>
        <w:jc w:val="center"/>
      </w:pPr>
      <w:r>
        <w:rPr>
          <w:noProof/>
        </w:rPr>
        <w:drawing>
          <wp:inline distT="0" distB="0" distL="0" distR="0" wp14:anchorId="77C295F7" wp14:editId="7F00198A">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14:paraId="214FC792" w14:textId="00F0F5E5" w:rsidR="00C57204" w:rsidRDefault="00C10B2B" w:rsidP="00510623">
      <w:pPr>
        <w:pStyle w:val="Caption"/>
      </w:pPr>
      <w:bookmarkStart w:id="77" w:name="_Toc1098980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23</w:t>
      </w:r>
      <w:r w:rsidR="00E4027F">
        <w:rPr>
          <w:noProof/>
        </w:rPr>
        <w:fldChar w:fldCharType="end"/>
      </w:r>
      <w:r>
        <w:t>-Current sensor module based on ACS712</w:t>
      </w:r>
      <w:bookmarkEnd w:id="77"/>
    </w:p>
    <w:p w14:paraId="1672A7BF" w14:textId="77777777" w:rsidR="00B67ABB" w:rsidRDefault="00B67ABB" w:rsidP="00C10B2B">
      <w:pPr>
        <w:keepNext/>
        <w:spacing w:after="495" w:line="265" w:lineRule="auto"/>
        <w:ind w:left="959" w:right="949"/>
        <w:jc w:val="center"/>
      </w:pPr>
    </w:p>
    <w:p w14:paraId="0CA80283" w14:textId="68D6E095" w:rsidR="00C10B2B" w:rsidRDefault="00C57204" w:rsidP="00C10B2B">
      <w:pPr>
        <w:keepNext/>
        <w:spacing w:after="495" w:line="265" w:lineRule="auto"/>
        <w:ind w:left="959" w:right="949"/>
        <w:jc w:val="center"/>
      </w:pPr>
      <w:r>
        <w:rPr>
          <w:noProof/>
        </w:rPr>
        <w:drawing>
          <wp:inline distT="0" distB="0" distL="0" distR="0" wp14:anchorId="41E0CA3B" wp14:editId="67BB0017">
            <wp:extent cx="2332990" cy="1734185"/>
            <wp:effectExtent l="0" t="0" r="0" b="0"/>
            <wp:docPr id="10" name="Picture 10" descr="https://www.sunrom.com/media/content/371/acs7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unrom.com/media/content/371/acs712_0.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332990" cy="1734185"/>
                    </a:xfrm>
                    <a:prstGeom prst="rect">
                      <a:avLst/>
                    </a:prstGeom>
                    <a:noFill/>
                    <a:ln>
                      <a:noFill/>
                    </a:ln>
                  </pic:spPr>
                </pic:pic>
              </a:graphicData>
            </a:graphic>
          </wp:inline>
        </w:drawing>
      </w:r>
    </w:p>
    <w:p w14:paraId="2475003B" w14:textId="1C2D28BA" w:rsidR="00C57204" w:rsidRDefault="00C10B2B" w:rsidP="00510623">
      <w:pPr>
        <w:pStyle w:val="Caption"/>
      </w:pPr>
      <w:bookmarkStart w:id="78" w:name="_Toc1098980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24</w:t>
      </w:r>
      <w:r w:rsidR="00E4027F">
        <w:rPr>
          <w:noProof/>
        </w:rPr>
        <w:fldChar w:fldCharType="end"/>
      </w:r>
      <w:r>
        <w:t>- Internal construction view of ACS712</w:t>
      </w:r>
      <w:bookmarkEnd w:id="78"/>
    </w:p>
    <w:p w14:paraId="7B3C66FA" w14:textId="77777777" w:rsidR="00B67ABB" w:rsidRPr="00B67ABB" w:rsidRDefault="00B67ABB" w:rsidP="00B67ABB"/>
    <w:p w14:paraId="2A1607DF" w14:textId="5FA0A061" w:rsidR="00585344" w:rsidRDefault="00CB2EA4" w:rsidP="009E3CF0">
      <w:r>
        <w:t>It is a f</w:t>
      </w:r>
      <w:r w:rsidR="00C57204">
        <w:t>ully Integrated, Hall Effect-Based Linear Current Sensor with 2.1 kVRMS Voltage Isolation and a Low-Resistance Current Conductor</w:t>
      </w:r>
      <w:r>
        <w:t>.</w:t>
      </w:r>
      <w:r w:rsidR="00585344">
        <w:rPr>
          <w:shd w:val="clear" w:color="auto" w:fill="FFFFFF"/>
        </w:rPr>
        <w:t>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analog I / O port of Arduino</w:t>
      </w:r>
    </w:p>
    <w:p w14:paraId="2A38C6C9" w14:textId="77777777" w:rsidR="00C57204" w:rsidRPr="00C57204" w:rsidRDefault="00C57204" w:rsidP="00101A46">
      <w:pPr>
        <w:pStyle w:val="ListParagraph"/>
        <w:numPr>
          <w:ilvl w:val="0"/>
          <w:numId w:val="11"/>
        </w:numPr>
      </w:pPr>
      <w:r w:rsidRPr="001010C1">
        <w:rPr>
          <w:bCs/>
        </w:rPr>
        <w:t>100 mV/A</w:t>
      </w:r>
      <w:r w:rsidRPr="00C57204">
        <w:t> output sensitivity</w:t>
      </w:r>
    </w:p>
    <w:p w14:paraId="5F2EDF84" w14:textId="77777777" w:rsidR="00C57204" w:rsidRPr="00C57204" w:rsidRDefault="00C57204" w:rsidP="00101A46">
      <w:pPr>
        <w:pStyle w:val="ListParagraph"/>
        <w:numPr>
          <w:ilvl w:val="0"/>
          <w:numId w:val="11"/>
        </w:numPr>
      </w:pPr>
      <w:r w:rsidRPr="00C57204">
        <w:lastRenderedPageBreak/>
        <w:t>5.0 V, single supply operation</w:t>
      </w:r>
    </w:p>
    <w:p w14:paraId="2441A445" w14:textId="77777777" w:rsidR="00C57204" w:rsidRPr="00C57204" w:rsidRDefault="00C57204" w:rsidP="00101A46">
      <w:pPr>
        <w:pStyle w:val="ListParagraph"/>
        <w:numPr>
          <w:ilvl w:val="0"/>
          <w:numId w:val="11"/>
        </w:numPr>
      </w:pPr>
      <w:r w:rsidRPr="00C57204">
        <w:t>Output voltage proportional to AC or DC currents</w:t>
      </w:r>
    </w:p>
    <w:p w14:paraId="0547B254" w14:textId="77777777" w:rsidR="00C57204" w:rsidRPr="00C57204" w:rsidRDefault="00C57204" w:rsidP="00101A46">
      <w:pPr>
        <w:pStyle w:val="ListParagraph"/>
        <w:numPr>
          <w:ilvl w:val="0"/>
          <w:numId w:val="11"/>
        </w:numPr>
      </w:pPr>
      <w:r w:rsidRPr="00C57204">
        <w:t>Factory-trimmed for accuracy</w:t>
      </w:r>
    </w:p>
    <w:p w14:paraId="2A90EA07" w14:textId="77777777" w:rsidR="00C57204" w:rsidRPr="00C57204" w:rsidRDefault="00C57204" w:rsidP="00101A46">
      <w:pPr>
        <w:pStyle w:val="ListParagraph"/>
        <w:numPr>
          <w:ilvl w:val="0"/>
          <w:numId w:val="11"/>
        </w:numPr>
      </w:pPr>
      <w:r w:rsidRPr="00C57204">
        <w:t>Extremely stable output offset voltage</w:t>
      </w:r>
    </w:p>
    <w:p w14:paraId="146EDA26" w14:textId="77777777" w:rsidR="00C57204" w:rsidRPr="00C57204" w:rsidRDefault="00C57204" w:rsidP="00101A46">
      <w:pPr>
        <w:pStyle w:val="ListParagraph"/>
        <w:numPr>
          <w:ilvl w:val="0"/>
          <w:numId w:val="11"/>
        </w:numPr>
      </w:pPr>
      <w:r w:rsidRPr="00C57204">
        <w:t>Nearly zero magnetic hysteresis</w:t>
      </w:r>
    </w:p>
    <w:p w14:paraId="7BB3A1D8" w14:textId="77777777" w:rsidR="00C57204" w:rsidRPr="00C57204" w:rsidRDefault="00C57204" w:rsidP="00101A46">
      <w:pPr>
        <w:pStyle w:val="ListParagraph"/>
        <w:numPr>
          <w:ilvl w:val="0"/>
          <w:numId w:val="11"/>
        </w:numPr>
      </w:pPr>
      <w:r w:rsidRPr="00C57204">
        <w:t>Ratiometric output from supply voltage</w:t>
      </w:r>
    </w:p>
    <w:p w14:paraId="3554C498" w14:textId="77777777" w:rsidR="00C57204" w:rsidRPr="00C57204" w:rsidRDefault="00C57204" w:rsidP="00101A46">
      <w:pPr>
        <w:pStyle w:val="ListParagraph"/>
        <w:numPr>
          <w:ilvl w:val="0"/>
          <w:numId w:val="11"/>
        </w:numPr>
      </w:pPr>
      <w:r w:rsidRPr="00C57204">
        <w:t>Low-noise analog signal path</w:t>
      </w:r>
    </w:p>
    <w:p w14:paraId="1006CF11" w14:textId="77777777" w:rsidR="00C57204" w:rsidRPr="00C57204" w:rsidRDefault="00C57204" w:rsidP="00101A46">
      <w:pPr>
        <w:pStyle w:val="ListParagraph"/>
        <w:numPr>
          <w:ilvl w:val="0"/>
          <w:numId w:val="11"/>
        </w:numPr>
      </w:pPr>
      <w:r w:rsidRPr="00C57204">
        <w:t>Device bandwidth is set via the new FILTER pin</w:t>
      </w:r>
    </w:p>
    <w:p w14:paraId="70427C77" w14:textId="77777777" w:rsidR="00C57204" w:rsidRPr="00C57204" w:rsidRDefault="00C57204" w:rsidP="00101A46">
      <w:pPr>
        <w:pStyle w:val="ListParagraph"/>
        <w:numPr>
          <w:ilvl w:val="0"/>
          <w:numId w:val="11"/>
        </w:numPr>
      </w:pPr>
      <w:r w:rsidRPr="00C57204">
        <w:t>5 µs output rise time in response to step input current</w:t>
      </w:r>
    </w:p>
    <w:p w14:paraId="41ADD166" w14:textId="77777777" w:rsidR="00C57204" w:rsidRPr="00C57204" w:rsidRDefault="00C57204" w:rsidP="00101A46">
      <w:pPr>
        <w:pStyle w:val="ListParagraph"/>
        <w:numPr>
          <w:ilvl w:val="0"/>
          <w:numId w:val="11"/>
        </w:numPr>
      </w:pPr>
      <w:r w:rsidRPr="00C57204">
        <w:t>80 kHz bandwidth</w:t>
      </w:r>
    </w:p>
    <w:p w14:paraId="44470CBF" w14:textId="77777777" w:rsidR="00C57204" w:rsidRPr="00C57204" w:rsidRDefault="00C57204" w:rsidP="00101A46">
      <w:pPr>
        <w:pStyle w:val="ListParagraph"/>
        <w:numPr>
          <w:ilvl w:val="0"/>
          <w:numId w:val="11"/>
        </w:numPr>
      </w:pPr>
      <w:r w:rsidRPr="00C57204">
        <w:t>Total output error 1.5% at TA = 25°C</w:t>
      </w:r>
    </w:p>
    <w:p w14:paraId="74C0DB4B" w14:textId="77777777" w:rsidR="00C57204" w:rsidRPr="00C57204" w:rsidRDefault="00C57204" w:rsidP="00101A46">
      <w:pPr>
        <w:pStyle w:val="ListParagraph"/>
        <w:numPr>
          <w:ilvl w:val="0"/>
          <w:numId w:val="11"/>
        </w:numPr>
      </w:pPr>
      <w:r w:rsidRPr="00C57204">
        <w:t>Small footprint, low-profile SOIC8 package</w:t>
      </w:r>
    </w:p>
    <w:p w14:paraId="25A9B945" w14:textId="77777777" w:rsidR="00C57204" w:rsidRPr="00C57204" w:rsidRDefault="00C57204" w:rsidP="00101A46">
      <w:pPr>
        <w:pStyle w:val="ListParagraph"/>
        <w:numPr>
          <w:ilvl w:val="0"/>
          <w:numId w:val="11"/>
        </w:numPr>
      </w:pPr>
      <w:r w:rsidRPr="00C57204">
        <w:t>1.2 mΩ internal conductor resistance</w:t>
      </w:r>
    </w:p>
    <w:p w14:paraId="7B354AA1" w14:textId="303584CD" w:rsidR="00C57204" w:rsidRDefault="00C57204" w:rsidP="00101A46">
      <w:pPr>
        <w:pStyle w:val="ListParagraph"/>
        <w:numPr>
          <w:ilvl w:val="0"/>
          <w:numId w:val="11"/>
        </w:numPr>
      </w:pPr>
      <w:r w:rsidRPr="00C57204">
        <w:t>kVRMS minimum isolation voltage from pins 1-4 to pins 5-8</w:t>
      </w:r>
    </w:p>
    <w:p w14:paraId="103484F7" w14:textId="77777777" w:rsidR="00CB2EA4" w:rsidRPr="00C57204" w:rsidRDefault="00CB2EA4" w:rsidP="00B67ABB">
      <w:pPr>
        <w:pStyle w:val="ListParagraph"/>
        <w:ind w:left="1004" w:firstLine="0"/>
      </w:pPr>
    </w:p>
    <w:p w14:paraId="467CF607" w14:textId="77777777" w:rsidR="00C10B2B" w:rsidRDefault="00C57204" w:rsidP="00C10B2B">
      <w:pPr>
        <w:keepNext/>
        <w:spacing w:after="495" w:line="265" w:lineRule="auto"/>
        <w:ind w:left="959" w:right="949"/>
        <w:jc w:val="center"/>
      </w:pPr>
      <w:r>
        <w:rPr>
          <w:noProof/>
        </w:rPr>
        <w:drawing>
          <wp:inline distT="0" distB="0" distL="0" distR="0" wp14:anchorId="0BFF5736" wp14:editId="5DC178D3">
            <wp:extent cx="4010660" cy="1839595"/>
            <wp:effectExtent l="0" t="0" r="8890" b="8255"/>
            <wp:docPr id="2" name="Picture 2" descr="https://www.sunrom.com/media/content/371/ACS712-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unrom.com/media/content/371/ACS712-testing.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10660" cy="1839595"/>
                    </a:xfrm>
                    <a:prstGeom prst="rect">
                      <a:avLst/>
                    </a:prstGeom>
                    <a:noFill/>
                    <a:ln>
                      <a:noFill/>
                    </a:ln>
                  </pic:spPr>
                </pic:pic>
              </a:graphicData>
            </a:graphic>
          </wp:inline>
        </w:drawing>
      </w:r>
    </w:p>
    <w:p w14:paraId="42F747FB" w14:textId="55E8475A" w:rsidR="009E3CF0" w:rsidRDefault="00C10B2B" w:rsidP="00510623">
      <w:pPr>
        <w:pStyle w:val="Caption"/>
      </w:pPr>
      <w:bookmarkStart w:id="79" w:name="_Toc1098980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25</w:t>
      </w:r>
      <w:r w:rsidR="00E4027F">
        <w:rPr>
          <w:noProof/>
        </w:rPr>
        <w:fldChar w:fldCharType="end"/>
      </w:r>
      <w:r>
        <w:t>-Connection diagram of ACS712 module</w:t>
      </w:r>
      <w:bookmarkEnd w:id="79"/>
    </w:p>
    <w:p w14:paraId="23912F11" w14:textId="77777777" w:rsidR="009E3CF0" w:rsidRDefault="009E3CF0" w:rsidP="009E3CF0">
      <w:pPr>
        <w:spacing w:after="495" w:line="265" w:lineRule="auto"/>
        <w:ind w:left="959" w:right="949"/>
        <w:jc w:val="center"/>
      </w:pPr>
    </w:p>
    <w:p w14:paraId="13C77293" w14:textId="65942C13" w:rsidR="009E3CF0" w:rsidRDefault="00711862" w:rsidP="00FF1852">
      <w:pPr>
        <w:pStyle w:val="Heading3"/>
      </w:pPr>
      <w:bookmarkStart w:id="80" w:name="_Toc10989872"/>
      <w:r>
        <w:t>Lead Acid Battery</w:t>
      </w:r>
      <w:bookmarkEnd w:id="80"/>
      <w:r>
        <w:t xml:space="preserve"> </w:t>
      </w:r>
    </w:p>
    <w:p w14:paraId="006BB45D" w14:textId="77777777" w:rsidR="00F32660" w:rsidRPr="00F32660" w:rsidRDefault="00F32660" w:rsidP="00F32660"/>
    <w:p w14:paraId="65832B3F" w14:textId="77777777" w:rsidR="00711862" w:rsidRDefault="00711862" w:rsidP="009E3CF0">
      <w:r>
        <w:t>The battery which uses sponge lead and lead peroxide for the conversion of the chemical energy into electrical power, such type of battery is called a lead acid battery. The lead acid battery is most commonly used in the power stations and substations because it has higher cell voltage and lower cost.</w:t>
      </w:r>
    </w:p>
    <w:p w14:paraId="741EF26A" w14:textId="77777777" w:rsidR="00711862" w:rsidRPr="00711862" w:rsidRDefault="00711862" w:rsidP="009E3CF0">
      <w:r w:rsidRPr="00711862">
        <w:rPr>
          <w:b/>
          <w:bCs/>
        </w:rPr>
        <w:t xml:space="preserve">1. Container – </w:t>
      </w:r>
      <w:r w:rsidRPr="00711862">
        <w:t>The container of the lead acid battery is made of glass, lead lined wood, ebonite, the hard rubber of bituminous compound, ceramic materials or moulded plastics and are seated at the top to avoid the discharge of electrolyte. At the bottom of the container, there are four ribs, on two of them rest the positive plate and the others support the negative plates.</w:t>
      </w:r>
    </w:p>
    <w:p w14:paraId="6246C73D" w14:textId="77777777" w:rsidR="00711862" w:rsidRPr="00711862" w:rsidRDefault="00711862" w:rsidP="009E3CF0">
      <w:r w:rsidRPr="00711862">
        <w:lastRenderedPageBreak/>
        <w:t>The prism serves as the support for the plates and at the same time protect them from a short-circuit.The material of which the battery containers are made should be resistant to sulfuric acid, should not deform or porous, or contain impurities which damage the electrolyte.</w:t>
      </w:r>
    </w:p>
    <w:p w14:paraId="50565D61" w14:textId="77777777" w:rsidR="00711862" w:rsidRPr="00711862" w:rsidRDefault="00711862" w:rsidP="009E3CF0">
      <w:r w:rsidRPr="00711862">
        <w:rPr>
          <w:b/>
          <w:bCs/>
        </w:rPr>
        <w:t xml:space="preserve">2. Plate – </w:t>
      </w:r>
      <w:r w:rsidRPr="00711862">
        <w:t>The plate of the lead-acid cell is of diverse design and they all consist some form of a grid which is made up of lead and the active material. The grid is essential for conducting the</w:t>
      </w:r>
      <w:hyperlink r:id="rId71" w:history="1">
        <w:r w:rsidRPr="00711862">
          <w:rPr>
            <w:color w:val="4682B4"/>
            <w:u w:val="single"/>
          </w:rPr>
          <w:t xml:space="preserve"> electric current</w:t>
        </w:r>
      </w:hyperlink>
      <w:r w:rsidRPr="00711862">
        <w:t xml:space="preserve"> and for distributing the current equally on the active material. If the current is not uniformly distributed, then the active material will loosen and fall out.</w:t>
      </w:r>
    </w:p>
    <w:p w14:paraId="1C49337F" w14:textId="77777777" w:rsidR="00C10B2B" w:rsidRDefault="00711862" w:rsidP="00C10B2B">
      <w:pPr>
        <w:keepNext/>
        <w:jc w:val="center"/>
      </w:pPr>
      <w:r w:rsidRPr="00711862">
        <w:rPr>
          <w:noProof/>
          <w:color w:val="4682B4"/>
        </w:rPr>
        <w:drawing>
          <wp:inline distT="0" distB="0" distL="0" distR="0" wp14:anchorId="6245180F" wp14:editId="0FB8D663">
            <wp:extent cx="2379345" cy="2400935"/>
            <wp:effectExtent l="0" t="0" r="1905" b="0"/>
            <wp:docPr id="27" name="Picture 27" descr="plates-of-lead-acid-battery">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ates-of-lead-acid-battery">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379345" cy="2400935"/>
                    </a:xfrm>
                    <a:prstGeom prst="rect">
                      <a:avLst/>
                    </a:prstGeom>
                    <a:noFill/>
                    <a:ln>
                      <a:noFill/>
                    </a:ln>
                  </pic:spPr>
                </pic:pic>
              </a:graphicData>
            </a:graphic>
          </wp:inline>
        </w:drawing>
      </w:r>
    </w:p>
    <w:p w14:paraId="3F496022" w14:textId="39F35CAD" w:rsidR="00E04CEE" w:rsidRDefault="00C10B2B" w:rsidP="00510623">
      <w:pPr>
        <w:pStyle w:val="Caption"/>
      </w:pPr>
      <w:bookmarkStart w:id="81" w:name="_Toc1098981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26</w:t>
      </w:r>
      <w:r w:rsidR="00E4027F">
        <w:rPr>
          <w:noProof/>
        </w:rPr>
        <w:fldChar w:fldCharType="end"/>
      </w:r>
      <w:r>
        <w:t>-Electrode arrangement in lead acid battery</w:t>
      </w:r>
      <w:bookmarkEnd w:id="81"/>
    </w:p>
    <w:p w14:paraId="7CF9DFC0" w14:textId="77777777" w:rsidR="00711862" w:rsidRPr="00711862" w:rsidRDefault="00711862" w:rsidP="00B67ABB">
      <w:r w:rsidRPr="00711862">
        <w:t>The grids are made up of an alloy of lead and antimony. These are usually made with the transverse rib that crosses the places at a right angle or diagonally. The grid for the positive and negative plates are of the same design, but the grids for the negative plates are made lighter because they are not as essential for the uniform conduction of the current.</w:t>
      </w:r>
    </w:p>
    <w:p w14:paraId="1909BC11" w14:textId="77777777" w:rsidR="00711862" w:rsidRPr="00711862" w:rsidRDefault="00711862" w:rsidP="00B67ABB">
      <w:r w:rsidRPr="00711862">
        <w:t>The plates of the battery are of two types. They are the formed plates or plante plates and pasted or faure plates.</w:t>
      </w:r>
    </w:p>
    <w:p w14:paraId="2580A0A2" w14:textId="77777777" w:rsidR="00711862" w:rsidRPr="00711862" w:rsidRDefault="00711862" w:rsidP="00B67ABB">
      <w:r w:rsidRPr="00711862">
        <w:t>Plante’s plates are used largely for stationary batteries as these are heavier in weight and more costly than the pasted plates. But the plates are more durable and less liable to lose active material by rapid charging and discharging. The plantes plate has low capacity weight-ratio.</w:t>
      </w:r>
    </w:p>
    <w:p w14:paraId="529F3321" w14:textId="77777777" w:rsidR="00711862" w:rsidRPr="00711862" w:rsidRDefault="00711862" w:rsidP="009E3CF0">
      <w:r w:rsidRPr="00711862">
        <w:t>Faure process is much suitable for manufacturing of negative plates rather than positive plates. The negative active material is quite tough, and it undergoes a comparatively low change from charging and discharging.</w:t>
      </w:r>
    </w:p>
    <w:p w14:paraId="40794F62" w14:textId="77777777" w:rsidR="00711862" w:rsidRPr="00711862" w:rsidRDefault="00711862" w:rsidP="009E3CF0">
      <w:r w:rsidRPr="00711862">
        <w:rPr>
          <w:b/>
          <w:bCs/>
        </w:rPr>
        <w:t xml:space="preserve">3. Active Material – </w:t>
      </w:r>
      <w:r w:rsidRPr="00711862">
        <w:t>The material in a cell which takes active participation in a chemical reaction (absorption or evolution of electrical energy) during charging or discharging is called the active material of the cell. The active elements of the lead acid are</w:t>
      </w:r>
    </w:p>
    <w:p w14:paraId="08E726A4" w14:textId="77777777" w:rsidR="00711862" w:rsidRPr="00711862" w:rsidRDefault="00711862" w:rsidP="009E3CF0">
      <w:r w:rsidRPr="00711862">
        <w:rPr>
          <w:b/>
          <w:bCs/>
        </w:rPr>
        <w:lastRenderedPageBreak/>
        <w:t>Lead peroxide (PbO</w:t>
      </w:r>
      <w:r w:rsidRPr="00711862">
        <w:rPr>
          <w:b/>
          <w:bCs/>
          <w:sz w:val="17"/>
          <w:szCs w:val="17"/>
          <w:vertAlign w:val="subscript"/>
        </w:rPr>
        <w:t>2</w:t>
      </w:r>
      <w:r w:rsidRPr="00711862">
        <w:rPr>
          <w:b/>
          <w:bCs/>
        </w:rPr>
        <w:t>)</w:t>
      </w:r>
      <w:r w:rsidRPr="00711862">
        <w:t xml:space="preserve"> – It forms the positive active material. The PbO</w:t>
      </w:r>
      <w:r w:rsidRPr="00711862">
        <w:rPr>
          <w:sz w:val="17"/>
          <w:szCs w:val="17"/>
          <w:vertAlign w:val="subscript"/>
        </w:rPr>
        <w:t>2</w:t>
      </w:r>
      <w:r w:rsidRPr="00711862">
        <w:t xml:space="preserve"> are dark chocolate broom in colour.</w:t>
      </w:r>
    </w:p>
    <w:p w14:paraId="26C2125C" w14:textId="77777777" w:rsidR="00711862" w:rsidRPr="00711862" w:rsidRDefault="00711862" w:rsidP="009E3CF0">
      <w:r w:rsidRPr="00711862">
        <w:rPr>
          <w:b/>
          <w:bCs/>
        </w:rPr>
        <w:t>Sponge lead</w:t>
      </w:r>
      <w:r w:rsidRPr="00711862">
        <w:t xml:space="preserve"> – Its form the negative active material. It is grey in colour.</w:t>
      </w:r>
    </w:p>
    <w:p w14:paraId="074D86CE" w14:textId="37A87216" w:rsidR="00711862" w:rsidRPr="00711862" w:rsidRDefault="00711862" w:rsidP="009E3CF0">
      <w:r w:rsidRPr="00711862">
        <w:rPr>
          <w:b/>
          <w:bCs/>
        </w:rPr>
        <w:t>Dilute Sulfuric Acid (H</w:t>
      </w:r>
      <w:r w:rsidRPr="00711862">
        <w:rPr>
          <w:b/>
          <w:bCs/>
          <w:sz w:val="17"/>
          <w:szCs w:val="17"/>
          <w:vertAlign w:val="subscript"/>
        </w:rPr>
        <w:t>2</w:t>
      </w:r>
      <w:r w:rsidRPr="00711862">
        <w:rPr>
          <w:b/>
          <w:bCs/>
        </w:rPr>
        <w:t>SO</w:t>
      </w:r>
      <w:r w:rsidRPr="00711862">
        <w:rPr>
          <w:b/>
          <w:bCs/>
          <w:sz w:val="17"/>
          <w:szCs w:val="17"/>
          <w:vertAlign w:val="subscript"/>
        </w:rPr>
        <w:t>4</w:t>
      </w:r>
      <w:r w:rsidRPr="00711862">
        <w:rPr>
          <w:b/>
          <w:bCs/>
        </w:rPr>
        <w:t xml:space="preserve">) </w:t>
      </w:r>
      <w:r w:rsidRPr="00711862">
        <w:t>– It is used as an electrolyte. It contains 31% of sulfuric acid.The lead peroxide and sponge lead, which form the negative and positive active materials have the little mechanical strength and therefore can be used alone.</w:t>
      </w:r>
    </w:p>
    <w:p w14:paraId="44394DA6" w14:textId="77777777" w:rsidR="00711862" w:rsidRPr="00711862" w:rsidRDefault="00711862" w:rsidP="009E3CF0">
      <w:r w:rsidRPr="00711862">
        <w:rPr>
          <w:b/>
          <w:bCs/>
        </w:rPr>
        <w:t xml:space="preserve">4. Separators – </w:t>
      </w:r>
      <w:r w:rsidRPr="00711862">
        <w:t>The separators are thin sheets of non-conducting material made up of chemically treated leadwood, porous rubbers, or mats of glass fibre and are placed between the positive and negative to insulate them from each other. Separators are grooved vertically on one side and are smooth on the other side.</w:t>
      </w:r>
    </w:p>
    <w:p w14:paraId="6564B7B6" w14:textId="3EF316FF" w:rsidR="00711862" w:rsidRDefault="00711862" w:rsidP="009E3CF0">
      <w:r w:rsidRPr="00711862">
        <w:rPr>
          <w:b/>
          <w:bCs/>
        </w:rPr>
        <w:t xml:space="preserve">5. Battery Terminals – </w:t>
      </w:r>
      <w:r w:rsidRPr="00711862">
        <w:t>A battery has two terminals the positive and the negative. The positive terminal with a diameter of 17.5 mm at the top is slightly larger than the negative terminal which is 16 mm in diameter.</w:t>
      </w:r>
    </w:p>
    <w:p w14:paraId="0EC60BDC" w14:textId="77777777" w:rsidR="00F32660" w:rsidRPr="00711862" w:rsidRDefault="00F32660" w:rsidP="009E3CF0"/>
    <w:p w14:paraId="63E8BC39" w14:textId="5EC19FFB" w:rsidR="00711862" w:rsidRDefault="00711862" w:rsidP="009E3CF0">
      <w:pPr>
        <w:rPr>
          <w:b/>
          <w:bCs/>
          <w:color w:val="222222"/>
          <w:spacing w:val="-15"/>
          <w:sz w:val="33"/>
          <w:szCs w:val="33"/>
        </w:rPr>
      </w:pPr>
      <w:r>
        <w:rPr>
          <w:b/>
          <w:bCs/>
          <w:color w:val="222222"/>
          <w:spacing w:val="-15"/>
          <w:sz w:val="33"/>
          <w:szCs w:val="33"/>
        </w:rPr>
        <w:t>Working Principle of Lead Acid Battery</w:t>
      </w:r>
    </w:p>
    <w:p w14:paraId="45234EB4" w14:textId="77777777" w:rsidR="00F32660" w:rsidRDefault="00F32660" w:rsidP="009E3CF0">
      <w:pPr>
        <w:rPr>
          <w:b/>
          <w:color w:val="222222"/>
          <w:spacing w:val="-15"/>
          <w:sz w:val="33"/>
          <w:szCs w:val="33"/>
        </w:rPr>
      </w:pPr>
    </w:p>
    <w:p w14:paraId="7289C141" w14:textId="77777777" w:rsidR="00711862" w:rsidRDefault="00711862" w:rsidP="009E3CF0">
      <w:r>
        <w:t>When the sulfuric acid dissolves, its molecules break up into positive hydrogen ions (2H</w:t>
      </w:r>
      <w:r>
        <w:rPr>
          <w:sz w:val="17"/>
          <w:szCs w:val="17"/>
          <w:vertAlign w:val="superscript"/>
        </w:rPr>
        <w:t>+</w:t>
      </w:r>
      <w:r>
        <w:t>) and sulphate negative ions (SO</w:t>
      </w:r>
      <w:r>
        <w:rPr>
          <w:sz w:val="17"/>
          <w:szCs w:val="17"/>
          <w:vertAlign w:val="subscript"/>
        </w:rPr>
        <w:t>4</w:t>
      </w:r>
      <w:r>
        <w:rPr>
          <w:sz w:val="17"/>
          <w:szCs w:val="17"/>
          <w:vertAlign w:val="superscript"/>
        </w:rPr>
        <w:t>—</w:t>
      </w:r>
      <w:r>
        <w:t>) and move freely. If the two electrodes are immersed in solutions and connected to DC supply then the hydrogen ions being positively charged and moved towards the electrodes and connected to the negative terminal of the supply. The SO</w:t>
      </w:r>
      <w:r>
        <w:rPr>
          <w:sz w:val="17"/>
          <w:szCs w:val="17"/>
          <w:vertAlign w:val="subscript"/>
        </w:rPr>
        <w:t>4</w:t>
      </w:r>
      <w:r>
        <w:rPr>
          <w:sz w:val="17"/>
          <w:szCs w:val="17"/>
          <w:vertAlign w:val="superscript"/>
        </w:rPr>
        <w:t>—</w:t>
      </w:r>
      <w:r>
        <w:t xml:space="preserve"> ions being negatively charged moved towards the electrodes connected to the positive terminal of the supply main (i.e., anode).</w:t>
      </w:r>
    </w:p>
    <w:p w14:paraId="29C7BFB1" w14:textId="77777777" w:rsidR="00C10B2B" w:rsidRDefault="00711862" w:rsidP="00C10B2B">
      <w:pPr>
        <w:keepNext/>
      </w:pPr>
      <w:r>
        <w:rPr>
          <w:noProof/>
          <w:color w:val="4682B4"/>
        </w:rPr>
        <w:drawing>
          <wp:inline distT="0" distB="0" distL="0" distR="0" wp14:anchorId="41054CC3" wp14:editId="035EA28B">
            <wp:extent cx="3141980" cy="2665730"/>
            <wp:effectExtent l="0" t="0" r="1270" b="1270"/>
            <wp:docPr id="1378" name="Picture 1378" descr="lead-acid-battery">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ead-acid-battery">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41980" cy="2665730"/>
                    </a:xfrm>
                    <a:prstGeom prst="rect">
                      <a:avLst/>
                    </a:prstGeom>
                    <a:noFill/>
                    <a:ln>
                      <a:noFill/>
                    </a:ln>
                  </pic:spPr>
                </pic:pic>
              </a:graphicData>
            </a:graphic>
          </wp:inline>
        </w:drawing>
      </w:r>
    </w:p>
    <w:p w14:paraId="6F11C47C" w14:textId="7EE1922D" w:rsidR="00E04CEE" w:rsidRDefault="00C10B2B" w:rsidP="00510623">
      <w:pPr>
        <w:pStyle w:val="Caption"/>
      </w:pPr>
      <w:bookmarkStart w:id="82" w:name="_Toc1098981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27</w:t>
      </w:r>
      <w:r w:rsidR="00E4027F">
        <w:rPr>
          <w:noProof/>
        </w:rPr>
        <w:fldChar w:fldCharType="end"/>
      </w:r>
      <w:r>
        <w:t>-Charging of lead acid battery</w:t>
      </w:r>
      <w:bookmarkEnd w:id="82"/>
    </w:p>
    <w:p w14:paraId="2403CEF5" w14:textId="5E2A8B35" w:rsidR="00711862" w:rsidRDefault="00711862" w:rsidP="009E3CF0">
      <w:r>
        <w:t xml:space="preserve">Each hydrogen ion takes one electron from the cathode, and each sulphates ions takes the two negative ions from the anodes and react with water and form sulfuric and hydrogen acid.The oxygen, which produced from the above equation react with lead </w:t>
      </w:r>
      <w:r>
        <w:lastRenderedPageBreak/>
        <w:t>oxide and form lead peroxide (PbO</w:t>
      </w:r>
      <w:r>
        <w:rPr>
          <w:sz w:val="17"/>
          <w:szCs w:val="17"/>
          <w:vertAlign w:val="subscript"/>
        </w:rPr>
        <w:t>2</w:t>
      </w:r>
      <w:r>
        <w:t>.) Thus, during charging the lead cathode remain as lead, but lead anode gets converted into lead peroxide, chocolate in colour.If the DC source of supply is disconnected and if the voltmeter connects between the electrodes, it will show the potential difference between them. If wire connects the electrodes, then current will flow from the positive plate to the negative plate through external circuit i.e. the cell is capable of supplying electrical energy.</w:t>
      </w:r>
    </w:p>
    <w:p w14:paraId="212B6AC4" w14:textId="77777777" w:rsidR="00B67ABB" w:rsidRDefault="00B67ABB" w:rsidP="009E3CF0"/>
    <w:p w14:paraId="19C4C1A7" w14:textId="768F2628" w:rsidR="00711862" w:rsidRDefault="00711862" w:rsidP="005D0D18">
      <w:pPr>
        <w:ind w:firstLine="0"/>
        <w:rPr>
          <w:b/>
          <w:bCs/>
          <w:color w:val="222222"/>
          <w:spacing w:val="-15"/>
          <w:sz w:val="30"/>
          <w:szCs w:val="30"/>
        </w:rPr>
      </w:pPr>
      <w:r>
        <w:rPr>
          <w:b/>
          <w:bCs/>
          <w:color w:val="222222"/>
          <w:spacing w:val="-15"/>
          <w:sz w:val="30"/>
          <w:szCs w:val="30"/>
        </w:rPr>
        <w:t>Chemical Action During Discharging</w:t>
      </w:r>
    </w:p>
    <w:p w14:paraId="2C45D98B" w14:textId="77777777" w:rsidR="00E04CEE" w:rsidRDefault="00E04CEE" w:rsidP="009E3CF0">
      <w:pPr>
        <w:rPr>
          <w:b/>
          <w:color w:val="222222"/>
          <w:spacing w:val="-15"/>
          <w:sz w:val="30"/>
          <w:szCs w:val="30"/>
        </w:rPr>
      </w:pPr>
    </w:p>
    <w:p w14:paraId="0EB773FA" w14:textId="77777777" w:rsidR="00711862" w:rsidRDefault="00711862" w:rsidP="009E3CF0">
      <w:r>
        <w:t>When the cell is full discharge, then the anode is of lead peroxide (PbO</w:t>
      </w:r>
      <w:r>
        <w:rPr>
          <w:sz w:val="17"/>
          <w:szCs w:val="17"/>
          <w:vertAlign w:val="subscript"/>
        </w:rPr>
        <w:t>2</w:t>
      </w:r>
      <w:r>
        <w:t xml:space="preserve">) and a cathode is of metallic sponge lead (Pb). When the electrodes are connected </w:t>
      </w:r>
      <w:r w:rsidRPr="00E04CEE">
        <w:t>through a resistance</w:t>
      </w:r>
      <w:r w:rsidRPr="00E04CEE">
        <w:rPr>
          <w:rStyle w:val="Hyperlink"/>
          <w:rFonts w:ascii="Verdana" w:hAnsi="Verdana"/>
          <w:color w:val="4682B4"/>
          <w:sz w:val="23"/>
          <w:szCs w:val="23"/>
        </w:rPr>
        <w:t>,</w:t>
      </w:r>
      <w:r>
        <w:t xml:space="preserve"> the cell discharge and electrons flow in a direction opposite to that during charging.</w:t>
      </w:r>
    </w:p>
    <w:p w14:paraId="2EE9066D" w14:textId="77777777" w:rsidR="00711862" w:rsidRDefault="00711862" w:rsidP="009E3CF0">
      <w:r>
        <w:t>The hydrogen ions move to the anode and reaching the anodes receive one electron from the anode and become hydrogen atom. The hydrogen atom comes in contacts with a PbO</w:t>
      </w:r>
      <w:r>
        <w:rPr>
          <w:sz w:val="17"/>
          <w:szCs w:val="17"/>
          <w:vertAlign w:val="subscript"/>
        </w:rPr>
        <w:t>2</w:t>
      </w:r>
      <w:r>
        <w:t>, so it attacks and forms lead sulphate (PbSO</w:t>
      </w:r>
      <w:r>
        <w:rPr>
          <w:sz w:val="17"/>
          <w:szCs w:val="17"/>
          <w:vertAlign w:val="subscript"/>
        </w:rPr>
        <w:t>4</w:t>
      </w:r>
      <w:r>
        <w:t>), whitish in colour and water according to the chemical equation.</w:t>
      </w:r>
    </w:p>
    <w:p w14:paraId="3CA85DD0" w14:textId="77777777" w:rsidR="00C10B2B" w:rsidRDefault="00711862" w:rsidP="00C10B2B">
      <w:pPr>
        <w:keepNext/>
        <w:jc w:val="center"/>
      </w:pPr>
      <w:r>
        <w:rPr>
          <w:noProof/>
          <w:color w:val="4682B4"/>
        </w:rPr>
        <w:drawing>
          <wp:inline distT="0" distB="0" distL="0" distR="0" wp14:anchorId="608E6FD5" wp14:editId="53652734">
            <wp:extent cx="2573655" cy="2810510"/>
            <wp:effectExtent l="0" t="0" r="0" b="8890"/>
            <wp:docPr id="1376" name="Picture 1376" descr="lead-acid-cell">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ead-acid-cell">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573655" cy="2810510"/>
                    </a:xfrm>
                    <a:prstGeom prst="rect">
                      <a:avLst/>
                    </a:prstGeom>
                    <a:noFill/>
                    <a:ln>
                      <a:noFill/>
                    </a:ln>
                  </pic:spPr>
                </pic:pic>
              </a:graphicData>
            </a:graphic>
          </wp:inline>
        </w:drawing>
      </w:r>
    </w:p>
    <w:p w14:paraId="2223C2B7" w14:textId="20F9D25A" w:rsidR="00E04CEE" w:rsidRDefault="00C10B2B" w:rsidP="00510623">
      <w:pPr>
        <w:pStyle w:val="Caption"/>
      </w:pPr>
      <w:bookmarkStart w:id="83" w:name="_Toc1098981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28</w:t>
      </w:r>
      <w:r w:rsidR="00E4027F">
        <w:rPr>
          <w:noProof/>
        </w:rPr>
        <w:fldChar w:fldCharType="end"/>
      </w:r>
      <w:r>
        <w:t>-discharging of lead acid battery</w:t>
      </w:r>
      <w:bookmarkEnd w:id="83"/>
    </w:p>
    <w:p w14:paraId="50F1AB44" w14:textId="77777777" w:rsidR="00C10B2B" w:rsidRPr="00C10B2B" w:rsidRDefault="00C10B2B" w:rsidP="00C10B2B"/>
    <w:p w14:paraId="62441FCD" w14:textId="77777777" w:rsidR="00E04CEE" w:rsidRDefault="00E04CEE" w:rsidP="00E04CEE">
      <w:pPr>
        <w:jc w:val="center"/>
      </w:pPr>
      <w:r>
        <w:rPr>
          <w:noProof/>
          <w:color w:val="4682B4"/>
        </w:rPr>
        <w:drawing>
          <wp:inline distT="0" distB="0" distL="0" distR="0" wp14:anchorId="6A9DD426" wp14:editId="43E0A2FA">
            <wp:extent cx="2478405" cy="819150"/>
            <wp:effectExtent l="0" t="0" r="0" b="0"/>
            <wp:docPr id="1377" name="Picture 1377" descr="lead-acid-battery-equation-1">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ad-acid-battery-equation-1">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478405" cy="819150"/>
                    </a:xfrm>
                    <a:prstGeom prst="rect">
                      <a:avLst/>
                    </a:prstGeom>
                    <a:noFill/>
                    <a:ln>
                      <a:noFill/>
                    </a:ln>
                  </pic:spPr>
                </pic:pic>
              </a:graphicData>
            </a:graphic>
          </wp:inline>
        </w:drawing>
      </w:r>
    </w:p>
    <w:p w14:paraId="6A84DBFA" w14:textId="77777777" w:rsidR="00711862" w:rsidRDefault="00711862" w:rsidP="00E04CEE">
      <w:pPr>
        <w:jc w:val="left"/>
      </w:pPr>
      <w:r>
        <w:t>The each sulphate ion (SO</w:t>
      </w:r>
      <w:r>
        <w:rPr>
          <w:sz w:val="17"/>
          <w:szCs w:val="17"/>
          <w:vertAlign w:val="subscript"/>
        </w:rPr>
        <w:t>4</w:t>
      </w:r>
      <w:r>
        <w:rPr>
          <w:sz w:val="17"/>
          <w:szCs w:val="17"/>
          <w:vertAlign w:val="superscript"/>
        </w:rPr>
        <w:t>—</w:t>
      </w:r>
      <w:r>
        <w:t>) moves towards the cathode and reaching there gives up two electrons becomes radical SO</w:t>
      </w:r>
      <w:r>
        <w:rPr>
          <w:sz w:val="17"/>
          <w:szCs w:val="17"/>
          <w:vertAlign w:val="subscript"/>
        </w:rPr>
        <w:t>4</w:t>
      </w:r>
      <w:r>
        <w:t>, attack the metallic lead cathode and form lead sulphate whitish in colour according to the chemical equation.</w:t>
      </w:r>
    </w:p>
    <w:p w14:paraId="05F8043A" w14:textId="77777777" w:rsidR="00E04CEE" w:rsidRDefault="00E04CEE" w:rsidP="00E04CEE">
      <w:pPr>
        <w:jc w:val="left"/>
      </w:pPr>
    </w:p>
    <w:p w14:paraId="16C6E8F5" w14:textId="77777777" w:rsidR="00711862" w:rsidRDefault="00711862" w:rsidP="009E3CF0">
      <w:pPr>
        <w:rPr>
          <w:b/>
          <w:bCs/>
          <w:color w:val="222222"/>
          <w:spacing w:val="-15"/>
          <w:sz w:val="30"/>
          <w:szCs w:val="30"/>
        </w:rPr>
      </w:pPr>
      <w:r>
        <w:rPr>
          <w:b/>
          <w:bCs/>
          <w:color w:val="222222"/>
          <w:spacing w:val="-15"/>
          <w:sz w:val="30"/>
          <w:szCs w:val="30"/>
        </w:rPr>
        <w:t>Chemical Action During Recharging</w:t>
      </w:r>
    </w:p>
    <w:p w14:paraId="67E3C835" w14:textId="77777777" w:rsidR="00E04CEE" w:rsidRDefault="00E04CEE" w:rsidP="009E3CF0">
      <w:pPr>
        <w:rPr>
          <w:b/>
          <w:color w:val="222222"/>
          <w:spacing w:val="-15"/>
          <w:sz w:val="30"/>
          <w:szCs w:val="30"/>
        </w:rPr>
      </w:pPr>
    </w:p>
    <w:p w14:paraId="288484DA" w14:textId="77777777" w:rsidR="00711862" w:rsidRDefault="00711862" w:rsidP="009E3CF0">
      <w:r>
        <w:t>For recharging, the anode and cathode are connected to the positive and the negative terminal of the DC supply mains. The molecules of the sulfuric acid break up into ions of 2H</w:t>
      </w:r>
      <w:r>
        <w:rPr>
          <w:sz w:val="17"/>
          <w:szCs w:val="17"/>
          <w:vertAlign w:val="superscript"/>
        </w:rPr>
        <w:t>+</w:t>
      </w:r>
      <w:r>
        <w:t xml:space="preserve"> and SO</w:t>
      </w:r>
      <w:r>
        <w:rPr>
          <w:sz w:val="17"/>
          <w:szCs w:val="17"/>
          <w:vertAlign w:val="subscript"/>
        </w:rPr>
        <w:t>4</w:t>
      </w:r>
      <w:r>
        <w:rPr>
          <w:sz w:val="17"/>
          <w:szCs w:val="17"/>
          <w:vertAlign w:val="superscript"/>
        </w:rPr>
        <w:t>—</w:t>
      </w:r>
      <w:r>
        <w:t>. The hydrogen ions being positively charged moved towards the cathodes and receive two electrons from there and form a hydrogen atom. The hydrogen atom reacts with lead sulphate cathode forming lead and sulfuric acid according to the chemical equation.</w:t>
      </w:r>
    </w:p>
    <w:p w14:paraId="7EE972BD" w14:textId="77777777" w:rsidR="00C10B2B" w:rsidRDefault="00711862" w:rsidP="00C10B2B">
      <w:pPr>
        <w:keepNext/>
        <w:jc w:val="center"/>
      </w:pPr>
      <w:r>
        <w:rPr>
          <w:noProof/>
          <w:color w:val="4682B4"/>
        </w:rPr>
        <w:drawing>
          <wp:inline distT="0" distB="0" distL="0" distR="0" wp14:anchorId="1BD91D40" wp14:editId="7343DE37">
            <wp:extent cx="2859405" cy="264795"/>
            <wp:effectExtent l="0" t="0" r="0" b="1905"/>
            <wp:docPr id="31" name="Picture 31" descr="lead-acid-battery-equation-2">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ead-acid-battery-equation-2">
                      <a:hlinkClick r:id="rId80"/>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59405" cy="264795"/>
                    </a:xfrm>
                    <a:prstGeom prst="rect">
                      <a:avLst/>
                    </a:prstGeom>
                    <a:noFill/>
                    <a:ln>
                      <a:noFill/>
                    </a:ln>
                  </pic:spPr>
                </pic:pic>
              </a:graphicData>
            </a:graphic>
          </wp:inline>
        </w:drawing>
      </w:r>
      <w:r>
        <w:rPr>
          <w:noProof/>
          <w:color w:val="4682B4"/>
        </w:rPr>
        <w:drawing>
          <wp:inline distT="0" distB="0" distL="0" distR="0" wp14:anchorId="0DB0C624" wp14:editId="51AE04C1">
            <wp:extent cx="2859405" cy="2344420"/>
            <wp:effectExtent l="0" t="0" r="0" b="0"/>
            <wp:docPr id="30" name="Picture 30" descr="recharging-of-lead-acid-battery">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charging-of-lead-acid-battery">
                      <a:hlinkClick r:id="rId82"/>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59405" cy="2344420"/>
                    </a:xfrm>
                    <a:prstGeom prst="rect">
                      <a:avLst/>
                    </a:prstGeom>
                    <a:noFill/>
                    <a:ln>
                      <a:noFill/>
                    </a:ln>
                  </pic:spPr>
                </pic:pic>
              </a:graphicData>
            </a:graphic>
          </wp:inline>
        </w:drawing>
      </w:r>
    </w:p>
    <w:p w14:paraId="5CE3AACE" w14:textId="77160905" w:rsidR="00E04CEE" w:rsidRDefault="00C10B2B" w:rsidP="00510623">
      <w:pPr>
        <w:pStyle w:val="Caption"/>
      </w:pPr>
      <w:bookmarkStart w:id="84" w:name="_Toc1098981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29</w:t>
      </w:r>
      <w:r w:rsidR="00E4027F">
        <w:rPr>
          <w:noProof/>
        </w:rPr>
        <w:fldChar w:fldCharType="end"/>
      </w:r>
      <w:r>
        <w:t>-Recharging of lead acid battery</w:t>
      </w:r>
      <w:bookmarkEnd w:id="84"/>
    </w:p>
    <w:p w14:paraId="6659CA0B" w14:textId="77777777" w:rsidR="00B67ABB" w:rsidRDefault="00711862" w:rsidP="009E3CF0">
      <w:r>
        <w:t>SO</w:t>
      </w:r>
      <w:r>
        <w:rPr>
          <w:sz w:val="17"/>
          <w:szCs w:val="17"/>
          <w:vertAlign w:val="subscript"/>
        </w:rPr>
        <w:t>4</w:t>
      </w:r>
      <w:r>
        <w:rPr>
          <w:sz w:val="17"/>
          <w:szCs w:val="17"/>
          <w:vertAlign w:val="superscript"/>
        </w:rPr>
        <w:t xml:space="preserve">— </w:t>
      </w:r>
      <w:r>
        <w:t>ion moves to the anode, gives up its two additional electrons becomes radical SO</w:t>
      </w:r>
      <w:r>
        <w:rPr>
          <w:sz w:val="17"/>
          <w:szCs w:val="17"/>
          <w:vertAlign w:val="subscript"/>
        </w:rPr>
        <w:t>4</w:t>
      </w:r>
      <w:r>
        <w:t>, react with the lead sulphate anode and form leads peroxide and lead sulphuric acid according to the chemical equation.</w:t>
      </w:r>
    </w:p>
    <w:p w14:paraId="786A412C" w14:textId="77777777" w:rsidR="00B67ABB" w:rsidRDefault="00711862" w:rsidP="00B67ABB">
      <w:pPr>
        <w:jc w:val="center"/>
      </w:pPr>
      <w:r>
        <w:rPr>
          <w:noProof/>
          <w:color w:val="4682B4"/>
        </w:rPr>
        <w:drawing>
          <wp:inline distT="0" distB="0" distL="0" distR="0" wp14:anchorId="1BF94A5D" wp14:editId="45A69AFD">
            <wp:extent cx="2478405" cy="247015"/>
            <wp:effectExtent l="0" t="0" r="0" b="635"/>
            <wp:docPr id="29" name="Picture 29" descr="lead-acid-battery-equation-3">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ead-acid-battery-equation-3">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78405" cy="247015"/>
                    </a:xfrm>
                    <a:prstGeom prst="rect">
                      <a:avLst/>
                    </a:prstGeom>
                    <a:noFill/>
                    <a:ln>
                      <a:noFill/>
                    </a:ln>
                  </pic:spPr>
                </pic:pic>
              </a:graphicData>
            </a:graphic>
          </wp:inline>
        </w:drawing>
      </w:r>
    </w:p>
    <w:p w14:paraId="251C7B47" w14:textId="1DA9067A" w:rsidR="00711862" w:rsidRDefault="00711862" w:rsidP="009E3CF0">
      <w:r>
        <w:t>The charging and discharging are represented by a single reversible equation given below.</w:t>
      </w:r>
    </w:p>
    <w:p w14:paraId="50B20F7C" w14:textId="77777777" w:rsidR="00E04CEE" w:rsidRDefault="00711862" w:rsidP="00E04CEE">
      <w:pPr>
        <w:jc w:val="center"/>
      </w:pPr>
      <w:r>
        <w:rPr>
          <w:noProof/>
          <w:color w:val="4682B4"/>
        </w:rPr>
        <w:drawing>
          <wp:inline distT="0" distB="0" distL="0" distR="0" wp14:anchorId="2394C782" wp14:editId="2E279F0C">
            <wp:extent cx="3380220" cy="2096086"/>
            <wp:effectExtent l="0" t="0" r="0" b="0"/>
            <wp:docPr id="28" name="Picture 28" descr="lead-acid-battery-equation-5">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lead-acid-battery-equation-5">
                      <a:hlinkClick r:id="rId86"/>
                    </pic:cNvP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383228" cy="2097952"/>
                    </a:xfrm>
                    <a:prstGeom prst="rect">
                      <a:avLst/>
                    </a:prstGeom>
                    <a:noFill/>
                    <a:ln>
                      <a:noFill/>
                    </a:ln>
                  </pic:spPr>
                </pic:pic>
              </a:graphicData>
            </a:graphic>
          </wp:inline>
        </w:drawing>
      </w:r>
    </w:p>
    <w:p w14:paraId="5A08E6D4" w14:textId="49DDBF10" w:rsidR="00711862" w:rsidRDefault="00711862" w:rsidP="00E04CEE">
      <w:pPr>
        <w:jc w:val="center"/>
      </w:pPr>
      <w:r>
        <w:t>The equation should read downward for discharge and upward for recharge.</w:t>
      </w:r>
    </w:p>
    <w:p w14:paraId="5AF79FA7" w14:textId="77777777" w:rsidR="00CB2EA4" w:rsidRDefault="00CB2EA4" w:rsidP="00E04CEE">
      <w:pPr>
        <w:jc w:val="center"/>
      </w:pPr>
    </w:p>
    <w:p w14:paraId="7B16CBE3" w14:textId="77777777" w:rsidR="00D97C1A" w:rsidRDefault="00711862" w:rsidP="00FF1852">
      <w:pPr>
        <w:pStyle w:val="Heading3"/>
      </w:pPr>
      <w:bookmarkStart w:id="85" w:name="_Toc10989873"/>
      <w:r w:rsidRPr="00711862">
        <w:t>Solar Panel</w:t>
      </w:r>
      <w:bookmarkEnd w:id="85"/>
    </w:p>
    <w:p w14:paraId="3498AA6B" w14:textId="77777777" w:rsidR="00E04CEE" w:rsidRDefault="00E04CEE" w:rsidP="00E04CEE"/>
    <w:p w14:paraId="1324C7BA" w14:textId="77777777" w:rsidR="00711862" w:rsidRDefault="00711862" w:rsidP="009E3CF0">
      <w:r>
        <w:t>The process of converting light (photons) to electricity (voltage) is called the solar photovoltaic (PV) effect. Photovoltaic solar cells convert sunlight directly into solar power (electricity). They use thin layers of semi-conducting material that is charged differently between the top and bottom layers. The semi-conducting material can be encased between a sheet of glass and/or a polymer resin.</w:t>
      </w:r>
    </w:p>
    <w:p w14:paraId="2782F75C" w14:textId="77F1015E" w:rsidR="00711862" w:rsidRDefault="00711862" w:rsidP="00CB2EA4">
      <w:r>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14:paraId="73CE58C0" w14:textId="77777777" w:rsidR="00CB2EA4" w:rsidRPr="00CB2EA4" w:rsidRDefault="00CB2EA4" w:rsidP="00CB2EA4"/>
    <w:p w14:paraId="66584994" w14:textId="77777777" w:rsidR="00C10B2B" w:rsidRDefault="00711862" w:rsidP="00C10B2B">
      <w:pPr>
        <w:keepNext/>
      </w:pPr>
      <w:r>
        <w:rPr>
          <w:noProof/>
        </w:rPr>
        <w:drawing>
          <wp:inline distT="0" distB="0" distL="0" distR="0" wp14:anchorId="013608B7" wp14:editId="2928E7CF">
            <wp:extent cx="4684542" cy="2626072"/>
            <wp:effectExtent l="0" t="0" r="1905" b="3175"/>
            <wp:docPr id="26" name="Picture 26" descr="Solar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lar Energy"/>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85819" cy="2626788"/>
                    </a:xfrm>
                    <a:prstGeom prst="rect">
                      <a:avLst/>
                    </a:prstGeom>
                    <a:noFill/>
                    <a:ln>
                      <a:noFill/>
                    </a:ln>
                  </pic:spPr>
                </pic:pic>
              </a:graphicData>
            </a:graphic>
          </wp:inline>
        </w:drawing>
      </w:r>
    </w:p>
    <w:p w14:paraId="640BA5B4" w14:textId="17D317E0" w:rsidR="00711862" w:rsidRDefault="00C10B2B" w:rsidP="00510623">
      <w:pPr>
        <w:pStyle w:val="Caption"/>
        <w:rPr>
          <w:color w:val="auto"/>
          <w:szCs w:val="24"/>
        </w:rPr>
      </w:pPr>
      <w:bookmarkStart w:id="86" w:name="_Toc1098981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30</w:t>
      </w:r>
      <w:r w:rsidR="00E4027F">
        <w:rPr>
          <w:noProof/>
        </w:rPr>
        <w:fldChar w:fldCharType="end"/>
      </w:r>
      <w:r>
        <w:t>-Rooftop Solar Panel</w:t>
      </w:r>
      <w:bookmarkEnd w:id="86"/>
    </w:p>
    <w:p w14:paraId="1497B96E" w14:textId="77777777" w:rsidR="00CB2EA4" w:rsidRDefault="00CB2EA4" w:rsidP="009E3CF0"/>
    <w:p w14:paraId="2DE0DCA8" w14:textId="4E2FA347" w:rsidR="00711862" w:rsidRDefault="00711862" w:rsidP="009E3CF0">
      <w:r>
        <w:t>Solar technology can be broadly classified as −</w:t>
      </w:r>
    </w:p>
    <w:p w14:paraId="267DF2F2" w14:textId="77777777" w:rsidR="00711862" w:rsidRDefault="00711862" w:rsidP="009E3CF0">
      <w:r>
        <w:rPr>
          <w:b/>
          <w:bCs/>
        </w:rPr>
        <w:t>Active Solar</w:t>
      </w:r>
      <w:r>
        <w:t xml:space="preserve"> − Active solar techniques include the use of photovoltaic systems, concentrated solar power and solar water heating to harness the energy. Active solar is directly consumed in activities such as drying clothes and warming of air.</w:t>
      </w:r>
    </w:p>
    <w:p w14:paraId="48DE068E" w14:textId="77777777" w:rsidR="00711862" w:rsidRDefault="00711862" w:rsidP="009E3CF0">
      <w:r>
        <w:rPr>
          <w:b/>
          <w:bCs/>
        </w:rPr>
        <w:t>Passive Solar</w:t>
      </w:r>
      <w:r>
        <w:t xml:space="preserve"> − Passive solar techniques include orienting a building to the Sun, selecting materials with favorable thermal mass or light-dispersing properties, and designing spaces that naturally circulate air.</w:t>
      </w:r>
    </w:p>
    <w:p w14:paraId="08AE4ADC" w14:textId="77777777" w:rsidR="00711862" w:rsidRDefault="00711862" w:rsidP="009E3CF0">
      <w:r>
        <w:t>The process of converting solar energy into is given below −</w:t>
      </w:r>
    </w:p>
    <w:p w14:paraId="217A8229" w14:textId="77777777" w:rsidR="00711862" w:rsidRDefault="00711862" w:rsidP="00606133">
      <w:pPr>
        <w:pStyle w:val="ListParagraph"/>
        <w:numPr>
          <w:ilvl w:val="0"/>
          <w:numId w:val="24"/>
        </w:numPr>
      </w:pPr>
      <w:r>
        <w:t>Absorption of energy carrying particles in Sun’s rays called photons.</w:t>
      </w:r>
    </w:p>
    <w:p w14:paraId="73E0271F" w14:textId="77777777" w:rsidR="00711862" w:rsidRDefault="00711862" w:rsidP="00606133">
      <w:pPr>
        <w:pStyle w:val="ListParagraph"/>
        <w:numPr>
          <w:ilvl w:val="0"/>
          <w:numId w:val="24"/>
        </w:numPr>
      </w:pPr>
      <w:r>
        <w:t>Photovoltaic conversion, inside the solar cells.</w:t>
      </w:r>
    </w:p>
    <w:p w14:paraId="7949D45B" w14:textId="77777777" w:rsidR="00711862" w:rsidRDefault="00711862" w:rsidP="00606133">
      <w:pPr>
        <w:pStyle w:val="ListParagraph"/>
        <w:numPr>
          <w:ilvl w:val="0"/>
          <w:numId w:val="24"/>
        </w:numPr>
      </w:pPr>
      <w:r>
        <w:lastRenderedPageBreak/>
        <w:t>Combination of current from several cells. This step is necessary since a single cell has a voltage of less than 0.5 V.</w:t>
      </w:r>
    </w:p>
    <w:p w14:paraId="379A2963" w14:textId="26CEB554" w:rsidR="00CB2EA4" w:rsidRDefault="00711862" w:rsidP="00D709A8">
      <w:pPr>
        <w:pStyle w:val="ListParagraph"/>
        <w:numPr>
          <w:ilvl w:val="0"/>
          <w:numId w:val="24"/>
        </w:numPr>
      </w:pPr>
      <w:r>
        <w:t>Conversion of the resultant DC to AC.</w:t>
      </w:r>
    </w:p>
    <w:p w14:paraId="01C57313" w14:textId="77777777" w:rsidR="00F32660" w:rsidRDefault="00F32660" w:rsidP="00C10B2B">
      <w:pPr>
        <w:ind w:firstLine="0"/>
      </w:pPr>
    </w:p>
    <w:p w14:paraId="5F59DA3A" w14:textId="77777777" w:rsidR="00711862" w:rsidRDefault="00711862" w:rsidP="00606133">
      <w:pPr>
        <w:pStyle w:val="Heading4"/>
      </w:pPr>
      <w:bookmarkStart w:id="87" w:name="_Toc10989874"/>
      <w:r>
        <w:t>Types of solar panel</w:t>
      </w:r>
      <w:bookmarkEnd w:id="87"/>
    </w:p>
    <w:p w14:paraId="1515DA22" w14:textId="77777777" w:rsidR="00606133" w:rsidRPr="00606133" w:rsidRDefault="00606133" w:rsidP="00606133"/>
    <w:p w14:paraId="025E15E2" w14:textId="77777777" w:rsidR="00711862" w:rsidRDefault="00711862" w:rsidP="00606133">
      <w:r>
        <w:t>Different types of solar PV installations require slightly different components. However in the next two sections we have explained in detail all the main components that will make up your solar PV array and provide you with 100% renewable, free electricity.</w:t>
      </w:r>
    </w:p>
    <w:p w14:paraId="6E7A362C" w14:textId="77777777" w:rsidR="00711862" w:rsidRDefault="00711862" w:rsidP="00606133">
      <w:r>
        <w:t>The solar panel is the key component of any solar photovoltaic system, which takes the sun’s energy and converts it into an electrical current. There are three main types of solar panel (as well as the hybrid version) currently in commercial production, all of which are based on silicon semiconductors:</w:t>
      </w:r>
    </w:p>
    <w:p w14:paraId="617D233B" w14:textId="77777777" w:rsidR="00711862" w:rsidRPr="00606133" w:rsidRDefault="00711862" w:rsidP="00606133">
      <w:pPr>
        <w:pStyle w:val="Heading5"/>
        <w:rPr>
          <w:color w:val="auto"/>
        </w:rPr>
      </w:pPr>
      <w:r w:rsidRPr="00606133">
        <w:t>Monocrystalline solar cells</w:t>
      </w:r>
    </w:p>
    <w:p w14:paraId="18BD78E9" w14:textId="77777777" w:rsidR="00711862" w:rsidRDefault="00711862" w:rsidP="00606133">
      <w:r>
        <w:t>This type of solar cell is made from thin wafers of silicon cut from artificially-grown crystals. These cells are created from single crystals grown in isolation, making them the most expensive of the three varieties (approximately 35% more expensive than equivalent polycrystalline cells), but they have the highest efficiency rating – between 15-24%.</w:t>
      </w:r>
    </w:p>
    <w:p w14:paraId="37D43A64" w14:textId="77777777" w:rsidR="00711862" w:rsidRPr="00606133" w:rsidRDefault="00711862" w:rsidP="00606133">
      <w:pPr>
        <w:pStyle w:val="Heading5"/>
        <w:rPr>
          <w:color w:val="auto"/>
        </w:rPr>
      </w:pPr>
      <w:r w:rsidRPr="00606133">
        <w:t>Polycrystalline solar cells</w:t>
      </w:r>
    </w:p>
    <w:p w14:paraId="63D0ED8F" w14:textId="77777777" w:rsidR="00711862" w:rsidRDefault="00711862" w:rsidP="00606133">
      <w:r>
        <w:t>This type of solar cell is also made from thin wafers of silicon cut from artificially grown crystals, but instead of single crystals, these cells are made from multiple interlocking silicon crystals grown together. This makes them cheaper to produce, but their efficiency is lower than the monocrystalline solar cells, currently at 13-18%</w:t>
      </w:r>
    </w:p>
    <w:p w14:paraId="613681FB" w14:textId="77777777" w:rsidR="00711862" w:rsidRPr="00606133" w:rsidRDefault="00711862" w:rsidP="00606133">
      <w:pPr>
        <w:pStyle w:val="Heading5"/>
        <w:rPr>
          <w:color w:val="auto"/>
        </w:rPr>
      </w:pPr>
      <w:r w:rsidRPr="00606133">
        <w:t>Amorphous solar cells</w:t>
      </w:r>
    </w:p>
    <w:p w14:paraId="03255DC4" w14:textId="77777777" w:rsidR="00711862" w:rsidRDefault="00711862" w:rsidP="00606133">
      <w:r>
        <w:t>These are the cheapest type of solar cell to produce, are relatively new to the market and are produced very differently to the two other types. Instead of using crystals, silicon is deposited very thinly on a backing substrate.</w:t>
      </w:r>
    </w:p>
    <w:p w14:paraId="4B8AEB0A" w14:textId="77777777" w:rsidR="00711862" w:rsidRDefault="00711862" w:rsidP="00606133">
      <w:r>
        <w:t>There are two real benefits of the amorphous solar cell; firstly the layer of silicon is so thin it allows the solar cells to be flexible, and secondly they are more efficient in low light levels (like during winter).</w:t>
      </w:r>
    </w:p>
    <w:p w14:paraId="2B67B960" w14:textId="77777777" w:rsidR="00711862" w:rsidRDefault="00711862" w:rsidP="00606133">
      <w:r>
        <w:t>This, however, comes at a price; they have the lowest efficiency rating of all three types – approximately 7% – 9%, requiring approximately double the panel area to produce the same output. In addition, as this is a relatively new science, there is no agreed industry-wide production technique, so they are not as robust as the other two types.</w:t>
      </w:r>
    </w:p>
    <w:p w14:paraId="453F6114" w14:textId="77777777" w:rsidR="00711862" w:rsidRDefault="00711862" w:rsidP="00A069AE">
      <w:pPr>
        <w:pStyle w:val="Heading5"/>
        <w:rPr>
          <w:color w:val="auto"/>
        </w:rPr>
      </w:pPr>
      <w:r>
        <w:lastRenderedPageBreak/>
        <w:t>Hybrid solar cells</w:t>
      </w:r>
    </w:p>
    <w:p w14:paraId="2B7C27DD" w14:textId="77777777" w:rsidR="00711862" w:rsidRDefault="00711862" w:rsidP="00606133">
      <w:r>
        <w:t>This is not a type of solar cell in its own right; instead it is a combination of both amorphous solar cells and monocrystalline solar cells. These are known as HIT solar cells (Heterojunction with Intrinsic Thin Layer – a bit of a mouthful!), and have higher efficiency ratings than any of the other three types of solar cell alone. In addition, they are also better suited in sunnier climes, where temperatures often exceed 25</w:t>
      </w:r>
      <w:r>
        <w:rPr>
          <w:sz w:val="17"/>
          <w:szCs w:val="17"/>
          <w:vertAlign w:val="superscript"/>
        </w:rPr>
        <w:t>0</w:t>
      </w:r>
      <w:r>
        <w:t>C, creating up to 10% more electricity.</w:t>
      </w:r>
    </w:p>
    <w:p w14:paraId="55121CD4" w14:textId="77777777" w:rsidR="00711862" w:rsidRDefault="00711862" w:rsidP="00A069AE">
      <w:r>
        <w:t>We think in many cases polycrystalline cells are the most suitable option, as they provide value for money while still also being relatively efficient.</w:t>
      </w:r>
    </w:p>
    <w:p w14:paraId="32E8DF29" w14:textId="77777777" w:rsidR="00A069AE" w:rsidRDefault="00A069AE" w:rsidP="00A069AE"/>
    <w:p w14:paraId="2AC6022F" w14:textId="77777777" w:rsidR="00711862" w:rsidRDefault="00711862" w:rsidP="00FF1852">
      <w:pPr>
        <w:pStyle w:val="Heading3"/>
      </w:pPr>
      <w:bookmarkStart w:id="88" w:name="_Toc10989875"/>
      <w:r>
        <w:t>Voltage and Solar Panels</w:t>
      </w:r>
      <w:bookmarkEnd w:id="88"/>
    </w:p>
    <w:p w14:paraId="094E9A32" w14:textId="77777777" w:rsidR="00C10B2B" w:rsidRPr="00C10B2B" w:rsidRDefault="00C10B2B" w:rsidP="00C10B2B"/>
    <w:p w14:paraId="277E30D4" w14:textId="77777777" w:rsidR="00711862" w:rsidRDefault="00711862" w:rsidP="00A069AE">
      <w:r>
        <w:t>PV modules have three different voltage ratings that it’s handy to understand. </w:t>
      </w:r>
    </w:p>
    <w:p w14:paraId="2F24057D" w14:textId="77777777" w:rsidR="00711862" w:rsidRDefault="00711862" w:rsidP="00C10B2B">
      <w:r>
        <w:rPr>
          <w:b/>
          <w:bCs/>
        </w:rPr>
        <w:t>Nominal Voltage</w:t>
      </w:r>
      <w:r>
        <w:t xml:space="preserve"> : The nominal voltage of a panel could also be called the “conversational voltage.” When we talk about the voltage of the panels and the other components of the system, we’ll most often use the nominal voltage. Nominal voltage actually refers to the voltage of the battery that the module is best suited to charge; this is a leftover term from the days when solar panels were used only to charge batteries. The actual voltage output of the panel changes as lighting and temperature conditions change, so there’s never one specific voltage at which the panel operates. Nominal voltage allows us, at a glance, to make sure the panel is compatible with a given system. </w:t>
      </w:r>
    </w:p>
    <w:p w14:paraId="13F36966" w14:textId="77777777" w:rsidR="00711862" w:rsidRDefault="00711862" w:rsidP="00A069AE">
      <w:r>
        <w:rPr>
          <w:b/>
          <w:bCs/>
        </w:rPr>
        <w:t>Voltage at Maximum Power or Vmp</w:t>
      </w:r>
      <w:r>
        <w:t xml:space="preserve"> : This is the highest voltage the panel can produce while connected to a system and operating at peak efficiency. </w:t>
      </w:r>
    </w:p>
    <w:p w14:paraId="7C1F317D" w14:textId="77777777" w:rsidR="00711862" w:rsidRDefault="00711862" w:rsidP="00A069AE">
      <w:r>
        <w:rPr>
          <w:b/>
          <w:bCs/>
        </w:rPr>
        <w:t>Open Circuit Voltage</w:t>
      </w:r>
      <w:r>
        <w:t xml:space="preserve"> </w:t>
      </w:r>
      <w:r>
        <w:rPr>
          <w:rStyle w:val="Strong"/>
          <w:rFonts w:ascii="ptsansbold" w:hAnsi="ptsansbold" w:cs="Arial"/>
          <w:color w:val="696969"/>
          <w:sz w:val="20"/>
          <w:szCs w:val="20"/>
        </w:rPr>
        <w:t> or Voc</w:t>
      </w:r>
      <w:r>
        <w:t xml:space="preserve"> </w:t>
      </w:r>
      <w:r>
        <w:rPr>
          <w:b/>
          <w:bCs/>
        </w:rPr>
        <w:t>:</w:t>
      </w:r>
      <w:r>
        <w:t xml:space="preserve"> This is the maximum voltage that the panel can produce when </w:t>
      </w:r>
      <w:r>
        <w:rPr>
          <w:rStyle w:val="Emphasis"/>
          <w:rFonts w:ascii="ptsansitalic" w:hAnsi="ptsansitalic" w:cs="Arial"/>
          <w:i w:val="0"/>
          <w:iCs w:val="0"/>
          <w:color w:val="696969"/>
          <w:sz w:val="20"/>
          <w:szCs w:val="20"/>
        </w:rPr>
        <w:t>not</w:t>
      </w:r>
      <w:r>
        <w:t xml:space="preserve"> connected to an electrical circuit or system. Voc can be measured with a meter directly contacting the panel’s terminals or the ends of its built-in cables.</w:t>
      </w:r>
    </w:p>
    <w:p w14:paraId="53BA7488" w14:textId="77777777" w:rsidR="00711862" w:rsidRDefault="00711862" w:rsidP="00A069AE">
      <w:r w:rsidRPr="00711862">
        <w:t>They are available in various power ratings</w:t>
      </w:r>
      <w:r>
        <w:t>.</w:t>
      </w:r>
    </w:p>
    <w:p w14:paraId="33156371" w14:textId="77777777" w:rsidR="00C10B2B" w:rsidRDefault="00711862" w:rsidP="00C10B2B">
      <w:r>
        <w:t>We are using 40W Solar panel</w:t>
      </w:r>
    </w:p>
    <w:p w14:paraId="5694BE51" w14:textId="77777777" w:rsidR="00C10B2B" w:rsidRDefault="00C10B2B" w:rsidP="00C10B2B">
      <w:r>
        <w:br w:type="column"/>
      </w:r>
    </w:p>
    <w:p w14:paraId="23560238" w14:textId="77777777" w:rsidR="002A1673" w:rsidRPr="00711862" w:rsidRDefault="002A1673" w:rsidP="00FF1852">
      <w:pPr>
        <w:pStyle w:val="Heading3"/>
      </w:pPr>
      <w:bookmarkStart w:id="89" w:name="_Toc10989876"/>
      <w:r w:rsidRPr="00711862">
        <w:t>PLC1672 Power Line Communication Module</w:t>
      </w:r>
      <w:bookmarkEnd w:id="89"/>
    </w:p>
    <w:p w14:paraId="50A886CB" w14:textId="77777777" w:rsidR="002A1673" w:rsidRPr="002A1673" w:rsidRDefault="002A1673" w:rsidP="002A1673">
      <w:pPr>
        <w:autoSpaceDE w:val="0"/>
        <w:autoSpaceDN w:val="0"/>
        <w:adjustRightInd w:val="0"/>
        <w:spacing w:line="240" w:lineRule="auto"/>
        <w:ind w:firstLine="0"/>
        <w:jc w:val="left"/>
        <w:rPr>
          <w:rFonts w:ascii="Calibri" w:eastAsiaTheme="minorEastAsia" w:hAnsi="Calibri" w:cs="Calibri"/>
          <w:szCs w:val="24"/>
        </w:rPr>
      </w:pPr>
    </w:p>
    <w:p w14:paraId="6C480916" w14:textId="77777777" w:rsidR="002A1673" w:rsidRDefault="002A1673" w:rsidP="009E3CF0">
      <w:pPr>
        <w:rPr>
          <w:rFonts w:ascii="Cambria" w:hAnsi="Cambria"/>
        </w:rPr>
      </w:pPr>
      <w:r w:rsidRPr="002A1673">
        <w:rPr>
          <w:b/>
          <w:bCs/>
        </w:rPr>
        <w:t xml:space="preserve">PLC1672 </w:t>
      </w:r>
      <w:r w:rsidRPr="002A1673">
        <w:t xml:space="preserve">is </w:t>
      </w:r>
      <w:r w:rsidRPr="002A1673">
        <w:rPr>
          <w:b/>
          <w:bCs/>
        </w:rPr>
        <w:t xml:space="preserve">a Power Line communication Module/Modem </w:t>
      </w:r>
      <w:r w:rsidRPr="002A1673">
        <w:t>from DNA Technology. It is an easy to use Module designed to send serial data via Power Line.</w:t>
      </w:r>
    </w:p>
    <w:p w14:paraId="22918E0D" w14:textId="77777777" w:rsidR="002A1673" w:rsidRDefault="002A1673" w:rsidP="009E3CF0"/>
    <w:p w14:paraId="45034258" w14:textId="77777777" w:rsidR="00C10B2B" w:rsidRDefault="002A1673" w:rsidP="00C10B2B">
      <w:pPr>
        <w:keepNext/>
        <w:jc w:val="center"/>
      </w:pPr>
      <w:r>
        <w:rPr>
          <w:noProof/>
        </w:rPr>
        <w:drawing>
          <wp:inline distT="0" distB="0" distL="0" distR="0" wp14:anchorId="3CC452E7" wp14:editId="52AD3415">
            <wp:extent cx="2365375" cy="2517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65375" cy="2517140"/>
                    </a:xfrm>
                    <a:prstGeom prst="rect">
                      <a:avLst/>
                    </a:prstGeom>
                    <a:noFill/>
                    <a:ln>
                      <a:noFill/>
                    </a:ln>
                  </pic:spPr>
                </pic:pic>
              </a:graphicData>
            </a:graphic>
          </wp:inline>
        </w:drawing>
      </w:r>
    </w:p>
    <w:p w14:paraId="2914F799" w14:textId="54AEDB85" w:rsidR="002A1673" w:rsidRDefault="00C10B2B" w:rsidP="00510623">
      <w:pPr>
        <w:pStyle w:val="Caption"/>
      </w:pPr>
      <w:bookmarkStart w:id="90" w:name="_Toc1098981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31</w:t>
      </w:r>
      <w:r w:rsidR="00E4027F">
        <w:rPr>
          <w:noProof/>
        </w:rPr>
        <w:fldChar w:fldCharType="end"/>
      </w:r>
      <w:r>
        <w:t>-PLC modem</w:t>
      </w:r>
      <w:bookmarkEnd w:id="90"/>
    </w:p>
    <w:p w14:paraId="246B62F4" w14:textId="77777777" w:rsidR="002A1673" w:rsidRDefault="002A1673" w:rsidP="009E3CF0"/>
    <w:p w14:paraId="46BFF139" w14:textId="77777777" w:rsidR="002A1673" w:rsidRDefault="002A1673" w:rsidP="009E3CF0">
      <w: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14:paraId="2FFB928D" w14:textId="11825E8A" w:rsidR="002A1673" w:rsidRDefault="002A1673" w:rsidP="009E3CF0">
      <w:r>
        <w:t>telecommunications, or power-line networking (PLN). This module provides bi directional communication in half duplex mode i.e. it can either transmit or receive data at one time but cannot do both at the same time. If the module received data via power line it sends data via Tx 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controllers Rx line to the Modules Tx line and you are ready to go. No need of any settings or anything just a simple plug and play module.</w:t>
      </w:r>
    </w:p>
    <w:p w14:paraId="51718F40" w14:textId="77777777" w:rsidR="00D709A8" w:rsidRDefault="00D709A8" w:rsidP="009E3CF0"/>
    <w:p w14:paraId="6131E5E4" w14:textId="77777777" w:rsidR="00C10B2B" w:rsidRDefault="002A1673" w:rsidP="00C10B2B">
      <w:pPr>
        <w:keepNext/>
        <w:jc w:val="center"/>
      </w:pPr>
      <w:r>
        <w:rPr>
          <w:noProof/>
        </w:rPr>
        <w:lastRenderedPageBreak/>
        <w:drawing>
          <wp:inline distT="0" distB="0" distL="0" distR="0" wp14:anchorId="59B3E8C9" wp14:editId="65F65B15">
            <wp:extent cx="3897630"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897630" cy="1295400"/>
                    </a:xfrm>
                    <a:prstGeom prst="rect">
                      <a:avLst/>
                    </a:prstGeom>
                    <a:noFill/>
                    <a:ln>
                      <a:noFill/>
                    </a:ln>
                  </pic:spPr>
                </pic:pic>
              </a:graphicData>
            </a:graphic>
          </wp:inline>
        </w:drawing>
      </w:r>
    </w:p>
    <w:p w14:paraId="524D3E48" w14:textId="27D6ADD6" w:rsidR="002A1673" w:rsidRPr="002A1673" w:rsidRDefault="00C10B2B" w:rsidP="00510623">
      <w:pPr>
        <w:pStyle w:val="Caption"/>
      </w:pPr>
      <w:bookmarkStart w:id="91" w:name="_Toc1098981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32</w:t>
      </w:r>
      <w:r w:rsidR="00E4027F">
        <w:rPr>
          <w:noProof/>
        </w:rPr>
        <w:fldChar w:fldCharType="end"/>
      </w:r>
      <w:r>
        <w:t>-Interfacing PLC with microcontroller</w:t>
      </w:r>
      <w:bookmarkEnd w:id="91"/>
    </w:p>
    <w:p w14:paraId="785B43EB" w14:textId="77777777" w:rsidR="002A1673" w:rsidRPr="002A1673" w:rsidRDefault="002A1673" w:rsidP="00A069AE">
      <w:pPr>
        <w:ind w:firstLine="0"/>
        <w:rPr>
          <w:szCs w:val="24"/>
        </w:rPr>
      </w:pPr>
    </w:p>
    <w:p w14:paraId="6049808F" w14:textId="77777777" w:rsidR="002A1673" w:rsidRPr="002A1673" w:rsidRDefault="002A1673" w:rsidP="00192722">
      <w:r w:rsidRPr="002A1673">
        <w:t xml:space="preserve">You can interface the module with any microcontroller with serial interface you can use 8051 Based Microcontrollers, Microchip’s PIC Microcontrollers, AVR Microcontrollers or ARM processors as well. This module can also be interfaced to Arduino &amp; Raspberry pi. This is an easy to use plug and play power line communication module. No need for settings of any type just connects it to the mains, power it up and you are ready to go. </w:t>
      </w:r>
    </w:p>
    <w:p w14:paraId="7ED5E741" w14:textId="77777777" w:rsidR="002A1673" w:rsidRDefault="002A1673" w:rsidP="00192722">
      <w:r w:rsidRPr="002A1673">
        <w:t>This Power Line Communication modem used FSK modulation technique with a center frequency of 72 Khz. The module has onboard voltage regulator so you can provide external supply of 12-24 Volt DC. We recommend 12Volt DC supply. Normally the data transfer rate over power line is 100 bytes/Second (bps) i.e. though it takes data at 9600 bps from controller it can send data over the power line only at 100 bps. So when you are transmitting data serially please make sure the there is a delay of 5 ms after each byte. Two LED’s S1 &amp; S2 are provided onboard S1: A Green</w:t>
      </w:r>
      <w:r w:rsidR="0058066D">
        <w:t xml:space="preserve"> LED </w:t>
      </w:r>
      <w:r w:rsidRPr="002A1673">
        <w:t>which blinks whenever data is being sent over power line S2: A Red</w:t>
      </w:r>
      <w:r w:rsidR="0058066D">
        <w:t xml:space="preserve"> LED </w:t>
      </w:r>
      <w:r w:rsidRPr="002A1673">
        <w:t>which blinks whenever data is received over power line</w:t>
      </w:r>
    </w:p>
    <w:p w14:paraId="2D6A46B5" w14:textId="77777777" w:rsidR="00A069AE" w:rsidRDefault="00A069AE" w:rsidP="002A1673">
      <w:pPr>
        <w:pStyle w:val="Default"/>
      </w:pPr>
    </w:p>
    <w:p w14:paraId="3AEFBB3E" w14:textId="1500D1F9" w:rsidR="002A1673" w:rsidRPr="00192722" w:rsidRDefault="00192722" w:rsidP="009E3CF0">
      <w:pPr>
        <w:rPr>
          <w:b/>
          <w:sz w:val="22"/>
        </w:rPr>
      </w:pPr>
      <w:r w:rsidRPr="00192722">
        <w:rPr>
          <w:b/>
        </w:rPr>
        <w:t>Features</w:t>
      </w:r>
      <w:r w:rsidR="002A1673" w:rsidRPr="00192722">
        <w:rPr>
          <w:b/>
          <w:sz w:val="22"/>
        </w:rPr>
        <w:t xml:space="preserve"> </w:t>
      </w:r>
    </w:p>
    <w:p w14:paraId="5E11AC91" w14:textId="77777777" w:rsidR="00192722" w:rsidRPr="00A069AE" w:rsidRDefault="00192722" w:rsidP="009E3CF0">
      <w:pPr>
        <w:rPr>
          <w:b/>
        </w:rPr>
      </w:pPr>
    </w:p>
    <w:p w14:paraId="19EF1204" w14:textId="77777777" w:rsidR="002A1673" w:rsidRPr="009E3CF0" w:rsidRDefault="002A1673" w:rsidP="00A069AE">
      <w:r w:rsidRPr="009E3CF0">
        <w:t xml:space="preserve">Power Supply: DC 12-24 Volt (12 Volt recommended) </w:t>
      </w:r>
    </w:p>
    <w:p w14:paraId="0392EACA" w14:textId="77777777" w:rsidR="002A1673" w:rsidRPr="009E3CF0" w:rsidRDefault="002A1673" w:rsidP="00A069AE">
      <w:r w:rsidRPr="009E3CF0">
        <w:t xml:space="preserve">Max current 200ma </w:t>
      </w:r>
    </w:p>
    <w:p w14:paraId="3645F7DD" w14:textId="77777777" w:rsidR="002A1673" w:rsidRPr="009E3CF0" w:rsidRDefault="002A1673" w:rsidP="00A069AE">
      <w:r w:rsidRPr="009E3CF0">
        <w:t xml:space="preserve">Default Baudrate of 9600. </w:t>
      </w:r>
    </w:p>
    <w:p w14:paraId="3542A0C5" w14:textId="77777777" w:rsidR="002A1673" w:rsidRPr="009E3CF0" w:rsidRDefault="002A1673" w:rsidP="00A069AE">
      <w:r w:rsidRPr="009E3CF0">
        <w:t xml:space="preserve">Communication in half duplex mode. </w:t>
      </w:r>
    </w:p>
    <w:p w14:paraId="581E63FB" w14:textId="77777777" w:rsidR="002A1673" w:rsidRPr="009E3CF0" w:rsidRDefault="002A1673" w:rsidP="00A069AE">
      <w:r w:rsidRPr="009E3CF0">
        <w:t xml:space="preserve">Working environment: 230V 50/60Hz </w:t>
      </w:r>
    </w:p>
    <w:p w14:paraId="20EE79CA" w14:textId="77777777" w:rsidR="002A1673" w:rsidRPr="009E3CF0" w:rsidRDefault="002A1673" w:rsidP="00A069AE">
      <w:r w:rsidRPr="009E3CF0">
        <w:t xml:space="preserve">Communication distance: 100m </w:t>
      </w:r>
    </w:p>
    <w:p w14:paraId="77C2F98B" w14:textId="77777777" w:rsidR="002A1673" w:rsidRPr="009E3CF0" w:rsidRDefault="002A1673" w:rsidP="00A069AE">
      <w:r w:rsidRPr="009E3CF0">
        <w:t xml:space="preserve">Power line carrier frequency: 72kHz </w:t>
      </w:r>
    </w:p>
    <w:p w14:paraId="0DEC4E6C" w14:textId="77777777" w:rsidR="002A1673" w:rsidRPr="009E3CF0" w:rsidRDefault="002A1673" w:rsidP="00A069AE">
      <w:r w:rsidRPr="009E3CF0">
        <w:t xml:space="preserve">Modulation and demodulation mode: FSK </w:t>
      </w:r>
    </w:p>
    <w:p w14:paraId="3D8941B4" w14:textId="77777777" w:rsidR="002A1673" w:rsidRPr="009E3CF0" w:rsidRDefault="002A1673" w:rsidP="00A069AE">
      <w:r w:rsidRPr="009E3CF0">
        <w:t xml:space="preserve">Unix Connector Provided for easy screwing of power line cable. </w:t>
      </w:r>
    </w:p>
    <w:p w14:paraId="55AA6045" w14:textId="77777777" w:rsidR="002A1673" w:rsidRPr="009E3CF0" w:rsidRDefault="002A1673" w:rsidP="00A069AE">
      <w:r w:rsidRPr="009E3CF0">
        <w:t xml:space="preserve">Relimate connector provided for easy interfacing with your circuit. </w:t>
      </w:r>
    </w:p>
    <w:p w14:paraId="043C14A8" w14:textId="671614B5" w:rsidR="002A1673" w:rsidRDefault="002A1673" w:rsidP="002A1673">
      <w:pPr>
        <w:pStyle w:val="Default"/>
      </w:pPr>
    </w:p>
    <w:p w14:paraId="55256262" w14:textId="77777777" w:rsidR="00192722" w:rsidRDefault="00192722" w:rsidP="002A1673">
      <w:pPr>
        <w:pStyle w:val="Default"/>
      </w:pPr>
    </w:p>
    <w:p w14:paraId="72737FD3" w14:textId="77777777" w:rsidR="00192722" w:rsidRDefault="00192722" w:rsidP="009E3CF0">
      <w:pPr>
        <w:rPr>
          <w:b/>
          <w:szCs w:val="28"/>
        </w:rPr>
      </w:pPr>
    </w:p>
    <w:p w14:paraId="7A65D607" w14:textId="77777777" w:rsidR="00192722" w:rsidRDefault="00192722" w:rsidP="009E3CF0">
      <w:pPr>
        <w:rPr>
          <w:b/>
          <w:szCs w:val="28"/>
        </w:rPr>
      </w:pPr>
    </w:p>
    <w:p w14:paraId="793DE4DA" w14:textId="77777777" w:rsidR="00192722" w:rsidRDefault="00192722" w:rsidP="009E3CF0">
      <w:pPr>
        <w:rPr>
          <w:b/>
          <w:szCs w:val="28"/>
        </w:rPr>
      </w:pPr>
    </w:p>
    <w:p w14:paraId="1C003989" w14:textId="2FD0D310" w:rsidR="00192722" w:rsidRPr="00192722" w:rsidRDefault="00192722" w:rsidP="009E3CF0">
      <w:pPr>
        <w:rPr>
          <w:b/>
          <w:sz w:val="22"/>
          <w:szCs w:val="28"/>
        </w:rPr>
      </w:pPr>
      <w:r w:rsidRPr="00192722">
        <w:rPr>
          <w:b/>
          <w:szCs w:val="28"/>
        </w:rPr>
        <w:t>Applications</w:t>
      </w:r>
    </w:p>
    <w:p w14:paraId="0FF11F7D" w14:textId="163C2265" w:rsidR="002A1673" w:rsidRPr="00A069AE" w:rsidRDefault="002A1673" w:rsidP="009E3CF0">
      <w:pPr>
        <w:rPr>
          <w:b/>
          <w:sz w:val="28"/>
          <w:szCs w:val="28"/>
        </w:rPr>
      </w:pPr>
      <w:r w:rsidRPr="00A069AE">
        <w:rPr>
          <w:b/>
          <w:sz w:val="28"/>
          <w:szCs w:val="28"/>
        </w:rPr>
        <w:t xml:space="preserve"> </w:t>
      </w:r>
    </w:p>
    <w:p w14:paraId="3051C991" w14:textId="77777777" w:rsidR="002A1673" w:rsidRDefault="002A1673" w:rsidP="00A069AE">
      <w:r>
        <w:t xml:space="preserve">Power Line communication Modules are used for different applications right from simple home automation to internet access. Here are some of the basic applications of Power line communication Modem </w:t>
      </w:r>
    </w:p>
    <w:p w14:paraId="4CAE7A45" w14:textId="77777777" w:rsidR="002A1673" w:rsidRPr="009E3CF0" w:rsidRDefault="002A1673" w:rsidP="00CB2EA4">
      <w:pPr>
        <w:pStyle w:val="ListParagraph"/>
        <w:numPr>
          <w:ilvl w:val="0"/>
          <w:numId w:val="31"/>
        </w:numPr>
      </w:pPr>
      <w:r w:rsidRPr="009E3CF0">
        <w:t xml:space="preserve">Home Automation </w:t>
      </w:r>
    </w:p>
    <w:p w14:paraId="5C95848D" w14:textId="77777777" w:rsidR="002A1673" w:rsidRPr="009E3CF0" w:rsidRDefault="002A1673" w:rsidP="00CB2EA4">
      <w:pPr>
        <w:pStyle w:val="ListParagraph"/>
        <w:numPr>
          <w:ilvl w:val="0"/>
          <w:numId w:val="31"/>
        </w:numPr>
      </w:pPr>
      <w:r w:rsidRPr="009E3CF0">
        <w:t xml:space="preserve">Data Acquisition System </w:t>
      </w:r>
    </w:p>
    <w:p w14:paraId="6F0B0D1B" w14:textId="77777777" w:rsidR="002A1673" w:rsidRPr="009E3CF0" w:rsidRDefault="002A1673" w:rsidP="00CB2EA4">
      <w:pPr>
        <w:pStyle w:val="ListParagraph"/>
        <w:numPr>
          <w:ilvl w:val="0"/>
          <w:numId w:val="31"/>
        </w:numPr>
      </w:pPr>
      <w:r w:rsidRPr="009E3CF0">
        <w:t xml:space="preserve">Automatic Meter Reading (AMR) </w:t>
      </w:r>
    </w:p>
    <w:p w14:paraId="1602B6A1" w14:textId="77777777" w:rsidR="002A1673" w:rsidRDefault="002A1673" w:rsidP="00CB2EA4">
      <w:pPr>
        <w:pStyle w:val="ListParagraph"/>
        <w:numPr>
          <w:ilvl w:val="0"/>
          <w:numId w:val="31"/>
        </w:numPr>
      </w:pPr>
      <w:r w:rsidRPr="009E3CF0">
        <w:t xml:space="preserve">Lighting Control </w:t>
      </w:r>
    </w:p>
    <w:p w14:paraId="0124EEAC" w14:textId="77777777" w:rsidR="009E3CF0" w:rsidRDefault="009E3CF0" w:rsidP="00A069AE">
      <w:pPr>
        <w:rPr>
          <w:rFonts w:ascii="Calibri" w:hAnsi="Calibri" w:cs="Calibri"/>
          <w:sz w:val="22"/>
        </w:rPr>
      </w:pPr>
    </w:p>
    <w:p w14:paraId="00E4E819" w14:textId="77777777" w:rsidR="00A069AE" w:rsidRPr="00A069AE" w:rsidRDefault="00A069AE" w:rsidP="00A069AE">
      <w:pPr>
        <w:rPr>
          <w:rFonts w:ascii="Calibri" w:hAnsi="Calibri" w:cs="Calibri"/>
          <w:sz w:val="22"/>
        </w:rPr>
      </w:pPr>
    </w:p>
    <w:p w14:paraId="68A8AF9E" w14:textId="77777777" w:rsidR="00D97C1A" w:rsidRDefault="00D97C1A" w:rsidP="00FF1852">
      <w:pPr>
        <w:pStyle w:val="Heading3"/>
      </w:pPr>
      <w:bookmarkStart w:id="92" w:name="_Toc10989877"/>
      <w:r w:rsidRPr="00D97C1A">
        <w:t>Opto-isolator</w:t>
      </w:r>
      <w:bookmarkEnd w:id="92"/>
    </w:p>
    <w:p w14:paraId="2A663001" w14:textId="77777777" w:rsidR="00A069AE" w:rsidRDefault="00A069AE" w:rsidP="00A069AE"/>
    <w:p w14:paraId="2D4C5B4C" w14:textId="77777777" w:rsidR="00A069AE" w:rsidRPr="00A069AE" w:rsidRDefault="00A069AE" w:rsidP="00A069AE"/>
    <w:p w14:paraId="655750A4" w14:textId="77777777" w:rsidR="00D97C1A" w:rsidRPr="00D97C1A" w:rsidRDefault="00D97C1A" w:rsidP="00A069AE">
      <w:r w:rsidRPr="00D97C1A">
        <w:t>Optocoupler is a 6 pin IC. It is a combination of 1</w:t>
      </w:r>
      <w:r w:rsidR="0058066D">
        <w:t xml:space="preserve"> LED </w:t>
      </w:r>
      <w:r w:rsidRPr="00D97C1A">
        <w:t>and a transistor.</w:t>
      </w:r>
    </w:p>
    <w:p w14:paraId="7F6B1A3F" w14:textId="24DB533E" w:rsidR="00D97C1A" w:rsidRPr="00D97C1A" w:rsidRDefault="00D97C1A" w:rsidP="00A069AE">
      <w:r w:rsidRPr="00D97C1A">
        <w:t>Pin 6 of the transistor is not generally used and when light falls on the Base-Emitter junction then it switches and pin5 goes to zero.If the input of the diode is zero and another end of the diode is GND then the output is one.When a logic zero is given as input then the light doesn’t fall on transistor so it doesn’t conduct which gives logic zero as output.</w:t>
      </w:r>
      <w:r w:rsidR="00CB2EA4">
        <w:t xml:space="preserve"> </w:t>
      </w:r>
      <w:r w:rsidRPr="00D97C1A">
        <w:t>When logic 1 is given as input then light falls on transistor so that it conducts, that makes transistor switched ON and it forms short-circuit this makes the output is logic zero as a collector of the transistor is connected to ground.</w:t>
      </w:r>
    </w:p>
    <w:p w14:paraId="4ADAD23B" w14:textId="77777777" w:rsidR="00C10B2B" w:rsidRDefault="00D97C1A" w:rsidP="00C10B2B">
      <w:pPr>
        <w:keepNext/>
        <w:ind w:firstLine="0"/>
        <w:jc w:val="center"/>
      </w:pPr>
      <w:r w:rsidRPr="00D97C1A">
        <w:rPr>
          <w:noProof/>
        </w:rPr>
        <w:drawing>
          <wp:inline distT="0" distB="0" distL="0" distR="0" wp14:anchorId="37111C55" wp14:editId="2678AB58">
            <wp:extent cx="3648710" cy="3248025"/>
            <wp:effectExtent l="0" t="0" r="8890" b="9525"/>
            <wp:docPr id="14" name="Picture 14" descr="Opto-iso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pto-isolato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648710" cy="3248025"/>
                    </a:xfrm>
                    <a:prstGeom prst="rect">
                      <a:avLst/>
                    </a:prstGeom>
                    <a:noFill/>
                    <a:ln>
                      <a:noFill/>
                    </a:ln>
                  </pic:spPr>
                </pic:pic>
              </a:graphicData>
            </a:graphic>
          </wp:inline>
        </w:drawing>
      </w:r>
    </w:p>
    <w:p w14:paraId="4814764C" w14:textId="6A0677D1" w:rsidR="00CB2EA4" w:rsidRPr="00B67ABB" w:rsidRDefault="00C10B2B" w:rsidP="00510623">
      <w:pPr>
        <w:pStyle w:val="Caption"/>
      </w:pPr>
      <w:bookmarkStart w:id="93" w:name="_Toc1098981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33</w:t>
      </w:r>
      <w:r w:rsidR="00E4027F">
        <w:rPr>
          <w:noProof/>
        </w:rPr>
        <w:fldChar w:fldCharType="end"/>
      </w:r>
      <w:r>
        <w:t>-Optocoupler internal working</w:t>
      </w:r>
      <w:bookmarkEnd w:id="93"/>
      <w:r w:rsidR="00CB2EA4">
        <w:br w:type="page"/>
      </w:r>
    </w:p>
    <w:p w14:paraId="02DC98C6" w14:textId="77777777" w:rsidR="00D97C1A" w:rsidRPr="00D97C1A" w:rsidRDefault="00D97C1A" w:rsidP="00510623">
      <w:pPr>
        <w:pStyle w:val="Caption"/>
      </w:pPr>
    </w:p>
    <w:p w14:paraId="18014BDC" w14:textId="77777777" w:rsidR="006762FA" w:rsidRDefault="006762FA" w:rsidP="00FF1852">
      <w:pPr>
        <w:pStyle w:val="Heading3"/>
      </w:pPr>
      <w:bookmarkStart w:id="94" w:name="_Toc10989878"/>
      <w:r w:rsidRPr="00D97C1A">
        <w:t>IR2304 MOSFET Driver IC</w:t>
      </w:r>
      <w:bookmarkEnd w:id="94"/>
      <w:r w:rsidRPr="00D97C1A">
        <w:t xml:space="preserve"> </w:t>
      </w:r>
    </w:p>
    <w:p w14:paraId="04C7F617" w14:textId="77777777" w:rsidR="00A069AE" w:rsidRPr="00A069AE" w:rsidRDefault="00A069AE" w:rsidP="00A069AE"/>
    <w:p w14:paraId="25042634" w14:textId="2B3A6BFD" w:rsidR="00CB2EA4" w:rsidRDefault="006762FA" w:rsidP="00C10B2B">
      <w:pPr>
        <w:keepNext/>
      </w:pPr>
      <w:r w:rsidRPr="00881AE2">
        <w:t xml:space="preserve">In order to drive our MOSFETs in our H-Bridge, we used a MOSFET driver IC, specifically designed for driving a half-bridge.  After considering various IC options, our choice was the IR2304, which is rated at 600V, with a gate driving current of 60-130mA and a gate driving voltage of 10-20V. The turn on and turn off times are equal, at 220ns, and the chip has a 100ns built-in dead time to prevent having both switches on one side of the H-bridge conducting at once, which is a good backup to prevent short circuit.  The input and output diagram of our driver is shown below in figure 25.   </w:t>
      </w:r>
    </w:p>
    <w:p w14:paraId="7B4D8D3E" w14:textId="77777777" w:rsidR="00CB2EA4" w:rsidRDefault="00CB2EA4" w:rsidP="00C10B2B">
      <w:pPr>
        <w:keepNext/>
      </w:pPr>
    </w:p>
    <w:p w14:paraId="0638888E" w14:textId="67723FBD" w:rsidR="00C10B2B" w:rsidRDefault="006762FA" w:rsidP="00C10B2B">
      <w:pPr>
        <w:keepNext/>
      </w:pPr>
      <w:r>
        <w:rPr>
          <w:noProof/>
        </w:rPr>
        <w:drawing>
          <wp:inline distT="0" distB="0" distL="0" distR="0" wp14:anchorId="7E5206DD" wp14:editId="2BDE3975">
            <wp:extent cx="5587365"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587365" cy="2330450"/>
                    </a:xfrm>
                    <a:prstGeom prst="rect">
                      <a:avLst/>
                    </a:prstGeom>
                    <a:noFill/>
                    <a:ln>
                      <a:noFill/>
                    </a:ln>
                  </pic:spPr>
                </pic:pic>
              </a:graphicData>
            </a:graphic>
          </wp:inline>
        </w:drawing>
      </w:r>
    </w:p>
    <w:p w14:paraId="41DB6BE7" w14:textId="59251708" w:rsidR="006762FA" w:rsidRDefault="00C10B2B" w:rsidP="00510623">
      <w:pPr>
        <w:pStyle w:val="Caption"/>
      </w:pPr>
      <w:bookmarkStart w:id="95" w:name="_Toc1098981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34</w:t>
      </w:r>
      <w:r w:rsidR="00E4027F">
        <w:rPr>
          <w:noProof/>
        </w:rPr>
        <w:fldChar w:fldCharType="end"/>
      </w:r>
      <w:r>
        <w:t>-IR2304 interfacing with mosfet</w:t>
      </w:r>
      <w:bookmarkEnd w:id="95"/>
    </w:p>
    <w:p w14:paraId="03405F15" w14:textId="77777777" w:rsidR="00CB2EA4" w:rsidRPr="00CB2EA4" w:rsidRDefault="00CB2EA4" w:rsidP="00CB2EA4"/>
    <w:p w14:paraId="19C75F3A" w14:textId="77777777" w:rsidR="00A069AE" w:rsidRDefault="006762FA" w:rsidP="00A069AE">
      <w:r w:rsidRPr="00881AE2">
        <w:t xml:space="preserve">The capacitor shown between VB and VS is the bootstrap capacitor.  This cap is required to keep the top n-MOS switch gate voltage higher than the source rail of 170V.  </w:t>
      </w:r>
    </w:p>
    <w:p w14:paraId="109CF38A" w14:textId="77777777" w:rsidR="00A069AE" w:rsidRDefault="00A069AE" w:rsidP="00A069AE"/>
    <w:p w14:paraId="7037A2D6" w14:textId="5898A0A0" w:rsidR="00B67ABB" w:rsidRDefault="00B67ABB">
      <w:pPr>
        <w:spacing w:after="160" w:line="259" w:lineRule="auto"/>
        <w:ind w:firstLine="0"/>
        <w:jc w:val="left"/>
      </w:pPr>
      <w:r>
        <w:br w:type="page"/>
      </w:r>
    </w:p>
    <w:p w14:paraId="7256F5FC" w14:textId="77777777" w:rsidR="00A069AE" w:rsidRDefault="00A069AE" w:rsidP="00A069AE">
      <w:pPr>
        <w:ind w:firstLine="0"/>
      </w:pPr>
    </w:p>
    <w:p w14:paraId="216EE44E" w14:textId="578C5F07" w:rsidR="00F821BC" w:rsidRDefault="00337182" w:rsidP="00FF1852">
      <w:pPr>
        <w:pStyle w:val="Heading3"/>
      </w:pPr>
      <w:bookmarkStart w:id="96" w:name="_Toc10989879"/>
      <w:r>
        <w:t>ARDUINO</w:t>
      </w:r>
      <w:bookmarkEnd w:id="96"/>
    </w:p>
    <w:p w14:paraId="3F266470" w14:textId="77777777" w:rsidR="00CB2EA4" w:rsidRPr="00CB2EA4" w:rsidRDefault="00CB2EA4" w:rsidP="00CB2EA4"/>
    <w:p w14:paraId="363941DA" w14:textId="77777777" w:rsidR="00C10B2B" w:rsidRDefault="00A069AE" w:rsidP="00C10B2B">
      <w:pPr>
        <w:keepNext/>
        <w:jc w:val="center"/>
      </w:pPr>
      <w:r>
        <w:rPr>
          <w:noProof/>
        </w:rPr>
        <w:drawing>
          <wp:inline distT="0" distB="0" distL="0" distR="0" wp14:anchorId="074F0A02" wp14:editId="7E3FB3A8">
            <wp:extent cx="2350294" cy="1960960"/>
            <wp:effectExtent l="0" t="0" r="0" b="127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93"/>
                    <a:stretch>
                      <a:fillRect/>
                    </a:stretch>
                  </pic:blipFill>
                  <pic:spPr>
                    <a:xfrm>
                      <a:off x="0" y="0"/>
                      <a:ext cx="2355010" cy="1964895"/>
                    </a:xfrm>
                    <a:prstGeom prst="rect">
                      <a:avLst/>
                    </a:prstGeom>
                  </pic:spPr>
                </pic:pic>
              </a:graphicData>
            </a:graphic>
          </wp:inline>
        </w:drawing>
      </w:r>
    </w:p>
    <w:p w14:paraId="4DA026E7" w14:textId="6CC72A70" w:rsidR="009E3CF0" w:rsidRPr="009E3CF0" w:rsidRDefault="00C10B2B" w:rsidP="00510623">
      <w:pPr>
        <w:pStyle w:val="Caption"/>
      </w:pPr>
      <w:bookmarkStart w:id="97" w:name="_Toc1098981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35</w:t>
      </w:r>
      <w:r w:rsidR="00E4027F">
        <w:rPr>
          <w:noProof/>
        </w:rPr>
        <w:fldChar w:fldCharType="end"/>
      </w:r>
      <w:r>
        <w:t>-Arduino Uno</w:t>
      </w:r>
      <w:bookmarkEnd w:id="97"/>
    </w:p>
    <w:p w14:paraId="14015C8A" w14:textId="77777777" w:rsidR="00F821BC" w:rsidRDefault="00337182" w:rsidP="009E3CF0">
      <w:r>
        <w:t xml:space="preserve">The Arduino UNO is an open-source microcontroller board based on the Microchip </w:t>
      </w:r>
      <w:r w:rsidR="0058066D">
        <w:t>Atmega</w:t>
      </w:r>
      <w:r>
        <w:t xml:space="preserve">328P microcontroller and developed by Arduino.cc. The board is equipped with sets of digital and analog input/output (I/O) pins that may be interfaced to various expansion boards (shields) and other circuits. The board has 14 Digital pins, 6 Analog pins, and programmable with the Arduino IDE (Integrated Development Environment) via a type B USB cable. It can be powered by a USB cable or by an external 9 volt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w:t>
      </w:r>
      <w:r w:rsidR="0058066D">
        <w:t>Atmega</w:t>
      </w:r>
      <w:r>
        <w:t xml:space="preserve">328 on the Arduino Uno comes preprogrammed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w:t>
      </w:r>
      <w:r w:rsidR="0058066D">
        <w:t>Atmega</w:t>
      </w:r>
      <w:r>
        <w:t>16U2 (</w:t>
      </w:r>
      <w:r w:rsidR="0058066D">
        <w:t>Atmega</w:t>
      </w:r>
      <w:r>
        <w:t>8U2 up to version R2) programmed as a USB-to-serial converter.</w:t>
      </w:r>
    </w:p>
    <w:p w14:paraId="1347CDD6" w14:textId="77777777" w:rsidR="009E3CF0" w:rsidRDefault="009E3CF0" w:rsidP="009E3CF0"/>
    <w:p w14:paraId="44B04AF5" w14:textId="3EE805D0" w:rsidR="00F821BC" w:rsidRDefault="00337182" w:rsidP="00A069AE">
      <w:pPr>
        <w:pStyle w:val="Heading4"/>
      </w:pPr>
      <w:bookmarkStart w:id="98" w:name="_Toc10989880"/>
      <w:r w:rsidRPr="009E3CF0">
        <w:t>General Pin Functions</w:t>
      </w:r>
      <w:bookmarkEnd w:id="98"/>
    </w:p>
    <w:p w14:paraId="6633D055" w14:textId="77777777" w:rsidR="00CB2EA4" w:rsidRPr="00CB2EA4" w:rsidRDefault="00CB2EA4" w:rsidP="00CB2EA4"/>
    <w:p w14:paraId="3A386608" w14:textId="77777777" w:rsidR="00F821BC" w:rsidRDefault="00337182" w:rsidP="009E3CF0">
      <w:r>
        <w:t>LED: There is a built-in</w:t>
      </w:r>
      <w:r w:rsidR="0058066D">
        <w:t xml:space="preserve"> LED </w:t>
      </w:r>
      <w:r>
        <w:t>driven by digital pin 13. When the pin is HIGH value, the</w:t>
      </w:r>
      <w:r w:rsidR="0058066D">
        <w:t xml:space="preserve"> LED </w:t>
      </w:r>
      <w:r>
        <w:t>is on, when the pin is LOW, it’s off.</w:t>
      </w:r>
    </w:p>
    <w:p w14:paraId="20AF1042" w14:textId="77777777" w:rsidR="00F821BC" w:rsidRDefault="00337182" w:rsidP="009E3CF0">
      <w:r>
        <w:t>VIN: The input voltage to the Arduino/Genuino board when it’s using an external power source (as opposed to 5 volts from the USB connection or other regulated power source). You can supply voltage through this pin, or, if supplying voltage via the power jack, access it through this pin.</w:t>
      </w:r>
    </w:p>
    <w:p w14:paraId="770F7529" w14:textId="77777777" w:rsidR="00F821BC" w:rsidRDefault="00337182" w:rsidP="009E3CF0">
      <w:r>
        <w:t xml:space="preserve">5V: This pin outputs a regulated 5V from the regulator on the board. The board can be supplied with power either from the DC power jack (7 - 20V), the USB connector </w:t>
      </w:r>
      <w:r>
        <w:lastRenderedPageBreak/>
        <w:t>(5V), or the VIN pin of the board (7-20V). Supplying voltage via the 5V or 3.3V pins bypasses the regulator, and can damage the board.</w:t>
      </w:r>
    </w:p>
    <w:p w14:paraId="270EA726" w14:textId="77777777" w:rsidR="00F821BC" w:rsidRDefault="00337182" w:rsidP="009E3CF0">
      <w:r>
        <w:t>3V3: A 3.3 volt supply generated by the on-board regulator. Maximum current draw is 50 mA.</w:t>
      </w:r>
    </w:p>
    <w:p w14:paraId="782F1D04" w14:textId="77777777" w:rsidR="00F821BC" w:rsidRDefault="00337182" w:rsidP="009E3CF0">
      <w:r>
        <w:t>GND: Ground pins.</w:t>
      </w:r>
    </w:p>
    <w:p w14:paraId="427915D8" w14:textId="77777777" w:rsidR="00F821BC" w:rsidRDefault="00337182" w:rsidP="009E3CF0">
      <w:r>
        <w:t>IOREF: This pin on the Arduino/Genuino board provides the voltage reference with which the microcontroller operates. A properly configured shield can read the IOREF pin voltage and select the appropriate power source or enable voltage translators on the outputs to work with the 5V or 3.3V.</w:t>
      </w:r>
    </w:p>
    <w:p w14:paraId="3A47CED2" w14:textId="77777777" w:rsidR="00F821BC" w:rsidRDefault="00337182" w:rsidP="009E3CF0">
      <w:r>
        <w:t>Reset: Typically used to add a reset button to shields which block the one on the board.</w:t>
      </w:r>
    </w:p>
    <w:p w14:paraId="6FD60F79" w14:textId="77777777" w:rsidR="00F821BC" w:rsidRDefault="00F821BC" w:rsidP="009E3CF0"/>
    <w:p w14:paraId="021C9636" w14:textId="77777777" w:rsidR="00C10B2B" w:rsidRDefault="006762FA" w:rsidP="00C10B2B">
      <w:pPr>
        <w:keepNext/>
        <w:ind w:firstLine="0"/>
        <w:jc w:val="center"/>
      </w:pPr>
      <w:r w:rsidRPr="006762FA">
        <w:rPr>
          <w:noProof/>
        </w:rPr>
        <w:drawing>
          <wp:inline distT="0" distB="0" distL="0" distR="0" wp14:anchorId="6CDC386D" wp14:editId="576DAC4D">
            <wp:extent cx="5594350" cy="4785995"/>
            <wp:effectExtent l="0" t="0" r="6350" b="0"/>
            <wp:docPr id="281" name="Google Shape;281;p37" descr="Image result for arduino pinout"/>
            <wp:cNvGraphicFramePr/>
            <a:graphic xmlns:a="http://schemas.openxmlformats.org/drawingml/2006/main">
              <a:graphicData uri="http://schemas.openxmlformats.org/drawingml/2006/picture">
                <pic:pic xmlns:pic="http://schemas.openxmlformats.org/drawingml/2006/picture">
                  <pic:nvPicPr>
                    <pic:cNvPr id="281" name="Google Shape;281;p37" descr="Image result for arduino pinout"/>
                    <pic:cNvPicPr preferRelativeResize="0"/>
                  </pic:nvPicPr>
                  <pic:blipFill rotWithShape="1">
                    <a:blip r:embed="rId94">
                      <a:alphaModFix/>
                    </a:blip>
                    <a:srcRect l="9413" r="7942"/>
                    <a:stretch/>
                  </pic:blipFill>
                  <pic:spPr>
                    <a:xfrm>
                      <a:off x="0" y="0"/>
                      <a:ext cx="5594350" cy="4785995"/>
                    </a:xfrm>
                    <a:prstGeom prst="rect">
                      <a:avLst/>
                    </a:prstGeom>
                    <a:noFill/>
                    <a:ln>
                      <a:noFill/>
                    </a:ln>
                  </pic:spPr>
                </pic:pic>
              </a:graphicData>
            </a:graphic>
          </wp:inline>
        </w:drawing>
      </w:r>
    </w:p>
    <w:p w14:paraId="1DBB55D5" w14:textId="0EAAB4A6" w:rsidR="00A069AE" w:rsidRDefault="00C10B2B" w:rsidP="00510623">
      <w:pPr>
        <w:pStyle w:val="Caption"/>
      </w:pPr>
      <w:bookmarkStart w:id="99" w:name="_Toc1098982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36</w:t>
      </w:r>
      <w:r w:rsidR="00E4027F">
        <w:rPr>
          <w:noProof/>
        </w:rPr>
        <w:fldChar w:fldCharType="end"/>
      </w:r>
      <w:r>
        <w:t>-Pin diagram of Arduino uno</w:t>
      </w:r>
      <w:bookmarkEnd w:id="99"/>
    </w:p>
    <w:p w14:paraId="36D89969" w14:textId="0D27B8EA" w:rsidR="00B67ABB" w:rsidRDefault="00B67ABB">
      <w:pPr>
        <w:spacing w:after="160" w:line="259" w:lineRule="auto"/>
        <w:ind w:firstLine="0"/>
        <w:jc w:val="left"/>
      </w:pPr>
      <w:r>
        <w:br w:type="page"/>
      </w:r>
    </w:p>
    <w:p w14:paraId="2E821122" w14:textId="77777777" w:rsidR="009E3CF0" w:rsidRDefault="0058066D" w:rsidP="00FF1852">
      <w:pPr>
        <w:pStyle w:val="Heading3"/>
      </w:pPr>
      <w:bookmarkStart w:id="100" w:name="_Toc10989881"/>
      <w:r w:rsidRPr="00A069AE">
        <w:rPr>
          <w:rStyle w:val="Heading3Char"/>
          <w:b/>
        </w:rPr>
        <w:lastRenderedPageBreak/>
        <w:t>Atmega</w:t>
      </w:r>
      <w:r w:rsidR="006762FA" w:rsidRPr="00A069AE">
        <w:rPr>
          <w:rStyle w:val="Heading3Char"/>
          <w:b/>
        </w:rPr>
        <w:t xml:space="preserve"> 328p</w:t>
      </w:r>
      <w:bookmarkEnd w:id="100"/>
      <w:r w:rsidR="005A35AF" w:rsidRPr="009E3CF0">
        <w:t xml:space="preserve"> </w:t>
      </w:r>
    </w:p>
    <w:p w14:paraId="4ED823D6" w14:textId="77777777" w:rsidR="00A069AE" w:rsidRPr="00A069AE" w:rsidRDefault="00A069AE" w:rsidP="00A069AE"/>
    <w:p w14:paraId="54E3A474" w14:textId="77777777" w:rsidR="005A35AF" w:rsidRPr="009E3CF0" w:rsidRDefault="005A35AF" w:rsidP="009E3CF0">
      <w:r>
        <w:t xml:space="preserve">The </w:t>
      </w:r>
      <w:r w:rsidR="0058066D">
        <w:t>Atmega</w:t>
      </w:r>
      <w:r>
        <w:t>328 is a single-chip micro controller created by Atmel in the mega AVR family (later Microchip Technology acquired Atmel in 2016). It has a modified Harvard architecture 8-bit RISC processor core. The Atmel 8-bit AVR RISC-based micro controller combines 32kB ISP flash memory with read-while-write capabilities, 1kB EEPROM, 2kB SRAM, 23 general purpose I/O lines, 32 general purpose working registers, three flexible timer/counters with compare modes, internal and external interrupts, serial programmable USART, a byte-oriented 2-wire serial interface, SPI serial port, 6-channel 10-bit A/D converter (8-channels in TQFP and QFN/MLF packages), programmable watchdog timer with internal oscillator, and five software selectable power saving modes. The device operates between 1.8-5.5 volts. The device achieves throughput approaching 1 MIPS per MHz.</w:t>
      </w:r>
    </w:p>
    <w:p w14:paraId="3C28DC91" w14:textId="77777777" w:rsidR="005A35AF" w:rsidRDefault="005A35AF" w:rsidP="005A35AF">
      <w:pPr>
        <w:ind w:right="-213"/>
        <w:jc w:val="center"/>
        <w:rPr>
          <w:rFonts w:eastAsia="Arial"/>
          <w:color w:val="auto"/>
          <w:szCs w:val="24"/>
        </w:rPr>
      </w:pPr>
    </w:p>
    <w:p w14:paraId="06A28C22" w14:textId="77777777" w:rsidR="00C10B2B" w:rsidRDefault="005A35AF" w:rsidP="00C10B2B">
      <w:pPr>
        <w:keepNext/>
        <w:ind w:right="-213"/>
        <w:jc w:val="center"/>
      </w:pPr>
      <w:r>
        <w:rPr>
          <w:rFonts w:eastAsia="Arial"/>
          <w:noProof/>
          <w:szCs w:val="24"/>
        </w:rPr>
        <w:drawing>
          <wp:inline distT="0" distB="0" distL="0" distR="0" wp14:anchorId="2577E5CF" wp14:editId="03B7F5E4">
            <wp:extent cx="2715895" cy="272986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15895" cy="2729865"/>
                    </a:xfrm>
                    <a:prstGeom prst="rect">
                      <a:avLst/>
                    </a:prstGeom>
                    <a:noFill/>
                    <a:ln>
                      <a:noFill/>
                    </a:ln>
                  </pic:spPr>
                </pic:pic>
              </a:graphicData>
            </a:graphic>
          </wp:inline>
        </w:drawing>
      </w:r>
    </w:p>
    <w:p w14:paraId="24E6A595" w14:textId="35F1DD08" w:rsidR="005A35AF" w:rsidRDefault="00C10B2B" w:rsidP="00510623">
      <w:pPr>
        <w:pStyle w:val="Caption"/>
        <w:rPr>
          <w:rFonts w:eastAsia="Arial"/>
          <w:szCs w:val="24"/>
        </w:rPr>
      </w:pPr>
      <w:bookmarkStart w:id="101" w:name="_Toc1098982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37</w:t>
      </w:r>
      <w:r w:rsidR="00E4027F">
        <w:rPr>
          <w:noProof/>
        </w:rPr>
        <w:fldChar w:fldCharType="end"/>
      </w:r>
      <w:r>
        <w:t>-Atmega 328p</w:t>
      </w:r>
      <w:bookmarkEnd w:id="101"/>
    </w:p>
    <w:p w14:paraId="3F6B0591" w14:textId="77777777" w:rsidR="005A35AF" w:rsidRDefault="005A35AF" w:rsidP="005A35AF">
      <w:pPr>
        <w:ind w:right="-213"/>
        <w:jc w:val="center"/>
        <w:rPr>
          <w:rFonts w:eastAsia="Arial"/>
          <w:szCs w:val="24"/>
        </w:rPr>
      </w:pPr>
    </w:p>
    <w:p w14:paraId="07C16D9C" w14:textId="77777777" w:rsidR="005A35AF" w:rsidRDefault="005A35AF" w:rsidP="005A35AF">
      <w:pPr>
        <w:spacing w:line="360" w:lineRule="auto"/>
        <w:rPr>
          <w:szCs w:val="24"/>
        </w:rPr>
      </w:pPr>
    </w:p>
    <w:p w14:paraId="2296BCA9" w14:textId="77777777"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FEATURES:</w:t>
      </w:r>
    </w:p>
    <w:p w14:paraId="0BD061B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Performance, Low Power AVR® 8-Bit Micro controller</w:t>
      </w:r>
    </w:p>
    <w:p w14:paraId="54412D1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Advanced RISC Architecture</w:t>
      </w:r>
    </w:p>
    <w:p w14:paraId="636B2750"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31 Powerful Instructions – Most Single Clock Cycle Execution</w:t>
      </w:r>
    </w:p>
    <w:p w14:paraId="20D01A1B"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32 x 8 General Purpose Working Registers</w:t>
      </w:r>
    </w:p>
    <w:p w14:paraId="6A8642D1"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ully Static Operation</w:t>
      </w:r>
    </w:p>
    <w:p w14:paraId="3BBE30EE"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Up to 20 MIPS Throughput at 20 MHz</w:t>
      </w:r>
    </w:p>
    <w:p w14:paraId="0A67EE9C"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2-cycle Multiplier</w:t>
      </w:r>
    </w:p>
    <w:p w14:paraId="5039897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lastRenderedPageBreak/>
        <w:t>High Endurance Non-volatile Memory Segments</w:t>
      </w:r>
    </w:p>
    <w:p w14:paraId="4A5BC6A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olor w:val="auto"/>
          <w:szCs w:val="24"/>
        </w:rPr>
      </w:pPr>
      <w:r>
        <w:rPr>
          <w:rFonts w:eastAsia="Times New Roman"/>
          <w:szCs w:val="24"/>
        </w:rPr>
        <w:t>4/8/16/32K Bytes of In-System Self-Programmable Flash progam memory (</w:t>
      </w:r>
      <w:r w:rsidR="0058066D">
        <w:rPr>
          <w:rFonts w:eastAsia="Times New Roman"/>
          <w:szCs w:val="24"/>
        </w:rPr>
        <w:t>Atmega</w:t>
      </w:r>
      <w:r>
        <w:rPr>
          <w:rFonts w:eastAsia="Times New Roman"/>
          <w:szCs w:val="24"/>
        </w:rPr>
        <w:t>48P/88P/168P/328P)</w:t>
      </w:r>
    </w:p>
    <w:p w14:paraId="3DE059B2"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256/512/512/1K Bytes EEPROM (</w:t>
      </w:r>
      <w:r w:rsidR="0058066D">
        <w:rPr>
          <w:rFonts w:eastAsia="Times New Roman"/>
          <w:szCs w:val="24"/>
        </w:rPr>
        <w:t>Atmega</w:t>
      </w:r>
      <w:r>
        <w:rPr>
          <w:rFonts w:eastAsia="Times New Roman"/>
          <w:szCs w:val="24"/>
        </w:rPr>
        <w:t>48P/88P/168P/328P)</w:t>
      </w:r>
    </w:p>
    <w:p w14:paraId="62DDCC8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512/1K/1K/2K Bytes Internal SRAM (</w:t>
      </w:r>
      <w:r w:rsidR="0058066D">
        <w:rPr>
          <w:rFonts w:eastAsia="Times New Roman"/>
          <w:szCs w:val="24"/>
        </w:rPr>
        <w:t>Atmega</w:t>
      </w:r>
      <w:r>
        <w:rPr>
          <w:rFonts w:eastAsia="Times New Roman"/>
          <w:szCs w:val="24"/>
        </w:rPr>
        <w:t>48P/88P/168P/328P)</w:t>
      </w:r>
    </w:p>
    <w:p w14:paraId="71FBCF6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Write/Erase Cycles: 10,000 Flash/100,000 EEPROM</w:t>
      </w:r>
    </w:p>
    <w:p w14:paraId="6450680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Data retention: 20 years at 85°C/100 years at 25°C(1)</w:t>
      </w:r>
    </w:p>
    <w:p w14:paraId="7BB3A4A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tional Boot Code Section with Independent Lock Bits</w:t>
      </w:r>
    </w:p>
    <w:p w14:paraId="35C0081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System Programming by On-chip Boot Program</w:t>
      </w:r>
    </w:p>
    <w:p w14:paraId="23030C0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rue Read-While-Write Operation</w:t>
      </w:r>
    </w:p>
    <w:p w14:paraId="46F17928"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ing Lock for Software Security</w:t>
      </w:r>
    </w:p>
    <w:p w14:paraId="38C1BCBD" w14:textId="6CCC2990"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6F636D99" w14:textId="77777777" w:rsidR="00CB2EA4" w:rsidRDefault="00CB2EA4"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7B7263E4" w14:textId="54708330"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Peripheral Features:</w:t>
      </w:r>
    </w:p>
    <w:p w14:paraId="7B65A4F8" w14:textId="77777777" w:rsidR="00CB2EA4" w:rsidRPr="00A069AE" w:rsidRDefault="00CB2EA4"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p>
    <w:p w14:paraId="6E6F1BBC"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wo 8-bit Timer/Counters with Separate Prescaler and Compare Mode</w:t>
      </w:r>
    </w:p>
    <w:p w14:paraId="3787E984"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e 16-bit Timer/Counter with Separate Prescaler, Compare Mode, and Capture Mode</w:t>
      </w:r>
    </w:p>
    <w:p w14:paraId="74164E48"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Real Time Counter with Separate Oscillator</w:t>
      </w:r>
    </w:p>
    <w:p w14:paraId="16C61E7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PWM Channels</w:t>
      </w:r>
    </w:p>
    <w:p w14:paraId="498C5E7A"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8-channel 10-bit ADC in TQFP and QFN/MLF package Temperature Measurement</w:t>
      </w:r>
    </w:p>
    <w:p w14:paraId="29114996"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6-channel 10-bit ADC in PDIP Package Temperature Measurement</w:t>
      </w:r>
    </w:p>
    <w:p w14:paraId="1740BC1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Serial USART</w:t>
      </w:r>
    </w:p>
    <w:p w14:paraId="297D55F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Master/Slave SPI Serial Interface</w:t>
      </w:r>
    </w:p>
    <w:p w14:paraId="4858A041"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Byte-oriented 2-wire Serial Interface (Philips I2C compatible)</w:t>
      </w:r>
    </w:p>
    <w:p w14:paraId="0B08B3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Watchdog Timer with Separate On-chip Oscillator</w:t>
      </w:r>
    </w:p>
    <w:p w14:paraId="67CED6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Analog Comparator</w:t>
      </w:r>
    </w:p>
    <w:p w14:paraId="04FBA730"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rupt and Wake-up on Pin Change</w:t>
      </w:r>
    </w:p>
    <w:p w14:paraId="4549954F"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pecial Micro controller Features:</w:t>
      </w:r>
    </w:p>
    <w:p w14:paraId="32F1CC5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ower-on Reset and Programmable Brown-out Detection</w:t>
      </w:r>
    </w:p>
    <w:p w14:paraId="013A15BB"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nal Calibrated Oscillator</w:t>
      </w:r>
    </w:p>
    <w:p w14:paraId="2C6069C5"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External and Internal Interrupt Sources</w:t>
      </w:r>
    </w:p>
    <w:p w14:paraId="09C6854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lastRenderedPageBreak/>
        <w:t>Six Sleep Modes: Idle, ADC Noise Reduction, Power-save, Power-down, Standby and Extended Standby</w:t>
      </w:r>
    </w:p>
    <w:p w14:paraId="1FF4E56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erating Voltage:</w:t>
      </w:r>
    </w:p>
    <w:p w14:paraId="11117D5F" w14:textId="77777777" w:rsidR="005A35AF" w:rsidRDefault="005A35AF" w:rsidP="00101A4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1.8 - 5.5V for </w:t>
      </w:r>
      <w:r w:rsidR="0058066D">
        <w:rPr>
          <w:rFonts w:eastAsia="Times New Roman"/>
          <w:szCs w:val="24"/>
        </w:rPr>
        <w:t>Atmega</w:t>
      </w:r>
      <w:r>
        <w:rPr>
          <w:rFonts w:eastAsia="Times New Roman"/>
          <w:szCs w:val="24"/>
        </w:rPr>
        <w:t>328P</w:t>
      </w:r>
    </w:p>
    <w:p w14:paraId="6703524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05786F29"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sdt>
      <w:sdtPr>
        <w:rPr>
          <w:rFonts w:eastAsia="Times New Roman"/>
          <w:noProof/>
          <w:szCs w:val="24"/>
        </w:rPr>
        <w:id w:val="-2000574025"/>
        <w:picture/>
      </w:sdtPr>
      <w:sdtEndPr/>
      <w:sdtContent>
        <w:p w14:paraId="784D2F57" w14:textId="77777777" w:rsidR="00C10B2B" w:rsidRDefault="00C10B2B" w:rsidP="00C10B2B">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pPr>
          <w:r>
            <w:rPr>
              <w:rFonts w:eastAsia="Times New Roman"/>
              <w:noProof/>
              <w:szCs w:val="24"/>
            </w:rPr>
            <w:drawing>
              <wp:inline distT="0" distB="0" distL="0" distR="0" wp14:anchorId="4360EE71" wp14:editId="78A82AE1">
                <wp:extent cx="3924935" cy="26390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24935" cy="2639060"/>
                        </a:xfrm>
                        <a:prstGeom prst="rect">
                          <a:avLst/>
                        </a:prstGeom>
                        <a:noFill/>
                        <a:ln>
                          <a:noFill/>
                        </a:ln>
                      </pic:spPr>
                    </pic:pic>
                  </a:graphicData>
                </a:graphic>
              </wp:inline>
            </w:drawing>
          </w:r>
        </w:p>
      </w:sdtContent>
    </w:sdt>
    <w:p w14:paraId="441E0654" w14:textId="06804C18" w:rsidR="005A35AF" w:rsidRDefault="00C10B2B" w:rsidP="00510623">
      <w:pPr>
        <w:pStyle w:val="Caption"/>
        <w:rPr>
          <w:rFonts w:eastAsia="Times New Roman"/>
          <w:szCs w:val="24"/>
        </w:rPr>
      </w:pPr>
      <w:bookmarkStart w:id="102" w:name="_Toc1098982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38</w:t>
      </w:r>
      <w:r w:rsidR="00E4027F">
        <w:rPr>
          <w:noProof/>
        </w:rPr>
        <w:fldChar w:fldCharType="end"/>
      </w:r>
      <w:r>
        <w:t>-Pin diagram of Atmega 328p</w:t>
      </w:r>
      <w:bookmarkEnd w:id="102"/>
    </w:p>
    <w:p w14:paraId="4EE5A9BE" w14:textId="41FC935A" w:rsidR="00B67ABB" w:rsidRDefault="00B67ABB">
      <w:pPr>
        <w:spacing w:after="160" w:line="259" w:lineRule="auto"/>
        <w:ind w:firstLine="0"/>
        <w:jc w:val="left"/>
        <w:rPr>
          <w:b/>
          <w:sz w:val="40"/>
          <w:u w:val="single"/>
        </w:rPr>
      </w:pPr>
      <w:r>
        <w:rPr>
          <w:b/>
          <w:sz w:val="40"/>
          <w:u w:val="single"/>
        </w:rPr>
        <w:br w:type="page"/>
      </w:r>
    </w:p>
    <w:p w14:paraId="5BADC712" w14:textId="77777777" w:rsidR="006C10E4" w:rsidRDefault="0058066D" w:rsidP="00FF1852">
      <w:pPr>
        <w:pStyle w:val="Heading3"/>
      </w:pPr>
      <w:bookmarkStart w:id="103" w:name="_Toc10989882"/>
      <w:r>
        <w:lastRenderedPageBreak/>
        <w:t>NodeMCU</w:t>
      </w:r>
      <w:r w:rsidR="006C10E4">
        <w:t xml:space="preserve"> 1.0</w:t>
      </w:r>
      <w:bookmarkEnd w:id="103"/>
    </w:p>
    <w:p w14:paraId="34BAF0B4" w14:textId="77777777" w:rsidR="00A069AE" w:rsidRPr="00A069AE" w:rsidRDefault="00A069AE" w:rsidP="00A069AE"/>
    <w:p w14:paraId="02B10A34" w14:textId="77777777" w:rsidR="00C10B2B" w:rsidRDefault="006C10E4" w:rsidP="00C10B2B">
      <w:pPr>
        <w:keepNext/>
        <w:spacing w:after="587"/>
        <w:ind w:left="244"/>
        <w:jc w:val="center"/>
      </w:pPr>
      <w:r w:rsidRPr="006C10E4">
        <w:rPr>
          <w:b/>
          <w:noProof/>
          <w:sz w:val="40"/>
        </w:rPr>
        <w:drawing>
          <wp:inline distT="0" distB="0" distL="0" distR="0" wp14:anchorId="66820507" wp14:editId="2507D129">
            <wp:extent cx="5593080" cy="369506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93080" cy="3695065"/>
                    </a:xfrm>
                    <a:prstGeom prst="rect">
                      <a:avLst/>
                    </a:prstGeom>
                    <a:noFill/>
                    <a:ln>
                      <a:noFill/>
                    </a:ln>
                  </pic:spPr>
                </pic:pic>
              </a:graphicData>
            </a:graphic>
          </wp:inline>
        </w:drawing>
      </w:r>
    </w:p>
    <w:p w14:paraId="5CE11414" w14:textId="34A76B9E" w:rsidR="006762FA" w:rsidRDefault="00C10B2B" w:rsidP="00510623">
      <w:pPr>
        <w:pStyle w:val="Caption"/>
        <w:rPr>
          <w:sz w:val="40"/>
          <w:u w:val="single"/>
        </w:rPr>
      </w:pPr>
      <w:bookmarkStart w:id="104" w:name="_Toc1098982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39</w:t>
      </w:r>
      <w:r w:rsidR="00E4027F">
        <w:rPr>
          <w:noProof/>
        </w:rPr>
        <w:fldChar w:fldCharType="end"/>
      </w:r>
      <w:r w:rsidR="008371E4">
        <w:rPr>
          <w:noProof/>
        </w:rPr>
        <w:t>-</w:t>
      </w:r>
      <w:r>
        <w:t>NodeMCU 1.0 pin diagram</w:t>
      </w:r>
      <w:bookmarkEnd w:id="104"/>
    </w:p>
    <w:p w14:paraId="394F45D6" w14:textId="77777777" w:rsidR="00CB2EA4" w:rsidRDefault="00CB2EA4" w:rsidP="00A069AE">
      <w:pPr>
        <w:rPr>
          <w:b/>
          <w:bCs/>
          <w:color w:val="222222"/>
        </w:rPr>
      </w:pPr>
    </w:p>
    <w:p w14:paraId="41CC1D08" w14:textId="5882575E" w:rsidR="00A069AE" w:rsidRDefault="0058066D" w:rsidP="00A069AE">
      <w:r>
        <w:rPr>
          <w:b/>
          <w:bCs/>
          <w:color w:val="222222"/>
        </w:rPr>
        <w:t>NodeMCU</w:t>
      </w:r>
      <w:r w:rsidR="006C10E4">
        <w:rPr>
          <w:color w:val="222222"/>
          <w:shd w:val="clear" w:color="auto" w:fill="FFFFFF"/>
        </w:rPr>
        <w:t xml:space="preserve"> is an open source </w:t>
      </w:r>
      <w:r w:rsidR="00A069AE">
        <w:t xml:space="preserve">IoT platform.It includes firmware which runs on the ESP8266 Wi-Fi SoC from Espressif Systems, and hardware which is based on the ESP-12 module. The term "NodeMCU" by default refers to the firmware rather than the development kits. The firmware uses the Lua scripting language. It is based on the eLua </w:t>
      </w:r>
      <w:r w:rsidR="00B67ABB">
        <w:t>project and</w:t>
      </w:r>
      <w:r w:rsidR="00A069AE">
        <w:t xml:space="preserve"> built on the Espressif Non-OS SDK for ESP8266. </w:t>
      </w:r>
    </w:p>
    <w:p w14:paraId="4E829D9D" w14:textId="77777777" w:rsidR="006C10E4" w:rsidRPr="006C10E4" w:rsidRDefault="00A069AE" w:rsidP="00A069AE">
      <w:pPr>
        <w:rPr>
          <w:rFonts w:eastAsia="Times New Roman"/>
          <w:color w:val="222222"/>
        </w:rPr>
      </w:pPr>
      <w:r>
        <w:t>The ESP8266 is a low-cost Wi-Fi microchip with full TCP/IP stack and microcontroller capability produced by manufacturer Espressif Systems[ in Shanghai, China.</w:t>
      </w:r>
      <w:r w:rsidR="006C10E4" w:rsidRPr="006C10E4">
        <w:rPr>
          <w:rFonts w:eastAsia="Times New Roman"/>
          <w:color w:val="222222"/>
        </w:rPr>
        <w:t xml:space="preserve">Processor: L106 32-bit </w:t>
      </w:r>
      <w:hyperlink r:id="rId98" w:tooltip="Reduced instruction set computing" w:history="1">
        <w:r w:rsidR="006C10E4" w:rsidRPr="006C10E4">
          <w:rPr>
            <w:rFonts w:eastAsia="Times New Roman"/>
          </w:rPr>
          <w:t>RISC</w:t>
        </w:r>
      </w:hyperlink>
      <w:r w:rsidR="006C10E4" w:rsidRPr="006C10E4">
        <w:rPr>
          <w:rFonts w:eastAsia="Times New Roman"/>
          <w:color w:val="222222"/>
        </w:rPr>
        <w:t xml:space="preserve"> microprocessor core based on the </w:t>
      </w:r>
      <w:hyperlink r:id="rId99" w:tooltip="Tensilica" w:history="1">
        <w:r w:rsidR="006C10E4" w:rsidRPr="006C10E4">
          <w:rPr>
            <w:rFonts w:eastAsia="Times New Roman"/>
          </w:rPr>
          <w:t>Tensilica</w:t>
        </w:r>
      </w:hyperlink>
      <w:r w:rsidR="006C10E4" w:rsidRPr="006C10E4">
        <w:rPr>
          <w:rFonts w:eastAsia="Times New Roman"/>
          <w:color w:val="222222"/>
        </w:rPr>
        <w:t xml:space="preserve"> Xtensa Diamond Standard 106Micro running at 80 MHz</w:t>
      </w:r>
    </w:p>
    <w:p w14:paraId="03E5647C" w14:textId="77777777" w:rsidR="006C10E4" w:rsidRPr="006C10E4" w:rsidRDefault="006C10E4" w:rsidP="009E3CF0">
      <w:pPr>
        <w:rPr>
          <w:rFonts w:eastAsia="Times New Roman"/>
          <w:color w:val="222222"/>
        </w:rPr>
      </w:pPr>
      <w:r w:rsidRPr="006C10E4">
        <w:rPr>
          <w:rFonts w:eastAsia="Times New Roman"/>
          <w:color w:val="222222"/>
        </w:rPr>
        <w:t xml:space="preserve">Memory: </w:t>
      </w:r>
    </w:p>
    <w:p w14:paraId="124C915D"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RAM</w:t>
      </w:r>
    </w:p>
    <w:p w14:paraId="1E7145A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cache RAM</w:t>
      </w:r>
    </w:p>
    <w:p w14:paraId="7A88BE5F"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80 KiB user-data RAM</w:t>
      </w:r>
    </w:p>
    <w:p w14:paraId="6AFC4C01"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16 KiB ETS system-data RAM</w:t>
      </w:r>
    </w:p>
    <w:p w14:paraId="6BFCA83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External QSPI flash: up to 16 MiB is supported (512 KiB to 4 MiB typically included)</w:t>
      </w:r>
    </w:p>
    <w:p w14:paraId="56CD33F2" w14:textId="77777777" w:rsidR="006C10E4" w:rsidRPr="00A069AE" w:rsidRDefault="008D4F8C" w:rsidP="00A069AE">
      <w:pPr>
        <w:pStyle w:val="ListParagraph"/>
        <w:numPr>
          <w:ilvl w:val="0"/>
          <w:numId w:val="6"/>
        </w:numPr>
        <w:rPr>
          <w:rFonts w:eastAsia="Times New Roman"/>
          <w:color w:val="222222"/>
        </w:rPr>
      </w:pPr>
      <w:hyperlink r:id="rId100" w:tooltip="IEEE 802.11" w:history="1">
        <w:r w:rsidR="006C10E4" w:rsidRPr="00A069AE">
          <w:rPr>
            <w:rFonts w:eastAsia="Times New Roman"/>
          </w:rPr>
          <w:t>IEEE 802.11</w:t>
        </w:r>
      </w:hyperlink>
      <w:r w:rsidR="006C10E4" w:rsidRPr="00A069AE">
        <w:rPr>
          <w:rFonts w:eastAsia="Times New Roman"/>
          <w:color w:val="222222"/>
        </w:rPr>
        <w:t xml:space="preserve"> b/g/n </w:t>
      </w:r>
      <w:hyperlink r:id="rId101" w:tooltip="Wi-Fi" w:history="1">
        <w:r w:rsidR="006C10E4" w:rsidRPr="00A069AE">
          <w:rPr>
            <w:rFonts w:eastAsia="Times New Roman"/>
          </w:rPr>
          <w:t>Wi-Fi</w:t>
        </w:r>
      </w:hyperlink>
      <w:r w:rsidR="006C10E4" w:rsidRPr="00A069AE">
        <w:rPr>
          <w:rFonts w:eastAsia="Times New Roman"/>
          <w:color w:val="222222"/>
        </w:rPr>
        <w:t xml:space="preserve"> </w:t>
      </w:r>
    </w:p>
    <w:p w14:paraId="194EA428"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lastRenderedPageBreak/>
        <w:t xml:space="preserve">Integrated </w:t>
      </w:r>
      <w:hyperlink r:id="rId102" w:anchor="Transmit-receive_switch" w:tooltip="Duplexer" w:history="1">
        <w:r w:rsidRPr="00A069AE">
          <w:rPr>
            <w:rFonts w:eastAsia="Times New Roman"/>
          </w:rPr>
          <w:t>TR switch</w:t>
        </w:r>
      </w:hyperlink>
      <w:r w:rsidRPr="00A069AE">
        <w:rPr>
          <w:rFonts w:eastAsia="Times New Roman"/>
          <w:color w:val="222222"/>
        </w:rPr>
        <w:t xml:space="preserve">, </w:t>
      </w:r>
      <w:hyperlink r:id="rId103" w:tooltip="Balun" w:history="1">
        <w:r w:rsidRPr="00A069AE">
          <w:rPr>
            <w:rFonts w:eastAsia="Times New Roman"/>
          </w:rPr>
          <w:t>balun</w:t>
        </w:r>
      </w:hyperlink>
      <w:r w:rsidRPr="00A069AE">
        <w:rPr>
          <w:rFonts w:eastAsia="Times New Roman"/>
          <w:color w:val="222222"/>
        </w:rPr>
        <w:t xml:space="preserve">, </w:t>
      </w:r>
      <w:hyperlink r:id="rId104" w:tooltip="Low-noise amplifier" w:history="1">
        <w:r w:rsidRPr="00A069AE">
          <w:rPr>
            <w:rFonts w:eastAsia="Times New Roman"/>
          </w:rPr>
          <w:t>LNA</w:t>
        </w:r>
      </w:hyperlink>
      <w:r w:rsidRPr="00A069AE">
        <w:rPr>
          <w:rFonts w:eastAsia="Times New Roman"/>
          <w:color w:val="222222"/>
        </w:rPr>
        <w:t xml:space="preserve">, </w:t>
      </w:r>
      <w:hyperlink r:id="rId105" w:tooltip="RF power amplifier" w:history="1">
        <w:r w:rsidRPr="00A069AE">
          <w:rPr>
            <w:rFonts w:eastAsia="Times New Roman"/>
          </w:rPr>
          <w:t>power amplifier</w:t>
        </w:r>
      </w:hyperlink>
      <w:r w:rsidRPr="00A069AE">
        <w:rPr>
          <w:rFonts w:eastAsia="Times New Roman"/>
          <w:color w:val="222222"/>
        </w:rPr>
        <w:t xml:space="preserve"> and </w:t>
      </w:r>
      <w:hyperlink r:id="rId106" w:tooltip="Matching network" w:history="1">
        <w:r w:rsidRPr="00A069AE">
          <w:rPr>
            <w:rFonts w:eastAsia="Times New Roman"/>
          </w:rPr>
          <w:t>matching network</w:t>
        </w:r>
      </w:hyperlink>
    </w:p>
    <w:p w14:paraId="78FC52D1" w14:textId="77777777" w:rsidR="006C10E4" w:rsidRPr="00A069AE" w:rsidRDefault="008D4F8C" w:rsidP="00A069AE">
      <w:pPr>
        <w:pStyle w:val="ListParagraph"/>
        <w:numPr>
          <w:ilvl w:val="0"/>
          <w:numId w:val="6"/>
        </w:numPr>
        <w:rPr>
          <w:rFonts w:eastAsia="Times New Roman"/>
          <w:color w:val="222222"/>
        </w:rPr>
      </w:pPr>
      <w:hyperlink r:id="rId107" w:tooltip="Wired Equivalent Privacy" w:history="1">
        <w:r w:rsidR="006C10E4" w:rsidRPr="00A069AE">
          <w:rPr>
            <w:rFonts w:eastAsia="Times New Roman"/>
          </w:rPr>
          <w:t>WEP</w:t>
        </w:r>
      </w:hyperlink>
      <w:r w:rsidR="006C10E4" w:rsidRPr="00A069AE">
        <w:rPr>
          <w:rFonts w:eastAsia="Times New Roman"/>
          <w:color w:val="222222"/>
        </w:rPr>
        <w:t xml:space="preserve"> or </w:t>
      </w:r>
      <w:hyperlink r:id="rId108" w:tooltip="Wi-Fi Protected Access" w:history="1">
        <w:r w:rsidR="006C10E4" w:rsidRPr="00A069AE">
          <w:rPr>
            <w:rFonts w:eastAsia="Times New Roman"/>
          </w:rPr>
          <w:t>WPA/WPA2</w:t>
        </w:r>
      </w:hyperlink>
      <w:r w:rsidR="006C10E4" w:rsidRPr="00A069AE">
        <w:rPr>
          <w:rFonts w:eastAsia="Times New Roman"/>
          <w:color w:val="222222"/>
        </w:rPr>
        <w:t xml:space="preserve"> authentication, or open networks</w:t>
      </w:r>
    </w:p>
    <w:p w14:paraId="0302164A"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6 </w:t>
      </w:r>
      <w:hyperlink r:id="rId109" w:tooltip="General-purpose input/output" w:history="1">
        <w:r w:rsidRPr="00A069AE">
          <w:rPr>
            <w:rFonts w:eastAsia="Times New Roman"/>
          </w:rPr>
          <w:t>GPIO</w:t>
        </w:r>
      </w:hyperlink>
      <w:r w:rsidRPr="00A069AE">
        <w:rPr>
          <w:rFonts w:eastAsia="Times New Roman"/>
          <w:color w:val="222222"/>
        </w:rPr>
        <w:t xml:space="preserve"> pins</w:t>
      </w:r>
    </w:p>
    <w:p w14:paraId="021DB9D4" w14:textId="77777777" w:rsidR="006C10E4" w:rsidRPr="00A069AE" w:rsidRDefault="008D4F8C" w:rsidP="00A069AE">
      <w:pPr>
        <w:pStyle w:val="ListParagraph"/>
        <w:numPr>
          <w:ilvl w:val="0"/>
          <w:numId w:val="6"/>
        </w:numPr>
        <w:rPr>
          <w:rFonts w:eastAsia="Times New Roman"/>
          <w:color w:val="222222"/>
        </w:rPr>
      </w:pPr>
      <w:hyperlink r:id="rId110" w:tooltip="Serial Peripheral Interface Bus" w:history="1">
        <w:r w:rsidR="006C10E4" w:rsidRPr="00A069AE">
          <w:rPr>
            <w:rFonts w:eastAsia="Times New Roman"/>
          </w:rPr>
          <w:t>SPI</w:t>
        </w:r>
      </w:hyperlink>
    </w:p>
    <w:p w14:paraId="496E9C2F" w14:textId="77777777" w:rsidR="006C10E4" w:rsidRPr="00A069AE" w:rsidRDefault="008D4F8C" w:rsidP="00A069AE">
      <w:pPr>
        <w:pStyle w:val="ListParagraph"/>
        <w:numPr>
          <w:ilvl w:val="0"/>
          <w:numId w:val="6"/>
        </w:numPr>
        <w:rPr>
          <w:rFonts w:eastAsia="Times New Roman"/>
          <w:color w:val="222222"/>
        </w:rPr>
      </w:pPr>
      <w:hyperlink r:id="rId111" w:tooltip="I²C" w:history="1">
        <w:r w:rsidR="006C10E4" w:rsidRPr="00A069AE">
          <w:rPr>
            <w:rFonts w:eastAsia="Times New Roman"/>
          </w:rPr>
          <w:t>I²C</w:t>
        </w:r>
      </w:hyperlink>
      <w:r w:rsidR="006C10E4" w:rsidRPr="00A069AE">
        <w:rPr>
          <w:rFonts w:eastAsia="Times New Roman"/>
          <w:color w:val="222222"/>
        </w:rPr>
        <w:t xml:space="preserve"> (software implementation)</w:t>
      </w:r>
      <w:hyperlink r:id="rId112" w:anchor="cite_note-EspressifBBS_I2C-6" w:history="1">
        <w:r w:rsidR="006C10E4" w:rsidRPr="00A069AE">
          <w:rPr>
            <w:rFonts w:eastAsia="Times New Roman"/>
            <w:sz w:val="17"/>
            <w:szCs w:val="17"/>
            <w:vertAlign w:val="superscript"/>
          </w:rPr>
          <w:t>[6]</w:t>
        </w:r>
      </w:hyperlink>
    </w:p>
    <w:p w14:paraId="336AA152" w14:textId="77777777" w:rsidR="006C10E4" w:rsidRPr="00A069AE" w:rsidRDefault="008D4F8C" w:rsidP="00A069AE">
      <w:pPr>
        <w:pStyle w:val="ListParagraph"/>
        <w:numPr>
          <w:ilvl w:val="0"/>
          <w:numId w:val="6"/>
        </w:numPr>
        <w:rPr>
          <w:rFonts w:eastAsia="Times New Roman"/>
          <w:color w:val="222222"/>
        </w:rPr>
      </w:pPr>
      <w:hyperlink r:id="rId113" w:tooltip="I²S" w:history="1">
        <w:r w:rsidR="006C10E4" w:rsidRPr="00A069AE">
          <w:rPr>
            <w:rFonts w:eastAsia="Times New Roman"/>
          </w:rPr>
          <w:t>I²S</w:t>
        </w:r>
      </w:hyperlink>
      <w:r w:rsidR="006C10E4" w:rsidRPr="00A069AE">
        <w:rPr>
          <w:rFonts w:eastAsia="Times New Roman"/>
          <w:color w:val="222222"/>
        </w:rPr>
        <w:t xml:space="preserve"> interfaces with DMA (sharing pins with GPIO)</w:t>
      </w:r>
    </w:p>
    <w:p w14:paraId="1CBB885B" w14:textId="77777777" w:rsidR="006C10E4" w:rsidRPr="00A069AE" w:rsidRDefault="008D4F8C" w:rsidP="00A069AE">
      <w:pPr>
        <w:pStyle w:val="ListParagraph"/>
        <w:numPr>
          <w:ilvl w:val="0"/>
          <w:numId w:val="6"/>
        </w:numPr>
        <w:rPr>
          <w:rFonts w:eastAsia="Times New Roman"/>
          <w:color w:val="222222"/>
        </w:rPr>
      </w:pPr>
      <w:hyperlink r:id="rId114" w:tooltip="Universal asynchronous receiver/transmitter" w:history="1">
        <w:r w:rsidR="006C10E4" w:rsidRPr="00A069AE">
          <w:rPr>
            <w:rFonts w:eastAsia="Times New Roman"/>
          </w:rPr>
          <w:t>UART</w:t>
        </w:r>
      </w:hyperlink>
      <w:r w:rsidR="006C10E4" w:rsidRPr="00A069AE">
        <w:rPr>
          <w:rFonts w:eastAsia="Times New Roman"/>
          <w:color w:val="222222"/>
        </w:rPr>
        <w:t xml:space="preserve"> on dedicated pins, plus a transmit-only UART can be enabled on GPIO2</w:t>
      </w:r>
    </w:p>
    <w:p w14:paraId="616ABC0F" w14:textId="4F1E2A7E" w:rsidR="006C10E4" w:rsidRDefault="006C10E4" w:rsidP="00A069AE">
      <w:pPr>
        <w:pStyle w:val="ListParagraph"/>
        <w:numPr>
          <w:ilvl w:val="0"/>
          <w:numId w:val="6"/>
        </w:numPr>
        <w:rPr>
          <w:rFonts w:eastAsia="Times New Roman"/>
          <w:color w:val="222222"/>
        </w:rPr>
      </w:pPr>
      <w:r w:rsidRPr="00A069AE">
        <w:rPr>
          <w:rFonts w:eastAsia="Times New Roman"/>
          <w:color w:val="222222"/>
        </w:rPr>
        <w:t xml:space="preserve">10-bit </w:t>
      </w:r>
      <w:hyperlink r:id="rId115" w:tooltip="Analog-to-digital converter" w:history="1">
        <w:r w:rsidRPr="00A069AE">
          <w:rPr>
            <w:rFonts w:eastAsia="Times New Roman"/>
          </w:rPr>
          <w:t>ADC</w:t>
        </w:r>
      </w:hyperlink>
      <w:r w:rsidRPr="00A069AE">
        <w:rPr>
          <w:rFonts w:eastAsia="Times New Roman"/>
          <w:color w:val="222222"/>
        </w:rPr>
        <w:t xml:space="preserve"> (</w:t>
      </w:r>
      <w:hyperlink r:id="rId116" w:tooltip="Successive approximation ADC" w:history="1">
        <w:r w:rsidRPr="00A069AE">
          <w:rPr>
            <w:rFonts w:eastAsia="Times New Roman"/>
          </w:rPr>
          <w:t>successive approximation ADC</w:t>
        </w:r>
      </w:hyperlink>
      <w:r w:rsidRPr="00A069AE">
        <w:rPr>
          <w:rFonts w:eastAsia="Times New Roman"/>
          <w:color w:val="222222"/>
        </w:rPr>
        <w:t>)</w:t>
      </w:r>
    </w:p>
    <w:p w14:paraId="535112D1" w14:textId="77777777" w:rsidR="009C6340" w:rsidRPr="00A069AE" w:rsidRDefault="009C6340" w:rsidP="009C6340">
      <w:pPr>
        <w:pStyle w:val="ListParagraph"/>
        <w:ind w:firstLine="0"/>
        <w:rPr>
          <w:rFonts w:eastAsia="Times New Roman"/>
          <w:color w:val="222222"/>
        </w:rPr>
      </w:pPr>
    </w:p>
    <w:p w14:paraId="56BD83B5" w14:textId="684BBD1B" w:rsidR="009E3CF0" w:rsidRDefault="00A069AE" w:rsidP="009C6340">
      <w:pPr>
        <w:pStyle w:val="Heading4"/>
        <w:numPr>
          <w:ilvl w:val="0"/>
          <w:numId w:val="0"/>
        </w:numPr>
      </w:pPr>
      <w:bookmarkStart w:id="105" w:name="_Toc10965251"/>
      <w:bookmarkStart w:id="106" w:name="_Toc10965994"/>
      <w:bookmarkStart w:id="107" w:name="_Toc10989883"/>
      <w:r>
        <w:t>FEATURES</w:t>
      </w:r>
      <w:bookmarkEnd w:id="105"/>
      <w:bookmarkEnd w:id="106"/>
      <w:bookmarkEnd w:id="107"/>
    </w:p>
    <w:p w14:paraId="3CA2A534" w14:textId="77777777" w:rsidR="009C6340" w:rsidRPr="009C6340" w:rsidRDefault="009C6340" w:rsidP="009C6340"/>
    <w:p w14:paraId="3F72A50C" w14:textId="77777777" w:rsidR="00D97C1A" w:rsidRPr="009E3CF0" w:rsidRDefault="00D97C1A" w:rsidP="00101A46">
      <w:pPr>
        <w:pStyle w:val="ListParagraph"/>
        <w:numPr>
          <w:ilvl w:val="0"/>
          <w:numId w:val="6"/>
        </w:numPr>
        <w:rPr>
          <w:rFonts w:cs="Times New Roman"/>
        </w:rPr>
      </w:pPr>
      <w:r>
        <w:t>Open-source</w:t>
      </w:r>
    </w:p>
    <w:p w14:paraId="2C32A596" w14:textId="77777777" w:rsidR="00D97C1A" w:rsidRDefault="00D97C1A" w:rsidP="00101A46">
      <w:pPr>
        <w:pStyle w:val="ListParagraph"/>
        <w:numPr>
          <w:ilvl w:val="0"/>
          <w:numId w:val="6"/>
        </w:numPr>
      </w:pPr>
      <w:r>
        <w:t>Arduino-like hardware</w:t>
      </w:r>
    </w:p>
    <w:p w14:paraId="2E07385F" w14:textId="77777777" w:rsidR="00D97C1A" w:rsidRDefault="00D97C1A" w:rsidP="00101A46">
      <w:pPr>
        <w:pStyle w:val="ListParagraph"/>
        <w:numPr>
          <w:ilvl w:val="0"/>
          <w:numId w:val="6"/>
        </w:numPr>
      </w:pPr>
      <w:r>
        <w:t>Status LED</w:t>
      </w:r>
    </w:p>
    <w:p w14:paraId="660A55EC" w14:textId="77777777" w:rsidR="00D97C1A" w:rsidRDefault="00D97C1A" w:rsidP="00101A46">
      <w:pPr>
        <w:pStyle w:val="ListParagraph"/>
        <w:numPr>
          <w:ilvl w:val="0"/>
          <w:numId w:val="6"/>
        </w:numPr>
      </w:pPr>
      <w:r>
        <w:t>MicroUSB port</w:t>
      </w:r>
    </w:p>
    <w:p w14:paraId="358F2E87" w14:textId="77777777" w:rsidR="00D97C1A" w:rsidRDefault="00D97C1A" w:rsidP="00101A46">
      <w:pPr>
        <w:pStyle w:val="ListParagraph"/>
        <w:numPr>
          <w:ilvl w:val="0"/>
          <w:numId w:val="6"/>
        </w:numPr>
      </w:pPr>
      <w:r>
        <w:t>Reset/Flash buttons</w:t>
      </w:r>
    </w:p>
    <w:p w14:paraId="50F8CB2E" w14:textId="77777777" w:rsidR="00D97C1A" w:rsidRDefault="00D97C1A" w:rsidP="00101A46">
      <w:pPr>
        <w:pStyle w:val="ListParagraph"/>
        <w:numPr>
          <w:ilvl w:val="0"/>
          <w:numId w:val="6"/>
        </w:numPr>
      </w:pPr>
      <w:r>
        <w:t>Interactive and Programmable</w:t>
      </w:r>
    </w:p>
    <w:p w14:paraId="73979141" w14:textId="77777777" w:rsidR="00D97C1A" w:rsidRDefault="00D97C1A" w:rsidP="00101A46">
      <w:pPr>
        <w:pStyle w:val="ListParagraph"/>
        <w:numPr>
          <w:ilvl w:val="0"/>
          <w:numId w:val="6"/>
        </w:numPr>
      </w:pPr>
      <w:r>
        <w:t>Low cost</w:t>
      </w:r>
    </w:p>
    <w:p w14:paraId="18AC59E2" w14:textId="77777777" w:rsidR="00D97C1A" w:rsidRDefault="00D97C1A" w:rsidP="00101A46">
      <w:pPr>
        <w:pStyle w:val="ListParagraph"/>
        <w:numPr>
          <w:ilvl w:val="0"/>
          <w:numId w:val="6"/>
        </w:numPr>
      </w:pPr>
      <w:r>
        <w:t xml:space="preserve">ESP8266 with inbuilt </w:t>
      </w:r>
      <w:r w:rsidR="0058066D">
        <w:t>Wi-Fi</w:t>
      </w:r>
    </w:p>
    <w:p w14:paraId="270102E7" w14:textId="77777777" w:rsidR="00D97C1A" w:rsidRDefault="00D97C1A" w:rsidP="00101A46">
      <w:pPr>
        <w:pStyle w:val="ListParagraph"/>
        <w:numPr>
          <w:ilvl w:val="0"/>
          <w:numId w:val="6"/>
        </w:numPr>
      </w:pPr>
      <w:r>
        <w:t>USB to UART converter</w:t>
      </w:r>
    </w:p>
    <w:p w14:paraId="6CD91C8D" w14:textId="77777777" w:rsidR="00D97C1A" w:rsidRDefault="00D97C1A" w:rsidP="00101A46">
      <w:pPr>
        <w:pStyle w:val="ListParagraph"/>
        <w:numPr>
          <w:ilvl w:val="0"/>
          <w:numId w:val="6"/>
        </w:numPr>
      </w:pPr>
      <w:r>
        <w:t>GPIO pins</w:t>
      </w:r>
    </w:p>
    <w:p w14:paraId="786B36F2" w14:textId="77777777" w:rsidR="00B67ABB" w:rsidRDefault="00B67ABB" w:rsidP="009E3CF0"/>
    <w:p w14:paraId="27FFC937" w14:textId="19AC0C94" w:rsidR="006C10E4" w:rsidRDefault="006C10E4" w:rsidP="009E3CF0">
      <w:r w:rsidRPr="006C10E4">
        <w:t xml:space="preserve">While writing GPIO code on </w:t>
      </w:r>
      <w:r w:rsidR="0058066D">
        <w:t>NodeMCU</w:t>
      </w:r>
      <w:r w:rsidRPr="006C10E4">
        <w:t xml:space="preserve">, you can’t address them with actual GPIO Pin Numbers. There are different I/O Index numbers assigned to each GPIO Pin which is used for GPIO Pin addressing.  </w:t>
      </w:r>
    </w:p>
    <w:p w14:paraId="1AD6FAE1" w14:textId="3136E607" w:rsidR="006C10E4" w:rsidRDefault="006C10E4" w:rsidP="009E3CF0">
      <w:r w:rsidRPr="006C10E4">
        <w:t xml:space="preserve">Below table gives </w:t>
      </w:r>
      <w:r w:rsidR="0058066D">
        <w:t>NodeMCU</w:t>
      </w:r>
      <w:r w:rsidRPr="006C10E4">
        <w:t xml:space="preserve"> Dev Kit IO pins and ESP8266 internal GPIO pins mapping</w:t>
      </w:r>
    </w:p>
    <w:p w14:paraId="222378BB" w14:textId="77777777" w:rsidR="00CB2EA4" w:rsidRPr="006C10E4" w:rsidRDefault="00CB2EA4" w:rsidP="009E3CF0"/>
    <w:tbl>
      <w:tblPr>
        <w:tblW w:w="0" w:type="auto"/>
        <w:jc w:val="center"/>
        <w:tblBorders>
          <w:top w:val="single" w:sz="2" w:space="0" w:color="999999"/>
          <w:left w:val="single" w:sz="2" w:space="0" w:color="999999"/>
          <w:bottom w:val="single" w:sz="2" w:space="0" w:color="999999"/>
          <w:right w:val="single" w:sz="2" w:space="0" w:color="999999"/>
        </w:tblBorders>
        <w:tblCellMar>
          <w:left w:w="0" w:type="dxa"/>
          <w:right w:w="0" w:type="dxa"/>
        </w:tblCellMar>
        <w:tblLook w:val="04A0" w:firstRow="1" w:lastRow="0" w:firstColumn="1" w:lastColumn="0" w:noHBand="0" w:noVBand="1"/>
      </w:tblPr>
      <w:tblGrid>
        <w:gridCol w:w="4399"/>
        <w:gridCol w:w="3771"/>
      </w:tblGrid>
      <w:tr w:rsidR="006C10E4" w:rsidRPr="006C10E4" w14:paraId="2DF0EFDA" w14:textId="77777777" w:rsidTr="00CB2EA4">
        <w:trPr>
          <w:trHeight w:val="756"/>
          <w:tblHeader/>
          <w:jc w:val="center"/>
        </w:trPr>
        <w:tc>
          <w:tcPr>
            <w:tcW w:w="4399"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4463508C" w14:textId="057CDF71" w:rsidR="006C10E4" w:rsidRPr="006C10E4" w:rsidRDefault="006C10E4" w:rsidP="00E4070D">
            <w:pPr>
              <w:spacing w:after="150" w:line="330" w:lineRule="atLeast"/>
              <w:ind w:firstLine="0"/>
              <w:jc w:val="center"/>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 xml:space="preserve">Pin Names on </w:t>
            </w:r>
            <w:r w:rsidR="0058066D">
              <w:rPr>
                <w:rFonts w:ascii="Open Sans" w:eastAsia="Times New Roman" w:hAnsi="Open Sans" w:cs="Open Sans"/>
                <w:b/>
                <w:bCs/>
                <w:color w:val="333333"/>
                <w:sz w:val="23"/>
                <w:szCs w:val="23"/>
              </w:rPr>
              <w:t>NodeMCU</w:t>
            </w:r>
            <w:r w:rsidRPr="006C10E4">
              <w:rPr>
                <w:rFonts w:ascii="Open Sans" w:eastAsia="Times New Roman" w:hAnsi="Open Sans" w:cs="Open Sans"/>
                <w:b/>
                <w:bCs/>
                <w:color w:val="333333"/>
                <w:sz w:val="23"/>
                <w:szCs w:val="23"/>
              </w:rPr>
              <w:t xml:space="preserve"> De</w:t>
            </w:r>
            <w:r w:rsidR="00E4070D">
              <w:rPr>
                <w:rFonts w:ascii="Open Sans" w:eastAsia="Times New Roman" w:hAnsi="Open Sans" w:cs="Open Sans"/>
                <w:b/>
                <w:bCs/>
                <w:color w:val="333333"/>
                <w:sz w:val="23"/>
                <w:szCs w:val="23"/>
              </w:rPr>
              <w:softHyphen/>
            </w:r>
            <w:r w:rsidR="00E4070D">
              <w:rPr>
                <w:rFonts w:ascii="Open Sans" w:eastAsia="Times New Roman" w:hAnsi="Open Sans" w:cs="Open Sans"/>
                <w:b/>
                <w:bCs/>
                <w:color w:val="333333"/>
                <w:sz w:val="23"/>
                <w:szCs w:val="23"/>
              </w:rPr>
              <w:softHyphen/>
            </w:r>
            <w:r w:rsidRPr="006C10E4">
              <w:rPr>
                <w:rFonts w:ascii="Open Sans" w:eastAsia="Times New Roman" w:hAnsi="Open Sans" w:cs="Open Sans"/>
                <w:b/>
                <w:bCs/>
                <w:color w:val="333333"/>
                <w:sz w:val="23"/>
                <w:szCs w:val="23"/>
              </w:rPr>
              <w:t>velopment Kit</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115D74A" w14:textId="77777777" w:rsidR="006C10E4" w:rsidRPr="006C10E4" w:rsidRDefault="006C10E4" w:rsidP="00E4070D">
            <w:pPr>
              <w:spacing w:after="150" w:line="330" w:lineRule="atLeast"/>
              <w:ind w:firstLine="0"/>
              <w:jc w:val="center"/>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ESP8266 Internal GPIO Pin number</w:t>
            </w:r>
          </w:p>
        </w:tc>
      </w:tr>
      <w:tr w:rsidR="006C10E4" w:rsidRPr="006C10E4" w14:paraId="17A172C9"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F2E39F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0</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7376C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6</w:t>
            </w:r>
          </w:p>
        </w:tc>
      </w:tr>
      <w:tr w:rsidR="006C10E4" w:rsidRPr="006C10E4" w14:paraId="2AD943DB"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D5A78"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644721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5</w:t>
            </w:r>
          </w:p>
        </w:tc>
      </w:tr>
      <w:tr w:rsidR="006C10E4" w:rsidRPr="006C10E4" w14:paraId="1D14C53C"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C0CF32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2</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7DA4EF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4</w:t>
            </w:r>
          </w:p>
        </w:tc>
      </w:tr>
      <w:tr w:rsidR="006C10E4" w:rsidRPr="006C10E4" w14:paraId="14B357A2"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DF3E4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3</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65EFF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0</w:t>
            </w:r>
          </w:p>
        </w:tc>
      </w:tr>
      <w:tr w:rsidR="006C10E4" w:rsidRPr="006C10E4" w14:paraId="351FDDC5"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F359C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4</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6B6FD4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2</w:t>
            </w:r>
          </w:p>
        </w:tc>
      </w:tr>
      <w:tr w:rsidR="006C10E4" w:rsidRPr="006C10E4" w14:paraId="1378EF2A"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28B98E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5</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0756A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4</w:t>
            </w:r>
          </w:p>
        </w:tc>
      </w:tr>
      <w:tr w:rsidR="006C10E4" w:rsidRPr="006C10E4" w14:paraId="3C5323A7"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7BEBA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lastRenderedPageBreak/>
              <w:t>D6</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0C7E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2</w:t>
            </w:r>
          </w:p>
        </w:tc>
      </w:tr>
      <w:tr w:rsidR="006C10E4" w:rsidRPr="006C10E4" w14:paraId="6F019DAD"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8B9A6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7</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B042D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3</w:t>
            </w:r>
          </w:p>
        </w:tc>
      </w:tr>
      <w:tr w:rsidR="006C10E4" w:rsidRPr="006C10E4" w14:paraId="11CDC195"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C0AF90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8</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C011D4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5</w:t>
            </w:r>
          </w:p>
        </w:tc>
      </w:tr>
      <w:tr w:rsidR="006C10E4" w:rsidRPr="006C10E4" w14:paraId="10A496AB"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D8823D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9/RX</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AD46147"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3</w:t>
            </w:r>
          </w:p>
        </w:tc>
      </w:tr>
      <w:tr w:rsidR="006C10E4" w:rsidRPr="006C10E4" w14:paraId="17A30F70"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534E89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0/TX</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CC248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w:t>
            </w:r>
          </w:p>
        </w:tc>
      </w:tr>
      <w:tr w:rsidR="006C10E4" w:rsidRPr="006C10E4" w14:paraId="6ACE97ED"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59409D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1/SD2</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4A41E3"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9</w:t>
            </w:r>
          </w:p>
        </w:tc>
      </w:tr>
      <w:tr w:rsidR="006C10E4" w:rsidRPr="006C10E4" w14:paraId="5FFD8B57"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2A73FA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2/SD3</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542D54C" w14:textId="77777777" w:rsidR="006C10E4" w:rsidRPr="006C10E4" w:rsidRDefault="006C10E4" w:rsidP="009C6340">
            <w:pPr>
              <w:keepNext/>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0</w:t>
            </w:r>
          </w:p>
        </w:tc>
      </w:tr>
    </w:tbl>
    <w:p w14:paraId="75DA7B4C" w14:textId="77777777" w:rsidR="009C6340" w:rsidRDefault="009C6340" w:rsidP="00510623">
      <w:pPr>
        <w:pStyle w:val="Caption"/>
      </w:pPr>
    </w:p>
    <w:p w14:paraId="38A567B0" w14:textId="61D2FA55" w:rsidR="007035FF" w:rsidRDefault="009C6340" w:rsidP="00510623">
      <w:pPr>
        <w:pStyle w:val="Caption"/>
      </w:pPr>
      <w:bookmarkStart w:id="108" w:name="_Toc10963998"/>
      <w:r>
        <w:t xml:space="preserve">Table </w:t>
      </w:r>
      <w:r w:rsidR="00F342FB">
        <w:rPr>
          <w:noProof/>
        </w:rPr>
        <w:fldChar w:fldCharType="begin"/>
      </w:r>
      <w:r w:rsidR="00F342FB">
        <w:rPr>
          <w:noProof/>
        </w:rPr>
        <w:instrText xml:space="preserve"> SEQ Table \* ARABIC </w:instrText>
      </w:r>
      <w:r w:rsidR="00F342FB">
        <w:rPr>
          <w:noProof/>
        </w:rPr>
        <w:fldChar w:fldCharType="separate"/>
      </w:r>
      <w:r>
        <w:rPr>
          <w:noProof/>
        </w:rPr>
        <w:t>1</w:t>
      </w:r>
      <w:r w:rsidR="00F342FB">
        <w:rPr>
          <w:noProof/>
        </w:rPr>
        <w:fldChar w:fldCharType="end"/>
      </w:r>
      <w:r>
        <w:t>-NodeMCU Pin Mapping to ESP8266</w:t>
      </w:r>
      <w:bookmarkEnd w:id="108"/>
    </w:p>
    <w:p w14:paraId="3C3C0748" w14:textId="77777777" w:rsidR="007035FF" w:rsidRDefault="007035FF" w:rsidP="00E4070D">
      <w:pPr>
        <w:jc w:val="center"/>
      </w:pPr>
    </w:p>
    <w:p w14:paraId="6BBBE384" w14:textId="77777777" w:rsidR="00CB2EA4" w:rsidRDefault="00CB2EA4" w:rsidP="00CB2EA4">
      <w:pPr>
        <w:pStyle w:val="Heading3"/>
      </w:pPr>
      <w:bookmarkStart w:id="109" w:name="_Toc10989884"/>
      <w:r w:rsidRPr="00767864">
        <w:t>MOSFET Driver TLP250</w:t>
      </w:r>
      <w:bookmarkEnd w:id="109"/>
    </w:p>
    <w:p w14:paraId="6BE92EF8" w14:textId="77777777" w:rsidR="00CB2EA4" w:rsidRPr="00A069AE" w:rsidRDefault="00CB2EA4" w:rsidP="00A069AE"/>
    <w:p w14:paraId="3ECC687E" w14:textId="77777777" w:rsidR="00F821BC" w:rsidRDefault="00337182" w:rsidP="009E3CF0">
      <w:r>
        <w:t>The driver TL250 like other MOSFET drivers have input stage and output stage. It also have power supply configuration. TLP250 is more suitable for MOSFET and IGBT. Here, IRF540 Mosfet is uesd. The main difference between TLP250 and other MOSFET drivers is that TLP250 MOSFET driver is optically isolated. Its mean input and output of TLP250 mosfet driver is isolated from each other. Its works like a optocoupler. Input stage have a light emitting diode and output stage have photo diode. Whenever input stage</w:t>
      </w:r>
      <w:r w:rsidR="0058066D">
        <w:t xml:space="preserve"> LED </w:t>
      </w:r>
      <w:r>
        <w:t>light falls on output stage photo detector diode, output becomes high. Image of TLP250 is shown in figure 5.5</w:t>
      </w:r>
    </w:p>
    <w:p w14:paraId="42D17454" w14:textId="77777777" w:rsidR="00C10B2B" w:rsidRDefault="00337182" w:rsidP="00C10B2B">
      <w:pPr>
        <w:keepNext/>
        <w:jc w:val="center"/>
      </w:pPr>
      <w:r>
        <w:rPr>
          <w:noProof/>
        </w:rPr>
        <w:drawing>
          <wp:inline distT="0" distB="0" distL="0" distR="0" wp14:anchorId="37EFCFC9" wp14:editId="06032D36">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117"/>
                    <a:stretch>
                      <a:fillRect/>
                    </a:stretch>
                  </pic:blipFill>
                  <pic:spPr>
                    <a:xfrm>
                      <a:off x="0" y="0"/>
                      <a:ext cx="1817370" cy="1817370"/>
                    </a:xfrm>
                    <a:prstGeom prst="rect">
                      <a:avLst/>
                    </a:prstGeom>
                  </pic:spPr>
                </pic:pic>
              </a:graphicData>
            </a:graphic>
          </wp:inline>
        </w:drawing>
      </w:r>
    </w:p>
    <w:p w14:paraId="78688A16" w14:textId="5D6125DB" w:rsidR="00F821BC" w:rsidRDefault="00C10B2B" w:rsidP="00510623">
      <w:pPr>
        <w:pStyle w:val="Caption"/>
      </w:pPr>
      <w:bookmarkStart w:id="110" w:name="_Toc1098982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40</w:t>
      </w:r>
      <w:r w:rsidR="00E4027F">
        <w:rPr>
          <w:noProof/>
        </w:rPr>
        <w:fldChar w:fldCharType="end"/>
      </w:r>
      <w:r>
        <w:t>-TLP250</w:t>
      </w:r>
      <w:bookmarkEnd w:id="110"/>
    </w:p>
    <w:p w14:paraId="7B7D4DA8" w14:textId="77777777" w:rsidR="00CB2EA4" w:rsidRPr="00CB2EA4" w:rsidRDefault="00CB2EA4" w:rsidP="00CB2EA4"/>
    <w:p w14:paraId="5D866A72" w14:textId="77777777" w:rsidR="00F821BC" w:rsidRDefault="00337182" w:rsidP="009E3CF0">
      <w:r>
        <w:t>Pin layout of TLP250 is shown in figure 5.6. It is clearly shown in figure that</w:t>
      </w:r>
      <w:r w:rsidR="0058066D">
        <w:t xml:space="preserve"> LED </w:t>
      </w:r>
      <w:r>
        <w:t xml:space="preserve">at input stage and photo detector diode at output stage is used to provide isolation between input and ouput. Pin number 1 and 4 are not connected to any point. Hence they are not in use. Pin 2 is anode point of input stage light emitting diode and pin 3 is </w:t>
      </w:r>
      <w:r>
        <w:lastRenderedPageBreak/>
        <w:t>cathode point of input stage. Input is provided to pin number 2 and 3. Pin number 8 is for supply connection. Pin number 5 is for ground of power supply.</w:t>
      </w:r>
    </w:p>
    <w:p w14:paraId="08AE8C61" w14:textId="0C6B6707" w:rsidR="00F821BC" w:rsidRDefault="00337182" w:rsidP="009E3CF0">
      <w:r>
        <w:t>Pin number one and four is not connected to any point physically. Therefore they are not in use.</w:t>
      </w:r>
    </w:p>
    <w:p w14:paraId="0F5C2747" w14:textId="77777777" w:rsidR="00CB2EA4" w:rsidRDefault="00CB2EA4" w:rsidP="009E3CF0"/>
    <w:p w14:paraId="247A3D84" w14:textId="77777777" w:rsidR="0024696E" w:rsidRDefault="00337182" w:rsidP="0024696E">
      <w:pPr>
        <w:keepNext/>
        <w:jc w:val="center"/>
      </w:pPr>
      <w:r>
        <w:rPr>
          <w:noProof/>
        </w:rPr>
        <w:drawing>
          <wp:inline distT="0" distB="0" distL="0" distR="0" wp14:anchorId="42EA2644" wp14:editId="2BCADAA4">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118"/>
                    <a:stretch>
                      <a:fillRect/>
                    </a:stretch>
                  </pic:blipFill>
                  <pic:spPr>
                    <a:xfrm>
                      <a:off x="0" y="0"/>
                      <a:ext cx="1434465" cy="1817370"/>
                    </a:xfrm>
                    <a:prstGeom prst="rect">
                      <a:avLst/>
                    </a:prstGeom>
                  </pic:spPr>
                </pic:pic>
              </a:graphicData>
            </a:graphic>
          </wp:inline>
        </w:drawing>
      </w:r>
    </w:p>
    <w:p w14:paraId="2B4C2D79" w14:textId="452D3F67" w:rsidR="00F821BC" w:rsidRDefault="0024696E" w:rsidP="00510623">
      <w:pPr>
        <w:pStyle w:val="Caption"/>
      </w:pPr>
      <w:bookmarkStart w:id="111" w:name="_Toc10989825"/>
      <w:r>
        <w:t xml:space="preserve">Figure </w:t>
      </w:r>
      <w:r w:rsidR="00F342FB">
        <w:rPr>
          <w:noProof/>
        </w:rPr>
        <w:fldChar w:fldCharType="begin"/>
      </w:r>
      <w:r w:rsidR="00F342FB">
        <w:rPr>
          <w:noProof/>
        </w:rPr>
        <w:instrText xml:space="preserve"> SEQ Figure \* ARABIC </w:instrText>
      </w:r>
      <w:r w:rsidR="00F342FB">
        <w:rPr>
          <w:noProof/>
        </w:rPr>
        <w:fldChar w:fldCharType="separate"/>
      </w:r>
      <w:r w:rsidR="00510623">
        <w:rPr>
          <w:noProof/>
        </w:rPr>
        <w:t>41</w:t>
      </w:r>
      <w:r w:rsidR="00F342FB">
        <w:rPr>
          <w:noProof/>
        </w:rPr>
        <w:fldChar w:fldCharType="end"/>
      </w:r>
      <w:r>
        <w:t>-Internal diagram of TLP250</w:t>
      </w:r>
      <w:bookmarkEnd w:id="111"/>
    </w:p>
    <w:p w14:paraId="0D583810" w14:textId="77777777" w:rsidR="00CB2EA4" w:rsidRDefault="00CB2EA4" w:rsidP="00A069AE">
      <w:pPr>
        <w:jc w:val="center"/>
      </w:pPr>
    </w:p>
    <w:p w14:paraId="24793255" w14:textId="77777777" w:rsidR="00F821BC" w:rsidRDefault="00337182" w:rsidP="009E3CF0">
      <w:r>
        <w:t>Pin number 8 is use to provide power supply to TLP250 and pin number 5 is ground pin which provides return path to power supply ground.</w:t>
      </w:r>
    </w:p>
    <w:p w14:paraId="588CA345" w14:textId="77777777" w:rsidR="00F821BC" w:rsidRDefault="00337182" w:rsidP="009E3CF0">
      <w:r>
        <w:t>Pin number 2 and 3 are anode and cathode points of input stage LED. It works like a normal light emitting diode. It has similar characteristics of forward voltage and input current.</w:t>
      </w:r>
    </w:p>
    <w:p w14:paraId="26607758" w14:textId="77777777" w:rsidR="00F821BC" w:rsidRDefault="00337182" w:rsidP="009E3CF0">
      <w:r>
        <w:t>Pin number six and seven is internally connected to each other. Ouput can be taken from either pin number 6 and 7. Totem pole configuration of two transistor is used in TLP250. In case of high input , output becomes high with output voltage equal to supply voltage and in case of low input, output become low with output voltage level equal to ground.</w:t>
      </w:r>
    </w:p>
    <w:p w14:paraId="4544C944" w14:textId="77777777" w:rsidR="00C10B2B" w:rsidRDefault="00C10B2B" w:rsidP="009E3CF0"/>
    <w:p w14:paraId="7AEA1D40" w14:textId="77777777" w:rsidR="00F821BC" w:rsidRDefault="00337182" w:rsidP="00FF1852">
      <w:pPr>
        <w:pStyle w:val="Heading3"/>
      </w:pPr>
      <w:bookmarkStart w:id="112" w:name="_Toc10989885"/>
      <w:r>
        <w:t>MOSFET IRF540</w:t>
      </w:r>
      <w:bookmarkEnd w:id="112"/>
    </w:p>
    <w:p w14:paraId="02712181" w14:textId="77777777" w:rsidR="00A069AE" w:rsidRPr="00A069AE" w:rsidRDefault="00A069AE" w:rsidP="00A069AE"/>
    <w:p w14:paraId="491F1214" w14:textId="77777777" w:rsidR="00F821BC" w:rsidRDefault="00337182" w:rsidP="009E3CF0">
      <w:r>
        <w:t>IRF540 is basically an N-Channel power Metal Oxide Silicon Field Effect Transistor (MOSFET) and operates in enhancement mode. Mosfet is a lot sensitive in comparison to an FET (Field Effect Transistor) due to its very high input impdenc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high power switching drivers for high speed, switching regulators, relay drivers, switching converters, motor drivers. Figure shows the image of IRF540.</w:t>
      </w:r>
    </w:p>
    <w:p w14:paraId="4805564B" w14:textId="5D5B76F4" w:rsidR="00F821BC" w:rsidRDefault="00337182" w:rsidP="009E3CF0">
      <w:r>
        <w:lastRenderedPageBreak/>
        <w:t>IRF540 works on a pretty simple principle. Its has three kinds of terminals e.g. Drain, Gate and Source. When we apply any of the pulse at its Gate terminal, its Gate and Drain gets short i.e. they make a common connection with each other. When the Gate and the Drain gets short, only then we will be able to obtain the desired results otherwise it will produce unnecessary or unwanted results.</w:t>
      </w:r>
    </w:p>
    <w:p w14:paraId="18EF5645" w14:textId="77777777" w:rsidR="00CB2EA4" w:rsidRDefault="00CB2EA4" w:rsidP="009E3CF0"/>
    <w:p w14:paraId="4F986054" w14:textId="23B46350" w:rsidR="00CB2EA4" w:rsidRDefault="00337182" w:rsidP="00CB2EA4">
      <w:pPr>
        <w:keepNext/>
        <w:jc w:val="center"/>
      </w:pPr>
      <w:r>
        <w:rPr>
          <w:noProof/>
        </w:rPr>
        <w:drawing>
          <wp:inline distT="0" distB="0" distL="0" distR="0" wp14:anchorId="20329A8D" wp14:editId="505FC5F3">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19"/>
                    <a:stretch>
                      <a:fillRect/>
                    </a:stretch>
                  </pic:blipFill>
                  <pic:spPr>
                    <a:xfrm>
                      <a:off x="0" y="0"/>
                      <a:ext cx="1211580" cy="1230630"/>
                    </a:xfrm>
                    <a:prstGeom prst="rect">
                      <a:avLst/>
                    </a:prstGeom>
                  </pic:spPr>
                </pic:pic>
              </a:graphicData>
            </a:graphic>
          </wp:inline>
        </w:drawing>
      </w:r>
    </w:p>
    <w:p w14:paraId="2EC90911" w14:textId="65839715" w:rsidR="00A069AE" w:rsidRDefault="00346841" w:rsidP="00510623">
      <w:pPr>
        <w:pStyle w:val="Caption"/>
      </w:pPr>
      <w:bookmarkStart w:id="113" w:name="_Toc1098982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42</w:t>
      </w:r>
      <w:r w:rsidR="00E4027F">
        <w:rPr>
          <w:noProof/>
        </w:rPr>
        <w:fldChar w:fldCharType="end"/>
      </w:r>
      <w:r>
        <w:t>-IRF540</w:t>
      </w:r>
      <w:bookmarkEnd w:id="113"/>
    </w:p>
    <w:p w14:paraId="20B35E59" w14:textId="77777777" w:rsidR="00CB2EA4" w:rsidRPr="00CB2EA4" w:rsidRDefault="00CB2EA4" w:rsidP="00CB2EA4"/>
    <w:p w14:paraId="716DACE3" w14:textId="4E433604" w:rsidR="006C10E4" w:rsidRDefault="006C10E4" w:rsidP="00FF1852">
      <w:pPr>
        <w:pStyle w:val="Heading3"/>
      </w:pPr>
      <w:bookmarkStart w:id="114" w:name="_Toc10989886"/>
      <w:r w:rsidRPr="006C10E4">
        <w:t>Relay</w:t>
      </w:r>
      <w:bookmarkEnd w:id="114"/>
      <w:r>
        <w:t xml:space="preserve">   </w:t>
      </w:r>
    </w:p>
    <w:p w14:paraId="178E66E5" w14:textId="77777777" w:rsidR="00A069AE" w:rsidRPr="00A069AE" w:rsidRDefault="00A069AE" w:rsidP="00A069AE"/>
    <w:p w14:paraId="4D0E1E5B" w14:textId="77777777" w:rsidR="003543CF" w:rsidRDefault="003543CF" w:rsidP="009E3CF0">
      <w:pPr>
        <w:rPr>
          <w:noProof/>
        </w:rPr>
      </w:pPr>
    </w:p>
    <w:p w14:paraId="31AF679F" w14:textId="77777777" w:rsidR="00346841" w:rsidRDefault="003543CF" w:rsidP="00346841">
      <w:pPr>
        <w:keepNext/>
        <w:jc w:val="center"/>
      </w:pPr>
      <w:r>
        <w:rPr>
          <w:noProof/>
        </w:rPr>
        <w:drawing>
          <wp:inline distT="0" distB="0" distL="0" distR="0" wp14:anchorId="0539D3FF" wp14:editId="16869383">
            <wp:extent cx="1824389" cy="1900212"/>
            <wp:effectExtent l="0" t="0" r="4445" b="5080"/>
            <wp:docPr id="1380" name="Picture 1380" descr="Image result for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lay"/>
                    <pic:cNvPicPr>
                      <a:picLocks noChangeAspect="1" noChangeArrowheads="1"/>
                    </pic:cNvPicPr>
                  </pic:nvPicPr>
                  <pic:blipFill rotWithShape="1">
                    <a:blip r:embed="rId120">
                      <a:extLst>
                        <a:ext uri="{28A0092B-C50C-407E-A947-70E740481C1C}">
                          <a14:useLocalDpi xmlns:a14="http://schemas.microsoft.com/office/drawing/2010/main" val="0"/>
                        </a:ext>
                      </a:extLst>
                    </a:blip>
                    <a:srcRect l="15141" t="24657" r="14576" b="24302"/>
                    <a:stretch/>
                  </pic:blipFill>
                  <pic:spPr bwMode="auto">
                    <a:xfrm>
                      <a:off x="0" y="0"/>
                      <a:ext cx="1831196" cy="1907302"/>
                    </a:xfrm>
                    <a:prstGeom prst="rect">
                      <a:avLst/>
                    </a:prstGeom>
                    <a:noFill/>
                    <a:ln>
                      <a:noFill/>
                    </a:ln>
                    <a:extLst>
                      <a:ext uri="{53640926-AAD7-44D8-BBD7-CCE9431645EC}">
                        <a14:shadowObscured xmlns:a14="http://schemas.microsoft.com/office/drawing/2010/main"/>
                      </a:ext>
                    </a:extLst>
                  </pic:spPr>
                </pic:pic>
              </a:graphicData>
            </a:graphic>
          </wp:inline>
        </w:drawing>
      </w:r>
    </w:p>
    <w:p w14:paraId="3126FB15" w14:textId="1CC37571" w:rsidR="003543CF" w:rsidRDefault="00346841" w:rsidP="00510623">
      <w:pPr>
        <w:pStyle w:val="Caption"/>
      </w:pPr>
      <w:bookmarkStart w:id="115" w:name="_Toc1098982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43</w:t>
      </w:r>
      <w:r w:rsidR="00E4027F">
        <w:rPr>
          <w:noProof/>
        </w:rPr>
        <w:fldChar w:fldCharType="end"/>
      </w:r>
      <w:r>
        <w:t>-5V Relay</w:t>
      </w:r>
      <w:bookmarkEnd w:id="115"/>
    </w:p>
    <w:p w14:paraId="3F7B1092" w14:textId="77777777" w:rsidR="003543CF" w:rsidRDefault="003543CF" w:rsidP="009E3CF0"/>
    <w:p w14:paraId="6F3796DD" w14:textId="77777777" w:rsidR="006C10E4" w:rsidRDefault="009E3CF0" w:rsidP="009E3CF0">
      <w:r>
        <w:t>R</w:t>
      </w:r>
      <w:r w:rsidR="006C10E4">
        <w:t>elays can be used to control both the AC and DC appliance which complies with the output rating mentioned below. Relays are used in all cases when you need to control high current AC / DC using sensor outputs or microcontroller outputs subject to the need of relay driver circuits(in some cases).</w:t>
      </w:r>
    </w:p>
    <w:p w14:paraId="42A396B8" w14:textId="73B70510" w:rsidR="006C10E4" w:rsidRDefault="006C10E4" w:rsidP="009E3CF0">
      <w:r>
        <w:t>These are high-quality Single Pole - Double Throw (SPDT) sealed 5V Sugar Cube relays. Use them to switch high voltage (240AC), and/or high current devices(7A). For Bulk Orders contact us on info@tomson.in  Features  5V DC SPDT Relay Rated up to 7A @240VAC Fully Sealed.</w:t>
      </w:r>
    </w:p>
    <w:p w14:paraId="4F4A1DC3" w14:textId="77777777" w:rsidR="00B67ABB" w:rsidRDefault="00B67ABB" w:rsidP="009E3CF0"/>
    <w:p w14:paraId="18D9E331" w14:textId="476AF204" w:rsidR="006C10E4" w:rsidRDefault="00B67ABB" w:rsidP="003543CF">
      <w:pPr>
        <w:rPr>
          <w:rStyle w:val="Strong"/>
          <w:rFonts w:cs="Times New Roman"/>
          <w:bCs w:val="0"/>
          <w:color w:val="333E48"/>
          <w:sz w:val="28"/>
          <w:szCs w:val="28"/>
        </w:rPr>
      </w:pPr>
      <w:r w:rsidRPr="003543CF">
        <w:rPr>
          <w:rStyle w:val="Strong"/>
          <w:rFonts w:cs="Times New Roman"/>
          <w:bCs w:val="0"/>
          <w:color w:val="333E48"/>
          <w:sz w:val="28"/>
          <w:szCs w:val="28"/>
        </w:rPr>
        <w:t>Features</w:t>
      </w:r>
    </w:p>
    <w:p w14:paraId="57080D9A" w14:textId="77777777" w:rsidR="00B67ABB" w:rsidRPr="003543CF" w:rsidRDefault="00B67ABB" w:rsidP="003543CF">
      <w:pPr>
        <w:rPr>
          <w:rFonts w:cs="Times New Roman"/>
        </w:rPr>
      </w:pPr>
    </w:p>
    <w:p w14:paraId="79ED9A2D" w14:textId="77777777" w:rsidR="006C10E4" w:rsidRDefault="006C10E4" w:rsidP="003543CF">
      <w:pPr>
        <w:pStyle w:val="ListParagraph"/>
        <w:numPr>
          <w:ilvl w:val="0"/>
          <w:numId w:val="26"/>
        </w:numPr>
      </w:pPr>
      <w:r>
        <w:t>5V DC SPDT Relay</w:t>
      </w:r>
    </w:p>
    <w:p w14:paraId="2B40A636" w14:textId="77777777" w:rsidR="006C10E4" w:rsidRDefault="006C10E4" w:rsidP="003543CF">
      <w:pPr>
        <w:pStyle w:val="ListParagraph"/>
        <w:numPr>
          <w:ilvl w:val="0"/>
          <w:numId w:val="26"/>
        </w:numPr>
      </w:pPr>
      <w:r>
        <w:lastRenderedPageBreak/>
        <w:t>Rated up to 7A @240VAC</w:t>
      </w:r>
    </w:p>
    <w:p w14:paraId="6A3534D0" w14:textId="77777777" w:rsidR="006C10E4" w:rsidRDefault="006C10E4" w:rsidP="003543CF">
      <w:pPr>
        <w:pStyle w:val="ListParagraph"/>
        <w:numPr>
          <w:ilvl w:val="0"/>
          <w:numId w:val="26"/>
        </w:numPr>
      </w:pPr>
      <w:r>
        <w:t>Fully Sealed</w:t>
      </w:r>
    </w:p>
    <w:p w14:paraId="16380F8B" w14:textId="77777777" w:rsidR="006C10E4" w:rsidRDefault="006C10E4" w:rsidP="003543CF">
      <w:pPr>
        <w:pStyle w:val="ListParagraph"/>
        <w:numPr>
          <w:ilvl w:val="0"/>
          <w:numId w:val="26"/>
        </w:numPr>
      </w:pPr>
      <w:r>
        <w:t>Type: SPDT</w:t>
      </w:r>
    </w:p>
    <w:p w14:paraId="7FB90442" w14:textId="77777777" w:rsidR="006C10E4" w:rsidRDefault="006C10E4" w:rsidP="003543CF">
      <w:pPr>
        <w:pStyle w:val="ListParagraph"/>
        <w:numPr>
          <w:ilvl w:val="0"/>
          <w:numId w:val="26"/>
        </w:numPr>
      </w:pPr>
      <w:r>
        <w:t>Input Rating: 5V DC or 6V DC (5V trigger-able)</w:t>
      </w:r>
    </w:p>
    <w:p w14:paraId="77E56417" w14:textId="77777777" w:rsidR="006C10E4" w:rsidRDefault="006C10E4" w:rsidP="003543CF">
      <w:pPr>
        <w:pStyle w:val="ListParagraph"/>
        <w:numPr>
          <w:ilvl w:val="0"/>
          <w:numId w:val="26"/>
        </w:numPr>
      </w:pPr>
      <w:r>
        <w:t>Output Rating: 250V AC - 7A, 125V AC - 10A, 28V DC - 10A</w:t>
      </w:r>
    </w:p>
    <w:p w14:paraId="363DB9F9" w14:textId="77777777" w:rsidR="006C10E4" w:rsidRDefault="006C10E4" w:rsidP="006C10E4">
      <w:pPr>
        <w:rPr>
          <w:b/>
          <w:u w:val="single"/>
        </w:rPr>
      </w:pPr>
    </w:p>
    <w:p w14:paraId="7914436B" w14:textId="77777777" w:rsidR="006C10E4" w:rsidRDefault="006C10E4" w:rsidP="006C10E4">
      <w:pPr>
        <w:ind w:firstLine="0"/>
        <w:rPr>
          <w:b/>
          <w:u w:val="single"/>
        </w:rPr>
      </w:pPr>
    </w:p>
    <w:p w14:paraId="196B6865" w14:textId="32A69C08" w:rsidR="00A53BEA" w:rsidRDefault="00A53BEA">
      <w:pPr>
        <w:spacing w:after="160" w:line="259" w:lineRule="auto"/>
        <w:ind w:firstLine="0"/>
        <w:jc w:val="left"/>
      </w:pPr>
      <w:r>
        <w:br w:type="page"/>
      </w:r>
    </w:p>
    <w:p w14:paraId="3CBCAC75" w14:textId="2D30DE45" w:rsidR="002701EB" w:rsidRPr="002701EB" w:rsidRDefault="002701EB">
      <w:pPr>
        <w:spacing w:after="160" w:line="259" w:lineRule="auto"/>
        <w:ind w:firstLine="0"/>
        <w:jc w:val="left"/>
        <w:rPr>
          <w:rFonts w:ascii="Cambria" w:hAnsi="Cambria"/>
          <w:b/>
          <w:sz w:val="32"/>
          <w:lang w:val="en-US"/>
        </w:rPr>
      </w:pPr>
    </w:p>
    <w:p w14:paraId="46CBC7C5" w14:textId="77777777" w:rsidR="002701EB" w:rsidRPr="002701EB" w:rsidRDefault="002701EB">
      <w:pPr>
        <w:spacing w:after="160" w:line="259" w:lineRule="auto"/>
        <w:ind w:firstLine="0"/>
        <w:jc w:val="left"/>
        <w:rPr>
          <w:rFonts w:ascii="Cambria" w:hAnsi="Cambria"/>
          <w:b/>
          <w:sz w:val="32"/>
          <w:lang w:val="en-US"/>
        </w:rPr>
      </w:pPr>
    </w:p>
    <w:p w14:paraId="48909C5E" w14:textId="77777777" w:rsidR="003543CF" w:rsidRDefault="00842162" w:rsidP="00980B2A">
      <w:pPr>
        <w:pStyle w:val="Heading1"/>
      </w:pPr>
      <w:r>
        <w:t xml:space="preserve"> </w:t>
      </w:r>
      <w:bookmarkStart w:id="116" w:name="_Toc10989887"/>
      <w:bookmarkEnd w:id="116"/>
    </w:p>
    <w:p w14:paraId="6ECBAC65" w14:textId="5D7BFF80" w:rsidR="00AF5E82" w:rsidRDefault="00AF5E82" w:rsidP="00510623">
      <w:pPr>
        <w:pStyle w:val="Heading2"/>
        <w:numPr>
          <w:ilvl w:val="0"/>
          <w:numId w:val="0"/>
        </w:numPr>
      </w:pPr>
      <w:bookmarkStart w:id="117" w:name="_Toc10989888"/>
      <w:r>
        <w:t>SOFTWARE IMPLEMENTATION</w:t>
      </w:r>
      <w:bookmarkEnd w:id="117"/>
    </w:p>
    <w:p w14:paraId="16A18E43" w14:textId="77777777" w:rsidR="003543CF" w:rsidRPr="003543CF" w:rsidRDefault="003543CF" w:rsidP="003543CF"/>
    <w:p w14:paraId="4EDB65A6" w14:textId="77777777" w:rsidR="00AF5E82" w:rsidRDefault="00AF5E82" w:rsidP="00FF1852">
      <w:pPr>
        <w:pStyle w:val="Heading3"/>
      </w:pPr>
      <w:bookmarkStart w:id="118" w:name="_Toc10989889"/>
      <w:r w:rsidRPr="00AF5E82">
        <w:t>Thinger.io</w:t>
      </w:r>
      <w:bookmarkEnd w:id="118"/>
    </w:p>
    <w:p w14:paraId="51D76BD1" w14:textId="77777777" w:rsidR="000F0509" w:rsidRPr="000F0509" w:rsidRDefault="000F0509" w:rsidP="000F0509"/>
    <w:p w14:paraId="50501AF3" w14:textId="77777777" w:rsidR="009C1102" w:rsidRDefault="00AF5E82" w:rsidP="000F0509">
      <w:r>
        <w:t>Thinger.io is an</w:t>
      </w:r>
      <w:r w:rsidR="003B090E" w:rsidRPr="003B090E">
        <w:rPr>
          <w:rFonts w:ascii="Open Sans" w:hAnsi="Open Sans" w:cs="Open Sans"/>
          <w:color w:val="0E0E0E"/>
          <w:sz w:val="31"/>
          <w:szCs w:val="31"/>
          <w:shd w:val="clear" w:color="auto" w:fill="F4F4F4"/>
        </w:rPr>
        <w:t xml:space="preserve"> </w:t>
      </w:r>
      <w:r w:rsidR="003B090E" w:rsidRPr="003B090E">
        <w:t>Open</w:t>
      </w:r>
      <w:r w:rsidR="003B090E">
        <w:rPr>
          <w:rFonts w:ascii="Open Sans" w:hAnsi="Open Sans" w:cs="Open Sans"/>
          <w:color w:val="0E0E0E"/>
          <w:sz w:val="31"/>
          <w:szCs w:val="31"/>
          <w:shd w:val="clear" w:color="auto" w:fill="F4F4F4"/>
        </w:rPr>
        <w:t xml:space="preserve"> </w:t>
      </w:r>
      <w:r w:rsidR="003B090E" w:rsidRPr="003B090E">
        <w:t>Source</w:t>
      </w:r>
      <w:r>
        <w:t xml:space="preserve"> IOT</w:t>
      </w:r>
      <w:r w:rsidR="003B090E">
        <w:t xml:space="preserve"> </w:t>
      </w:r>
      <w:r w:rsidR="003B090E" w:rsidRPr="003B090E">
        <w:t>Cloud</w:t>
      </w:r>
      <w:r>
        <w:t xml:space="preserve"> platform to show different controls and sensor values on the internet. It uses </w:t>
      </w:r>
      <w:r w:rsidR="003B090E">
        <w:t>MQTT protocol. It supports a wide array of hardware and has an active community which could be utilised for debug purpose. Development is easy due to the community and resources they provide.</w:t>
      </w:r>
    </w:p>
    <w:p w14:paraId="2C26B6F1" w14:textId="77777777" w:rsidR="00346841" w:rsidRDefault="00831531" w:rsidP="00B67ABB">
      <w:pPr>
        <w:keepNext/>
        <w:jc w:val="center"/>
      </w:pPr>
      <w:r w:rsidRPr="00831531">
        <w:rPr>
          <w:noProof/>
        </w:rPr>
        <w:drawing>
          <wp:inline distT="0" distB="0" distL="0" distR="0" wp14:anchorId="43D5D312" wp14:editId="7CDD14D5">
            <wp:extent cx="3751184" cy="3856776"/>
            <wp:effectExtent l="0" t="0" r="1905" b="0"/>
            <wp:docPr id="367"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3772370" cy="3878558"/>
                    </a:xfrm>
                    <a:prstGeom prst="rect">
                      <a:avLst/>
                    </a:prstGeom>
                    <a:noFill/>
                    <a:ln>
                      <a:noFill/>
                    </a:ln>
                  </pic:spPr>
                </pic:pic>
              </a:graphicData>
            </a:graphic>
          </wp:inline>
        </w:drawing>
      </w:r>
    </w:p>
    <w:p w14:paraId="64450D25" w14:textId="68BDBB19" w:rsidR="00AF5E82" w:rsidRDefault="00346841" w:rsidP="00510623">
      <w:pPr>
        <w:pStyle w:val="Caption"/>
      </w:pPr>
      <w:bookmarkStart w:id="119" w:name="_Toc1098982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44</w:t>
      </w:r>
      <w:r w:rsidR="00E4027F">
        <w:rPr>
          <w:noProof/>
        </w:rPr>
        <w:fldChar w:fldCharType="end"/>
      </w:r>
      <w:r>
        <w:t>-Software architecture</w:t>
      </w:r>
      <w:bookmarkEnd w:id="119"/>
    </w:p>
    <w:p w14:paraId="48163D3A" w14:textId="6CD36EF9" w:rsidR="003B090E" w:rsidRDefault="003B090E" w:rsidP="00BD4E69">
      <w:pPr>
        <w:pStyle w:val="Heading4"/>
      </w:pPr>
      <w:bookmarkStart w:id="120" w:name="_Toc10989890"/>
      <w:r w:rsidRPr="003B090E">
        <w:rPr>
          <w:rFonts w:ascii="inherit" w:hAnsi="inherit"/>
          <w:shd w:val="clear" w:color="auto" w:fill="FFFFFF"/>
        </w:rPr>
        <w:t xml:space="preserve">Cloud </w:t>
      </w:r>
      <w:r w:rsidRPr="003B090E">
        <w:t>Console</w:t>
      </w:r>
      <w:bookmarkEnd w:id="120"/>
    </w:p>
    <w:p w14:paraId="06553967" w14:textId="77777777" w:rsidR="00B67ABB" w:rsidRPr="00B67ABB" w:rsidRDefault="00B67ABB" w:rsidP="00B67ABB"/>
    <w:p w14:paraId="1837AC6B" w14:textId="5B84BF6A" w:rsidR="003B090E" w:rsidRDefault="003B090E" w:rsidP="000F0509">
      <w:pPr>
        <w:rPr>
          <w:rFonts w:ascii="inherit" w:hAnsi="inherit"/>
          <w:color w:val="000000" w:themeColor="text1"/>
          <w:shd w:val="clear" w:color="auto" w:fill="FFFFFF"/>
        </w:rPr>
      </w:pPr>
      <w:r w:rsidRPr="003B090E">
        <w:rPr>
          <w:rFonts w:ascii="inherit" w:hAnsi="inherit"/>
          <w:color w:val="000000" w:themeColor="text1"/>
          <w:shd w:val="clear" w:color="auto" w:fill="FFFFFF"/>
        </w:rPr>
        <w:t xml:space="preserve">The Cloud </w:t>
      </w:r>
      <w:r w:rsidRPr="003B090E">
        <w:rPr>
          <w:color w:val="000000" w:themeColor="text1"/>
        </w:rPr>
        <w:t>Console</w:t>
      </w:r>
      <w:r w:rsidRPr="003B090E">
        <w:rPr>
          <w:rFonts w:ascii="inherit" w:hAnsi="inherit"/>
          <w:color w:val="000000" w:themeColor="text1"/>
          <w:shd w:val="clear" w:color="auto" w:fill="FFFFFF"/>
        </w:rPr>
        <w:t xml:space="preserve"> is related with the management front-end designed to easily manage </w:t>
      </w:r>
      <w:r w:rsidRPr="003B090E">
        <w:rPr>
          <w:color w:val="000000" w:themeColor="text1"/>
        </w:rPr>
        <w:t>your</w:t>
      </w:r>
      <w:r w:rsidRPr="003B090E">
        <w:rPr>
          <w:rFonts w:ascii="inherit" w:hAnsi="inherit"/>
          <w:color w:val="000000" w:themeColor="text1"/>
          <w:shd w:val="clear" w:color="auto" w:fill="FFFFFF"/>
        </w:rPr>
        <w:t xml:space="preserve"> devices and </w:t>
      </w:r>
      <w:r w:rsidRPr="003B090E">
        <w:rPr>
          <w:color w:val="000000" w:themeColor="text1"/>
        </w:rPr>
        <w:t>visualize</w:t>
      </w:r>
      <w:r w:rsidRPr="003B090E">
        <w:rPr>
          <w:rFonts w:ascii="inherit" w:hAnsi="inherit"/>
          <w:color w:val="000000" w:themeColor="text1"/>
          <w:shd w:val="clear" w:color="auto" w:fill="FFFFFF"/>
        </w:rPr>
        <w:t xml:space="preserve"> its information in the cloud. In this section you will learn how to register devices, create real-time dashboards, access the devices API, and other management operations.</w:t>
      </w:r>
    </w:p>
    <w:p w14:paraId="0EB03082" w14:textId="77777777" w:rsidR="00CB2EA4" w:rsidRDefault="00CB2EA4" w:rsidP="000F0509">
      <w:pPr>
        <w:rPr>
          <w:rFonts w:ascii="inherit" w:hAnsi="inherit"/>
          <w:color w:val="000000" w:themeColor="text1"/>
          <w:shd w:val="clear" w:color="auto" w:fill="FFFFFF"/>
        </w:rPr>
      </w:pPr>
    </w:p>
    <w:p w14:paraId="2ADE5040" w14:textId="6AF1AD6A" w:rsidR="00346841" w:rsidRDefault="00C20190" w:rsidP="00346841">
      <w:pPr>
        <w:keepNext/>
      </w:pPr>
      <w:r w:rsidRPr="00C20190">
        <w:rPr>
          <w:noProof/>
        </w:rPr>
        <w:lastRenderedPageBreak/>
        <w:drawing>
          <wp:inline distT="0" distB="0" distL="0" distR="0" wp14:anchorId="489DBFA8" wp14:editId="557E4396">
            <wp:extent cx="4827365" cy="2408222"/>
            <wp:effectExtent l="0" t="0" r="0" b="0"/>
            <wp:docPr id="318" name="Google Shape;318;p41"/>
            <wp:cNvGraphicFramePr/>
            <a:graphic xmlns:a="http://schemas.openxmlformats.org/drawingml/2006/main">
              <a:graphicData uri="http://schemas.openxmlformats.org/drawingml/2006/picture">
                <pic:pic xmlns:pic="http://schemas.openxmlformats.org/drawingml/2006/picture">
                  <pic:nvPicPr>
                    <pic:cNvPr id="318" name="Google Shape;318;p41"/>
                    <pic:cNvPicPr preferRelativeResize="0"/>
                  </pic:nvPicPr>
                  <pic:blipFill>
                    <a:blip r:embed="rId121">
                      <a:alphaModFix/>
                    </a:blip>
                    <a:stretch>
                      <a:fillRect/>
                    </a:stretch>
                  </pic:blipFill>
                  <pic:spPr>
                    <a:xfrm>
                      <a:off x="0" y="0"/>
                      <a:ext cx="4837126" cy="2413092"/>
                    </a:xfrm>
                    <a:prstGeom prst="rect">
                      <a:avLst/>
                    </a:prstGeom>
                    <a:noFill/>
                    <a:ln>
                      <a:noFill/>
                    </a:ln>
                  </pic:spPr>
                </pic:pic>
              </a:graphicData>
            </a:graphic>
          </wp:inline>
        </w:drawing>
      </w:r>
    </w:p>
    <w:p w14:paraId="2DB976C0" w14:textId="209AFA54" w:rsidR="00C20190" w:rsidRDefault="00346841" w:rsidP="00510623">
      <w:pPr>
        <w:pStyle w:val="Caption"/>
        <w:rPr>
          <w:rFonts w:ascii="inherit" w:hAnsi="inherit"/>
          <w:shd w:val="clear" w:color="auto" w:fill="FFFFFF"/>
        </w:rPr>
      </w:pPr>
      <w:bookmarkStart w:id="121" w:name="_Toc1098982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45</w:t>
      </w:r>
      <w:r w:rsidR="00E4027F">
        <w:rPr>
          <w:noProof/>
        </w:rPr>
        <w:fldChar w:fldCharType="end"/>
      </w:r>
      <w:r>
        <w:t>-IOT Dashboard</w:t>
      </w:r>
      <w:bookmarkEnd w:id="121"/>
    </w:p>
    <w:p w14:paraId="3F0D72E0" w14:textId="2DBA1EC6" w:rsidR="00C20190" w:rsidRDefault="00C20190" w:rsidP="00B67ABB">
      <w:pPr>
        <w:rPr>
          <w:shd w:val="clear" w:color="auto" w:fill="FFFFFF"/>
        </w:rPr>
      </w:pPr>
      <w:r w:rsidRPr="0049276C">
        <w:rPr>
          <w:shd w:val="clear" w:color="auto" w:fill="FFFFFF"/>
        </w:rPr>
        <w:t>Time series charts for solar current, solar voltage, battery current and battery voltage are provided along with control switches for the devices.</w:t>
      </w:r>
      <w:r w:rsidR="0049276C" w:rsidRPr="0049276C">
        <w:rPr>
          <w:shd w:val="clear" w:color="auto" w:fill="FFFFFF"/>
        </w:rPr>
        <w:t xml:space="preserve"> Status indicators are also provided to observe the state of switches in the circuit.</w:t>
      </w:r>
    </w:p>
    <w:p w14:paraId="01FCCE06" w14:textId="77777777" w:rsidR="003543CF" w:rsidRPr="0049276C" w:rsidRDefault="003543CF" w:rsidP="000F0509">
      <w:pPr>
        <w:rPr>
          <w:rFonts w:ascii="Verdana" w:hAnsi="Verdana"/>
          <w:sz w:val="20"/>
          <w:szCs w:val="20"/>
          <w:shd w:val="clear" w:color="auto" w:fill="FFFFFF"/>
        </w:rPr>
      </w:pPr>
    </w:p>
    <w:p w14:paraId="5A787D11" w14:textId="77777777" w:rsidR="003B090E" w:rsidRDefault="003B090E" w:rsidP="00767864">
      <w:pPr>
        <w:pStyle w:val="Heading4"/>
        <w:rPr>
          <w:shd w:val="clear" w:color="auto" w:fill="FFFFFF"/>
        </w:rPr>
      </w:pPr>
      <w:bookmarkStart w:id="122" w:name="_Toc10989891"/>
      <w:r w:rsidRPr="003B090E">
        <w:rPr>
          <w:shd w:val="clear" w:color="auto" w:fill="FFFFFF"/>
        </w:rPr>
        <w:t>Devices</w:t>
      </w:r>
      <w:bookmarkEnd w:id="122"/>
    </w:p>
    <w:p w14:paraId="5B62DA8E" w14:textId="77777777" w:rsidR="003543CF" w:rsidRPr="003543CF" w:rsidRDefault="003543CF" w:rsidP="003543CF"/>
    <w:p w14:paraId="2950F354" w14:textId="77777777" w:rsidR="00B67ABB" w:rsidRDefault="003B090E" w:rsidP="00B67ABB">
      <w:pPr>
        <w:keepNext/>
        <w:rPr>
          <w:rFonts w:ascii="inherit" w:hAnsi="inherit"/>
          <w:color w:val="000000" w:themeColor="text1"/>
          <w:shd w:val="clear" w:color="auto" w:fill="FFFFFF"/>
        </w:rPr>
      </w:pPr>
      <w:r w:rsidRPr="009C1102">
        <w:rPr>
          <w:rFonts w:ascii="inherit" w:hAnsi="inherit"/>
          <w:color w:val="000000" w:themeColor="text1"/>
          <w:shd w:val="clear" w:color="auto" w:fill="FFFFFF"/>
        </w:rPr>
        <w:t xml:space="preserve">One can easily add devices using </w:t>
      </w:r>
      <w:r w:rsidR="009C1102" w:rsidRPr="009C1102">
        <w:rPr>
          <w:rFonts w:ascii="inherit" w:hAnsi="inherit"/>
          <w:color w:val="000000" w:themeColor="text1"/>
          <w:shd w:val="clear" w:color="auto" w:fill="FFFFFF"/>
        </w:rPr>
        <w:t xml:space="preserve">the device create component and the status of the devices can be monitored via the device dashboard. </w:t>
      </w:r>
      <w:r w:rsidR="009C1102">
        <w:rPr>
          <w:rFonts w:ascii="inherit" w:hAnsi="inherit"/>
          <w:color w:val="000000" w:themeColor="text1"/>
          <w:shd w:val="clear" w:color="auto" w:fill="FFFFFF"/>
        </w:rPr>
        <w:t xml:space="preserve"> Each device has a password and a device </w:t>
      </w:r>
      <w:r w:rsidR="00B67ABB">
        <w:rPr>
          <w:rFonts w:ascii="inherit" w:hAnsi="inherit"/>
          <w:color w:val="000000" w:themeColor="text1"/>
          <w:shd w:val="clear" w:color="auto" w:fill="FFFFFF"/>
        </w:rPr>
        <w:t>identifier</w:t>
      </w:r>
      <w:r w:rsidR="009C1102">
        <w:rPr>
          <w:rFonts w:ascii="inherit" w:hAnsi="inherit"/>
          <w:color w:val="000000" w:themeColor="text1"/>
          <w:shd w:val="clear" w:color="auto" w:fill="FFFFFF"/>
        </w:rPr>
        <w:t xml:space="preserve"> that uniquely address each device and provide security for</w:t>
      </w:r>
      <w:r w:rsidR="00B67ABB">
        <w:rPr>
          <w:rFonts w:ascii="inherit" w:hAnsi="inherit"/>
          <w:color w:val="000000" w:themeColor="text1"/>
          <w:shd w:val="clear" w:color="auto" w:fill="FFFFFF"/>
        </w:rPr>
        <w:t xml:space="preserve"> </w:t>
      </w:r>
      <w:r w:rsidR="009C1102">
        <w:rPr>
          <w:rFonts w:ascii="inherit" w:hAnsi="inherit"/>
          <w:color w:val="000000" w:themeColor="text1"/>
          <w:shd w:val="clear" w:color="auto" w:fill="FFFFFF"/>
        </w:rPr>
        <w:t>transmission</w:t>
      </w:r>
      <w:r w:rsidR="00B67ABB">
        <w:rPr>
          <w:rFonts w:ascii="inherit" w:hAnsi="inherit"/>
          <w:color w:val="000000" w:themeColor="text1"/>
          <w:shd w:val="clear" w:color="auto" w:fill="FFFFFF"/>
        </w:rPr>
        <w:t xml:space="preserve"> </w:t>
      </w:r>
      <w:r w:rsidR="009C1102">
        <w:rPr>
          <w:rFonts w:ascii="inherit" w:hAnsi="inherit"/>
          <w:color w:val="000000" w:themeColor="text1"/>
          <w:shd w:val="clear" w:color="auto" w:fill="FFFFFF"/>
        </w:rPr>
        <w:t xml:space="preserve">. </w:t>
      </w:r>
    </w:p>
    <w:p w14:paraId="38CBC84E" w14:textId="77777777" w:rsidR="00B67ABB" w:rsidRDefault="00B67ABB" w:rsidP="00B67ABB">
      <w:pPr>
        <w:keepNext/>
      </w:pPr>
    </w:p>
    <w:p w14:paraId="7A676135" w14:textId="2193A91F" w:rsidR="00346841" w:rsidRDefault="003B090E" w:rsidP="00B67ABB">
      <w:pPr>
        <w:keepNext/>
      </w:pPr>
      <w:r>
        <w:rPr>
          <w:noProof/>
          <w:color w:val="000000" w:themeColor="text1"/>
        </w:rPr>
        <w:drawing>
          <wp:inline distT="0" distB="0" distL="0" distR="0" wp14:anchorId="15FFF5DC" wp14:editId="2819FD77">
            <wp:extent cx="4961299" cy="197583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4971852" cy="1980036"/>
                    </a:xfrm>
                    <a:prstGeom prst="rect">
                      <a:avLst/>
                    </a:prstGeom>
                    <a:noFill/>
                    <a:ln>
                      <a:noFill/>
                    </a:ln>
                  </pic:spPr>
                </pic:pic>
              </a:graphicData>
            </a:graphic>
          </wp:inline>
        </w:drawing>
      </w:r>
    </w:p>
    <w:p w14:paraId="6B093679" w14:textId="589328FF" w:rsidR="009C1102" w:rsidRDefault="00346841" w:rsidP="00510623">
      <w:pPr>
        <w:pStyle w:val="Caption"/>
        <w:rPr>
          <w:rFonts w:ascii="inherit" w:hAnsi="inherit"/>
          <w:shd w:val="clear" w:color="auto" w:fill="FFFFFF"/>
        </w:rPr>
      </w:pPr>
      <w:bookmarkStart w:id="123" w:name="_Toc1098983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46</w:t>
      </w:r>
      <w:r w:rsidR="00E4027F">
        <w:rPr>
          <w:noProof/>
        </w:rPr>
        <w:fldChar w:fldCharType="end"/>
      </w:r>
      <w:r>
        <w:t>-List of devices connected to IOT dashboard</w:t>
      </w:r>
      <w:bookmarkEnd w:id="123"/>
    </w:p>
    <w:p w14:paraId="5B7BA27D" w14:textId="656AC668" w:rsidR="00674F8C" w:rsidRDefault="00674F8C">
      <w:pPr>
        <w:spacing w:after="160" w:line="259" w:lineRule="auto"/>
        <w:ind w:firstLine="0"/>
        <w:jc w:val="left"/>
        <w:rPr>
          <w:rFonts w:ascii="inherit" w:hAnsi="inherit"/>
          <w:color w:val="000000" w:themeColor="text1"/>
          <w:shd w:val="clear" w:color="auto" w:fill="FFFFFF"/>
        </w:rPr>
      </w:pPr>
      <w:r>
        <w:rPr>
          <w:rFonts w:ascii="inherit" w:hAnsi="inherit"/>
          <w:color w:val="000000" w:themeColor="text1"/>
          <w:shd w:val="clear" w:color="auto" w:fill="FFFFFF"/>
        </w:rPr>
        <w:br w:type="page"/>
      </w:r>
    </w:p>
    <w:p w14:paraId="4C4A6FFA" w14:textId="77777777" w:rsidR="003543CF" w:rsidRDefault="003543CF" w:rsidP="000F0509">
      <w:pPr>
        <w:rPr>
          <w:rFonts w:ascii="inherit" w:hAnsi="inherit"/>
          <w:color w:val="000000" w:themeColor="text1"/>
          <w:shd w:val="clear" w:color="auto" w:fill="FFFFFF"/>
        </w:rPr>
      </w:pPr>
    </w:p>
    <w:p w14:paraId="311569DB" w14:textId="77777777" w:rsidR="009C1102" w:rsidRDefault="009C1102" w:rsidP="00562879">
      <w:pPr>
        <w:pStyle w:val="Heading4"/>
        <w:rPr>
          <w:shd w:val="clear" w:color="auto" w:fill="FFFFFF"/>
        </w:rPr>
      </w:pPr>
      <w:bookmarkStart w:id="124" w:name="_Toc10989892"/>
      <w:r w:rsidRPr="009C1102">
        <w:rPr>
          <w:shd w:val="clear" w:color="auto" w:fill="FFFFFF"/>
        </w:rPr>
        <w:t>API</w:t>
      </w:r>
      <w:bookmarkEnd w:id="124"/>
    </w:p>
    <w:p w14:paraId="1D8AC53C" w14:textId="77777777" w:rsidR="003543CF" w:rsidRPr="003543CF" w:rsidRDefault="003543CF" w:rsidP="003543CF"/>
    <w:p w14:paraId="4ECBD940" w14:textId="21DECEE7" w:rsidR="009C1102" w:rsidRDefault="00997B8E" w:rsidP="00997B8E">
      <w:pPr>
        <w:rPr>
          <w:shd w:val="clear" w:color="auto" w:fill="FFFFFF"/>
        </w:rPr>
      </w:pPr>
      <w:r w:rsidRPr="00997B8E">
        <w:rPr>
          <w:shd w:val="clear" w:color="auto" w:fill="FFFFFF"/>
        </w:rPr>
        <w:t xml:space="preserve">In computer programming, an application programming interface (API) is a set of subroutine definitions, communication protocols, and tools for building software. In general terms, it is a set of clearly defined methods of communication among various components. A good API makes it easier to develop a computer program by providing all the building blocks, which are then put together by the programmer. </w:t>
      </w:r>
      <w:r w:rsidR="009C1102">
        <w:rPr>
          <w:shd w:val="clear" w:color="auto" w:fill="FFFFFF"/>
        </w:rPr>
        <w:t xml:space="preserve">The thinger.io library provides </w:t>
      </w:r>
      <w:r w:rsidR="00C20190">
        <w:rPr>
          <w:shd w:val="clear" w:color="auto" w:fill="FFFFFF"/>
        </w:rPr>
        <w:t>API interfaces to read and write data.</w:t>
      </w:r>
    </w:p>
    <w:p w14:paraId="7D5A4F60" w14:textId="77777777" w:rsidR="00BD4E69" w:rsidRDefault="00BD4E69" w:rsidP="000F0509">
      <w:pPr>
        <w:rPr>
          <w:rFonts w:ascii="Arial" w:hAnsi="Arial" w:cs="Arial"/>
          <w:color w:val="222222"/>
          <w:sz w:val="21"/>
          <w:szCs w:val="21"/>
          <w:shd w:val="clear" w:color="auto" w:fill="FFFFFF"/>
        </w:rPr>
      </w:pPr>
    </w:p>
    <w:p w14:paraId="0CA421FF" w14:textId="77777777" w:rsidR="00BD4E69" w:rsidRDefault="009C1102" w:rsidP="00562879">
      <w:pPr>
        <w:pStyle w:val="Heading4"/>
      </w:pPr>
      <w:bookmarkStart w:id="125" w:name="_Toc10989893"/>
      <w:r>
        <w:t>M</w:t>
      </w:r>
      <w:r w:rsidR="00AF5E82" w:rsidRPr="003B090E">
        <w:t>QTT protocol</w:t>
      </w:r>
      <w:bookmarkEnd w:id="125"/>
    </w:p>
    <w:p w14:paraId="0FB8DA87" w14:textId="77777777" w:rsidR="00CC63BF" w:rsidRDefault="00CC63BF" w:rsidP="00CC63BF"/>
    <w:p w14:paraId="41A42AEF" w14:textId="77777777" w:rsidR="00346841" w:rsidRDefault="00CC63BF" w:rsidP="00346841">
      <w:pPr>
        <w:keepNext/>
        <w:jc w:val="center"/>
      </w:pPr>
      <w:r>
        <w:rPr>
          <w:noProof/>
        </w:rPr>
        <w:drawing>
          <wp:inline distT="0" distB="0" distL="0" distR="0" wp14:anchorId="4F37A553" wp14:editId="24CE3932">
            <wp:extent cx="5305926" cy="31271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05926" cy="3127126"/>
                    </a:xfrm>
                    <a:prstGeom prst="rect">
                      <a:avLst/>
                    </a:prstGeom>
                    <a:noFill/>
                    <a:ln>
                      <a:noFill/>
                    </a:ln>
                  </pic:spPr>
                </pic:pic>
              </a:graphicData>
            </a:graphic>
          </wp:inline>
        </w:drawing>
      </w:r>
    </w:p>
    <w:p w14:paraId="520FEE03" w14:textId="7383F2A0" w:rsidR="00CC63BF" w:rsidRDefault="00346841" w:rsidP="00510623">
      <w:pPr>
        <w:pStyle w:val="Caption"/>
      </w:pPr>
      <w:bookmarkStart w:id="126" w:name="_Toc1098983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47</w:t>
      </w:r>
      <w:r w:rsidR="00E4027F">
        <w:rPr>
          <w:noProof/>
        </w:rPr>
        <w:fldChar w:fldCharType="end"/>
      </w:r>
      <w:r>
        <w:t>-MQTT architecture</w:t>
      </w:r>
      <w:bookmarkEnd w:id="126"/>
    </w:p>
    <w:p w14:paraId="46D54488" w14:textId="77777777" w:rsidR="00CB2EA4" w:rsidRPr="00CB2EA4" w:rsidRDefault="00CB2EA4" w:rsidP="00CB2EA4"/>
    <w:p w14:paraId="482AC51A" w14:textId="16A6FF98" w:rsidR="00AF5E82" w:rsidRDefault="00AF5E82" w:rsidP="00997B8E">
      <w:pPr>
        <w:rPr>
          <w:shd w:val="clear" w:color="auto" w:fill="FFFFFF"/>
        </w:rPr>
      </w:pPr>
      <w:r>
        <w:rPr>
          <w:shd w:val="clear" w:color="auto" w:fill="FFFFFF"/>
        </w:rPr>
        <w:t>MQTT stands for MQ Telemetry Transport. It is a publish/subscribe, extremely simple and lightweight messaging protocol, designed for constrained devices and low-bandwidth, high-latency or unreliable networks. The design principles are to minimise network bandwidth and device resource requirements whilst also attempting to ensure reliability and some degree of assurance of delivery. These principles also turn out to make the protocol ideal of the emerging “machine-to-machine” (M2M) or “Internet of Things” world of connected devices, and for mobile applications where bandwidth and battery power are at a premium.</w:t>
      </w:r>
    </w:p>
    <w:p w14:paraId="1FA82F28" w14:textId="487531AE" w:rsidR="00674F8C" w:rsidRDefault="00674F8C">
      <w:pPr>
        <w:spacing w:after="160" w:line="259" w:lineRule="auto"/>
        <w:ind w:firstLine="0"/>
        <w:jc w:val="left"/>
        <w:rPr>
          <w:shd w:val="clear" w:color="auto" w:fill="FFFFFF"/>
        </w:rPr>
      </w:pPr>
      <w:r>
        <w:rPr>
          <w:shd w:val="clear" w:color="auto" w:fill="FFFFFF"/>
        </w:rPr>
        <w:br w:type="page"/>
      </w:r>
    </w:p>
    <w:p w14:paraId="52FFB541" w14:textId="77777777" w:rsidR="00997B8E" w:rsidRDefault="00997B8E" w:rsidP="00997B8E">
      <w:pPr>
        <w:rPr>
          <w:shd w:val="clear" w:color="auto" w:fill="FFFFFF"/>
        </w:rPr>
      </w:pPr>
    </w:p>
    <w:p w14:paraId="2BD85262" w14:textId="1DD3DF53" w:rsidR="00AF5E82" w:rsidRDefault="00AF5E82" w:rsidP="00997B8E">
      <w:pPr>
        <w:pStyle w:val="Heading5"/>
        <w:rPr>
          <w:shd w:val="clear" w:color="auto" w:fill="FFFFFF"/>
        </w:rPr>
      </w:pPr>
      <w:r w:rsidRPr="00BD4E69">
        <w:rPr>
          <w:shd w:val="clear" w:color="auto" w:fill="FFFFFF"/>
        </w:rPr>
        <w:t>Security</w:t>
      </w:r>
    </w:p>
    <w:p w14:paraId="642B2FFE" w14:textId="77777777" w:rsidR="00997B8E" w:rsidRPr="00997B8E" w:rsidRDefault="00997B8E" w:rsidP="00997B8E"/>
    <w:p w14:paraId="24DD4E92" w14:textId="704BB4EC" w:rsidR="00AF5E82" w:rsidRDefault="00AF5E82" w:rsidP="00997B8E">
      <w:pPr>
        <w:rPr>
          <w:shd w:val="clear" w:color="auto" w:fill="FFFFFF"/>
        </w:rPr>
      </w:pPr>
      <w:r>
        <w:rPr>
          <w:shd w:val="clear" w:color="auto" w:fill="FFFFFF"/>
        </w:rPr>
        <w:t>You can pass a user name and password with an MQTT packet in V3.1 of the protocol. Encryption across the network can be handled with SSL, independently of the MQTT protocol itself (SSL is not the lightest of protocols, and does add significant network overhead). Additional security can be added by an application encrypting data that it sends and receives, but this is not something built-in to the protocol, in order to keep it simple and lightweight.</w:t>
      </w:r>
    </w:p>
    <w:p w14:paraId="2368B9EC" w14:textId="77777777" w:rsidR="00997B8E" w:rsidRDefault="00997B8E" w:rsidP="00997B8E">
      <w:pPr>
        <w:rPr>
          <w:shd w:val="clear" w:color="auto" w:fill="FFFFFF"/>
        </w:rPr>
      </w:pPr>
    </w:p>
    <w:p w14:paraId="24A39AB5" w14:textId="77777777" w:rsidR="009C1102" w:rsidRDefault="009C1102" w:rsidP="00FF1852">
      <w:pPr>
        <w:pStyle w:val="Heading3"/>
        <w:rPr>
          <w:shd w:val="clear" w:color="auto" w:fill="FFFFFF"/>
        </w:rPr>
      </w:pPr>
      <w:bookmarkStart w:id="127" w:name="_Toc10989894"/>
      <w:r w:rsidRPr="00C20190">
        <w:rPr>
          <w:shd w:val="clear" w:color="auto" w:fill="FFFFFF"/>
        </w:rPr>
        <w:t>Mobile</w:t>
      </w:r>
      <w:r w:rsidRPr="00C20190">
        <w:rPr>
          <w:sz w:val="72"/>
        </w:rPr>
        <w:t xml:space="preserve"> </w:t>
      </w:r>
      <w:r w:rsidRPr="00C20190">
        <w:rPr>
          <w:shd w:val="clear" w:color="auto" w:fill="FFFFFF"/>
        </w:rPr>
        <w:t>app</w:t>
      </w:r>
      <w:bookmarkEnd w:id="127"/>
    </w:p>
    <w:p w14:paraId="3372C7A1" w14:textId="77777777" w:rsidR="003543CF" w:rsidRPr="003543CF" w:rsidRDefault="003543CF" w:rsidP="003543CF"/>
    <w:p w14:paraId="556135F7" w14:textId="77777777" w:rsidR="009C1102" w:rsidRPr="00C20190" w:rsidRDefault="009C1102" w:rsidP="00BD4254">
      <w:pPr>
        <w:rPr>
          <w:shd w:val="clear" w:color="auto" w:fill="FFFFFF"/>
        </w:rPr>
      </w:pPr>
      <w:r w:rsidRPr="009C1102">
        <w:rPr>
          <w:shd w:val="clear" w:color="auto" w:fill="FFFFFF"/>
        </w:rPr>
        <w:t>Mobile app is made using android studio</w:t>
      </w:r>
      <w:r w:rsidR="003543CF">
        <w:rPr>
          <w:shd w:val="clear" w:color="auto" w:fill="FFFFFF"/>
        </w:rPr>
        <w:t xml:space="preserve"> </w:t>
      </w:r>
      <w:r>
        <w:rPr>
          <w:shd w:val="clear" w:color="auto" w:fill="FFFFFF"/>
        </w:rPr>
        <w:t>,</w:t>
      </w:r>
      <w:r w:rsidR="003543CF">
        <w:rPr>
          <w:shd w:val="clear" w:color="auto" w:fill="FFFFFF"/>
        </w:rPr>
        <w:t xml:space="preserve"> </w:t>
      </w:r>
      <w:r>
        <w:rPr>
          <w:shd w:val="clear" w:color="auto" w:fill="FFFFFF"/>
        </w:rPr>
        <w:t>which</w:t>
      </w:r>
      <w:r w:rsidRPr="00C20190">
        <w:rPr>
          <w:shd w:val="clear" w:color="auto" w:fill="FFFFFF"/>
        </w:rPr>
        <w:t xml:space="preserve"> is the official </w:t>
      </w:r>
      <w:hyperlink r:id="rId124" w:tooltip="Integrated development environment" w:history="1">
        <w:r w:rsidRPr="00C20190">
          <w:rPr>
            <w:shd w:val="clear" w:color="auto" w:fill="FFFFFF"/>
          </w:rPr>
          <w:t>integrated development environment</w:t>
        </w:r>
      </w:hyperlink>
      <w:r w:rsidRPr="00C20190">
        <w:rPr>
          <w:shd w:val="clear" w:color="auto" w:fill="FFFFFF"/>
        </w:rPr>
        <w:t xml:space="preserve"> (IDE) for </w:t>
      </w:r>
      <w:hyperlink r:id="rId125" w:tooltip="Google" w:history="1">
        <w:r w:rsidRPr="00C20190">
          <w:rPr>
            <w:shd w:val="clear" w:color="auto" w:fill="FFFFFF"/>
          </w:rPr>
          <w:t>Google</w:t>
        </w:r>
      </w:hyperlink>
      <w:r w:rsidRPr="00C20190">
        <w:rPr>
          <w:shd w:val="clear" w:color="auto" w:fill="FFFFFF"/>
        </w:rPr>
        <w:t xml:space="preserve">'s </w:t>
      </w:r>
      <w:hyperlink r:id="rId126" w:tooltip="Android (operating system)" w:history="1">
        <w:r w:rsidRPr="00C20190">
          <w:rPr>
            <w:shd w:val="clear" w:color="auto" w:fill="FFFFFF"/>
          </w:rPr>
          <w:t>Android</w:t>
        </w:r>
      </w:hyperlink>
      <w:r w:rsidRPr="00C20190">
        <w:rPr>
          <w:shd w:val="clear" w:color="auto" w:fill="FFFFFF"/>
        </w:rPr>
        <w:t xml:space="preserve"> </w:t>
      </w:r>
      <w:hyperlink r:id="rId127" w:tooltip="Operating system" w:history="1">
        <w:r w:rsidRPr="00C20190">
          <w:rPr>
            <w:shd w:val="clear" w:color="auto" w:fill="FFFFFF"/>
          </w:rPr>
          <w:t>operating system</w:t>
        </w:r>
      </w:hyperlink>
      <w:r w:rsidRPr="00C20190">
        <w:rPr>
          <w:shd w:val="clear" w:color="auto" w:fill="FFFFFF"/>
        </w:rPr>
        <w:t xml:space="preserve">, built on </w:t>
      </w:r>
      <w:hyperlink r:id="rId128" w:tooltip="JetBrains" w:history="1">
        <w:r w:rsidRPr="00C20190">
          <w:rPr>
            <w:shd w:val="clear" w:color="auto" w:fill="FFFFFF"/>
          </w:rPr>
          <w:t>JetBrains</w:t>
        </w:r>
      </w:hyperlink>
      <w:r w:rsidRPr="00C20190">
        <w:rPr>
          <w:shd w:val="clear" w:color="auto" w:fill="FFFFFF"/>
        </w:rPr>
        <w:t xml:space="preserve">' </w:t>
      </w:r>
      <w:hyperlink r:id="rId129" w:tooltip="IntelliJ IDEA" w:history="1">
        <w:r w:rsidRPr="00C20190">
          <w:rPr>
            <w:shd w:val="clear" w:color="auto" w:fill="FFFFFF"/>
          </w:rPr>
          <w:t>IntelliJ IDEA</w:t>
        </w:r>
      </w:hyperlink>
      <w:r w:rsidRPr="00C20190">
        <w:rPr>
          <w:shd w:val="clear" w:color="auto" w:fill="FFFFFF"/>
        </w:rPr>
        <w:t xml:space="preserve"> software and designed specifically for </w:t>
      </w:r>
      <w:hyperlink r:id="rId130" w:tooltip="Android software development" w:history="1">
        <w:r w:rsidRPr="00C20190">
          <w:rPr>
            <w:shd w:val="clear" w:color="auto" w:fill="FFFFFF"/>
          </w:rPr>
          <w:t>Android development</w:t>
        </w:r>
      </w:hyperlink>
      <w:r w:rsidRPr="00C20190">
        <w:rPr>
          <w:shd w:val="clear" w:color="auto" w:fill="FFFFFF"/>
        </w:rPr>
        <w:t xml:space="preserve">. It is available for download on </w:t>
      </w:r>
      <w:hyperlink r:id="rId131" w:tooltip="Windows" w:history="1">
        <w:r w:rsidRPr="00C20190">
          <w:rPr>
            <w:shd w:val="clear" w:color="auto" w:fill="FFFFFF"/>
          </w:rPr>
          <w:t>Windows</w:t>
        </w:r>
      </w:hyperlink>
      <w:r w:rsidRPr="00C20190">
        <w:rPr>
          <w:shd w:val="clear" w:color="auto" w:fill="FFFFFF"/>
        </w:rPr>
        <w:t xml:space="preserve">, </w:t>
      </w:r>
      <w:hyperlink r:id="rId132" w:tooltip="MacOS" w:history="1">
        <w:r w:rsidRPr="00C20190">
          <w:rPr>
            <w:shd w:val="clear" w:color="auto" w:fill="FFFFFF"/>
          </w:rPr>
          <w:t>macOS</w:t>
        </w:r>
      </w:hyperlink>
      <w:r w:rsidRPr="00C20190">
        <w:rPr>
          <w:shd w:val="clear" w:color="auto" w:fill="FFFFFF"/>
        </w:rPr>
        <w:t xml:space="preserve"> and </w:t>
      </w:r>
      <w:hyperlink r:id="rId133" w:tooltip="Linux" w:history="1">
        <w:r w:rsidRPr="00C20190">
          <w:rPr>
            <w:shd w:val="clear" w:color="auto" w:fill="FFFFFF"/>
          </w:rPr>
          <w:t>Linux</w:t>
        </w:r>
      </w:hyperlink>
      <w:r w:rsidRPr="00C20190">
        <w:rPr>
          <w:shd w:val="clear" w:color="auto" w:fill="FFFFFF"/>
        </w:rPr>
        <w:t xml:space="preserve"> based operating systems. It is a replacement for the </w:t>
      </w:r>
      <w:hyperlink r:id="rId134" w:anchor="Android_Development_Tools" w:tooltip="Eclipse (software)" w:history="1">
        <w:r w:rsidRPr="00C20190">
          <w:rPr>
            <w:shd w:val="clear" w:color="auto" w:fill="FFFFFF"/>
          </w:rPr>
          <w:t>Eclipse Android Development Tools</w:t>
        </w:r>
      </w:hyperlink>
      <w:r w:rsidRPr="00C20190">
        <w:rPr>
          <w:shd w:val="clear" w:color="auto" w:fill="FFFFFF"/>
        </w:rPr>
        <w:t xml:space="preserve"> (ADT) as the primary IDE for native Android application development.</w:t>
      </w:r>
    </w:p>
    <w:p w14:paraId="0D6033B4" w14:textId="77777777" w:rsidR="009C1102" w:rsidRPr="00C20190" w:rsidRDefault="009C1102" w:rsidP="00BD4254">
      <w:pPr>
        <w:rPr>
          <w:shd w:val="clear" w:color="auto" w:fill="FFFFFF"/>
        </w:rPr>
      </w:pPr>
      <w:r>
        <w:rPr>
          <w:shd w:val="clear" w:color="auto" w:fill="FFFFFF"/>
        </w:rPr>
        <w:t>Java is used for developing this mobile app.</w:t>
      </w:r>
      <w:r w:rsidRPr="00C20190">
        <w:rPr>
          <w:shd w:val="clear" w:color="auto" w:fill="FFFFFF"/>
        </w:rPr>
        <w:t xml:space="preserve"> Java is a general-purpose programming language that is class-based, object-oriented, and designed to have as few implementation dependencies as possible.</w:t>
      </w:r>
    </w:p>
    <w:p w14:paraId="3EAC343E" w14:textId="15CF82E1" w:rsidR="00C20190" w:rsidRDefault="00C20190" w:rsidP="00562879">
      <w:pPr>
        <w:rPr>
          <w:shd w:val="clear" w:color="auto" w:fill="FFFFFF"/>
        </w:rPr>
      </w:pPr>
      <w:r>
        <w:rPr>
          <w:shd w:val="clear" w:color="auto" w:fill="FFFFFF"/>
        </w:rPr>
        <w:t>The app uses Rest APIs of Thinger.io platform to communicate to the IOT Dashboard.</w:t>
      </w:r>
    </w:p>
    <w:p w14:paraId="54DCA1D7" w14:textId="77777777" w:rsidR="00CB2EA4" w:rsidRDefault="00CB2EA4" w:rsidP="00562879">
      <w:pPr>
        <w:rPr>
          <w:shd w:val="clear" w:color="auto" w:fill="FFFFFF"/>
        </w:rPr>
      </w:pPr>
    </w:p>
    <w:p w14:paraId="6F5CFCAC" w14:textId="77777777" w:rsidR="00C20190" w:rsidRPr="00BD4254" w:rsidRDefault="00C20190" w:rsidP="00CB2EA4">
      <w:pPr>
        <w:pStyle w:val="Heading4"/>
        <w:rPr>
          <w:shd w:val="clear" w:color="auto" w:fill="FFFFFF"/>
        </w:rPr>
      </w:pPr>
      <w:bookmarkStart w:id="128" w:name="_Toc10989895"/>
      <w:r w:rsidRPr="00BD4254">
        <w:rPr>
          <w:shd w:val="clear" w:color="auto" w:fill="FFFFFF"/>
        </w:rPr>
        <w:t>RESTful API</w:t>
      </w:r>
      <w:bookmarkEnd w:id="128"/>
    </w:p>
    <w:p w14:paraId="5D563DA1" w14:textId="77777777" w:rsidR="00346841" w:rsidRDefault="00C20190" w:rsidP="00346841">
      <w:pPr>
        <w:keepNext/>
        <w:jc w:val="center"/>
      </w:pPr>
      <w:r w:rsidRPr="00346841">
        <w:rPr>
          <w:rFonts w:ascii="Verdana" w:hAnsi="Verdana"/>
          <w:noProof/>
          <w:sz w:val="20"/>
          <w:szCs w:val="20"/>
          <w:shd w:val="clear" w:color="auto" w:fill="FFFFFF"/>
        </w:rPr>
        <w:drawing>
          <wp:inline distT="0" distB="0" distL="0" distR="0" wp14:anchorId="1674F70D" wp14:editId="203676EE">
            <wp:extent cx="5592445" cy="22523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592445" cy="2252345"/>
                    </a:xfrm>
                    <a:prstGeom prst="rect">
                      <a:avLst/>
                    </a:prstGeom>
                    <a:noFill/>
                    <a:ln>
                      <a:noFill/>
                    </a:ln>
                  </pic:spPr>
                </pic:pic>
              </a:graphicData>
            </a:graphic>
          </wp:inline>
        </w:drawing>
      </w:r>
    </w:p>
    <w:p w14:paraId="50874019" w14:textId="27EE143D" w:rsidR="00C20190" w:rsidRPr="00C20190" w:rsidRDefault="00346841" w:rsidP="00510623">
      <w:pPr>
        <w:pStyle w:val="Caption"/>
        <w:rPr>
          <w:rFonts w:ascii="Verdana" w:hAnsi="Verdana"/>
          <w:szCs w:val="20"/>
          <w:u w:val="single"/>
          <w:shd w:val="clear" w:color="auto" w:fill="FFFFFF"/>
        </w:rPr>
      </w:pPr>
      <w:bookmarkStart w:id="129" w:name="_Toc1098983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510623">
        <w:rPr>
          <w:noProof/>
        </w:rPr>
        <w:t>48</w:t>
      </w:r>
      <w:r w:rsidR="00E4027F">
        <w:rPr>
          <w:noProof/>
        </w:rPr>
        <w:fldChar w:fldCharType="end"/>
      </w:r>
      <w:r>
        <w:t>-REST API architecture</w:t>
      </w:r>
      <w:bookmarkEnd w:id="129"/>
    </w:p>
    <w:p w14:paraId="6FB2ED86" w14:textId="77777777" w:rsidR="00BD4E69" w:rsidRDefault="00BD4E69" w:rsidP="000F0509">
      <w:pPr>
        <w:rPr>
          <w:rFonts w:ascii="Verdana" w:hAnsi="Verdana"/>
          <w:sz w:val="20"/>
          <w:szCs w:val="20"/>
          <w:shd w:val="clear" w:color="auto" w:fill="FFFFFF"/>
        </w:rPr>
      </w:pPr>
    </w:p>
    <w:p w14:paraId="3E4F23D8" w14:textId="77777777" w:rsidR="00C20190" w:rsidRPr="00C20190" w:rsidRDefault="00C20190" w:rsidP="00562879">
      <w:pPr>
        <w:rPr>
          <w:shd w:val="clear" w:color="auto" w:fill="FFFFFF"/>
        </w:rPr>
      </w:pPr>
      <w:r w:rsidRPr="00C20190">
        <w:rPr>
          <w:shd w:val="clear" w:color="auto" w:fill="FFFFFF"/>
        </w:rPr>
        <w:t xml:space="preserve">A RESTful API explicitly takes advantage of HTTP methodologies defined by the RFC 2616 protocol. They use GET to retrieve a resource; PUT to change the state of or </w:t>
      </w:r>
      <w:r w:rsidRPr="00C20190">
        <w:rPr>
          <w:shd w:val="clear" w:color="auto" w:fill="FFFFFF"/>
        </w:rPr>
        <w:lastRenderedPageBreak/>
        <w:t xml:space="preserve">update a resource, which can be an </w:t>
      </w:r>
      <w:hyperlink r:id="rId136" w:history="1">
        <w:r w:rsidRPr="00C20190">
          <w:rPr>
            <w:shd w:val="clear" w:color="auto" w:fill="FFFFFF"/>
          </w:rPr>
          <w:t>object</w:t>
        </w:r>
      </w:hyperlink>
      <w:r w:rsidRPr="00C20190">
        <w:rPr>
          <w:shd w:val="clear" w:color="auto" w:fill="FFFFFF"/>
        </w:rPr>
        <w:t xml:space="preserve">, </w:t>
      </w:r>
      <w:hyperlink r:id="rId137" w:history="1">
        <w:r w:rsidRPr="00C20190">
          <w:rPr>
            <w:shd w:val="clear" w:color="auto" w:fill="FFFFFF"/>
          </w:rPr>
          <w:t>file</w:t>
        </w:r>
      </w:hyperlink>
      <w:r w:rsidRPr="00C20190">
        <w:rPr>
          <w:shd w:val="clear" w:color="auto" w:fill="FFFFFF"/>
        </w:rPr>
        <w:t xml:space="preserve"> or </w:t>
      </w:r>
      <w:hyperlink r:id="rId138" w:history="1">
        <w:r w:rsidRPr="00C20190">
          <w:rPr>
            <w:shd w:val="clear" w:color="auto" w:fill="FFFFFF"/>
          </w:rPr>
          <w:t>block</w:t>
        </w:r>
      </w:hyperlink>
      <w:r w:rsidRPr="00C20190">
        <w:rPr>
          <w:shd w:val="clear" w:color="auto" w:fill="FFFFFF"/>
        </w:rPr>
        <w:t>; POST to create that resource ; and DELETE to remove it. A RESTful API -- also referred to as a RESTful web service -- is based on representational state transfer (</w:t>
      </w:r>
      <w:hyperlink r:id="rId139" w:history="1">
        <w:r w:rsidRPr="00C20190">
          <w:rPr>
            <w:shd w:val="clear" w:color="auto" w:fill="FFFFFF"/>
          </w:rPr>
          <w:t>REST</w:t>
        </w:r>
      </w:hyperlink>
      <w:r w:rsidRPr="00C20190">
        <w:rPr>
          <w:shd w:val="clear" w:color="auto" w:fill="FFFFFF"/>
        </w:rPr>
        <w:t xml:space="preserve">) technology, an architectural style and approach to communications often used in </w:t>
      </w:r>
      <w:hyperlink r:id="rId140" w:history="1">
        <w:r w:rsidRPr="00C20190">
          <w:rPr>
            <w:shd w:val="clear" w:color="auto" w:fill="FFFFFF"/>
          </w:rPr>
          <w:t>web services</w:t>
        </w:r>
      </w:hyperlink>
      <w:r w:rsidRPr="00C20190">
        <w:rPr>
          <w:shd w:val="clear" w:color="auto" w:fill="FFFFFF"/>
        </w:rPr>
        <w:t xml:space="preserve"> development. With REST, networked components are a resource you request access to -- a </w:t>
      </w:r>
      <w:hyperlink r:id="rId141" w:history="1">
        <w:r w:rsidRPr="00C20190">
          <w:rPr>
            <w:shd w:val="clear" w:color="auto" w:fill="FFFFFF"/>
          </w:rPr>
          <w:t>black box</w:t>
        </w:r>
      </w:hyperlink>
      <w:r w:rsidRPr="00C20190">
        <w:rPr>
          <w:shd w:val="clear" w:color="auto" w:fill="FFFFFF"/>
        </w:rPr>
        <w:t xml:space="preserve"> whose implementation details are unclear.</w:t>
      </w:r>
    </w:p>
    <w:p w14:paraId="7D1EDA2D" w14:textId="56816971" w:rsidR="00C20190" w:rsidRDefault="00C20190" w:rsidP="00562879">
      <w:pPr>
        <w:rPr>
          <w:shd w:val="clear" w:color="auto" w:fill="FFFFFF"/>
        </w:rPr>
      </w:pPr>
      <w:r w:rsidRPr="00C20190">
        <w:rPr>
          <w:shd w:val="clear" w:color="auto" w:fill="FFFFFF"/>
        </w:rPr>
        <w:t>REST technology is generally preferred to the more robust Simple Object Access Protocol (</w:t>
      </w:r>
      <w:hyperlink r:id="rId142" w:history="1">
        <w:r w:rsidRPr="00C20190">
          <w:rPr>
            <w:shd w:val="clear" w:color="auto" w:fill="FFFFFF"/>
          </w:rPr>
          <w:t>SOAP</w:t>
        </w:r>
      </w:hyperlink>
      <w:r w:rsidRPr="00C20190">
        <w:rPr>
          <w:shd w:val="clear" w:color="auto" w:fill="FFFFFF"/>
        </w:rPr>
        <w:t xml:space="preserve">) technology because REST leverages less </w:t>
      </w:r>
      <w:hyperlink r:id="rId143" w:history="1">
        <w:r w:rsidRPr="00C20190">
          <w:rPr>
            <w:shd w:val="clear" w:color="auto" w:fill="FFFFFF"/>
          </w:rPr>
          <w:t>bandwidth</w:t>
        </w:r>
      </w:hyperlink>
      <w:r w:rsidRPr="00C20190">
        <w:rPr>
          <w:shd w:val="clear" w:color="auto" w:fill="FFFFFF"/>
        </w:rPr>
        <w:t xml:space="preserve">, making it more suitable for internet usage. An API for a website is </w:t>
      </w:r>
      <w:hyperlink r:id="rId144" w:history="1">
        <w:r w:rsidRPr="00C20190">
          <w:rPr>
            <w:shd w:val="clear" w:color="auto" w:fill="FFFFFF"/>
          </w:rPr>
          <w:t>code</w:t>
        </w:r>
      </w:hyperlink>
      <w:r w:rsidRPr="00C20190">
        <w:rPr>
          <w:shd w:val="clear" w:color="auto" w:fill="FFFFFF"/>
        </w:rPr>
        <w:t xml:space="preserve"> that allows two software programs to communicate with each another . The API spells out the proper way for a developer to write a program requesting services from an </w:t>
      </w:r>
      <w:hyperlink r:id="rId145" w:history="1">
        <w:r w:rsidRPr="00C20190">
          <w:rPr>
            <w:shd w:val="clear" w:color="auto" w:fill="FFFFFF"/>
          </w:rPr>
          <w:t>operating system</w:t>
        </w:r>
      </w:hyperlink>
      <w:r w:rsidRPr="00C20190">
        <w:rPr>
          <w:shd w:val="clear" w:color="auto" w:fill="FFFFFF"/>
        </w:rPr>
        <w:t xml:space="preserve"> or other </w:t>
      </w:r>
      <w:hyperlink r:id="rId146" w:history="1">
        <w:r w:rsidRPr="00C20190">
          <w:rPr>
            <w:shd w:val="clear" w:color="auto" w:fill="FFFFFF"/>
          </w:rPr>
          <w:t>application</w:t>
        </w:r>
      </w:hyperlink>
      <w:r w:rsidRPr="00C20190">
        <w:rPr>
          <w:shd w:val="clear" w:color="auto" w:fill="FFFFFF"/>
        </w:rPr>
        <w:t>.</w:t>
      </w:r>
    </w:p>
    <w:p w14:paraId="3DB703C5" w14:textId="77777777" w:rsidR="00192722" w:rsidRDefault="00192722" w:rsidP="00562879">
      <w:pPr>
        <w:rPr>
          <w:shd w:val="clear" w:color="auto" w:fill="FFFFFF"/>
        </w:rPr>
      </w:pPr>
    </w:p>
    <w:p w14:paraId="072C1FBD" w14:textId="77777777" w:rsidR="00C20190" w:rsidRDefault="00C20190" w:rsidP="00562879">
      <w:pPr>
        <w:pStyle w:val="Heading4"/>
        <w:rPr>
          <w:shd w:val="clear" w:color="auto" w:fill="FFFFFF"/>
        </w:rPr>
      </w:pPr>
      <w:bookmarkStart w:id="130" w:name="_Toc10989896"/>
      <w:r w:rsidRPr="00CC63BF">
        <w:rPr>
          <w:shd w:val="clear" w:color="auto" w:fill="FFFFFF"/>
        </w:rPr>
        <w:t>Device Tokens</w:t>
      </w:r>
      <w:bookmarkEnd w:id="130"/>
    </w:p>
    <w:p w14:paraId="42CA46F7" w14:textId="77777777" w:rsidR="00CC63BF" w:rsidRPr="00CC63BF" w:rsidRDefault="00CC63BF" w:rsidP="00CC63BF"/>
    <w:p w14:paraId="65113923" w14:textId="77777777" w:rsidR="000F0509" w:rsidRDefault="00C20190" w:rsidP="00562879">
      <w:pPr>
        <w:rPr>
          <w:shd w:val="clear" w:color="auto" w:fill="FFFFFF"/>
        </w:rPr>
      </w:pPr>
      <w:r w:rsidRPr="00C20190">
        <w:rPr>
          <w:shd w:val="clear" w:color="auto" w:fill="FFFFFF"/>
        </w:rPr>
        <w:t>All the interactions with your connected devices, i.e., by using the REST API endpoints commented above, or a mobile phone, needs to be authenticated against the platform. By default, when you interact with your devices over the Thinger.io console, you are implicitly signing all your requests to the platform with an access token you obtained from your username and password. This kind of authorization grants access to all your account resources, so you can configure devices, buckets, etc. However, this authorization expires quite frequently (but renewed automatically by your browser), and cannot be used to grant access to our devices to other users or platforms, as you will be providing access to all your account.</w:t>
      </w:r>
    </w:p>
    <w:p w14:paraId="488EB392" w14:textId="7EB71731" w:rsidR="000F0509" w:rsidRDefault="000F0509">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14:paraId="5101B540" w14:textId="49933B3B" w:rsidR="00510623" w:rsidRPr="00510623" w:rsidRDefault="00510623">
      <w:pPr>
        <w:spacing w:after="160" w:line="259" w:lineRule="auto"/>
        <w:ind w:firstLine="0"/>
        <w:jc w:val="left"/>
        <w:rPr>
          <w:rFonts w:ascii="Verdana" w:hAnsi="Verdana"/>
          <w:sz w:val="28"/>
          <w:szCs w:val="20"/>
          <w:shd w:val="clear" w:color="auto" w:fill="FFFFFF"/>
        </w:rPr>
      </w:pPr>
    </w:p>
    <w:p w14:paraId="30541E40" w14:textId="77777777" w:rsidR="00510623" w:rsidRPr="00510623" w:rsidRDefault="00510623">
      <w:pPr>
        <w:spacing w:after="160" w:line="259" w:lineRule="auto"/>
        <w:ind w:firstLine="0"/>
        <w:jc w:val="left"/>
        <w:rPr>
          <w:rFonts w:ascii="Verdana" w:hAnsi="Verdana"/>
          <w:sz w:val="28"/>
          <w:szCs w:val="20"/>
          <w:shd w:val="clear" w:color="auto" w:fill="FFFFFF"/>
        </w:rPr>
      </w:pPr>
    </w:p>
    <w:p w14:paraId="1A1A0B28" w14:textId="0D189613" w:rsidR="00510623" w:rsidRPr="00510623" w:rsidRDefault="00510623" w:rsidP="00510623">
      <w:pPr>
        <w:pStyle w:val="Heading1"/>
        <w:rPr>
          <w:shd w:val="clear" w:color="auto" w:fill="FFFFFF"/>
        </w:rPr>
      </w:pPr>
      <w:bookmarkStart w:id="131" w:name="_Toc10989897"/>
      <w:bookmarkEnd w:id="131"/>
    </w:p>
    <w:p w14:paraId="06EE390B" w14:textId="5EA518D9" w:rsidR="00510623" w:rsidRDefault="00510623" w:rsidP="00510623">
      <w:pPr>
        <w:pStyle w:val="Heading2"/>
        <w:numPr>
          <w:ilvl w:val="0"/>
          <w:numId w:val="0"/>
        </w:numPr>
      </w:pPr>
      <w:bookmarkStart w:id="132" w:name="_Toc10989898"/>
      <w:r>
        <w:t>RESULT</w:t>
      </w:r>
      <w:bookmarkEnd w:id="132"/>
    </w:p>
    <w:p w14:paraId="17C3C3C6" w14:textId="4C3A44B7" w:rsidR="00510623" w:rsidRDefault="00510623" w:rsidP="00510623">
      <w:pPr>
        <w:rPr>
          <w:lang w:val="en-US"/>
        </w:rPr>
      </w:pPr>
    </w:p>
    <w:p w14:paraId="726B0CC0" w14:textId="77777777" w:rsidR="00510623" w:rsidRPr="00510623" w:rsidRDefault="00510623" w:rsidP="00510623">
      <w:pPr>
        <w:rPr>
          <w:lang w:val="en-US"/>
        </w:rPr>
      </w:pPr>
    </w:p>
    <w:p w14:paraId="539EABFE" w14:textId="77777777" w:rsidR="00510623" w:rsidRDefault="00510623" w:rsidP="00510623">
      <w:pPr>
        <w:keepNext/>
      </w:pPr>
      <w:r>
        <w:rPr>
          <w:noProof/>
        </w:rPr>
        <w:drawing>
          <wp:inline distT="0" distB="0" distL="0" distR="0" wp14:anchorId="499EC245" wp14:editId="1F35CE0F">
            <wp:extent cx="5274310" cy="2966720"/>
            <wp:effectExtent l="0" t="0" r="2540" b="5080"/>
            <wp:docPr id="15" name="Picture 2">
              <a:extLst xmlns:a="http://schemas.openxmlformats.org/drawingml/2006/main">
                <a:ext uri="{FF2B5EF4-FFF2-40B4-BE49-F238E27FC236}">
                  <a16:creationId xmlns:a16="http://schemas.microsoft.com/office/drawing/2014/main" id="{BDD11B80-2801-4297-8FBC-106ABBC1C2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DD11B80-2801-4297-8FBC-106ABBC1C2D3}"/>
                        </a:ext>
                      </a:extLst>
                    </pic:cNvPr>
                    <pic:cNvPicPr>
                      <a:picLocks noChangeAspect="1"/>
                    </pic:cNvPicPr>
                  </pic:nvPicPr>
                  <pic:blipFill>
                    <a:blip r:embed="rId147"/>
                    <a:stretch>
                      <a:fillRect/>
                    </a:stretch>
                  </pic:blipFill>
                  <pic:spPr>
                    <a:xfrm>
                      <a:off x="0" y="0"/>
                      <a:ext cx="5274310" cy="2966720"/>
                    </a:xfrm>
                    <a:prstGeom prst="rect">
                      <a:avLst/>
                    </a:prstGeom>
                  </pic:spPr>
                </pic:pic>
              </a:graphicData>
            </a:graphic>
          </wp:inline>
        </w:drawing>
      </w:r>
    </w:p>
    <w:p w14:paraId="70F97F05" w14:textId="78D4997F" w:rsidR="00510623" w:rsidRPr="00510623" w:rsidRDefault="00510623" w:rsidP="00510623">
      <w:pPr>
        <w:pStyle w:val="Caption"/>
        <w:rPr>
          <w:lang w:val="en-US"/>
        </w:rPr>
      </w:pPr>
      <w:bookmarkStart w:id="133" w:name="_Toc10989833"/>
      <w:r>
        <w:t xml:space="preserve">Figure </w:t>
      </w:r>
      <w:r>
        <w:fldChar w:fldCharType="begin"/>
      </w:r>
      <w:r>
        <w:instrText xml:space="preserve"> SEQ Figure \* ARABIC </w:instrText>
      </w:r>
      <w:r>
        <w:fldChar w:fldCharType="separate"/>
      </w:r>
      <w:r>
        <w:rPr>
          <w:noProof/>
        </w:rPr>
        <w:t>49</w:t>
      </w:r>
      <w:r>
        <w:fldChar w:fldCharType="end"/>
      </w:r>
      <w:r>
        <w:t>-Output of pure sinewave inverter in DSO</w:t>
      </w:r>
      <w:bookmarkEnd w:id="133"/>
    </w:p>
    <w:p w14:paraId="18068DEC" w14:textId="348266CA" w:rsidR="00510623" w:rsidRDefault="00510623" w:rsidP="00510623">
      <w:r>
        <w:t>The output of pure sinewave inverter was verified to be 220V with a variation of 4 volts. The frequency of the sinewave was found to be 50Hz with a variation of .5Hz.</w:t>
      </w:r>
    </w:p>
    <w:p w14:paraId="09AE177F" w14:textId="77777777" w:rsidR="00510623" w:rsidRDefault="00510623" w:rsidP="00510623"/>
    <w:p w14:paraId="187C138E" w14:textId="6E2EE4A5" w:rsidR="00510623" w:rsidRDefault="00510623">
      <w:pPr>
        <w:spacing w:after="160" w:line="259" w:lineRule="auto"/>
        <w:ind w:firstLine="0"/>
        <w:jc w:val="left"/>
        <w:rPr>
          <w:b/>
          <w:sz w:val="36"/>
          <w:lang w:val="en-US"/>
        </w:rPr>
      </w:pPr>
      <w:r>
        <w:br w:type="page"/>
      </w:r>
    </w:p>
    <w:p w14:paraId="20F600A8" w14:textId="77777777" w:rsidR="002701EB" w:rsidRDefault="002701EB" w:rsidP="00510623">
      <w:pPr>
        <w:pStyle w:val="Heading1"/>
        <w:numPr>
          <w:ilvl w:val="0"/>
          <w:numId w:val="0"/>
        </w:numPr>
      </w:pPr>
    </w:p>
    <w:p w14:paraId="258BCA1F" w14:textId="77777777" w:rsidR="00F821BC" w:rsidRDefault="00842162" w:rsidP="00980B2A">
      <w:pPr>
        <w:pStyle w:val="Heading1"/>
      </w:pPr>
      <w:r>
        <w:t xml:space="preserve"> </w:t>
      </w:r>
      <w:bookmarkStart w:id="134" w:name="_Toc10989899"/>
      <w:bookmarkEnd w:id="134"/>
    </w:p>
    <w:p w14:paraId="7ED5D82E" w14:textId="4B3B8E3A" w:rsidR="00F821BC" w:rsidRDefault="00337182" w:rsidP="00AE4534">
      <w:pPr>
        <w:pStyle w:val="Heading2"/>
        <w:numPr>
          <w:ilvl w:val="0"/>
          <w:numId w:val="0"/>
        </w:numPr>
      </w:pPr>
      <w:bookmarkStart w:id="135" w:name="_Toc10989900"/>
      <w:r w:rsidRPr="00AE4534">
        <w:t>CONCLUSION</w:t>
      </w:r>
      <w:bookmarkEnd w:id="135"/>
    </w:p>
    <w:p w14:paraId="46CC3225" w14:textId="77777777" w:rsidR="00562879" w:rsidRPr="00562879" w:rsidRDefault="00562879" w:rsidP="00562879"/>
    <w:p w14:paraId="6CD36381" w14:textId="77777777" w:rsidR="006D595A" w:rsidRDefault="006D595A" w:rsidP="006D595A">
      <w:r>
        <w:t xml:space="preserve">The IOT and PLC based home automation system was designed and working was verified. </w:t>
      </w:r>
      <w:r w:rsidR="00E62853">
        <w:t>The Powerline Communication circuitry could be expanded beyond 2 devices by parallel connection with the phase and neutral wires.</w:t>
      </w:r>
      <w:r>
        <w:t xml:space="preserve">A solar panel was attached to the MPPT circuit and a battery was charged using the solar power. The system automatically cutoff charging when the battery is full and thus proper operation of charging circuitry was verified. The mobile app enhances the user experience by allowing the user to monitor the devices while on the move. This circuitry can be easily installed in a house after incorporating an overload protection, low voltage </w:t>
      </w:r>
      <w:r w:rsidR="00E62853">
        <w:t>cut off</w:t>
      </w:r>
      <w:r>
        <w:t xml:space="preserve"> and short circuit protection. This system could be easily connected to grid using a changeover switch, which can be electrically controlled.</w:t>
      </w:r>
      <w:r w:rsidR="00E62853">
        <w:t xml:space="preserve"> A two way meter could be incorporated in the future to facilitate energy trading based on advanced secure technologies like bitcoin. </w:t>
      </w:r>
    </w:p>
    <w:p w14:paraId="049D4361" w14:textId="77777777" w:rsidR="00E62853" w:rsidRDefault="00E62853" w:rsidP="006D595A"/>
    <w:p w14:paraId="202E88ED" w14:textId="77777777" w:rsidR="00E62853" w:rsidRDefault="00E62853" w:rsidP="006D595A">
      <w:r>
        <w:t xml:space="preserve">Future collaboration and further development of this project is facilitated using GitHub, which is a version management system. The whole project is open source and publicly available in </w:t>
      </w:r>
      <w:hyperlink r:id="rId148" w:history="1">
        <w:r w:rsidRPr="009A2C1D">
          <w:rPr>
            <w:rStyle w:val="Hyperlink"/>
          </w:rPr>
          <w:t>https://github.com/mathewvarghesemanu/MainProject_IOT-PLC-inverter</w:t>
        </w:r>
      </w:hyperlink>
    </w:p>
    <w:p w14:paraId="3447B7C7" w14:textId="77777777" w:rsidR="00E62853" w:rsidRPr="006D595A" w:rsidRDefault="00E62853" w:rsidP="006D595A"/>
    <w:p w14:paraId="3E62124D" w14:textId="0799A0E0" w:rsidR="000F0509" w:rsidRDefault="000F0509">
      <w:pPr>
        <w:spacing w:after="160" w:line="259" w:lineRule="auto"/>
        <w:ind w:firstLine="0"/>
        <w:jc w:val="left"/>
      </w:pPr>
      <w:r>
        <w:br w:type="page"/>
      </w:r>
    </w:p>
    <w:p w14:paraId="2BBD6347" w14:textId="3A15EF9A" w:rsidR="003F49B8" w:rsidRPr="003F49B8" w:rsidRDefault="003F49B8">
      <w:pPr>
        <w:spacing w:after="160" w:line="259" w:lineRule="auto"/>
        <w:ind w:firstLine="0"/>
        <w:jc w:val="left"/>
        <w:rPr>
          <w:sz w:val="32"/>
        </w:rPr>
      </w:pPr>
    </w:p>
    <w:p w14:paraId="7695AFFF" w14:textId="77777777" w:rsidR="003F49B8" w:rsidRPr="003F49B8" w:rsidRDefault="003F49B8">
      <w:pPr>
        <w:spacing w:after="160" w:line="259" w:lineRule="auto"/>
        <w:ind w:firstLine="0"/>
        <w:jc w:val="left"/>
        <w:rPr>
          <w:sz w:val="32"/>
        </w:rPr>
      </w:pPr>
    </w:p>
    <w:p w14:paraId="5364F8FA" w14:textId="0CA01333" w:rsidR="00F821BC" w:rsidRDefault="00337182" w:rsidP="00767864">
      <w:pPr>
        <w:pStyle w:val="Heading2"/>
        <w:numPr>
          <w:ilvl w:val="0"/>
          <w:numId w:val="0"/>
        </w:numPr>
      </w:pPr>
      <w:bookmarkStart w:id="136" w:name="_Toc10989901"/>
      <w:r>
        <w:t>REFERENCES</w:t>
      </w:r>
      <w:bookmarkEnd w:id="136"/>
    </w:p>
    <w:p w14:paraId="3D6760E2" w14:textId="77777777" w:rsidR="004538E9" w:rsidRPr="00E778B3" w:rsidRDefault="004538E9" w:rsidP="004538E9">
      <w:pPr>
        <w:numPr>
          <w:ilvl w:val="0"/>
          <w:numId w:val="1"/>
        </w:numPr>
        <w:spacing w:after="223" w:line="310" w:lineRule="auto"/>
        <w:ind w:hanging="364"/>
      </w:pPr>
      <w:r w:rsidRPr="007D6755">
        <w:rPr>
          <w:lang w:val="en"/>
        </w:rPr>
        <w:t>S</w:t>
      </w:r>
      <w:r w:rsidRPr="007D6755">
        <w:rPr>
          <w:rFonts w:eastAsia="Times New Roman" w:cs="Times New Roman"/>
          <w:color w:val="auto"/>
          <w:szCs w:val="24"/>
        </w:rPr>
        <w:t xml:space="preserve">alman Salman, Xin Al, Zhouyang WU (2018) </w:t>
      </w:r>
      <w:r w:rsidRPr="007D6755">
        <w:rPr>
          <w:lang w:val="en"/>
        </w:rPr>
        <w:t>Design of a P-&amp;-O algorithm based MPPT charge controller for a stand-alone 200W PV system</w:t>
      </w:r>
    </w:p>
    <w:p w14:paraId="36929DF6" w14:textId="77777777" w:rsidR="004538E9" w:rsidRDefault="004538E9" w:rsidP="004538E9">
      <w:pPr>
        <w:numPr>
          <w:ilvl w:val="0"/>
          <w:numId w:val="1"/>
        </w:numPr>
        <w:spacing w:after="223" w:line="310" w:lineRule="auto"/>
        <w:ind w:hanging="364"/>
      </w:pPr>
      <w:r w:rsidRPr="00E778B3">
        <w:t>Akarte, Vivek &amp; Punse, Nitin &amp; Dhanorkar, Ankush. (2014). Power Line Communication Systems.</w:t>
      </w:r>
    </w:p>
    <w:p w14:paraId="59E5091E" w14:textId="77777777" w:rsidR="004538E9" w:rsidRDefault="004538E9" w:rsidP="004538E9">
      <w:pPr>
        <w:numPr>
          <w:ilvl w:val="0"/>
          <w:numId w:val="1"/>
        </w:numPr>
        <w:spacing w:after="223" w:line="310" w:lineRule="auto"/>
        <w:ind w:hanging="364"/>
      </w:pPr>
      <w:r>
        <w:t>Rayyan Azam Khan , Liaquat Ali Khan , Farzan Majeed Noori , Zareena Kausar , and Aaqib Majeed(2016) Design and Simulation of a Sine Wave Inverter with PID Control for Nonlinear Load Applications  ISSN 2351-8014 Vol. 26 No. 2 Sep. 2016</w:t>
      </w:r>
    </w:p>
    <w:p w14:paraId="322A9201" w14:textId="77777777" w:rsidR="004538E9" w:rsidRDefault="004538E9" w:rsidP="004538E9">
      <w:pPr>
        <w:numPr>
          <w:ilvl w:val="0"/>
          <w:numId w:val="1"/>
        </w:numPr>
        <w:spacing w:after="223" w:line="310" w:lineRule="auto"/>
        <w:ind w:hanging="364"/>
      </w:pPr>
      <w:r>
        <w:t>Kirti P.Shinde (2017) a low-cost home automation system based on power-line communication links ISSN: 2320-2882</w:t>
      </w:r>
    </w:p>
    <w:p w14:paraId="6B89A0CC" w14:textId="77777777" w:rsidR="004538E9" w:rsidRDefault="004538E9" w:rsidP="004538E9">
      <w:pPr>
        <w:numPr>
          <w:ilvl w:val="0"/>
          <w:numId w:val="1"/>
        </w:numPr>
        <w:spacing w:after="223" w:line="310" w:lineRule="auto"/>
        <w:ind w:hanging="364"/>
      </w:pPr>
      <w:r w:rsidRPr="00E778B3">
        <w:t>Kodali, Ravi &amp; Jain, Vishal &amp; Bose, Suvadeep &amp; Boppana, Lakshmi. (2016). IoT based smart security and home automation system. 1286-1289. 10.1109/CCAA.2016.7813916.</w:t>
      </w:r>
    </w:p>
    <w:p w14:paraId="63B062F7" w14:textId="77777777" w:rsidR="00F821BC" w:rsidRDefault="00337182" w:rsidP="00101A46">
      <w:pPr>
        <w:numPr>
          <w:ilvl w:val="0"/>
          <w:numId w:val="1"/>
        </w:numPr>
        <w:spacing w:after="218"/>
        <w:ind w:hanging="364"/>
      </w:pPr>
      <w:r>
        <w:t>Shumin Ding, Faqiang Wang, New Negative output buck-boost converter with wide conversion ratio, IEEE transactions on industrial electronics</w:t>
      </w:r>
    </w:p>
    <w:p w14:paraId="00D176E6" w14:textId="77777777" w:rsidR="002015E8" w:rsidRDefault="002015E8" w:rsidP="00101A46">
      <w:pPr>
        <w:numPr>
          <w:ilvl w:val="0"/>
          <w:numId w:val="1"/>
        </w:numPr>
        <w:spacing w:after="219"/>
        <w:ind w:hanging="364"/>
        <w:jc w:val="left"/>
      </w:pPr>
      <w:r w:rsidRPr="002015E8">
        <w:t xml:space="preserve">Deep Cycle Battery FAQ. (2009). Retrieved October 15, 2010, from Northern Arizona Wind and Sun: http://www.windsun.com/Batteries/Battery_FAQ.htm#Battery%20Voltages </w:t>
      </w:r>
    </w:p>
    <w:p w14:paraId="7ECB0EDF" w14:textId="77777777" w:rsidR="002015E8" w:rsidRDefault="002015E8" w:rsidP="00101A46">
      <w:pPr>
        <w:numPr>
          <w:ilvl w:val="0"/>
          <w:numId w:val="1"/>
        </w:numPr>
        <w:spacing w:after="229"/>
        <w:ind w:hanging="364"/>
      </w:pPr>
      <w:r w:rsidRPr="002015E8">
        <w:t xml:space="preserve">Doucet, J. D. (2007). DC/AC Pure Sine Wave Inverter. Worcester, MA: Worcester Polytechnic Institute. </w:t>
      </w:r>
    </w:p>
    <w:p w14:paraId="4F067F7E" w14:textId="77777777" w:rsidR="002015E8" w:rsidRDefault="002015E8" w:rsidP="00101A46">
      <w:pPr>
        <w:numPr>
          <w:ilvl w:val="0"/>
          <w:numId w:val="1"/>
        </w:numPr>
        <w:spacing w:after="218"/>
        <w:ind w:hanging="364"/>
      </w:pPr>
      <w:r w:rsidRPr="002015E8">
        <w:t xml:space="preserve">Hart, D. (2010). Power Electronics. McGraw-HIll. </w:t>
      </w:r>
    </w:p>
    <w:p w14:paraId="4755DB2A" w14:textId="77777777" w:rsidR="002015E8" w:rsidRDefault="002015E8" w:rsidP="00101A46">
      <w:pPr>
        <w:numPr>
          <w:ilvl w:val="0"/>
          <w:numId w:val="1"/>
        </w:numPr>
        <w:spacing w:after="218"/>
        <w:ind w:hanging="364"/>
      </w:pPr>
      <w:r w:rsidRPr="002015E8">
        <w:t xml:space="preserve">International Rectifier. (2004, September 10). IR2304(S) &amp; (PbF) Half-Bridge Driver. El Segundo, California: International Rectifier. </w:t>
      </w:r>
    </w:p>
    <w:p w14:paraId="43C5C4A8" w14:textId="77777777" w:rsidR="002015E8" w:rsidRDefault="002015E8" w:rsidP="00101A46">
      <w:pPr>
        <w:numPr>
          <w:ilvl w:val="0"/>
          <w:numId w:val="1"/>
        </w:numPr>
        <w:spacing w:after="223" w:line="310" w:lineRule="auto"/>
        <w:ind w:hanging="364"/>
      </w:pPr>
      <w:r w:rsidRPr="002015E8">
        <w:t>International Rectifier. (2004, September 10). IR2304(S) &amp; (PbF) Half-Bridge Driver. El Segundo, California: International Rectifier.</w:t>
      </w:r>
    </w:p>
    <w:p w14:paraId="1516382D" w14:textId="77777777" w:rsidR="002C44D4" w:rsidRDefault="002015E8" w:rsidP="00C10B2B">
      <w:pPr>
        <w:numPr>
          <w:ilvl w:val="0"/>
          <w:numId w:val="1"/>
        </w:numPr>
        <w:spacing w:after="223" w:line="310" w:lineRule="auto"/>
        <w:ind w:hanging="364"/>
        <w:jc w:val="left"/>
      </w:pPr>
      <w:r w:rsidRPr="002015E8">
        <w:t>Samlex Power. (2010). 300 Watt Pure Sine Wave Dc-AC Inverter PST-30S-12A/PST-30S-24A Owners Manual. Coquitlam, British Columbia, Canada: Samlex Powe</w:t>
      </w:r>
      <w:r>
        <w:t>r.</w:t>
      </w:r>
    </w:p>
    <w:p w14:paraId="1075D358" w14:textId="77777777" w:rsidR="002015E8" w:rsidRDefault="002015E8" w:rsidP="00C10B2B">
      <w:pPr>
        <w:numPr>
          <w:ilvl w:val="0"/>
          <w:numId w:val="1"/>
        </w:numPr>
        <w:spacing w:after="223" w:line="310" w:lineRule="auto"/>
        <w:ind w:hanging="364"/>
        <w:jc w:val="left"/>
      </w:pPr>
      <w:r w:rsidRPr="002015E8">
        <w:lastRenderedPageBreak/>
        <w:t>Samlex Power. (2010). 300 Watt Pure Sine Wave Dc-AC Inverter PST-30S-12A/PST-30S-24A Owners Manual. Coquitlam, British Columbia, Canada: Samlex Power</w:t>
      </w:r>
    </w:p>
    <w:p w14:paraId="6E34CA2E" w14:textId="30D36DF2" w:rsidR="00926511" w:rsidRDefault="002015E8" w:rsidP="00E778B3">
      <w:pPr>
        <w:numPr>
          <w:ilvl w:val="0"/>
          <w:numId w:val="1"/>
        </w:numPr>
        <w:spacing w:after="223" w:line="310" w:lineRule="auto"/>
        <w:ind w:hanging="364"/>
      </w:pPr>
      <w:r w:rsidRPr="002015E8">
        <w:t xml:space="preserve">International Rectifier. (n.d.). IRFP460 Datasheet. datasheetcatalog.com. </w:t>
      </w:r>
    </w:p>
    <w:p w14:paraId="509C1B24" w14:textId="2F39A679" w:rsidR="004538E9" w:rsidRPr="00E778B3" w:rsidRDefault="004538E9" w:rsidP="004538E9">
      <w:pPr>
        <w:spacing w:after="223" w:line="310" w:lineRule="auto"/>
        <w:ind w:left="117" w:firstLine="0"/>
      </w:pPr>
    </w:p>
    <w:sectPr w:rsidR="004538E9" w:rsidRPr="00E778B3" w:rsidSect="00FF1852">
      <w:headerReference w:type="even" r:id="rId149"/>
      <w:headerReference w:type="default" r:id="rId150"/>
      <w:footerReference w:type="even" r:id="rId151"/>
      <w:footerReference w:type="default" r:id="rId152"/>
      <w:headerReference w:type="first" r:id="rId153"/>
      <w:footerReference w:type="first" r:id="rId154"/>
      <w:pgSz w:w="11906" w:h="16838"/>
      <w:pgMar w:top="1440" w:right="1440" w:bottom="890" w:left="21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AFCE0" w14:textId="77777777" w:rsidR="008D4F8C" w:rsidRDefault="008D4F8C">
      <w:pPr>
        <w:spacing w:line="240" w:lineRule="auto"/>
      </w:pPr>
      <w:r>
        <w:separator/>
      </w:r>
    </w:p>
  </w:endnote>
  <w:endnote w:type="continuationSeparator" w:id="0">
    <w:p w14:paraId="68FDE38A" w14:textId="77777777" w:rsidR="008D4F8C" w:rsidRDefault="008D4F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ptsansbold">
    <w:altName w:val="Arial"/>
    <w:panose1 w:val="00000000000000000000"/>
    <w:charset w:val="00"/>
    <w:family w:val="roman"/>
    <w:notTrueType/>
    <w:pitch w:val="default"/>
  </w:font>
  <w:font w:name="ptsansitalic">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C1558" w14:textId="77777777" w:rsidR="00313D74" w:rsidRDefault="00313D74">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D895A" w14:textId="77777777" w:rsidR="00313D74" w:rsidRDefault="00313D74">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317D2" w14:textId="77777777" w:rsidR="00313D74" w:rsidRDefault="00313D74">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AB558" w14:textId="77777777" w:rsidR="00313D74" w:rsidRDefault="00313D74">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14:anchorId="209EABC7" wp14:editId="0230C597">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C.E</w:t>
    </w:r>
    <w:r>
      <w:rPr>
        <w:i/>
      </w:rPr>
      <w:tab/>
    </w:r>
    <w:r>
      <w:fldChar w:fldCharType="begin"/>
    </w:r>
    <w:r>
      <w:instrText xml:space="preserve"> PAGE   \* MERGEFORMAT </w:instrText>
    </w:r>
    <w:r>
      <w:fldChar w:fldCharType="separate"/>
    </w:r>
    <w:r>
      <w:t>2</w:t>
    </w:r>
    <w:r>
      <w:fldChar w:fldCharType="end"/>
    </w:r>
  </w:p>
  <w:p w14:paraId="263BEDA7" w14:textId="77777777" w:rsidR="00313D74" w:rsidRDefault="00313D7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3792544"/>
      <w:docPartObj>
        <w:docPartGallery w:val="Page Numbers (Bottom of Page)"/>
        <w:docPartUnique/>
      </w:docPartObj>
    </w:sdtPr>
    <w:sdtEndPr>
      <w:rPr>
        <w:noProof/>
      </w:rPr>
    </w:sdtEndPr>
    <w:sdtContent>
      <w:p w14:paraId="2C4E4BBB" w14:textId="77777777" w:rsidR="00313D74" w:rsidRDefault="00313D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7607762"/>
      <w:docPartObj>
        <w:docPartGallery w:val="Page Numbers (Bottom of Page)"/>
        <w:docPartUnique/>
      </w:docPartObj>
    </w:sdtPr>
    <w:sdtEndPr>
      <w:rPr>
        <w:noProof/>
      </w:rPr>
    </w:sdtEndPr>
    <w:sdtContent>
      <w:p w14:paraId="512D75A7" w14:textId="2D4314C3" w:rsidR="00313D74" w:rsidRDefault="00313D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546CFE" w14:textId="44A03566" w:rsidR="00313D74" w:rsidRDefault="00313D74" w:rsidP="00A119DD">
    <w:pPr>
      <w:tabs>
        <w:tab w:val="right" w:pos="8810"/>
      </w:tabs>
      <w:spacing w:line="259" w:lineRule="auto"/>
      <w:ind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4B4BA" w14:textId="77777777" w:rsidR="00313D74" w:rsidRDefault="00313D74">
    <w:pPr>
      <w:spacing w:after="160" w:line="259" w:lineRule="auto"/>
      <w:ind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C2C11" w14:textId="77777777" w:rsidR="00313D74" w:rsidRDefault="00313D74" w:rsidP="00FF1852">
    <w:pPr>
      <w:pStyle w:val="Footer"/>
      <w:ind w:right="-222"/>
      <w:jc w:val="center"/>
      <w:rPr>
        <w:rFonts w:ascii="Times New Roman" w:hAnsi="Times New Roman"/>
        <w:sz w:val="20"/>
        <w:szCs w:val="20"/>
      </w:rPr>
    </w:pPr>
  </w:p>
  <w:p w14:paraId="4EE334D4" w14:textId="03DDCD5D" w:rsidR="00313D74" w:rsidRPr="00FF1852" w:rsidRDefault="00313D74" w:rsidP="00FF1852">
    <w:pPr>
      <w:pStyle w:val="Footer"/>
      <w:ind w:right="-222"/>
      <w:jc w:val="center"/>
      <w:rPr>
        <w:rFonts w:ascii="Times New Roman" w:hAnsi="Times New Roman"/>
        <w:sz w:val="20"/>
        <w:szCs w:val="20"/>
        <w:lang w:val="en-IN"/>
      </w:rPr>
    </w:pPr>
    <w:r w:rsidRPr="00FF1852">
      <w:rPr>
        <w:rFonts w:ascii="Times New Roman" w:hAnsi="Times New Roman"/>
        <w:sz w:val="20"/>
        <w:szCs w:val="20"/>
      </w:rPr>
      <w:t>B-TECH 2019</w:t>
    </w:r>
    <w:r w:rsidRPr="00FF1852">
      <w:rPr>
        <w:rFonts w:ascii="Times New Roman" w:hAnsi="Times New Roman"/>
        <w:sz w:val="20"/>
        <w:szCs w:val="20"/>
      </w:rPr>
      <w:ptab w:relativeTo="margin" w:alignment="center" w:leader="none"/>
    </w:r>
    <w:r w:rsidRPr="00FF1852">
      <w:rPr>
        <w:rFonts w:ascii="Times New Roman" w:hAnsi="Times New Roman"/>
        <w:sz w:val="20"/>
        <w:szCs w:val="20"/>
      </w:rPr>
      <w:fldChar w:fldCharType="begin"/>
    </w:r>
    <w:r w:rsidRPr="00FF1852">
      <w:rPr>
        <w:rFonts w:ascii="Times New Roman" w:hAnsi="Times New Roman"/>
        <w:sz w:val="20"/>
        <w:szCs w:val="20"/>
      </w:rPr>
      <w:instrText xml:space="preserve"> PAGE   \* MERGEFORMAT </w:instrText>
    </w:r>
    <w:r w:rsidRPr="00FF1852">
      <w:rPr>
        <w:rFonts w:ascii="Times New Roman" w:hAnsi="Times New Roman"/>
        <w:sz w:val="20"/>
        <w:szCs w:val="20"/>
      </w:rPr>
      <w:fldChar w:fldCharType="separate"/>
    </w:r>
    <w:r w:rsidRPr="00FF1852">
      <w:rPr>
        <w:rFonts w:ascii="Times New Roman" w:hAnsi="Times New Roman"/>
        <w:sz w:val="20"/>
        <w:szCs w:val="20"/>
      </w:rPr>
      <w:t>10</w:t>
    </w:r>
    <w:r w:rsidRPr="00FF1852">
      <w:rPr>
        <w:rFonts w:ascii="Times New Roman" w:hAnsi="Times New Roman"/>
        <w:noProof/>
        <w:sz w:val="20"/>
        <w:szCs w:val="20"/>
      </w:rPr>
      <w:fldChar w:fldCharType="end"/>
    </w:r>
    <w:r w:rsidRPr="00FF1852">
      <w:rPr>
        <w:rFonts w:ascii="Times New Roman" w:hAnsi="Times New Roman"/>
        <w:sz w:val="20"/>
        <w:szCs w:val="20"/>
      </w:rPr>
      <w:ptab w:relativeTo="margin" w:alignment="right" w:leader="none"/>
    </w:r>
    <w:r w:rsidRPr="00FF1852">
      <w:rPr>
        <w:rFonts w:ascii="Times New Roman" w:hAnsi="Times New Roman"/>
        <w:sz w:val="20"/>
        <w:szCs w:val="20"/>
      </w:rPr>
      <w:t>DEPT. OF EC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5B515" w14:textId="77777777" w:rsidR="00313D74" w:rsidRDefault="00313D74">
    <w:pPr>
      <w:spacing w:after="160" w:line="259" w:lineRule="auto"/>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A30BC" w14:textId="77777777" w:rsidR="008D4F8C" w:rsidRDefault="008D4F8C">
      <w:pPr>
        <w:spacing w:line="240" w:lineRule="auto"/>
      </w:pPr>
      <w:r>
        <w:separator/>
      </w:r>
    </w:p>
  </w:footnote>
  <w:footnote w:type="continuationSeparator" w:id="0">
    <w:p w14:paraId="6F84FAFD" w14:textId="77777777" w:rsidR="008D4F8C" w:rsidRDefault="008D4F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0B473" w14:textId="77777777" w:rsidR="00313D74" w:rsidRDefault="00313D74">
    <w:pPr>
      <w:spacing w:after="160" w:line="259" w:lineRule="auto"/>
      <w:ind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F16BA" w14:textId="77777777" w:rsidR="00313D74" w:rsidRDefault="00313D74">
    <w:pPr>
      <w:spacing w:after="160" w:line="259" w:lineRule="auto"/>
      <w:ind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1A1B8" w14:textId="77777777" w:rsidR="00313D74" w:rsidRDefault="00313D74">
    <w:pPr>
      <w:spacing w:after="160" w:line="259" w:lineRule="auto"/>
      <w:ind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0A5F9" w14:textId="77777777" w:rsidR="00313D74" w:rsidRDefault="00313D74">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14:anchorId="19FB5199" wp14:editId="59760B5C">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New Negative Output Buck-Boost Converter With Wide Conversion Ratio</w:t>
    </w:r>
  </w:p>
  <w:p w14:paraId="657C10A7" w14:textId="77777777" w:rsidR="00313D74" w:rsidRDefault="00313D7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25B12" w14:textId="77777777" w:rsidR="00313D74" w:rsidRPr="008D5110" w:rsidRDefault="00313D74" w:rsidP="008D511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B5FCA" w14:textId="77777777" w:rsidR="00313D74" w:rsidRDefault="00313D74">
    <w:pPr>
      <w:spacing w:after="160" w:line="259" w:lineRule="auto"/>
      <w:ind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3EEC8" w14:textId="77777777" w:rsidR="00313D74" w:rsidRDefault="00313D74">
    <w:pPr>
      <w:spacing w:after="160" w:line="259" w:lineRule="auto"/>
      <w:ind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D6CAE" w14:textId="77777777" w:rsidR="00313D74" w:rsidRPr="00A53BEA" w:rsidRDefault="00313D74" w:rsidP="002701EB">
    <w:pPr>
      <w:spacing w:after="160" w:line="259" w:lineRule="auto"/>
      <w:ind w:firstLine="0"/>
      <w:jc w:val="right"/>
      <w:rPr>
        <w:lang w:val="en-US"/>
      </w:rPr>
    </w:pPr>
    <w:r>
      <w:rPr>
        <w:lang w:val="en-US"/>
      </w:rPr>
      <w:t>IOT and PLC based Home Automation System with PV Invert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2D0D1" w14:textId="77777777" w:rsidR="00313D74" w:rsidRDefault="00313D74">
    <w:pPr>
      <w:spacing w:after="160" w:line="259" w:lineRule="auto"/>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6284"/>
    <w:multiLevelType w:val="multilevel"/>
    <w:tmpl w:val="BBDC78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1D52B6"/>
    <w:multiLevelType w:val="hybridMultilevel"/>
    <w:tmpl w:val="C40203A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 w15:restartNumberingAfterBreak="0">
    <w:nsid w:val="08FB43A9"/>
    <w:multiLevelType w:val="hybridMultilevel"/>
    <w:tmpl w:val="F3383E9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0EDC3751"/>
    <w:multiLevelType w:val="hybridMultilevel"/>
    <w:tmpl w:val="B042546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0F611EC3"/>
    <w:multiLevelType w:val="hybridMultilevel"/>
    <w:tmpl w:val="BF1E885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5" w15:restartNumberingAfterBreak="0">
    <w:nsid w:val="13346E3C"/>
    <w:multiLevelType w:val="hybridMultilevel"/>
    <w:tmpl w:val="8AEABE90"/>
    <w:lvl w:ilvl="0" w:tplc="40090001">
      <w:start w:val="1"/>
      <w:numFmt w:val="bullet"/>
      <w:lvlText w:val=""/>
      <w:lvlJc w:val="left"/>
      <w:pPr>
        <w:ind w:left="1064" w:hanging="360"/>
      </w:pPr>
      <w:rPr>
        <w:rFonts w:ascii="Symbol" w:hAnsi="Symbol" w:hint="default"/>
      </w:rPr>
    </w:lvl>
    <w:lvl w:ilvl="1" w:tplc="40090003" w:tentative="1">
      <w:start w:val="1"/>
      <w:numFmt w:val="bullet"/>
      <w:lvlText w:val="o"/>
      <w:lvlJc w:val="left"/>
      <w:pPr>
        <w:ind w:left="1784" w:hanging="360"/>
      </w:pPr>
      <w:rPr>
        <w:rFonts w:ascii="Courier New" w:hAnsi="Courier New" w:cs="Courier New" w:hint="default"/>
      </w:rPr>
    </w:lvl>
    <w:lvl w:ilvl="2" w:tplc="40090005" w:tentative="1">
      <w:start w:val="1"/>
      <w:numFmt w:val="bullet"/>
      <w:lvlText w:val=""/>
      <w:lvlJc w:val="left"/>
      <w:pPr>
        <w:ind w:left="2504" w:hanging="360"/>
      </w:pPr>
      <w:rPr>
        <w:rFonts w:ascii="Wingdings" w:hAnsi="Wingdings" w:hint="default"/>
      </w:rPr>
    </w:lvl>
    <w:lvl w:ilvl="3" w:tplc="40090001" w:tentative="1">
      <w:start w:val="1"/>
      <w:numFmt w:val="bullet"/>
      <w:lvlText w:val=""/>
      <w:lvlJc w:val="left"/>
      <w:pPr>
        <w:ind w:left="3224" w:hanging="360"/>
      </w:pPr>
      <w:rPr>
        <w:rFonts w:ascii="Symbol" w:hAnsi="Symbol" w:hint="default"/>
      </w:rPr>
    </w:lvl>
    <w:lvl w:ilvl="4" w:tplc="40090003" w:tentative="1">
      <w:start w:val="1"/>
      <w:numFmt w:val="bullet"/>
      <w:lvlText w:val="o"/>
      <w:lvlJc w:val="left"/>
      <w:pPr>
        <w:ind w:left="3944" w:hanging="360"/>
      </w:pPr>
      <w:rPr>
        <w:rFonts w:ascii="Courier New" w:hAnsi="Courier New" w:cs="Courier New" w:hint="default"/>
      </w:rPr>
    </w:lvl>
    <w:lvl w:ilvl="5" w:tplc="40090005" w:tentative="1">
      <w:start w:val="1"/>
      <w:numFmt w:val="bullet"/>
      <w:lvlText w:val=""/>
      <w:lvlJc w:val="left"/>
      <w:pPr>
        <w:ind w:left="4664" w:hanging="360"/>
      </w:pPr>
      <w:rPr>
        <w:rFonts w:ascii="Wingdings" w:hAnsi="Wingdings" w:hint="default"/>
      </w:rPr>
    </w:lvl>
    <w:lvl w:ilvl="6" w:tplc="40090001" w:tentative="1">
      <w:start w:val="1"/>
      <w:numFmt w:val="bullet"/>
      <w:lvlText w:val=""/>
      <w:lvlJc w:val="left"/>
      <w:pPr>
        <w:ind w:left="5384" w:hanging="360"/>
      </w:pPr>
      <w:rPr>
        <w:rFonts w:ascii="Symbol" w:hAnsi="Symbol" w:hint="default"/>
      </w:rPr>
    </w:lvl>
    <w:lvl w:ilvl="7" w:tplc="40090003" w:tentative="1">
      <w:start w:val="1"/>
      <w:numFmt w:val="bullet"/>
      <w:lvlText w:val="o"/>
      <w:lvlJc w:val="left"/>
      <w:pPr>
        <w:ind w:left="6104" w:hanging="360"/>
      </w:pPr>
      <w:rPr>
        <w:rFonts w:ascii="Courier New" w:hAnsi="Courier New" w:cs="Courier New" w:hint="default"/>
      </w:rPr>
    </w:lvl>
    <w:lvl w:ilvl="8" w:tplc="40090005" w:tentative="1">
      <w:start w:val="1"/>
      <w:numFmt w:val="bullet"/>
      <w:lvlText w:val=""/>
      <w:lvlJc w:val="left"/>
      <w:pPr>
        <w:ind w:left="6824" w:hanging="360"/>
      </w:pPr>
      <w:rPr>
        <w:rFonts w:ascii="Wingdings" w:hAnsi="Wingdings" w:hint="default"/>
      </w:rPr>
    </w:lvl>
  </w:abstractNum>
  <w:abstractNum w:abstractNumId="6" w15:restartNumberingAfterBreak="0">
    <w:nsid w:val="137E7E35"/>
    <w:multiLevelType w:val="multilevel"/>
    <w:tmpl w:val="54523A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7F973C2"/>
    <w:multiLevelType w:val="hybridMultilevel"/>
    <w:tmpl w:val="5EB4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47088F"/>
    <w:multiLevelType w:val="hybridMultilevel"/>
    <w:tmpl w:val="17160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E431D2"/>
    <w:multiLevelType w:val="hybridMultilevel"/>
    <w:tmpl w:val="ED823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DC6239"/>
    <w:multiLevelType w:val="hybridMultilevel"/>
    <w:tmpl w:val="CBFE726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1" w15:restartNumberingAfterBreak="0">
    <w:nsid w:val="20E94BCF"/>
    <w:multiLevelType w:val="hybridMultilevel"/>
    <w:tmpl w:val="F086F3B2"/>
    <w:lvl w:ilvl="0" w:tplc="7DC0A784">
      <w:start w:val="1"/>
      <w:numFmt w:val="bullet"/>
      <w:lvlText w:val="❖"/>
      <w:lvlJc w:val="left"/>
      <w:pPr>
        <w:tabs>
          <w:tab w:val="num" w:pos="720"/>
        </w:tabs>
        <w:ind w:left="720" w:hanging="360"/>
      </w:pPr>
      <w:rPr>
        <w:rFonts w:ascii="Segoe UI Symbol" w:hAnsi="Segoe UI Symbol" w:hint="default"/>
      </w:rPr>
    </w:lvl>
    <w:lvl w:ilvl="1" w:tplc="02560800" w:tentative="1">
      <w:start w:val="1"/>
      <w:numFmt w:val="bullet"/>
      <w:lvlText w:val="❖"/>
      <w:lvlJc w:val="left"/>
      <w:pPr>
        <w:tabs>
          <w:tab w:val="num" w:pos="1440"/>
        </w:tabs>
        <w:ind w:left="1440" w:hanging="360"/>
      </w:pPr>
      <w:rPr>
        <w:rFonts w:ascii="Segoe UI Symbol" w:hAnsi="Segoe UI Symbol" w:hint="default"/>
      </w:rPr>
    </w:lvl>
    <w:lvl w:ilvl="2" w:tplc="3B2A16C4" w:tentative="1">
      <w:start w:val="1"/>
      <w:numFmt w:val="bullet"/>
      <w:lvlText w:val="❖"/>
      <w:lvlJc w:val="left"/>
      <w:pPr>
        <w:tabs>
          <w:tab w:val="num" w:pos="2160"/>
        </w:tabs>
        <w:ind w:left="2160" w:hanging="360"/>
      </w:pPr>
      <w:rPr>
        <w:rFonts w:ascii="Segoe UI Symbol" w:hAnsi="Segoe UI Symbol" w:hint="default"/>
      </w:rPr>
    </w:lvl>
    <w:lvl w:ilvl="3" w:tplc="B7108602" w:tentative="1">
      <w:start w:val="1"/>
      <w:numFmt w:val="bullet"/>
      <w:lvlText w:val="❖"/>
      <w:lvlJc w:val="left"/>
      <w:pPr>
        <w:tabs>
          <w:tab w:val="num" w:pos="2880"/>
        </w:tabs>
        <w:ind w:left="2880" w:hanging="360"/>
      </w:pPr>
      <w:rPr>
        <w:rFonts w:ascii="Segoe UI Symbol" w:hAnsi="Segoe UI Symbol" w:hint="default"/>
      </w:rPr>
    </w:lvl>
    <w:lvl w:ilvl="4" w:tplc="8AA2D8A0" w:tentative="1">
      <w:start w:val="1"/>
      <w:numFmt w:val="bullet"/>
      <w:lvlText w:val="❖"/>
      <w:lvlJc w:val="left"/>
      <w:pPr>
        <w:tabs>
          <w:tab w:val="num" w:pos="3600"/>
        </w:tabs>
        <w:ind w:left="3600" w:hanging="360"/>
      </w:pPr>
      <w:rPr>
        <w:rFonts w:ascii="Segoe UI Symbol" w:hAnsi="Segoe UI Symbol" w:hint="default"/>
      </w:rPr>
    </w:lvl>
    <w:lvl w:ilvl="5" w:tplc="24D66FF6" w:tentative="1">
      <w:start w:val="1"/>
      <w:numFmt w:val="bullet"/>
      <w:lvlText w:val="❖"/>
      <w:lvlJc w:val="left"/>
      <w:pPr>
        <w:tabs>
          <w:tab w:val="num" w:pos="4320"/>
        </w:tabs>
        <w:ind w:left="4320" w:hanging="360"/>
      </w:pPr>
      <w:rPr>
        <w:rFonts w:ascii="Segoe UI Symbol" w:hAnsi="Segoe UI Symbol" w:hint="default"/>
      </w:rPr>
    </w:lvl>
    <w:lvl w:ilvl="6" w:tplc="AC468444" w:tentative="1">
      <w:start w:val="1"/>
      <w:numFmt w:val="bullet"/>
      <w:lvlText w:val="❖"/>
      <w:lvlJc w:val="left"/>
      <w:pPr>
        <w:tabs>
          <w:tab w:val="num" w:pos="5040"/>
        </w:tabs>
        <w:ind w:left="5040" w:hanging="360"/>
      </w:pPr>
      <w:rPr>
        <w:rFonts w:ascii="Segoe UI Symbol" w:hAnsi="Segoe UI Symbol" w:hint="default"/>
      </w:rPr>
    </w:lvl>
    <w:lvl w:ilvl="7" w:tplc="AC64F21C" w:tentative="1">
      <w:start w:val="1"/>
      <w:numFmt w:val="bullet"/>
      <w:lvlText w:val="❖"/>
      <w:lvlJc w:val="left"/>
      <w:pPr>
        <w:tabs>
          <w:tab w:val="num" w:pos="5760"/>
        </w:tabs>
        <w:ind w:left="5760" w:hanging="360"/>
      </w:pPr>
      <w:rPr>
        <w:rFonts w:ascii="Segoe UI Symbol" w:hAnsi="Segoe UI Symbol" w:hint="default"/>
      </w:rPr>
    </w:lvl>
    <w:lvl w:ilvl="8" w:tplc="BD62D432" w:tentative="1">
      <w:start w:val="1"/>
      <w:numFmt w:val="bullet"/>
      <w:lvlText w:val="❖"/>
      <w:lvlJc w:val="left"/>
      <w:pPr>
        <w:tabs>
          <w:tab w:val="num" w:pos="6480"/>
        </w:tabs>
        <w:ind w:left="6480" w:hanging="360"/>
      </w:pPr>
      <w:rPr>
        <w:rFonts w:ascii="Segoe UI Symbol" w:hAnsi="Segoe UI Symbol" w:hint="default"/>
      </w:rPr>
    </w:lvl>
  </w:abstractNum>
  <w:abstractNum w:abstractNumId="12" w15:restartNumberingAfterBreak="0">
    <w:nsid w:val="2170060D"/>
    <w:multiLevelType w:val="hybridMultilevel"/>
    <w:tmpl w:val="93581C1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3" w15:restartNumberingAfterBreak="0">
    <w:nsid w:val="22FE22F3"/>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631563D"/>
    <w:multiLevelType w:val="hybridMultilevel"/>
    <w:tmpl w:val="DD56DB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 w15:restartNumberingAfterBreak="0">
    <w:nsid w:val="26717754"/>
    <w:multiLevelType w:val="hybridMultilevel"/>
    <w:tmpl w:val="E62009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81A168B"/>
    <w:multiLevelType w:val="hybridMultilevel"/>
    <w:tmpl w:val="338ABD3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7" w15:restartNumberingAfterBreak="0">
    <w:nsid w:val="2D512C5D"/>
    <w:multiLevelType w:val="hybridMultilevel"/>
    <w:tmpl w:val="57409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43C2539"/>
    <w:multiLevelType w:val="hybridMultilevel"/>
    <w:tmpl w:val="070C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 w15:restartNumberingAfterBreak="0">
    <w:nsid w:val="345D03E7"/>
    <w:multiLevelType w:val="hybridMultilevel"/>
    <w:tmpl w:val="BBD2EF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B753198"/>
    <w:multiLevelType w:val="hybridMultilevel"/>
    <w:tmpl w:val="66CAA9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3ECD74CF"/>
    <w:multiLevelType w:val="multilevel"/>
    <w:tmpl w:val="71E82F6A"/>
    <w:lvl w:ilvl="0">
      <w:start w:val="1"/>
      <w:numFmt w:val="decimal"/>
      <w:lvlText w:val="%1"/>
      <w:lvlJc w:val="left"/>
      <w:pPr>
        <w:ind w:left="1076" w:hanging="432"/>
      </w:pPr>
    </w:lvl>
    <w:lvl w:ilvl="1">
      <w:start w:val="1"/>
      <w:numFmt w:val="decimal"/>
      <w:lvlText w:val="%1.%2"/>
      <w:lvlJc w:val="left"/>
      <w:pPr>
        <w:ind w:left="1220" w:hanging="576"/>
      </w:pPr>
    </w:lvl>
    <w:lvl w:ilvl="2">
      <w:start w:val="1"/>
      <w:numFmt w:val="decimal"/>
      <w:lvlText w:val="%1.%2.%3"/>
      <w:lvlJc w:val="left"/>
      <w:pPr>
        <w:ind w:left="1364" w:hanging="720"/>
      </w:pPr>
    </w:lvl>
    <w:lvl w:ilvl="3">
      <w:start w:val="1"/>
      <w:numFmt w:val="decimal"/>
      <w:lvlText w:val="%1.%2.%3.%4"/>
      <w:lvlJc w:val="left"/>
      <w:pPr>
        <w:ind w:left="1508" w:hanging="864"/>
      </w:pPr>
    </w:lvl>
    <w:lvl w:ilvl="4">
      <w:start w:val="1"/>
      <w:numFmt w:val="decimal"/>
      <w:lvlText w:val="%1.%2.%3.%4.%5"/>
      <w:lvlJc w:val="left"/>
      <w:pPr>
        <w:ind w:left="1652" w:hanging="1008"/>
      </w:pPr>
    </w:lvl>
    <w:lvl w:ilvl="5">
      <w:start w:val="1"/>
      <w:numFmt w:val="decimal"/>
      <w:lvlText w:val="%1.%2.%3.%4.%5.%6"/>
      <w:lvlJc w:val="left"/>
      <w:pPr>
        <w:ind w:left="1796" w:hanging="1152"/>
      </w:pPr>
    </w:lvl>
    <w:lvl w:ilvl="6">
      <w:start w:val="1"/>
      <w:numFmt w:val="decimal"/>
      <w:lvlText w:val="%1.%2.%3.%4.%5.%6.%7"/>
      <w:lvlJc w:val="left"/>
      <w:pPr>
        <w:ind w:left="1940" w:hanging="1296"/>
      </w:pPr>
    </w:lvl>
    <w:lvl w:ilvl="7">
      <w:start w:val="1"/>
      <w:numFmt w:val="decimal"/>
      <w:lvlText w:val="%1.%2.%3.%4.%5.%6.%7.%8"/>
      <w:lvlJc w:val="left"/>
      <w:pPr>
        <w:ind w:left="2084" w:hanging="1440"/>
      </w:pPr>
    </w:lvl>
    <w:lvl w:ilvl="8">
      <w:start w:val="1"/>
      <w:numFmt w:val="decimal"/>
      <w:lvlText w:val="%1.%2.%3.%4.%5.%6.%7.%8.%9"/>
      <w:lvlJc w:val="left"/>
      <w:pPr>
        <w:ind w:left="2228" w:hanging="1584"/>
      </w:pPr>
    </w:lvl>
  </w:abstractNum>
  <w:abstractNum w:abstractNumId="22" w15:restartNumberingAfterBreak="0">
    <w:nsid w:val="426026D1"/>
    <w:multiLevelType w:val="hybridMultilevel"/>
    <w:tmpl w:val="8FC615A4"/>
    <w:lvl w:ilvl="0" w:tplc="982A0E6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F193ECD"/>
    <w:multiLevelType w:val="hybridMultilevel"/>
    <w:tmpl w:val="7A14C5C8"/>
    <w:lvl w:ilvl="0" w:tplc="447CB10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8742FFC"/>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59B655BD"/>
    <w:multiLevelType w:val="hybridMultilevel"/>
    <w:tmpl w:val="D8D2A5F8"/>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6" w15:restartNumberingAfterBreak="0">
    <w:nsid w:val="617F1AC1"/>
    <w:multiLevelType w:val="multilevel"/>
    <w:tmpl w:val="D548C0DC"/>
    <w:lvl w:ilvl="0">
      <w:start w:val="1"/>
      <w:numFmt w:val="decimal"/>
      <w:pStyle w:val="Heading1"/>
      <w:suff w:val="nothing"/>
      <w:lvlText w:val="Chapter-%1"/>
      <w:lvlJc w:val="left"/>
      <w:pPr>
        <w:ind w:left="5245" w:firstLine="0"/>
      </w:pPr>
      <w:rPr>
        <w:rFonts w:ascii="Times New Roman" w:hAnsi="Times New Roman" w:hint="default"/>
        <w:b/>
        <w:i w:val="0"/>
        <w:caps/>
        <w:sz w:val="32"/>
        <w:vertAlign w:val="baseline"/>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3D46745"/>
    <w:multiLevelType w:val="hybridMultilevel"/>
    <w:tmpl w:val="E4BE04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8" w15:restartNumberingAfterBreak="0">
    <w:nsid w:val="77C637E0"/>
    <w:multiLevelType w:val="hybridMultilevel"/>
    <w:tmpl w:val="70B41C6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9" w15:restartNumberingAfterBreak="0">
    <w:nsid w:val="7AD75E8C"/>
    <w:multiLevelType w:val="hybridMultilevel"/>
    <w:tmpl w:val="CD22270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0"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30"/>
  </w:num>
  <w:num w:numId="2">
    <w:abstractNumId w:val="11"/>
  </w:num>
  <w:num w:numId="3">
    <w:abstractNumId w:val="15"/>
  </w:num>
  <w:num w:numId="4">
    <w:abstractNumId w:val="20"/>
  </w:num>
  <w:num w:numId="5">
    <w:abstractNumId w:val="18"/>
  </w:num>
  <w:num w:numId="6">
    <w:abstractNumId w:val="14"/>
  </w:num>
  <w:num w:numId="7">
    <w:abstractNumId w:val="17"/>
  </w:num>
  <w:num w:numId="8">
    <w:abstractNumId w:val="8"/>
  </w:num>
  <w:num w:numId="9">
    <w:abstractNumId w:val="1"/>
  </w:num>
  <w:num w:numId="10">
    <w:abstractNumId w:val="13"/>
  </w:num>
  <w:num w:numId="11">
    <w:abstractNumId w:val="25"/>
  </w:num>
  <w:num w:numId="12">
    <w:abstractNumId w:val="4"/>
  </w:num>
  <w:num w:numId="13">
    <w:abstractNumId w:val="7"/>
  </w:num>
  <w:num w:numId="14">
    <w:abstractNumId w:val="0"/>
  </w:num>
  <w:num w:numId="15">
    <w:abstractNumId w:val="22"/>
  </w:num>
  <w:num w:numId="16">
    <w:abstractNumId w:val="23"/>
  </w:num>
  <w:num w:numId="17">
    <w:abstractNumId w:val="21"/>
  </w:num>
  <w:num w:numId="18">
    <w:abstractNumId w:val="27"/>
  </w:num>
  <w:num w:numId="19">
    <w:abstractNumId w:val="5"/>
  </w:num>
  <w:num w:numId="20">
    <w:abstractNumId w:val="28"/>
  </w:num>
  <w:num w:numId="21">
    <w:abstractNumId w:val="29"/>
  </w:num>
  <w:num w:numId="22">
    <w:abstractNumId w:val="2"/>
  </w:num>
  <w:num w:numId="23">
    <w:abstractNumId w:val="12"/>
  </w:num>
  <w:num w:numId="24">
    <w:abstractNumId w:val="10"/>
  </w:num>
  <w:num w:numId="25">
    <w:abstractNumId w:val="26"/>
  </w:num>
  <w:num w:numId="26">
    <w:abstractNumId w:val="16"/>
  </w:num>
  <w:num w:numId="27">
    <w:abstractNumId w:val="6"/>
  </w:num>
  <w:num w:numId="28">
    <w:abstractNumId w:val="24"/>
  </w:num>
  <w:num w:numId="29">
    <w:abstractNumId w:val="9"/>
  </w:num>
  <w:num w:numId="30">
    <w:abstractNumId w:val="19"/>
  </w:num>
  <w:num w:numId="31">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rwUAZ5FhzywAAAA="/>
  </w:docVars>
  <w:rsids>
    <w:rsidRoot w:val="00F821BC"/>
    <w:rsid w:val="0000152C"/>
    <w:rsid w:val="00014D87"/>
    <w:rsid w:val="00045DDB"/>
    <w:rsid w:val="000466CD"/>
    <w:rsid w:val="00066408"/>
    <w:rsid w:val="00074C58"/>
    <w:rsid w:val="000867CF"/>
    <w:rsid w:val="00092AE6"/>
    <w:rsid w:val="00097369"/>
    <w:rsid w:val="000B7181"/>
    <w:rsid w:val="000E170F"/>
    <w:rsid w:val="000F0509"/>
    <w:rsid w:val="001010C1"/>
    <w:rsid w:val="00101A46"/>
    <w:rsid w:val="00115AC9"/>
    <w:rsid w:val="00141D2C"/>
    <w:rsid w:val="0014605C"/>
    <w:rsid w:val="00192722"/>
    <w:rsid w:val="001A3568"/>
    <w:rsid w:val="001B5B45"/>
    <w:rsid w:val="001B6E07"/>
    <w:rsid w:val="001C061F"/>
    <w:rsid w:val="001E3725"/>
    <w:rsid w:val="0020157B"/>
    <w:rsid w:val="002015E8"/>
    <w:rsid w:val="002111CC"/>
    <w:rsid w:val="00214171"/>
    <w:rsid w:val="0024696E"/>
    <w:rsid w:val="00246A41"/>
    <w:rsid w:val="00260C05"/>
    <w:rsid w:val="002628EA"/>
    <w:rsid w:val="00264ECB"/>
    <w:rsid w:val="00266BBB"/>
    <w:rsid w:val="002701EB"/>
    <w:rsid w:val="002705A8"/>
    <w:rsid w:val="002746FB"/>
    <w:rsid w:val="00282B01"/>
    <w:rsid w:val="002875AE"/>
    <w:rsid w:val="0029350E"/>
    <w:rsid w:val="002A1673"/>
    <w:rsid w:val="002B2C39"/>
    <w:rsid w:val="002B31BD"/>
    <w:rsid w:val="002C44D4"/>
    <w:rsid w:val="002E0AA1"/>
    <w:rsid w:val="00313D74"/>
    <w:rsid w:val="00333AD8"/>
    <w:rsid w:val="00337182"/>
    <w:rsid w:val="00346841"/>
    <w:rsid w:val="00351BC9"/>
    <w:rsid w:val="003543CF"/>
    <w:rsid w:val="00382276"/>
    <w:rsid w:val="003943A0"/>
    <w:rsid w:val="003B090E"/>
    <w:rsid w:val="003B69B4"/>
    <w:rsid w:val="003C707C"/>
    <w:rsid w:val="003C7652"/>
    <w:rsid w:val="003D599F"/>
    <w:rsid w:val="003D6512"/>
    <w:rsid w:val="003D79E7"/>
    <w:rsid w:val="003F49B8"/>
    <w:rsid w:val="00411100"/>
    <w:rsid w:val="004538E9"/>
    <w:rsid w:val="0049276C"/>
    <w:rsid w:val="004A16F5"/>
    <w:rsid w:val="004F1A47"/>
    <w:rsid w:val="004F2D5E"/>
    <w:rsid w:val="00510623"/>
    <w:rsid w:val="00513D82"/>
    <w:rsid w:val="00520224"/>
    <w:rsid w:val="005279AF"/>
    <w:rsid w:val="00551988"/>
    <w:rsid w:val="00562879"/>
    <w:rsid w:val="0058066D"/>
    <w:rsid w:val="0058381E"/>
    <w:rsid w:val="00585344"/>
    <w:rsid w:val="005A35AF"/>
    <w:rsid w:val="005A38D0"/>
    <w:rsid w:val="005B36C6"/>
    <w:rsid w:val="005C14A1"/>
    <w:rsid w:val="005C2B84"/>
    <w:rsid w:val="005C3C49"/>
    <w:rsid w:val="005D0D18"/>
    <w:rsid w:val="005D649B"/>
    <w:rsid w:val="005F1091"/>
    <w:rsid w:val="006018B4"/>
    <w:rsid w:val="00606133"/>
    <w:rsid w:val="006303D5"/>
    <w:rsid w:val="00641F4E"/>
    <w:rsid w:val="00674F8C"/>
    <w:rsid w:val="006762FA"/>
    <w:rsid w:val="006816AC"/>
    <w:rsid w:val="00684973"/>
    <w:rsid w:val="00692123"/>
    <w:rsid w:val="006B3924"/>
    <w:rsid w:val="006C10E4"/>
    <w:rsid w:val="006D595A"/>
    <w:rsid w:val="007035FF"/>
    <w:rsid w:val="00711051"/>
    <w:rsid w:val="00711862"/>
    <w:rsid w:val="00720050"/>
    <w:rsid w:val="00742A97"/>
    <w:rsid w:val="007435A7"/>
    <w:rsid w:val="00767864"/>
    <w:rsid w:val="00772DEB"/>
    <w:rsid w:val="007C435C"/>
    <w:rsid w:val="007C5DE7"/>
    <w:rsid w:val="007D6755"/>
    <w:rsid w:val="007E6F9E"/>
    <w:rsid w:val="007F3D1E"/>
    <w:rsid w:val="007F6950"/>
    <w:rsid w:val="0080267D"/>
    <w:rsid w:val="0082796F"/>
    <w:rsid w:val="00830DE1"/>
    <w:rsid w:val="00831531"/>
    <w:rsid w:val="008371E4"/>
    <w:rsid w:val="00842162"/>
    <w:rsid w:val="008447A7"/>
    <w:rsid w:val="008540B2"/>
    <w:rsid w:val="008661BA"/>
    <w:rsid w:val="00867EBC"/>
    <w:rsid w:val="00880D87"/>
    <w:rsid w:val="00881AE2"/>
    <w:rsid w:val="00881FC6"/>
    <w:rsid w:val="008B49AC"/>
    <w:rsid w:val="008D4F8C"/>
    <w:rsid w:val="008D5110"/>
    <w:rsid w:val="009244DB"/>
    <w:rsid w:val="00926511"/>
    <w:rsid w:val="0094013C"/>
    <w:rsid w:val="00980B2A"/>
    <w:rsid w:val="00991947"/>
    <w:rsid w:val="00997B8E"/>
    <w:rsid w:val="009B2B1D"/>
    <w:rsid w:val="009B4B54"/>
    <w:rsid w:val="009C1102"/>
    <w:rsid w:val="009C6340"/>
    <w:rsid w:val="009E3CF0"/>
    <w:rsid w:val="00A069AE"/>
    <w:rsid w:val="00A119DD"/>
    <w:rsid w:val="00A3194D"/>
    <w:rsid w:val="00A53BEA"/>
    <w:rsid w:val="00A96557"/>
    <w:rsid w:val="00AB7487"/>
    <w:rsid w:val="00AD5FAB"/>
    <w:rsid w:val="00AD75C2"/>
    <w:rsid w:val="00AE4534"/>
    <w:rsid w:val="00AF5E82"/>
    <w:rsid w:val="00B00184"/>
    <w:rsid w:val="00B04683"/>
    <w:rsid w:val="00B12B6E"/>
    <w:rsid w:val="00B63701"/>
    <w:rsid w:val="00B67ABB"/>
    <w:rsid w:val="00BD4254"/>
    <w:rsid w:val="00BD4E69"/>
    <w:rsid w:val="00C10B2B"/>
    <w:rsid w:val="00C20190"/>
    <w:rsid w:val="00C327E1"/>
    <w:rsid w:val="00C36069"/>
    <w:rsid w:val="00C57204"/>
    <w:rsid w:val="00C72E4F"/>
    <w:rsid w:val="00C7461E"/>
    <w:rsid w:val="00C800AE"/>
    <w:rsid w:val="00C82AEC"/>
    <w:rsid w:val="00CA2E3A"/>
    <w:rsid w:val="00CB2EA4"/>
    <w:rsid w:val="00CB42B5"/>
    <w:rsid w:val="00CB6C80"/>
    <w:rsid w:val="00CC19DD"/>
    <w:rsid w:val="00CC63BF"/>
    <w:rsid w:val="00D709A8"/>
    <w:rsid w:val="00D97C1A"/>
    <w:rsid w:val="00DA54DC"/>
    <w:rsid w:val="00DB7286"/>
    <w:rsid w:val="00DE3C02"/>
    <w:rsid w:val="00DF4092"/>
    <w:rsid w:val="00E04CEE"/>
    <w:rsid w:val="00E336F5"/>
    <w:rsid w:val="00E4027F"/>
    <w:rsid w:val="00E4070D"/>
    <w:rsid w:val="00E40B8B"/>
    <w:rsid w:val="00E420D0"/>
    <w:rsid w:val="00E62853"/>
    <w:rsid w:val="00E67FAD"/>
    <w:rsid w:val="00E778B3"/>
    <w:rsid w:val="00EB46ED"/>
    <w:rsid w:val="00EC1041"/>
    <w:rsid w:val="00EF1267"/>
    <w:rsid w:val="00EF4E2E"/>
    <w:rsid w:val="00F02C85"/>
    <w:rsid w:val="00F32660"/>
    <w:rsid w:val="00F342FB"/>
    <w:rsid w:val="00F53174"/>
    <w:rsid w:val="00F74CC4"/>
    <w:rsid w:val="00F821BC"/>
    <w:rsid w:val="00FB0421"/>
    <w:rsid w:val="00FE3DC7"/>
    <w:rsid w:val="00FF18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F298"/>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5A8"/>
    <w:pPr>
      <w:spacing w:after="0" w:line="312" w:lineRule="auto"/>
      <w:ind w:firstLine="284"/>
      <w:jc w:val="both"/>
    </w:pPr>
    <w:rPr>
      <w:rFonts w:ascii="Times New Roman" w:eastAsia="Cambria" w:hAnsi="Times New Roman" w:cs="Cambria"/>
      <w:color w:val="000000"/>
      <w:sz w:val="24"/>
    </w:rPr>
  </w:style>
  <w:style w:type="paragraph" w:styleId="Heading1">
    <w:name w:val="heading 1"/>
    <w:next w:val="Normal"/>
    <w:link w:val="Heading1Char"/>
    <w:autoRedefine/>
    <w:uiPriority w:val="9"/>
    <w:qFormat/>
    <w:rsid w:val="002701EB"/>
    <w:pPr>
      <w:keepNext/>
      <w:keepLines/>
      <w:numPr>
        <w:numId w:val="25"/>
      </w:numPr>
      <w:spacing w:after="0" w:line="276" w:lineRule="auto"/>
      <w:ind w:left="0" w:right="79"/>
      <w:contextualSpacing/>
      <w:jc w:val="center"/>
      <w:outlineLvl w:val="0"/>
    </w:pPr>
    <w:rPr>
      <w:rFonts w:ascii="Times New Roman" w:eastAsia="Cambria" w:hAnsi="Times New Roman" w:cs="Cambria"/>
      <w:b/>
      <w:color w:val="000000"/>
      <w:sz w:val="36"/>
      <w:lang w:val="en-US"/>
    </w:rPr>
  </w:style>
  <w:style w:type="paragraph" w:styleId="Heading2">
    <w:name w:val="heading 2"/>
    <w:next w:val="Normal"/>
    <w:link w:val="Heading2Char"/>
    <w:uiPriority w:val="9"/>
    <w:unhideWhenUsed/>
    <w:qFormat/>
    <w:rsid w:val="00CA2E3A"/>
    <w:pPr>
      <w:keepNext/>
      <w:keepLines/>
      <w:numPr>
        <w:ilvl w:val="1"/>
        <w:numId w:val="25"/>
      </w:numPr>
      <w:spacing w:after="166" w:line="262" w:lineRule="auto"/>
      <w:jc w:val="center"/>
      <w:outlineLvl w:val="1"/>
    </w:pPr>
    <w:rPr>
      <w:rFonts w:ascii="Times New Roman" w:eastAsia="Cambria" w:hAnsi="Times New Roman" w:cs="Cambria"/>
      <w:b/>
      <w:color w:val="000000"/>
      <w:sz w:val="32"/>
    </w:rPr>
  </w:style>
  <w:style w:type="paragraph" w:styleId="Heading3">
    <w:name w:val="heading 3"/>
    <w:next w:val="Normal"/>
    <w:link w:val="Heading3Char"/>
    <w:autoRedefine/>
    <w:uiPriority w:val="9"/>
    <w:unhideWhenUsed/>
    <w:qFormat/>
    <w:rsid w:val="00FF1852"/>
    <w:pPr>
      <w:keepNext/>
      <w:keepLines/>
      <w:numPr>
        <w:ilvl w:val="2"/>
        <w:numId w:val="25"/>
      </w:numPr>
      <w:spacing w:after="0"/>
      <w:outlineLvl w:val="2"/>
    </w:pPr>
    <w:rPr>
      <w:rFonts w:ascii="Times New Roman" w:eastAsia="Cambria" w:hAnsi="Times New Roman" w:cs="Times New Roman"/>
      <w:b/>
      <w:color w:val="000000"/>
      <w:sz w:val="28"/>
      <w:szCs w:val="28"/>
    </w:rPr>
  </w:style>
  <w:style w:type="paragraph" w:styleId="Heading4">
    <w:name w:val="heading 4"/>
    <w:basedOn w:val="Normal"/>
    <w:next w:val="Normal"/>
    <w:link w:val="Heading4Char"/>
    <w:uiPriority w:val="9"/>
    <w:unhideWhenUsed/>
    <w:qFormat/>
    <w:rsid w:val="003B69B4"/>
    <w:pPr>
      <w:keepNext/>
      <w:keepLines/>
      <w:numPr>
        <w:ilvl w:val="3"/>
        <w:numId w:val="25"/>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3B69B4"/>
    <w:pPr>
      <w:keepNext/>
      <w:keepLines/>
      <w:numPr>
        <w:ilvl w:val="4"/>
        <w:numId w:val="25"/>
      </w:numPr>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214171"/>
    <w:pPr>
      <w:keepNext/>
      <w:keepLines/>
      <w:numPr>
        <w:ilvl w:val="5"/>
        <w:numId w:val="2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4171"/>
    <w:pPr>
      <w:keepNext/>
      <w:keepLines/>
      <w:numPr>
        <w:ilvl w:val="6"/>
        <w:numId w:val="2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4171"/>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4171"/>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FF1852"/>
    <w:rPr>
      <w:rFonts w:ascii="Times New Roman" w:eastAsia="Cambria" w:hAnsi="Times New Roman" w:cs="Times New Roman"/>
      <w:b/>
      <w:color w:val="000000"/>
      <w:sz w:val="28"/>
      <w:szCs w:val="28"/>
    </w:rPr>
  </w:style>
  <w:style w:type="character" w:customStyle="1" w:styleId="Heading1Char">
    <w:name w:val="Heading 1 Char"/>
    <w:link w:val="Heading1"/>
    <w:uiPriority w:val="9"/>
    <w:rsid w:val="002701EB"/>
    <w:rPr>
      <w:rFonts w:ascii="Times New Roman" w:eastAsia="Cambria" w:hAnsi="Times New Roman" w:cs="Cambria"/>
      <w:b/>
      <w:color w:val="000000"/>
      <w:sz w:val="36"/>
      <w:lang w:val="en-US"/>
    </w:rPr>
  </w:style>
  <w:style w:type="character" w:customStyle="1" w:styleId="Heading2Char">
    <w:name w:val="Heading 2 Char"/>
    <w:link w:val="Heading2"/>
    <w:uiPriority w:val="9"/>
    <w:rsid w:val="00CA2E3A"/>
    <w:rPr>
      <w:rFonts w:ascii="Times New Roman" w:eastAsia="Cambria" w:hAnsi="Times New Roman" w:cs="Cambria"/>
      <w:b/>
      <w:color w:val="000000"/>
      <w:sz w:val="32"/>
    </w:rPr>
  </w:style>
  <w:style w:type="paragraph" w:styleId="TOC1">
    <w:name w:val="toc 1"/>
    <w:basedOn w:val="Normal"/>
    <w:next w:val="Normal"/>
    <w:autoRedefine/>
    <w:uiPriority w:val="39"/>
    <w:unhideWhenUsed/>
    <w:qFormat/>
    <w:rsid w:val="005F1091"/>
    <w:pPr>
      <w:spacing w:after="100"/>
    </w:pPr>
    <w:rPr>
      <w:b/>
    </w:rPr>
  </w:style>
  <w:style w:type="paragraph" w:styleId="Bibliography">
    <w:name w:val="Bibliography"/>
    <w:basedOn w:val="Normal"/>
    <w:next w:val="Normal"/>
    <w:uiPriority w:val="37"/>
    <w:unhideWhenUsed/>
    <w:rsid w:val="00926511"/>
  </w:style>
  <w:style w:type="paragraph" w:styleId="TOC2">
    <w:name w:val="toc 2"/>
    <w:basedOn w:val="Normal"/>
    <w:next w:val="Normal"/>
    <w:autoRedefine/>
    <w:uiPriority w:val="39"/>
    <w:unhideWhenUsed/>
    <w:rsid w:val="005F1091"/>
    <w:pPr>
      <w:spacing w:after="100"/>
      <w:ind w:left="240"/>
    </w:pPr>
    <w:rPr>
      <w:b/>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E3C02"/>
    <w:rPr>
      <w:color w:val="0000FF"/>
      <w:u w:val="single"/>
    </w:rPr>
  </w:style>
  <w:style w:type="paragraph" w:styleId="NormalWeb">
    <w:name w:val="Normal (Web)"/>
    <w:basedOn w:val="Normal"/>
    <w:uiPriority w:val="99"/>
    <w:semiHidden/>
    <w:unhideWhenUsed/>
    <w:rsid w:val="00C20190"/>
    <w:pPr>
      <w:spacing w:before="100" w:beforeAutospacing="1" w:after="100" w:afterAutospacing="1" w:line="240" w:lineRule="auto"/>
      <w:ind w:firstLine="0"/>
      <w:jc w:val="left"/>
    </w:pPr>
    <w:rPr>
      <w:rFonts w:eastAsia="Times New Roman" w:cs="Times New Roman"/>
      <w:color w:val="auto"/>
      <w:szCs w:val="24"/>
    </w:rPr>
  </w:style>
  <w:style w:type="paragraph" w:styleId="Header">
    <w:name w:val="header"/>
    <w:basedOn w:val="Normal"/>
    <w:link w:val="HeaderChar"/>
    <w:uiPriority w:val="99"/>
    <w:unhideWhenUsed/>
    <w:rsid w:val="0049276C"/>
    <w:pPr>
      <w:tabs>
        <w:tab w:val="center" w:pos="4513"/>
        <w:tab w:val="right" w:pos="9026"/>
      </w:tabs>
      <w:spacing w:line="240" w:lineRule="auto"/>
    </w:pPr>
  </w:style>
  <w:style w:type="character" w:customStyle="1" w:styleId="HeaderChar">
    <w:name w:val="Header Char"/>
    <w:basedOn w:val="DefaultParagraphFont"/>
    <w:link w:val="Header"/>
    <w:uiPriority w:val="99"/>
    <w:rsid w:val="0049276C"/>
    <w:rPr>
      <w:rFonts w:ascii="Cambria" w:eastAsia="Cambria" w:hAnsi="Cambria" w:cs="Cambria"/>
      <w:color w:val="000000"/>
      <w:sz w:val="24"/>
    </w:rPr>
  </w:style>
  <w:style w:type="paragraph" w:styleId="ListParagraph">
    <w:name w:val="List Paragraph"/>
    <w:basedOn w:val="Normal"/>
    <w:uiPriority w:val="34"/>
    <w:qFormat/>
    <w:rsid w:val="006762FA"/>
    <w:pPr>
      <w:ind w:left="720"/>
      <w:contextualSpacing/>
    </w:pPr>
  </w:style>
  <w:style w:type="paragraph" w:customStyle="1" w:styleId="photoswipe-wrapper">
    <w:name w:val="photoswipe-wrapper"/>
    <w:basedOn w:val="Normal"/>
    <w:rsid w:val="006762FA"/>
    <w:pPr>
      <w:spacing w:before="100" w:beforeAutospacing="1" w:after="100" w:afterAutospacing="1" w:line="240" w:lineRule="auto"/>
      <w:ind w:firstLine="0"/>
      <w:jc w:val="left"/>
    </w:pPr>
    <w:rPr>
      <w:rFonts w:eastAsia="Times New Roman" w:cs="Times New Roman"/>
      <w:color w:val="auto"/>
      <w:szCs w:val="24"/>
    </w:rPr>
  </w:style>
  <w:style w:type="character" w:styleId="Strong">
    <w:name w:val="Strong"/>
    <w:basedOn w:val="DefaultParagraphFont"/>
    <w:uiPriority w:val="22"/>
    <w:qFormat/>
    <w:rsid w:val="006762FA"/>
    <w:rPr>
      <w:b/>
      <w:bCs/>
    </w:rPr>
  </w:style>
  <w:style w:type="character" w:customStyle="1" w:styleId="Heading4Char">
    <w:name w:val="Heading 4 Char"/>
    <w:basedOn w:val="DefaultParagraphFont"/>
    <w:link w:val="Heading4"/>
    <w:uiPriority w:val="9"/>
    <w:rsid w:val="003B69B4"/>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B69B4"/>
    <w:rPr>
      <w:rFonts w:ascii="Times New Roman" w:eastAsiaTheme="majorEastAsia" w:hAnsi="Times New Roman" w:cstheme="majorBidi"/>
      <w:b/>
      <w:color w:val="000000" w:themeColor="text1"/>
      <w:sz w:val="24"/>
    </w:rPr>
  </w:style>
  <w:style w:type="paragraph" w:customStyle="1" w:styleId="Default">
    <w:name w:val="Default"/>
    <w:rsid w:val="002A167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711862"/>
    <w:rPr>
      <w:i/>
      <w:iCs/>
    </w:rPr>
  </w:style>
  <w:style w:type="character" w:customStyle="1" w:styleId="style34">
    <w:name w:val="style34"/>
    <w:basedOn w:val="DefaultParagraphFont"/>
    <w:rsid w:val="004A16F5"/>
  </w:style>
  <w:style w:type="paragraph" w:customStyle="1" w:styleId="textright">
    <w:name w:val="text_right"/>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contentfont">
    <w:name w:val="content_font"/>
    <w:basedOn w:val="DefaultParagraphFont"/>
    <w:rsid w:val="004A16F5"/>
  </w:style>
  <w:style w:type="paragraph" w:customStyle="1" w:styleId="contentfont1">
    <w:name w:val="content_font1"/>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mw-headline">
    <w:name w:val="mw-headline"/>
    <w:basedOn w:val="DefaultParagraphFont"/>
    <w:rsid w:val="004A16F5"/>
  </w:style>
  <w:style w:type="character" w:customStyle="1" w:styleId="mw-editsection">
    <w:name w:val="mw-editsection"/>
    <w:basedOn w:val="DefaultParagraphFont"/>
    <w:rsid w:val="004A16F5"/>
  </w:style>
  <w:style w:type="character" w:customStyle="1" w:styleId="mw-editsection-bracket">
    <w:name w:val="mw-editsection-bracket"/>
    <w:basedOn w:val="DefaultParagraphFont"/>
    <w:rsid w:val="004A16F5"/>
  </w:style>
  <w:style w:type="paragraph" w:styleId="Caption">
    <w:name w:val="caption"/>
    <w:next w:val="Normal"/>
    <w:autoRedefine/>
    <w:uiPriority w:val="35"/>
    <w:unhideWhenUsed/>
    <w:qFormat/>
    <w:rsid w:val="00510623"/>
    <w:pPr>
      <w:spacing w:after="200" w:line="240" w:lineRule="auto"/>
      <w:jc w:val="center"/>
    </w:pPr>
    <w:rPr>
      <w:rFonts w:ascii="Times New Roman" w:eastAsia="Cambria" w:hAnsi="Times New Roman" w:cs="Cambria"/>
      <w:b/>
      <w:iCs/>
      <w:color w:val="000000" w:themeColor="text1"/>
      <w:sz w:val="20"/>
      <w:szCs w:val="18"/>
    </w:rPr>
  </w:style>
  <w:style w:type="paragraph" w:styleId="Footer">
    <w:name w:val="footer"/>
    <w:basedOn w:val="Normal"/>
    <w:link w:val="FooterChar"/>
    <w:uiPriority w:val="99"/>
    <w:unhideWhenUsed/>
    <w:rsid w:val="0058381E"/>
    <w:pPr>
      <w:tabs>
        <w:tab w:val="center" w:pos="4680"/>
        <w:tab w:val="right" w:pos="9360"/>
      </w:tabs>
      <w:spacing w:line="240" w:lineRule="auto"/>
      <w:ind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58381E"/>
    <w:rPr>
      <w:rFonts w:cs="Times New Roman"/>
      <w:lang w:val="en-US" w:eastAsia="en-US"/>
    </w:rPr>
  </w:style>
  <w:style w:type="paragraph" w:styleId="Title">
    <w:name w:val="Title"/>
    <w:basedOn w:val="Normal"/>
    <w:next w:val="Normal"/>
    <w:link w:val="TitleChar"/>
    <w:autoRedefine/>
    <w:uiPriority w:val="10"/>
    <w:qFormat/>
    <w:rsid w:val="00880D87"/>
    <w:pPr>
      <w:spacing w:line="240" w:lineRule="auto"/>
      <w:contextualSpacing/>
      <w:jc w:val="center"/>
    </w:pPr>
    <w:rPr>
      <w:rFonts w:eastAsiaTheme="majorEastAsia" w:cstheme="majorBidi"/>
      <w:b/>
      <w:color w:val="auto"/>
      <w:spacing w:val="-10"/>
      <w:kern w:val="28"/>
      <w:sz w:val="32"/>
      <w:szCs w:val="56"/>
    </w:rPr>
  </w:style>
  <w:style w:type="character" w:customStyle="1" w:styleId="TitleChar">
    <w:name w:val="Title Char"/>
    <w:basedOn w:val="DefaultParagraphFont"/>
    <w:link w:val="Title"/>
    <w:uiPriority w:val="10"/>
    <w:rsid w:val="00880D87"/>
    <w:rPr>
      <w:rFonts w:ascii="Times New Roman" w:eastAsiaTheme="majorEastAsia" w:hAnsi="Times New Roman" w:cstheme="majorBidi"/>
      <w:b/>
      <w:spacing w:val="-10"/>
      <w:kern w:val="28"/>
      <w:sz w:val="32"/>
      <w:szCs w:val="56"/>
    </w:rPr>
  </w:style>
  <w:style w:type="paragraph" w:styleId="NoSpacing">
    <w:name w:val="No Spacing"/>
    <w:uiPriority w:val="1"/>
    <w:qFormat/>
    <w:rsid w:val="00880D87"/>
    <w:pPr>
      <w:spacing w:after="0" w:line="240" w:lineRule="auto"/>
      <w:ind w:left="10" w:hanging="10"/>
      <w:jc w:val="both"/>
    </w:pPr>
    <w:rPr>
      <w:rFonts w:ascii="Times New Roman" w:eastAsia="Cambria" w:hAnsi="Times New Roman" w:cs="Cambria"/>
      <w:color w:val="000000"/>
      <w:sz w:val="24"/>
    </w:rPr>
  </w:style>
  <w:style w:type="character" w:customStyle="1" w:styleId="Heading6Char">
    <w:name w:val="Heading 6 Char"/>
    <w:basedOn w:val="DefaultParagraphFont"/>
    <w:link w:val="Heading6"/>
    <w:uiPriority w:val="9"/>
    <w:rsid w:val="0021417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1417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141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417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B5B45"/>
    <w:pPr>
      <w:numPr>
        <w:numId w:val="0"/>
      </w:numPr>
      <w:spacing w:before="240" w:line="259" w:lineRule="auto"/>
      <w:ind w:right="0"/>
      <w:contextualSpacing w:val="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BalloonText">
    <w:name w:val="Balloon Text"/>
    <w:basedOn w:val="Normal"/>
    <w:link w:val="BalloonTextChar"/>
    <w:uiPriority w:val="99"/>
    <w:semiHidden/>
    <w:unhideWhenUsed/>
    <w:rsid w:val="001B5B4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5B45"/>
    <w:rPr>
      <w:rFonts w:ascii="Segoe UI" w:eastAsia="Cambria" w:hAnsi="Segoe UI" w:cs="Segoe UI"/>
      <w:color w:val="000000"/>
      <w:sz w:val="18"/>
      <w:szCs w:val="18"/>
    </w:rPr>
  </w:style>
  <w:style w:type="character" w:styleId="UnresolvedMention">
    <w:name w:val="Unresolved Mention"/>
    <w:basedOn w:val="DefaultParagraphFont"/>
    <w:uiPriority w:val="99"/>
    <w:semiHidden/>
    <w:unhideWhenUsed/>
    <w:rsid w:val="00E62853"/>
    <w:rPr>
      <w:color w:val="605E5C"/>
      <w:shd w:val="clear" w:color="auto" w:fill="E1DFDD"/>
    </w:rPr>
  </w:style>
  <w:style w:type="paragraph" w:styleId="TableofFigures">
    <w:name w:val="table of figures"/>
    <w:basedOn w:val="Normal"/>
    <w:next w:val="Normal"/>
    <w:uiPriority w:val="99"/>
    <w:unhideWhenUsed/>
    <w:rsid w:val="00E420D0"/>
  </w:style>
  <w:style w:type="paragraph" w:styleId="TOC4">
    <w:name w:val="toc 4"/>
    <w:basedOn w:val="Normal"/>
    <w:next w:val="Normal"/>
    <w:autoRedefine/>
    <w:uiPriority w:val="39"/>
    <w:unhideWhenUsed/>
    <w:rsid w:val="00FF1852"/>
    <w:pPr>
      <w:ind w:left="720"/>
      <w:jc w:val="left"/>
    </w:pPr>
    <w:rPr>
      <w:rFonts w:asciiTheme="minorHAnsi" w:hAnsiTheme="minorHAnsi" w:cstheme="minorHAnsi"/>
      <w:b/>
      <w:sz w:val="20"/>
      <w:szCs w:val="20"/>
    </w:rPr>
  </w:style>
  <w:style w:type="paragraph" w:styleId="TOC5">
    <w:name w:val="toc 5"/>
    <w:basedOn w:val="Normal"/>
    <w:next w:val="Normal"/>
    <w:autoRedefine/>
    <w:uiPriority w:val="39"/>
    <w:unhideWhenUsed/>
    <w:rsid w:val="00A3194D"/>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3194D"/>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3194D"/>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3194D"/>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3194D"/>
    <w:pPr>
      <w:ind w:left="1920"/>
      <w:jc w:val="left"/>
    </w:pPr>
    <w:rPr>
      <w:rFonts w:asciiTheme="minorHAnsi" w:hAnsiTheme="minorHAnsi" w:cstheme="minorHAnsi"/>
      <w:sz w:val="20"/>
      <w:szCs w:val="20"/>
    </w:rPr>
  </w:style>
  <w:style w:type="paragraph" w:styleId="TOC3">
    <w:name w:val="toc 3"/>
    <w:basedOn w:val="Normal"/>
    <w:next w:val="Normal"/>
    <w:autoRedefine/>
    <w:uiPriority w:val="39"/>
    <w:unhideWhenUsed/>
    <w:rsid w:val="00FF1852"/>
    <w:pPr>
      <w:spacing w:after="100"/>
      <w:ind w:left="480"/>
    </w:pPr>
    <w:rPr>
      <w:b/>
      <w:sz w:val="20"/>
    </w:rPr>
  </w:style>
  <w:style w:type="character" w:customStyle="1" w:styleId="authorname">
    <w:name w:val="authorname"/>
    <w:basedOn w:val="DefaultParagraphFont"/>
    <w:rsid w:val="00E778B3"/>
  </w:style>
  <w:style w:type="character" w:customStyle="1" w:styleId="u-sronly">
    <w:name w:val="u-sronly"/>
    <w:basedOn w:val="DefaultParagraphFont"/>
    <w:rsid w:val="00E778B3"/>
  </w:style>
  <w:style w:type="character" w:styleId="FollowedHyperlink">
    <w:name w:val="FollowedHyperlink"/>
    <w:basedOn w:val="DefaultParagraphFont"/>
    <w:uiPriority w:val="99"/>
    <w:semiHidden/>
    <w:unhideWhenUsed/>
    <w:rsid w:val="002B31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647">
      <w:bodyDiv w:val="1"/>
      <w:marLeft w:val="0"/>
      <w:marRight w:val="0"/>
      <w:marTop w:val="0"/>
      <w:marBottom w:val="0"/>
      <w:divBdr>
        <w:top w:val="none" w:sz="0" w:space="0" w:color="auto"/>
        <w:left w:val="none" w:sz="0" w:space="0" w:color="auto"/>
        <w:bottom w:val="none" w:sz="0" w:space="0" w:color="auto"/>
        <w:right w:val="none" w:sz="0" w:space="0" w:color="auto"/>
      </w:divBdr>
    </w:div>
    <w:div w:id="62336232">
      <w:bodyDiv w:val="1"/>
      <w:marLeft w:val="0"/>
      <w:marRight w:val="0"/>
      <w:marTop w:val="0"/>
      <w:marBottom w:val="0"/>
      <w:divBdr>
        <w:top w:val="none" w:sz="0" w:space="0" w:color="auto"/>
        <w:left w:val="none" w:sz="0" w:space="0" w:color="auto"/>
        <w:bottom w:val="none" w:sz="0" w:space="0" w:color="auto"/>
        <w:right w:val="none" w:sz="0" w:space="0" w:color="auto"/>
      </w:divBdr>
    </w:div>
    <w:div w:id="68774781">
      <w:bodyDiv w:val="1"/>
      <w:marLeft w:val="0"/>
      <w:marRight w:val="0"/>
      <w:marTop w:val="0"/>
      <w:marBottom w:val="0"/>
      <w:divBdr>
        <w:top w:val="none" w:sz="0" w:space="0" w:color="auto"/>
        <w:left w:val="none" w:sz="0" w:space="0" w:color="auto"/>
        <w:bottom w:val="none" w:sz="0" w:space="0" w:color="auto"/>
        <w:right w:val="none" w:sz="0" w:space="0" w:color="auto"/>
      </w:divBdr>
      <w:divsChild>
        <w:div w:id="1757634029">
          <w:marLeft w:val="144"/>
          <w:marRight w:val="0"/>
          <w:marTop w:val="0"/>
          <w:marBottom w:val="0"/>
          <w:divBdr>
            <w:top w:val="none" w:sz="0" w:space="0" w:color="auto"/>
            <w:left w:val="none" w:sz="0" w:space="0" w:color="auto"/>
            <w:bottom w:val="none" w:sz="0" w:space="0" w:color="auto"/>
            <w:right w:val="none" w:sz="0" w:space="0" w:color="auto"/>
          </w:divBdr>
        </w:div>
        <w:div w:id="23363219">
          <w:marLeft w:val="144"/>
          <w:marRight w:val="0"/>
          <w:marTop w:val="0"/>
          <w:marBottom w:val="0"/>
          <w:divBdr>
            <w:top w:val="none" w:sz="0" w:space="0" w:color="auto"/>
            <w:left w:val="none" w:sz="0" w:space="0" w:color="auto"/>
            <w:bottom w:val="none" w:sz="0" w:space="0" w:color="auto"/>
            <w:right w:val="none" w:sz="0" w:space="0" w:color="auto"/>
          </w:divBdr>
        </w:div>
        <w:div w:id="71973840">
          <w:marLeft w:val="144"/>
          <w:marRight w:val="0"/>
          <w:marTop w:val="0"/>
          <w:marBottom w:val="0"/>
          <w:divBdr>
            <w:top w:val="none" w:sz="0" w:space="0" w:color="auto"/>
            <w:left w:val="none" w:sz="0" w:space="0" w:color="auto"/>
            <w:bottom w:val="none" w:sz="0" w:space="0" w:color="auto"/>
            <w:right w:val="none" w:sz="0" w:space="0" w:color="auto"/>
          </w:divBdr>
        </w:div>
        <w:div w:id="15544409">
          <w:marLeft w:val="144"/>
          <w:marRight w:val="0"/>
          <w:marTop w:val="0"/>
          <w:marBottom w:val="0"/>
          <w:divBdr>
            <w:top w:val="none" w:sz="0" w:space="0" w:color="auto"/>
            <w:left w:val="none" w:sz="0" w:space="0" w:color="auto"/>
            <w:bottom w:val="none" w:sz="0" w:space="0" w:color="auto"/>
            <w:right w:val="none" w:sz="0" w:space="0" w:color="auto"/>
          </w:divBdr>
        </w:div>
        <w:div w:id="1399942159">
          <w:marLeft w:val="144"/>
          <w:marRight w:val="0"/>
          <w:marTop w:val="0"/>
          <w:marBottom w:val="0"/>
          <w:divBdr>
            <w:top w:val="none" w:sz="0" w:space="0" w:color="auto"/>
            <w:left w:val="none" w:sz="0" w:space="0" w:color="auto"/>
            <w:bottom w:val="none" w:sz="0" w:space="0" w:color="auto"/>
            <w:right w:val="none" w:sz="0" w:space="0" w:color="auto"/>
          </w:divBdr>
        </w:div>
        <w:div w:id="826439038">
          <w:marLeft w:val="144"/>
          <w:marRight w:val="0"/>
          <w:marTop w:val="0"/>
          <w:marBottom w:val="0"/>
          <w:divBdr>
            <w:top w:val="none" w:sz="0" w:space="0" w:color="auto"/>
            <w:left w:val="none" w:sz="0" w:space="0" w:color="auto"/>
            <w:bottom w:val="none" w:sz="0" w:space="0" w:color="auto"/>
            <w:right w:val="none" w:sz="0" w:space="0" w:color="auto"/>
          </w:divBdr>
        </w:div>
      </w:divsChild>
    </w:div>
    <w:div w:id="70736792">
      <w:bodyDiv w:val="1"/>
      <w:marLeft w:val="0"/>
      <w:marRight w:val="0"/>
      <w:marTop w:val="0"/>
      <w:marBottom w:val="0"/>
      <w:divBdr>
        <w:top w:val="none" w:sz="0" w:space="0" w:color="auto"/>
        <w:left w:val="none" w:sz="0" w:space="0" w:color="auto"/>
        <w:bottom w:val="none" w:sz="0" w:space="0" w:color="auto"/>
        <w:right w:val="none" w:sz="0" w:space="0" w:color="auto"/>
      </w:divBdr>
    </w:div>
    <w:div w:id="92171642">
      <w:bodyDiv w:val="1"/>
      <w:marLeft w:val="0"/>
      <w:marRight w:val="0"/>
      <w:marTop w:val="0"/>
      <w:marBottom w:val="0"/>
      <w:divBdr>
        <w:top w:val="none" w:sz="0" w:space="0" w:color="auto"/>
        <w:left w:val="none" w:sz="0" w:space="0" w:color="auto"/>
        <w:bottom w:val="none" w:sz="0" w:space="0" w:color="auto"/>
        <w:right w:val="none" w:sz="0" w:space="0" w:color="auto"/>
      </w:divBdr>
    </w:div>
    <w:div w:id="254175042">
      <w:bodyDiv w:val="1"/>
      <w:marLeft w:val="0"/>
      <w:marRight w:val="0"/>
      <w:marTop w:val="0"/>
      <w:marBottom w:val="0"/>
      <w:divBdr>
        <w:top w:val="none" w:sz="0" w:space="0" w:color="auto"/>
        <w:left w:val="none" w:sz="0" w:space="0" w:color="auto"/>
        <w:bottom w:val="none" w:sz="0" w:space="0" w:color="auto"/>
        <w:right w:val="none" w:sz="0" w:space="0" w:color="auto"/>
      </w:divBdr>
      <w:divsChild>
        <w:div w:id="420640680">
          <w:marLeft w:val="0"/>
          <w:marRight w:val="0"/>
          <w:marTop w:val="0"/>
          <w:marBottom w:val="0"/>
          <w:divBdr>
            <w:top w:val="none" w:sz="0" w:space="0" w:color="auto"/>
            <w:left w:val="none" w:sz="0" w:space="0" w:color="auto"/>
            <w:bottom w:val="none" w:sz="0" w:space="0" w:color="auto"/>
            <w:right w:val="none" w:sz="0" w:space="0" w:color="auto"/>
          </w:divBdr>
          <w:divsChild>
            <w:div w:id="503518961">
              <w:marLeft w:val="0"/>
              <w:marRight w:val="0"/>
              <w:marTop w:val="0"/>
              <w:marBottom w:val="0"/>
              <w:divBdr>
                <w:top w:val="none" w:sz="0" w:space="0" w:color="auto"/>
                <w:left w:val="none" w:sz="0" w:space="0" w:color="auto"/>
                <w:bottom w:val="none" w:sz="0" w:space="0" w:color="auto"/>
                <w:right w:val="none" w:sz="0" w:space="0" w:color="auto"/>
              </w:divBdr>
              <w:divsChild>
                <w:div w:id="325010554">
                  <w:marLeft w:val="0"/>
                  <w:marRight w:val="0"/>
                  <w:marTop w:val="120"/>
                  <w:marBottom w:val="0"/>
                  <w:divBdr>
                    <w:top w:val="none" w:sz="0" w:space="0" w:color="auto"/>
                    <w:left w:val="none" w:sz="0" w:space="0" w:color="auto"/>
                    <w:bottom w:val="none" w:sz="0" w:space="0" w:color="auto"/>
                    <w:right w:val="none" w:sz="0" w:space="0" w:color="auto"/>
                  </w:divBdr>
                  <w:divsChild>
                    <w:div w:id="1352603687">
                      <w:marLeft w:val="0"/>
                      <w:marRight w:val="0"/>
                      <w:marTop w:val="0"/>
                      <w:marBottom w:val="0"/>
                      <w:divBdr>
                        <w:top w:val="none" w:sz="0" w:space="0" w:color="auto"/>
                        <w:left w:val="none" w:sz="0" w:space="0" w:color="auto"/>
                        <w:bottom w:val="none" w:sz="0" w:space="0" w:color="auto"/>
                        <w:right w:val="none" w:sz="0" w:space="0" w:color="auto"/>
                      </w:divBdr>
                      <w:divsChild>
                        <w:div w:id="1905950651">
                          <w:marLeft w:val="0"/>
                          <w:marRight w:val="0"/>
                          <w:marTop w:val="0"/>
                          <w:marBottom w:val="0"/>
                          <w:divBdr>
                            <w:top w:val="none" w:sz="0" w:space="0" w:color="auto"/>
                            <w:left w:val="none" w:sz="0" w:space="0" w:color="auto"/>
                            <w:bottom w:val="none" w:sz="0" w:space="0" w:color="auto"/>
                            <w:right w:val="none" w:sz="0" w:space="0" w:color="auto"/>
                          </w:divBdr>
                          <w:divsChild>
                            <w:div w:id="1672831618">
                              <w:marLeft w:val="0"/>
                              <w:marRight w:val="0"/>
                              <w:marTop w:val="0"/>
                              <w:marBottom w:val="0"/>
                              <w:divBdr>
                                <w:top w:val="none" w:sz="0" w:space="0" w:color="auto"/>
                                <w:left w:val="none" w:sz="0" w:space="0" w:color="auto"/>
                                <w:bottom w:val="none" w:sz="0" w:space="0" w:color="auto"/>
                                <w:right w:val="none" w:sz="0" w:space="0" w:color="auto"/>
                              </w:divBdr>
                            </w:div>
                            <w:div w:id="1128551572">
                              <w:marLeft w:val="0"/>
                              <w:marRight w:val="0"/>
                              <w:marTop w:val="0"/>
                              <w:marBottom w:val="0"/>
                              <w:divBdr>
                                <w:top w:val="none" w:sz="0" w:space="0" w:color="auto"/>
                                <w:left w:val="none" w:sz="0" w:space="0" w:color="auto"/>
                                <w:bottom w:val="none" w:sz="0" w:space="0" w:color="auto"/>
                                <w:right w:val="none" w:sz="0" w:space="0" w:color="auto"/>
                              </w:divBdr>
                            </w:div>
                            <w:div w:id="1908490502">
                              <w:marLeft w:val="0"/>
                              <w:marRight w:val="0"/>
                              <w:marTop w:val="0"/>
                              <w:marBottom w:val="0"/>
                              <w:divBdr>
                                <w:top w:val="none" w:sz="0" w:space="0" w:color="auto"/>
                                <w:left w:val="none" w:sz="0" w:space="0" w:color="auto"/>
                                <w:bottom w:val="none" w:sz="0" w:space="0" w:color="auto"/>
                                <w:right w:val="none" w:sz="0" w:space="0" w:color="auto"/>
                              </w:divBdr>
                              <w:divsChild>
                                <w:div w:id="1406491774">
                                  <w:marLeft w:val="0"/>
                                  <w:marRight w:val="0"/>
                                  <w:marTop w:val="0"/>
                                  <w:marBottom w:val="0"/>
                                  <w:divBdr>
                                    <w:top w:val="none" w:sz="0" w:space="0" w:color="auto"/>
                                    <w:left w:val="none" w:sz="0" w:space="0" w:color="auto"/>
                                    <w:bottom w:val="none" w:sz="0" w:space="0" w:color="auto"/>
                                    <w:right w:val="none" w:sz="0" w:space="0" w:color="auto"/>
                                  </w:divBdr>
                                </w:div>
                              </w:divsChild>
                            </w:div>
                            <w:div w:id="72869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668944">
      <w:bodyDiv w:val="1"/>
      <w:marLeft w:val="0"/>
      <w:marRight w:val="0"/>
      <w:marTop w:val="0"/>
      <w:marBottom w:val="0"/>
      <w:divBdr>
        <w:top w:val="none" w:sz="0" w:space="0" w:color="auto"/>
        <w:left w:val="none" w:sz="0" w:space="0" w:color="auto"/>
        <w:bottom w:val="none" w:sz="0" w:space="0" w:color="auto"/>
        <w:right w:val="none" w:sz="0" w:space="0" w:color="auto"/>
      </w:divBdr>
      <w:divsChild>
        <w:div w:id="1786532914">
          <w:marLeft w:val="0"/>
          <w:marRight w:val="0"/>
          <w:marTop w:val="0"/>
          <w:marBottom w:val="900"/>
          <w:divBdr>
            <w:top w:val="none" w:sz="0" w:space="0" w:color="auto"/>
            <w:left w:val="none" w:sz="0" w:space="0" w:color="auto"/>
            <w:bottom w:val="none" w:sz="0" w:space="0" w:color="auto"/>
            <w:right w:val="none" w:sz="0" w:space="0" w:color="auto"/>
          </w:divBdr>
        </w:div>
      </w:divsChild>
    </w:div>
    <w:div w:id="311905497">
      <w:bodyDiv w:val="1"/>
      <w:marLeft w:val="0"/>
      <w:marRight w:val="0"/>
      <w:marTop w:val="0"/>
      <w:marBottom w:val="0"/>
      <w:divBdr>
        <w:top w:val="none" w:sz="0" w:space="0" w:color="auto"/>
        <w:left w:val="none" w:sz="0" w:space="0" w:color="auto"/>
        <w:bottom w:val="none" w:sz="0" w:space="0" w:color="auto"/>
        <w:right w:val="none" w:sz="0" w:space="0" w:color="auto"/>
      </w:divBdr>
    </w:div>
    <w:div w:id="318197264">
      <w:bodyDiv w:val="1"/>
      <w:marLeft w:val="0"/>
      <w:marRight w:val="0"/>
      <w:marTop w:val="0"/>
      <w:marBottom w:val="0"/>
      <w:divBdr>
        <w:top w:val="none" w:sz="0" w:space="0" w:color="auto"/>
        <w:left w:val="none" w:sz="0" w:space="0" w:color="auto"/>
        <w:bottom w:val="none" w:sz="0" w:space="0" w:color="auto"/>
        <w:right w:val="none" w:sz="0" w:space="0" w:color="auto"/>
      </w:divBdr>
    </w:div>
    <w:div w:id="349524962">
      <w:bodyDiv w:val="1"/>
      <w:marLeft w:val="0"/>
      <w:marRight w:val="0"/>
      <w:marTop w:val="0"/>
      <w:marBottom w:val="0"/>
      <w:divBdr>
        <w:top w:val="none" w:sz="0" w:space="0" w:color="auto"/>
        <w:left w:val="none" w:sz="0" w:space="0" w:color="auto"/>
        <w:bottom w:val="none" w:sz="0" w:space="0" w:color="auto"/>
        <w:right w:val="none" w:sz="0" w:space="0" w:color="auto"/>
      </w:divBdr>
    </w:div>
    <w:div w:id="424770118">
      <w:bodyDiv w:val="1"/>
      <w:marLeft w:val="0"/>
      <w:marRight w:val="0"/>
      <w:marTop w:val="0"/>
      <w:marBottom w:val="0"/>
      <w:divBdr>
        <w:top w:val="none" w:sz="0" w:space="0" w:color="auto"/>
        <w:left w:val="none" w:sz="0" w:space="0" w:color="auto"/>
        <w:bottom w:val="none" w:sz="0" w:space="0" w:color="auto"/>
        <w:right w:val="none" w:sz="0" w:space="0" w:color="auto"/>
      </w:divBdr>
    </w:div>
    <w:div w:id="452092193">
      <w:bodyDiv w:val="1"/>
      <w:marLeft w:val="0"/>
      <w:marRight w:val="0"/>
      <w:marTop w:val="0"/>
      <w:marBottom w:val="0"/>
      <w:divBdr>
        <w:top w:val="none" w:sz="0" w:space="0" w:color="auto"/>
        <w:left w:val="none" w:sz="0" w:space="0" w:color="auto"/>
        <w:bottom w:val="none" w:sz="0" w:space="0" w:color="auto"/>
        <w:right w:val="none" w:sz="0" w:space="0" w:color="auto"/>
      </w:divBdr>
    </w:div>
    <w:div w:id="478806405">
      <w:bodyDiv w:val="1"/>
      <w:marLeft w:val="0"/>
      <w:marRight w:val="0"/>
      <w:marTop w:val="0"/>
      <w:marBottom w:val="0"/>
      <w:divBdr>
        <w:top w:val="none" w:sz="0" w:space="0" w:color="auto"/>
        <w:left w:val="none" w:sz="0" w:space="0" w:color="auto"/>
        <w:bottom w:val="none" w:sz="0" w:space="0" w:color="auto"/>
        <w:right w:val="none" w:sz="0" w:space="0" w:color="auto"/>
      </w:divBdr>
    </w:div>
    <w:div w:id="483552522">
      <w:bodyDiv w:val="1"/>
      <w:marLeft w:val="0"/>
      <w:marRight w:val="0"/>
      <w:marTop w:val="0"/>
      <w:marBottom w:val="0"/>
      <w:divBdr>
        <w:top w:val="none" w:sz="0" w:space="0" w:color="auto"/>
        <w:left w:val="none" w:sz="0" w:space="0" w:color="auto"/>
        <w:bottom w:val="none" w:sz="0" w:space="0" w:color="auto"/>
        <w:right w:val="none" w:sz="0" w:space="0" w:color="auto"/>
      </w:divBdr>
    </w:div>
    <w:div w:id="501356570">
      <w:bodyDiv w:val="1"/>
      <w:marLeft w:val="0"/>
      <w:marRight w:val="0"/>
      <w:marTop w:val="0"/>
      <w:marBottom w:val="0"/>
      <w:divBdr>
        <w:top w:val="none" w:sz="0" w:space="0" w:color="auto"/>
        <w:left w:val="none" w:sz="0" w:space="0" w:color="auto"/>
        <w:bottom w:val="none" w:sz="0" w:space="0" w:color="auto"/>
        <w:right w:val="none" w:sz="0" w:space="0" w:color="auto"/>
      </w:divBdr>
    </w:div>
    <w:div w:id="630281228">
      <w:bodyDiv w:val="1"/>
      <w:marLeft w:val="0"/>
      <w:marRight w:val="0"/>
      <w:marTop w:val="0"/>
      <w:marBottom w:val="0"/>
      <w:divBdr>
        <w:top w:val="none" w:sz="0" w:space="0" w:color="auto"/>
        <w:left w:val="none" w:sz="0" w:space="0" w:color="auto"/>
        <w:bottom w:val="none" w:sz="0" w:space="0" w:color="auto"/>
        <w:right w:val="none" w:sz="0" w:space="0" w:color="auto"/>
      </w:divBdr>
    </w:div>
    <w:div w:id="632640867">
      <w:bodyDiv w:val="1"/>
      <w:marLeft w:val="0"/>
      <w:marRight w:val="0"/>
      <w:marTop w:val="0"/>
      <w:marBottom w:val="0"/>
      <w:divBdr>
        <w:top w:val="none" w:sz="0" w:space="0" w:color="auto"/>
        <w:left w:val="none" w:sz="0" w:space="0" w:color="auto"/>
        <w:bottom w:val="none" w:sz="0" w:space="0" w:color="auto"/>
        <w:right w:val="none" w:sz="0" w:space="0" w:color="auto"/>
      </w:divBdr>
    </w:div>
    <w:div w:id="673460148">
      <w:bodyDiv w:val="1"/>
      <w:marLeft w:val="0"/>
      <w:marRight w:val="0"/>
      <w:marTop w:val="0"/>
      <w:marBottom w:val="0"/>
      <w:divBdr>
        <w:top w:val="none" w:sz="0" w:space="0" w:color="auto"/>
        <w:left w:val="none" w:sz="0" w:space="0" w:color="auto"/>
        <w:bottom w:val="none" w:sz="0" w:space="0" w:color="auto"/>
        <w:right w:val="none" w:sz="0" w:space="0" w:color="auto"/>
      </w:divBdr>
    </w:div>
    <w:div w:id="711921310">
      <w:bodyDiv w:val="1"/>
      <w:marLeft w:val="0"/>
      <w:marRight w:val="0"/>
      <w:marTop w:val="0"/>
      <w:marBottom w:val="0"/>
      <w:divBdr>
        <w:top w:val="none" w:sz="0" w:space="0" w:color="auto"/>
        <w:left w:val="none" w:sz="0" w:space="0" w:color="auto"/>
        <w:bottom w:val="none" w:sz="0" w:space="0" w:color="auto"/>
        <w:right w:val="none" w:sz="0" w:space="0" w:color="auto"/>
      </w:divBdr>
    </w:div>
    <w:div w:id="773062672">
      <w:bodyDiv w:val="1"/>
      <w:marLeft w:val="0"/>
      <w:marRight w:val="0"/>
      <w:marTop w:val="0"/>
      <w:marBottom w:val="0"/>
      <w:divBdr>
        <w:top w:val="none" w:sz="0" w:space="0" w:color="auto"/>
        <w:left w:val="none" w:sz="0" w:space="0" w:color="auto"/>
        <w:bottom w:val="none" w:sz="0" w:space="0" w:color="auto"/>
        <w:right w:val="none" w:sz="0" w:space="0" w:color="auto"/>
      </w:divBdr>
    </w:div>
    <w:div w:id="790048730">
      <w:bodyDiv w:val="1"/>
      <w:marLeft w:val="0"/>
      <w:marRight w:val="0"/>
      <w:marTop w:val="0"/>
      <w:marBottom w:val="0"/>
      <w:divBdr>
        <w:top w:val="none" w:sz="0" w:space="0" w:color="auto"/>
        <w:left w:val="none" w:sz="0" w:space="0" w:color="auto"/>
        <w:bottom w:val="none" w:sz="0" w:space="0" w:color="auto"/>
        <w:right w:val="none" w:sz="0" w:space="0" w:color="auto"/>
      </w:divBdr>
    </w:div>
    <w:div w:id="818620221">
      <w:bodyDiv w:val="1"/>
      <w:marLeft w:val="0"/>
      <w:marRight w:val="0"/>
      <w:marTop w:val="0"/>
      <w:marBottom w:val="0"/>
      <w:divBdr>
        <w:top w:val="none" w:sz="0" w:space="0" w:color="auto"/>
        <w:left w:val="none" w:sz="0" w:space="0" w:color="auto"/>
        <w:bottom w:val="none" w:sz="0" w:space="0" w:color="auto"/>
        <w:right w:val="none" w:sz="0" w:space="0" w:color="auto"/>
      </w:divBdr>
    </w:div>
    <w:div w:id="838035381">
      <w:bodyDiv w:val="1"/>
      <w:marLeft w:val="0"/>
      <w:marRight w:val="0"/>
      <w:marTop w:val="0"/>
      <w:marBottom w:val="0"/>
      <w:divBdr>
        <w:top w:val="none" w:sz="0" w:space="0" w:color="auto"/>
        <w:left w:val="none" w:sz="0" w:space="0" w:color="auto"/>
        <w:bottom w:val="none" w:sz="0" w:space="0" w:color="auto"/>
        <w:right w:val="none" w:sz="0" w:space="0" w:color="auto"/>
      </w:divBdr>
    </w:div>
    <w:div w:id="865679327">
      <w:bodyDiv w:val="1"/>
      <w:marLeft w:val="0"/>
      <w:marRight w:val="0"/>
      <w:marTop w:val="0"/>
      <w:marBottom w:val="0"/>
      <w:divBdr>
        <w:top w:val="none" w:sz="0" w:space="0" w:color="auto"/>
        <w:left w:val="none" w:sz="0" w:space="0" w:color="auto"/>
        <w:bottom w:val="none" w:sz="0" w:space="0" w:color="auto"/>
        <w:right w:val="none" w:sz="0" w:space="0" w:color="auto"/>
      </w:divBdr>
    </w:div>
    <w:div w:id="870799691">
      <w:bodyDiv w:val="1"/>
      <w:marLeft w:val="0"/>
      <w:marRight w:val="0"/>
      <w:marTop w:val="0"/>
      <w:marBottom w:val="0"/>
      <w:divBdr>
        <w:top w:val="none" w:sz="0" w:space="0" w:color="auto"/>
        <w:left w:val="none" w:sz="0" w:space="0" w:color="auto"/>
        <w:bottom w:val="none" w:sz="0" w:space="0" w:color="auto"/>
        <w:right w:val="none" w:sz="0" w:space="0" w:color="auto"/>
      </w:divBdr>
    </w:div>
    <w:div w:id="920337563">
      <w:bodyDiv w:val="1"/>
      <w:marLeft w:val="0"/>
      <w:marRight w:val="0"/>
      <w:marTop w:val="0"/>
      <w:marBottom w:val="0"/>
      <w:divBdr>
        <w:top w:val="none" w:sz="0" w:space="0" w:color="auto"/>
        <w:left w:val="none" w:sz="0" w:space="0" w:color="auto"/>
        <w:bottom w:val="none" w:sz="0" w:space="0" w:color="auto"/>
        <w:right w:val="none" w:sz="0" w:space="0" w:color="auto"/>
      </w:divBdr>
    </w:div>
    <w:div w:id="999698120">
      <w:bodyDiv w:val="1"/>
      <w:marLeft w:val="0"/>
      <w:marRight w:val="0"/>
      <w:marTop w:val="0"/>
      <w:marBottom w:val="0"/>
      <w:divBdr>
        <w:top w:val="none" w:sz="0" w:space="0" w:color="auto"/>
        <w:left w:val="none" w:sz="0" w:space="0" w:color="auto"/>
        <w:bottom w:val="none" w:sz="0" w:space="0" w:color="auto"/>
        <w:right w:val="none" w:sz="0" w:space="0" w:color="auto"/>
      </w:divBdr>
    </w:div>
    <w:div w:id="1075977588">
      <w:bodyDiv w:val="1"/>
      <w:marLeft w:val="0"/>
      <w:marRight w:val="0"/>
      <w:marTop w:val="0"/>
      <w:marBottom w:val="0"/>
      <w:divBdr>
        <w:top w:val="none" w:sz="0" w:space="0" w:color="auto"/>
        <w:left w:val="none" w:sz="0" w:space="0" w:color="auto"/>
        <w:bottom w:val="none" w:sz="0" w:space="0" w:color="auto"/>
        <w:right w:val="none" w:sz="0" w:space="0" w:color="auto"/>
      </w:divBdr>
    </w:div>
    <w:div w:id="1157263015">
      <w:bodyDiv w:val="1"/>
      <w:marLeft w:val="0"/>
      <w:marRight w:val="0"/>
      <w:marTop w:val="0"/>
      <w:marBottom w:val="0"/>
      <w:divBdr>
        <w:top w:val="none" w:sz="0" w:space="0" w:color="auto"/>
        <w:left w:val="none" w:sz="0" w:space="0" w:color="auto"/>
        <w:bottom w:val="none" w:sz="0" w:space="0" w:color="auto"/>
        <w:right w:val="none" w:sz="0" w:space="0" w:color="auto"/>
      </w:divBdr>
      <w:divsChild>
        <w:div w:id="1777287124">
          <w:marLeft w:val="0"/>
          <w:marRight w:val="0"/>
          <w:marTop w:val="0"/>
          <w:marBottom w:val="0"/>
          <w:divBdr>
            <w:top w:val="none" w:sz="0" w:space="0" w:color="auto"/>
            <w:left w:val="none" w:sz="0" w:space="0" w:color="auto"/>
            <w:bottom w:val="none" w:sz="0" w:space="0" w:color="auto"/>
            <w:right w:val="none" w:sz="0" w:space="0" w:color="auto"/>
          </w:divBdr>
          <w:divsChild>
            <w:div w:id="948971525">
              <w:marLeft w:val="0"/>
              <w:marRight w:val="0"/>
              <w:marTop w:val="0"/>
              <w:marBottom w:val="0"/>
              <w:divBdr>
                <w:top w:val="none" w:sz="0" w:space="0" w:color="auto"/>
                <w:left w:val="none" w:sz="0" w:space="0" w:color="auto"/>
                <w:bottom w:val="none" w:sz="0" w:space="0" w:color="auto"/>
                <w:right w:val="none" w:sz="0" w:space="0" w:color="auto"/>
              </w:divBdr>
              <w:divsChild>
                <w:div w:id="825164648">
                  <w:marLeft w:val="0"/>
                  <w:marRight w:val="0"/>
                  <w:marTop w:val="120"/>
                  <w:marBottom w:val="0"/>
                  <w:divBdr>
                    <w:top w:val="none" w:sz="0" w:space="0" w:color="auto"/>
                    <w:left w:val="none" w:sz="0" w:space="0" w:color="auto"/>
                    <w:bottom w:val="none" w:sz="0" w:space="0" w:color="auto"/>
                    <w:right w:val="none" w:sz="0" w:space="0" w:color="auto"/>
                  </w:divBdr>
                  <w:divsChild>
                    <w:div w:id="1595242606">
                      <w:marLeft w:val="0"/>
                      <w:marRight w:val="0"/>
                      <w:marTop w:val="0"/>
                      <w:marBottom w:val="0"/>
                      <w:divBdr>
                        <w:top w:val="none" w:sz="0" w:space="0" w:color="auto"/>
                        <w:left w:val="none" w:sz="0" w:space="0" w:color="auto"/>
                        <w:bottom w:val="none" w:sz="0" w:space="0" w:color="auto"/>
                        <w:right w:val="none" w:sz="0" w:space="0" w:color="auto"/>
                      </w:divBdr>
                      <w:divsChild>
                        <w:div w:id="1269971701">
                          <w:marLeft w:val="0"/>
                          <w:marRight w:val="0"/>
                          <w:marTop w:val="0"/>
                          <w:marBottom w:val="0"/>
                          <w:divBdr>
                            <w:top w:val="none" w:sz="0" w:space="0" w:color="auto"/>
                            <w:left w:val="none" w:sz="0" w:space="0" w:color="auto"/>
                            <w:bottom w:val="none" w:sz="0" w:space="0" w:color="auto"/>
                            <w:right w:val="none" w:sz="0" w:space="0" w:color="auto"/>
                          </w:divBdr>
                          <w:divsChild>
                            <w:div w:id="2048330709">
                              <w:marLeft w:val="0"/>
                              <w:marRight w:val="0"/>
                              <w:marTop w:val="0"/>
                              <w:marBottom w:val="0"/>
                              <w:divBdr>
                                <w:top w:val="none" w:sz="0" w:space="0" w:color="auto"/>
                                <w:left w:val="none" w:sz="0" w:space="0" w:color="auto"/>
                                <w:bottom w:val="none" w:sz="0" w:space="0" w:color="auto"/>
                                <w:right w:val="none" w:sz="0" w:space="0" w:color="auto"/>
                              </w:divBdr>
                            </w:div>
                            <w:div w:id="1741554840">
                              <w:marLeft w:val="0"/>
                              <w:marRight w:val="0"/>
                              <w:marTop w:val="0"/>
                              <w:marBottom w:val="0"/>
                              <w:divBdr>
                                <w:top w:val="none" w:sz="0" w:space="0" w:color="auto"/>
                                <w:left w:val="none" w:sz="0" w:space="0" w:color="auto"/>
                                <w:bottom w:val="none" w:sz="0" w:space="0" w:color="auto"/>
                                <w:right w:val="none" w:sz="0" w:space="0" w:color="auto"/>
                              </w:divBdr>
                            </w:div>
                            <w:div w:id="139420962">
                              <w:marLeft w:val="0"/>
                              <w:marRight w:val="0"/>
                              <w:marTop w:val="0"/>
                              <w:marBottom w:val="0"/>
                              <w:divBdr>
                                <w:top w:val="none" w:sz="0" w:space="0" w:color="auto"/>
                                <w:left w:val="none" w:sz="0" w:space="0" w:color="auto"/>
                                <w:bottom w:val="none" w:sz="0" w:space="0" w:color="auto"/>
                                <w:right w:val="none" w:sz="0" w:space="0" w:color="auto"/>
                              </w:divBdr>
                              <w:divsChild>
                                <w:div w:id="1212309297">
                                  <w:marLeft w:val="0"/>
                                  <w:marRight w:val="0"/>
                                  <w:marTop w:val="0"/>
                                  <w:marBottom w:val="0"/>
                                  <w:divBdr>
                                    <w:top w:val="none" w:sz="0" w:space="0" w:color="auto"/>
                                    <w:left w:val="none" w:sz="0" w:space="0" w:color="auto"/>
                                    <w:bottom w:val="none" w:sz="0" w:space="0" w:color="auto"/>
                                    <w:right w:val="none" w:sz="0" w:space="0" w:color="auto"/>
                                  </w:divBdr>
                                </w:div>
                              </w:divsChild>
                            </w:div>
                            <w:div w:id="34352891">
                              <w:marLeft w:val="0"/>
                              <w:marRight w:val="0"/>
                              <w:marTop w:val="0"/>
                              <w:marBottom w:val="0"/>
                              <w:divBdr>
                                <w:top w:val="none" w:sz="0" w:space="0" w:color="auto"/>
                                <w:left w:val="none" w:sz="0" w:space="0" w:color="auto"/>
                                <w:bottom w:val="none" w:sz="0" w:space="0" w:color="auto"/>
                                <w:right w:val="none" w:sz="0" w:space="0" w:color="auto"/>
                              </w:divBdr>
                            </w:div>
                            <w:div w:id="1961259833">
                              <w:marLeft w:val="0"/>
                              <w:marRight w:val="0"/>
                              <w:marTop w:val="0"/>
                              <w:marBottom w:val="0"/>
                              <w:divBdr>
                                <w:top w:val="none" w:sz="0" w:space="0" w:color="auto"/>
                                <w:left w:val="none" w:sz="0" w:space="0" w:color="auto"/>
                                <w:bottom w:val="none" w:sz="0" w:space="0" w:color="auto"/>
                                <w:right w:val="none" w:sz="0" w:space="0" w:color="auto"/>
                              </w:divBdr>
                            </w:div>
                            <w:div w:id="1777945032">
                              <w:marLeft w:val="0"/>
                              <w:marRight w:val="0"/>
                              <w:marTop w:val="0"/>
                              <w:marBottom w:val="0"/>
                              <w:divBdr>
                                <w:top w:val="none" w:sz="0" w:space="0" w:color="auto"/>
                                <w:left w:val="none" w:sz="0" w:space="0" w:color="auto"/>
                                <w:bottom w:val="none" w:sz="0" w:space="0" w:color="auto"/>
                                <w:right w:val="none" w:sz="0" w:space="0" w:color="auto"/>
                              </w:divBdr>
                            </w:div>
                            <w:div w:id="363679121">
                              <w:marLeft w:val="0"/>
                              <w:marRight w:val="0"/>
                              <w:marTop w:val="0"/>
                              <w:marBottom w:val="0"/>
                              <w:divBdr>
                                <w:top w:val="none" w:sz="0" w:space="0" w:color="auto"/>
                                <w:left w:val="none" w:sz="0" w:space="0" w:color="auto"/>
                                <w:bottom w:val="none" w:sz="0" w:space="0" w:color="auto"/>
                                <w:right w:val="none" w:sz="0" w:space="0" w:color="auto"/>
                              </w:divBdr>
                            </w:div>
                            <w:div w:id="113451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7741125">
      <w:bodyDiv w:val="1"/>
      <w:marLeft w:val="0"/>
      <w:marRight w:val="0"/>
      <w:marTop w:val="0"/>
      <w:marBottom w:val="0"/>
      <w:divBdr>
        <w:top w:val="none" w:sz="0" w:space="0" w:color="auto"/>
        <w:left w:val="none" w:sz="0" w:space="0" w:color="auto"/>
        <w:bottom w:val="none" w:sz="0" w:space="0" w:color="auto"/>
        <w:right w:val="none" w:sz="0" w:space="0" w:color="auto"/>
      </w:divBdr>
    </w:div>
    <w:div w:id="1222061388">
      <w:bodyDiv w:val="1"/>
      <w:marLeft w:val="0"/>
      <w:marRight w:val="0"/>
      <w:marTop w:val="0"/>
      <w:marBottom w:val="0"/>
      <w:divBdr>
        <w:top w:val="none" w:sz="0" w:space="0" w:color="auto"/>
        <w:left w:val="none" w:sz="0" w:space="0" w:color="auto"/>
        <w:bottom w:val="none" w:sz="0" w:space="0" w:color="auto"/>
        <w:right w:val="none" w:sz="0" w:space="0" w:color="auto"/>
      </w:divBdr>
    </w:div>
    <w:div w:id="1239093274">
      <w:bodyDiv w:val="1"/>
      <w:marLeft w:val="0"/>
      <w:marRight w:val="0"/>
      <w:marTop w:val="0"/>
      <w:marBottom w:val="0"/>
      <w:divBdr>
        <w:top w:val="none" w:sz="0" w:space="0" w:color="auto"/>
        <w:left w:val="none" w:sz="0" w:space="0" w:color="auto"/>
        <w:bottom w:val="none" w:sz="0" w:space="0" w:color="auto"/>
        <w:right w:val="none" w:sz="0" w:space="0" w:color="auto"/>
      </w:divBdr>
    </w:div>
    <w:div w:id="1246301861">
      <w:bodyDiv w:val="1"/>
      <w:marLeft w:val="0"/>
      <w:marRight w:val="0"/>
      <w:marTop w:val="0"/>
      <w:marBottom w:val="0"/>
      <w:divBdr>
        <w:top w:val="none" w:sz="0" w:space="0" w:color="auto"/>
        <w:left w:val="none" w:sz="0" w:space="0" w:color="auto"/>
        <w:bottom w:val="none" w:sz="0" w:space="0" w:color="auto"/>
        <w:right w:val="none" w:sz="0" w:space="0" w:color="auto"/>
      </w:divBdr>
    </w:div>
    <w:div w:id="1278177839">
      <w:bodyDiv w:val="1"/>
      <w:marLeft w:val="0"/>
      <w:marRight w:val="0"/>
      <w:marTop w:val="0"/>
      <w:marBottom w:val="0"/>
      <w:divBdr>
        <w:top w:val="none" w:sz="0" w:space="0" w:color="auto"/>
        <w:left w:val="none" w:sz="0" w:space="0" w:color="auto"/>
        <w:bottom w:val="none" w:sz="0" w:space="0" w:color="auto"/>
        <w:right w:val="none" w:sz="0" w:space="0" w:color="auto"/>
      </w:divBdr>
    </w:div>
    <w:div w:id="1287085636">
      <w:bodyDiv w:val="1"/>
      <w:marLeft w:val="0"/>
      <w:marRight w:val="0"/>
      <w:marTop w:val="0"/>
      <w:marBottom w:val="0"/>
      <w:divBdr>
        <w:top w:val="none" w:sz="0" w:space="0" w:color="auto"/>
        <w:left w:val="none" w:sz="0" w:space="0" w:color="auto"/>
        <w:bottom w:val="none" w:sz="0" w:space="0" w:color="auto"/>
        <w:right w:val="none" w:sz="0" w:space="0" w:color="auto"/>
      </w:divBdr>
    </w:div>
    <w:div w:id="1289967102">
      <w:bodyDiv w:val="1"/>
      <w:marLeft w:val="0"/>
      <w:marRight w:val="0"/>
      <w:marTop w:val="0"/>
      <w:marBottom w:val="0"/>
      <w:divBdr>
        <w:top w:val="none" w:sz="0" w:space="0" w:color="auto"/>
        <w:left w:val="none" w:sz="0" w:space="0" w:color="auto"/>
        <w:bottom w:val="none" w:sz="0" w:space="0" w:color="auto"/>
        <w:right w:val="none" w:sz="0" w:space="0" w:color="auto"/>
      </w:divBdr>
    </w:div>
    <w:div w:id="1363164817">
      <w:bodyDiv w:val="1"/>
      <w:marLeft w:val="0"/>
      <w:marRight w:val="0"/>
      <w:marTop w:val="0"/>
      <w:marBottom w:val="0"/>
      <w:divBdr>
        <w:top w:val="none" w:sz="0" w:space="0" w:color="auto"/>
        <w:left w:val="none" w:sz="0" w:space="0" w:color="auto"/>
        <w:bottom w:val="none" w:sz="0" w:space="0" w:color="auto"/>
        <w:right w:val="none" w:sz="0" w:space="0" w:color="auto"/>
      </w:divBdr>
    </w:div>
    <w:div w:id="1384794855">
      <w:bodyDiv w:val="1"/>
      <w:marLeft w:val="0"/>
      <w:marRight w:val="0"/>
      <w:marTop w:val="0"/>
      <w:marBottom w:val="0"/>
      <w:divBdr>
        <w:top w:val="none" w:sz="0" w:space="0" w:color="auto"/>
        <w:left w:val="none" w:sz="0" w:space="0" w:color="auto"/>
        <w:bottom w:val="none" w:sz="0" w:space="0" w:color="auto"/>
        <w:right w:val="none" w:sz="0" w:space="0" w:color="auto"/>
      </w:divBdr>
    </w:div>
    <w:div w:id="1401440479">
      <w:bodyDiv w:val="1"/>
      <w:marLeft w:val="0"/>
      <w:marRight w:val="0"/>
      <w:marTop w:val="0"/>
      <w:marBottom w:val="0"/>
      <w:divBdr>
        <w:top w:val="none" w:sz="0" w:space="0" w:color="auto"/>
        <w:left w:val="none" w:sz="0" w:space="0" w:color="auto"/>
        <w:bottom w:val="none" w:sz="0" w:space="0" w:color="auto"/>
        <w:right w:val="none" w:sz="0" w:space="0" w:color="auto"/>
      </w:divBdr>
      <w:divsChild>
        <w:div w:id="740248864">
          <w:marLeft w:val="0"/>
          <w:marRight w:val="0"/>
          <w:marTop w:val="0"/>
          <w:marBottom w:val="0"/>
          <w:divBdr>
            <w:top w:val="none" w:sz="0" w:space="0" w:color="auto"/>
            <w:left w:val="none" w:sz="0" w:space="0" w:color="auto"/>
            <w:bottom w:val="none" w:sz="0" w:space="0" w:color="auto"/>
            <w:right w:val="none" w:sz="0" w:space="0" w:color="auto"/>
          </w:divBdr>
          <w:divsChild>
            <w:div w:id="1032999883">
              <w:marLeft w:val="0"/>
              <w:marRight w:val="0"/>
              <w:marTop w:val="0"/>
              <w:marBottom w:val="0"/>
              <w:divBdr>
                <w:top w:val="none" w:sz="0" w:space="0" w:color="auto"/>
                <w:left w:val="none" w:sz="0" w:space="0" w:color="auto"/>
                <w:bottom w:val="none" w:sz="0" w:space="0" w:color="auto"/>
                <w:right w:val="none" w:sz="0" w:space="0" w:color="auto"/>
              </w:divBdr>
              <w:divsChild>
                <w:div w:id="1333416864">
                  <w:marLeft w:val="0"/>
                  <w:marRight w:val="0"/>
                  <w:marTop w:val="120"/>
                  <w:marBottom w:val="0"/>
                  <w:divBdr>
                    <w:top w:val="none" w:sz="0" w:space="0" w:color="auto"/>
                    <w:left w:val="none" w:sz="0" w:space="0" w:color="auto"/>
                    <w:bottom w:val="none" w:sz="0" w:space="0" w:color="auto"/>
                    <w:right w:val="none" w:sz="0" w:space="0" w:color="auto"/>
                  </w:divBdr>
                  <w:divsChild>
                    <w:div w:id="1512262713">
                      <w:marLeft w:val="0"/>
                      <w:marRight w:val="0"/>
                      <w:marTop w:val="0"/>
                      <w:marBottom w:val="0"/>
                      <w:divBdr>
                        <w:top w:val="none" w:sz="0" w:space="0" w:color="auto"/>
                        <w:left w:val="none" w:sz="0" w:space="0" w:color="auto"/>
                        <w:bottom w:val="none" w:sz="0" w:space="0" w:color="auto"/>
                        <w:right w:val="none" w:sz="0" w:space="0" w:color="auto"/>
                      </w:divBdr>
                      <w:divsChild>
                        <w:div w:id="501508883">
                          <w:marLeft w:val="0"/>
                          <w:marRight w:val="0"/>
                          <w:marTop w:val="0"/>
                          <w:marBottom w:val="0"/>
                          <w:divBdr>
                            <w:top w:val="none" w:sz="0" w:space="0" w:color="auto"/>
                            <w:left w:val="none" w:sz="0" w:space="0" w:color="auto"/>
                            <w:bottom w:val="none" w:sz="0" w:space="0" w:color="auto"/>
                            <w:right w:val="none" w:sz="0" w:space="0" w:color="auto"/>
                          </w:divBdr>
                          <w:divsChild>
                            <w:div w:id="1311521164">
                              <w:marLeft w:val="0"/>
                              <w:marRight w:val="0"/>
                              <w:marTop w:val="0"/>
                              <w:marBottom w:val="0"/>
                              <w:divBdr>
                                <w:top w:val="none" w:sz="0" w:space="0" w:color="auto"/>
                                <w:left w:val="none" w:sz="0" w:space="0" w:color="auto"/>
                                <w:bottom w:val="none" w:sz="0" w:space="0" w:color="auto"/>
                                <w:right w:val="none" w:sz="0" w:space="0" w:color="auto"/>
                              </w:divBdr>
                            </w:div>
                            <w:div w:id="993724940">
                              <w:marLeft w:val="0"/>
                              <w:marRight w:val="0"/>
                              <w:marTop w:val="0"/>
                              <w:marBottom w:val="0"/>
                              <w:divBdr>
                                <w:top w:val="none" w:sz="0" w:space="0" w:color="auto"/>
                                <w:left w:val="none" w:sz="0" w:space="0" w:color="auto"/>
                                <w:bottom w:val="none" w:sz="0" w:space="0" w:color="auto"/>
                                <w:right w:val="none" w:sz="0" w:space="0" w:color="auto"/>
                              </w:divBdr>
                            </w:div>
                            <w:div w:id="114835257">
                              <w:marLeft w:val="0"/>
                              <w:marRight w:val="0"/>
                              <w:marTop w:val="0"/>
                              <w:marBottom w:val="0"/>
                              <w:divBdr>
                                <w:top w:val="none" w:sz="0" w:space="0" w:color="auto"/>
                                <w:left w:val="none" w:sz="0" w:space="0" w:color="auto"/>
                                <w:bottom w:val="none" w:sz="0" w:space="0" w:color="auto"/>
                                <w:right w:val="none" w:sz="0" w:space="0" w:color="auto"/>
                              </w:divBdr>
                            </w:div>
                            <w:div w:id="1226376813">
                              <w:marLeft w:val="0"/>
                              <w:marRight w:val="0"/>
                              <w:marTop w:val="0"/>
                              <w:marBottom w:val="0"/>
                              <w:divBdr>
                                <w:top w:val="none" w:sz="0" w:space="0" w:color="auto"/>
                                <w:left w:val="none" w:sz="0" w:space="0" w:color="auto"/>
                                <w:bottom w:val="none" w:sz="0" w:space="0" w:color="auto"/>
                                <w:right w:val="none" w:sz="0" w:space="0" w:color="auto"/>
                              </w:divBdr>
                              <w:divsChild>
                                <w:div w:id="32416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8092365">
      <w:bodyDiv w:val="1"/>
      <w:marLeft w:val="0"/>
      <w:marRight w:val="0"/>
      <w:marTop w:val="0"/>
      <w:marBottom w:val="0"/>
      <w:divBdr>
        <w:top w:val="none" w:sz="0" w:space="0" w:color="auto"/>
        <w:left w:val="none" w:sz="0" w:space="0" w:color="auto"/>
        <w:bottom w:val="none" w:sz="0" w:space="0" w:color="auto"/>
        <w:right w:val="none" w:sz="0" w:space="0" w:color="auto"/>
      </w:divBdr>
    </w:div>
    <w:div w:id="1421559916">
      <w:bodyDiv w:val="1"/>
      <w:marLeft w:val="0"/>
      <w:marRight w:val="0"/>
      <w:marTop w:val="0"/>
      <w:marBottom w:val="0"/>
      <w:divBdr>
        <w:top w:val="none" w:sz="0" w:space="0" w:color="auto"/>
        <w:left w:val="none" w:sz="0" w:space="0" w:color="auto"/>
        <w:bottom w:val="none" w:sz="0" w:space="0" w:color="auto"/>
        <w:right w:val="none" w:sz="0" w:space="0" w:color="auto"/>
      </w:divBdr>
    </w:div>
    <w:div w:id="1424493921">
      <w:bodyDiv w:val="1"/>
      <w:marLeft w:val="0"/>
      <w:marRight w:val="0"/>
      <w:marTop w:val="0"/>
      <w:marBottom w:val="0"/>
      <w:divBdr>
        <w:top w:val="none" w:sz="0" w:space="0" w:color="auto"/>
        <w:left w:val="none" w:sz="0" w:space="0" w:color="auto"/>
        <w:bottom w:val="none" w:sz="0" w:space="0" w:color="auto"/>
        <w:right w:val="none" w:sz="0" w:space="0" w:color="auto"/>
      </w:divBdr>
    </w:div>
    <w:div w:id="1426654190">
      <w:bodyDiv w:val="1"/>
      <w:marLeft w:val="0"/>
      <w:marRight w:val="0"/>
      <w:marTop w:val="0"/>
      <w:marBottom w:val="0"/>
      <w:divBdr>
        <w:top w:val="none" w:sz="0" w:space="0" w:color="auto"/>
        <w:left w:val="none" w:sz="0" w:space="0" w:color="auto"/>
        <w:bottom w:val="none" w:sz="0" w:space="0" w:color="auto"/>
        <w:right w:val="none" w:sz="0" w:space="0" w:color="auto"/>
      </w:divBdr>
    </w:div>
    <w:div w:id="1461457881">
      <w:bodyDiv w:val="1"/>
      <w:marLeft w:val="0"/>
      <w:marRight w:val="0"/>
      <w:marTop w:val="0"/>
      <w:marBottom w:val="0"/>
      <w:divBdr>
        <w:top w:val="none" w:sz="0" w:space="0" w:color="auto"/>
        <w:left w:val="none" w:sz="0" w:space="0" w:color="auto"/>
        <w:bottom w:val="none" w:sz="0" w:space="0" w:color="auto"/>
        <w:right w:val="none" w:sz="0" w:space="0" w:color="auto"/>
      </w:divBdr>
    </w:div>
    <w:div w:id="1488940701">
      <w:bodyDiv w:val="1"/>
      <w:marLeft w:val="0"/>
      <w:marRight w:val="0"/>
      <w:marTop w:val="0"/>
      <w:marBottom w:val="0"/>
      <w:divBdr>
        <w:top w:val="none" w:sz="0" w:space="0" w:color="auto"/>
        <w:left w:val="none" w:sz="0" w:space="0" w:color="auto"/>
        <w:bottom w:val="none" w:sz="0" w:space="0" w:color="auto"/>
        <w:right w:val="none" w:sz="0" w:space="0" w:color="auto"/>
      </w:divBdr>
    </w:div>
    <w:div w:id="1499350633">
      <w:bodyDiv w:val="1"/>
      <w:marLeft w:val="0"/>
      <w:marRight w:val="0"/>
      <w:marTop w:val="0"/>
      <w:marBottom w:val="0"/>
      <w:divBdr>
        <w:top w:val="none" w:sz="0" w:space="0" w:color="auto"/>
        <w:left w:val="none" w:sz="0" w:space="0" w:color="auto"/>
        <w:bottom w:val="none" w:sz="0" w:space="0" w:color="auto"/>
        <w:right w:val="none" w:sz="0" w:space="0" w:color="auto"/>
      </w:divBdr>
      <w:divsChild>
        <w:div w:id="283925504">
          <w:marLeft w:val="144"/>
          <w:marRight w:val="0"/>
          <w:marTop w:val="0"/>
          <w:marBottom w:val="0"/>
          <w:divBdr>
            <w:top w:val="none" w:sz="0" w:space="0" w:color="auto"/>
            <w:left w:val="none" w:sz="0" w:space="0" w:color="auto"/>
            <w:bottom w:val="none" w:sz="0" w:space="0" w:color="auto"/>
            <w:right w:val="none" w:sz="0" w:space="0" w:color="auto"/>
          </w:divBdr>
        </w:div>
        <w:div w:id="173113303">
          <w:marLeft w:val="144"/>
          <w:marRight w:val="0"/>
          <w:marTop w:val="280"/>
          <w:marBottom w:val="0"/>
          <w:divBdr>
            <w:top w:val="none" w:sz="0" w:space="0" w:color="auto"/>
            <w:left w:val="none" w:sz="0" w:space="0" w:color="auto"/>
            <w:bottom w:val="none" w:sz="0" w:space="0" w:color="auto"/>
            <w:right w:val="none" w:sz="0" w:space="0" w:color="auto"/>
          </w:divBdr>
        </w:div>
        <w:div w:id="878586910">
          <w:marLeft w:val="144"/>
          <w:marRight w:val="0"/>
          <w:marTop w:val="280"/>
          <w:marBottom w:val="0"/>
          <w:divBdr>
            <w:top w:val="none" w:sz="0" w:space="0" w:color="auto"/>
            <w:left w:val="none" w:sz="0" w:space="0" w:color="auto"/>
            <w:bottom w:val="none" w:sz="0" w:space="0" w:color="auto"/>
            <w:right w:val="none" w:sz="0" w:space="0" w:color="auto"/>
          </w:divBdr>
        </w:div>
        <w:div w:id="1978564600">
          <w:marLeft w:val="144"/>
          <w:marRight w:val="0"/>
          <w:marTop w:val="280"/>
          <w:marBottom w:val="0"/>
          <w:divBdr>
            <w:top w:val="none" w:sz="0" w:space="0" w:color="auto"/>
            <w:left w:val="none" w:sz="0" w:space="0" w:color="auto"/>
            <w:bottom w:val="none" w:sz="0" w:space="0" w:color="auto"/>
            <w:right w:val="none" w:sz="0" w:space="0" w:color="auto"/>
          </w:divBdr>
        </w:div>
        <w:div w:id="1081298405">
          <w:marLeft w:val="144"/>
          <w:marRight w:val="0"/>
          <w:marTop w:val="280"/>
          <w:marBottom w:val="0"/>
          <w:divBdr>
            <w:top w:val="none" w:sz="0" w:space="0" w:color="auto"/>
            <w:left w:val="none" w:sz="0" w:space="0" w:color="auto"/>
            <w:bottom w:val="none" w:sz="0" w:space="0" w:color="auto"/>
            <w:right w:val="none" w:sz="0" w:space="0" w:color="auto"/>
          </w:divBdr>
        </w:div>
      </w:divsChild>
    </w:div>
    <w:div w:id="1501119821">
      <w:bodyDiv w:val="1"/>
      <w:marLeft w:val="0"/>
      <w:marRight w:val="0"/>
      <w:marTop w:val="0"/>
      <w:marBottom w:val="0"/>
      <w:divBdr>
        <w:top w:val="none" w:sz="0" w:space="0" w:color="auto"/>
        <w:left w:val="none" w:sz="0" w:space="0" w:color="auto"/>
        <w:bottom w:val="none" w:sz="0" w:space="0" w:color="auto"/>
        <w:right w:val="none" w:sz="0" w:space="0" w:color="auto"/>
      </w:divBdr>
    </w:div>
    <w:div w:id="1564291470">
      <w:bodyDiv w:val="1"/>
      <w:marLeft w:val="0"/>
      <w:marRight w:val="0"/>
      <w:marTop w:val="0"/>
      <w:marBottom w:val="0"/>
      <w:divBdr>
        <w:top w:val="none" w:sz="0" w:space="0" w:color="auto"/>
        <w:left w:val="none" w:sz="0" w:space="0" w:color="auto"/>
        <w:bottom w:val="none" w:sz="0" w:space="0" w:color="auto"/>
        <w:right w:val="none" w:sz="0" w:space="0" w:color="auto"/>
      </w:divBdr>
    </w:div>
    <w:div w:id="1584683543">
      <w:bodyDiv w:val="1"/>
      <w:marLeft w:val="0"/>
      <w:marRight w:val="0"/>
      <w:marTop w:val="0"/>
      <w:marBottom w:val="0"/>
      <w:divBdr>
        <w:top w:val="none" w:sz="0" w:space="0" w:color="auto"/>
        <w:left w:val="none" w:sz="0" w:space="0" w:color="auto"/>
        <w:bottom w:val="none" w:sz="0" w:space="0" w:color="auto"/>
        <w:right w:val="none" w:sz="0" w:space="0" w:color="auto"/>
      </w:divBdr>
      <w:divsChild>
        <w:div w:id="185993472">
          <w:marLeft w:val="0"/>
          <w:marRight w:val="0"/>
          <w:marTop w:val="0"/>
          <w:marBottom w:val="0"/>
          <w:divBdr>
            <w:top w:val="none" w:sz="0" w:space="0" w:color="auto"/>
            <w:left w:val="none" w:sz="0" w:space="0" w:color="auto"/>
            <w:bottom w:val="none" w:sz="0" w:space="0" w:color="auto"/>
            <w:right w:val="none" w:sz="0" w:space="0" w:color="auto"/>
          </w:divBdr>
        </w:div>
        <w:div w:id="1344093695">
          <w:marLeft w:val="0"/>
          <w:marRight w:val="0"/>
          <w:marTop w:val="0"/>
          <w:marBottom w:val="0"/>
          <w:divBdr>
            <w:top w:val="none" w:sz="0" w:space="0" w:color="auto"/>
            <w:left w:val="none" w:sz="0" w:space="0" w:color="auto"/>
            <w:bottom w:val="none" w:sz="0" w:space="0" w:color="auto"/>
            <w:right w:val="none" w:sz="0" w:space="0" w:color="auto"/>
          </w:divBdr>
        </w:div>
        <w:div w:id="101263569">
          <w:marLeft w:val="0"/>
          <w:marRight w:val="0"/>
          <w:marTop w:val="0"/>
          <w:marBottom w:val="0"/>
          <w:divBdr>
            <w:top w:val="none" w:sz="0" w:space="0" w:color="auto"/>
            <w:left w:val="none" w:sz="0" w:space="0" w:color="auto"/>
            <w:bottom w:val="none" w:sz="0" w:space="0" w:color="auto"/>
            <w:right w:val="none" w:sz="0" w:space="0" w:color="auto"/>
          </w:divBdr>
        </w:div>
        <w:div w:id="10838956">
          <w:marLeft w:val="0"/>
          <w:marRight w:val="0"/>
          <w:marTop w:val="0"/>
          <w:marBottom w:val="0"/>
          <w:divBdr>
            <w:top w:val="none" w:sz="0" w:space="0" w:color="auto"/>
            <w:left w:val="none" w:sz="0" w:space="0" w:color="auto"/>
            <w:bottom w:val="none" w:sz="0" w:space="0" w:color="auto"/>
            <w:right w:val="none" w:sz="0" w:space="0" w:color="auto"/>
          </w:divBdr>
        </w:div>
      </w:divsChild>
    </w:div>
    <w:div w:id="1585144725">
      <w:bodyDiv w:val="1"/>
      <w:marLeft w:val="0"/>
      <w:marRight w:val="0"/>
      <w:marTop w:val="0"/>
      <w:marBottom w:val="0"/>
      <w:divBdr>
        <w:top w:val="none" w:sz="0" w:space="0" w:color="auto"/>
        <w:left w:val="none" w:sz="0" w:space="0" w:color="auto"/>
        <w:bottom w:val="none" w:sz="0" w:space="0" w:color="auto"/>
        <w:right w:val="none" w:sz="0" w:space="0" w:color="auto"/>
      </w:divBdr>
    </w:div>
    <w:div w:id="1634946032">
      <w:bodyDiv w:val="1"/>
      <w:marLeft w:val="0"/>
      <w:marRight w:val="0"/>
      <w:marTop w:val="0"/>
      <w:marBottom w:val="0"/>
      <w:divBdr>
        <w:top w:val="none" w:sz="0" w:space="0" w:color="auto"/>
        <w:left w:val="none" w:sz="0" w:space="0" w:color="auto"/>
        <w:bottom w:val="none" w:sz="0" w:space="0" w:color="auto"/>
        <w:right w:val="none" w:sz="0" w:space="0" w:color="auto"/>
      </w:divBdr>
    </w:div>
    <w:div w:id="1654026258">
      <w:bodyDiv w:val="1"/>
      <w:marLeft w:val="0"/>
      <w:marRight w:val="0"/>
      <w:marTop w:val="0"/>
      <w:marBottom w:val="0"/>
      <w:divBdr>
        <w:top w:val="none" w:sz="0" w:space="0" w:color="auto"/>
        <w:left w:val="none" w:sz="0" w:space="0" w:color="auto"/>
        <w:bottom w:val="none" w:sz="0" w:space="0" w:color="auto"/>
        <w:right w:val="none" w:sz="0" w:space="0" w:color="auto"/>
      </w:divBdr>
      <w:divsChild>
        <w:div w:id="960845069">
          <w:marLeft w:val="0"/>
          <w:marRight w:val="0"/>
          <w:marTop w:val="0"/>
          <w:marBottom w:val="0"/>
          <w:divBdr>
            <w:top w:val="none" w:sz="0" w:space="0" w:color="auto"/>
            <w:left w:val="none" w:sz="0" w:space="0" w:color="auto"/>
            <w:bottom w:val="none" w:sz="0" w:space="0" w:color="auto"/>
            <w:right w:val="none" w:sz="0" w:space="0" w:color="auto"/>
          </w:divBdr>
          <w:divsChild>
            <w:div w:id="1225949084">
              <w:marLeft w:val="0"/>
              <w:marRight w:val="0"/>
              <w:marTop w:val="0"/>
              <w:marBottom w:val="0"/>
              <w:divBdr>
                <w:top w:val="none" w:sz="0" w:space="0" w:color="auto"/>
                <w:left w:val="none" w:sz="0" w:space="0" w:color="auto"/>
                <w:bottom w:val="none" w:sz="0" w:space="0" w:color="auto"/>
                <w:right w:val="none" w:sz="0" w:space="0" w:color="auto"/>
              </w:divBdr>
              <w:divsChild>
                <w:div w:id="1364943227">
                  <w:marLeft w:val="0"/>
                  <w:marRight w:val="0"/>
                  <w:marTop w:val="120"/>
                  <w:marBottom w:val="0"/>
                  <w:divBdr>
                    <w:top w:val="none" w:sz="0" w:space="0" w:color="auto"/>
                    <w:left w:val="none" w:sz="0" w:space="0" w:color="auto"/>
                    <w:bottom w:val="none" w:sz="0" w:space="0" w:color="auto"/>
                    <w:right w:val="none" w:sz="0" w:space="0" w:color="auto"/>
                  </w:divBdr>
                  <w:divsChild>
                    <w:div w:id="896598235">
                      <w:marLeft w:val="0"/>
                      <w:marRight w:val="0"/>
                      <w:marTop w:val="0"/>
                      <w:marBottom w:val="0"/>
                      <w:divBdr>
                        <w:top w:val="none" w:sz="0" w:space="0" w:color="auto"/>
                        <w:left w:val="none" w:sz="0" w:space="0" w:color="auto"/>
                        <w:bottom w:val="none" w:sz="0" w:space="0" w:color="auto"/>
                        <w:right w:val="none" w:sz="0" w:space="0" w:color="auto"/>
                      </w:divBdr>
                      <w:divsChild>
                        <w:div w:id="1446998425">
                          <w:marLeft w:val="0"/>
                          <w:marRight w:val="0"/>
                          <w:marTop w:val="0"/>
                          <w:marBottom w:val="0"/>
                          <w:divBdr>
                            <w:top w:val="none" w:sz="0" w:space="0" w:color="auto"/>
                            <w:left w:val="none" w:sz="0" w:space="0" w:color="auto"/>
                            <w:bottom w:val="none" w:sz="0" w:space="0" w:color="auto"/>
                            <w:right w:val="none" w:sz="0" w:space="0" w:color="auto"/>
                          </w:divBdr>
                          <w:divsChild>
                            <w:div w:id="1027758391">
                              <w:marLeft w:val="0"/>
                              <w:marRight w:val="0"/>
                              <w:marTop w:val="0"/>
                              <w:marBottom w:val="0"/>
                              <w:divBdr>
                                <w:top w:val="none" w:sz="0" w:space="0" w:color="auto"/>
                                <w:left w:val="none" w:sz="0" w:space="0" w:color="auto"/>
                                <w:bottom w:val="none" w:sz="0" w:space="0" w:color="auto"/>
                                <w:right w:val="none" w:sz="0" w:space="0" w:color="auto"/>
                              </w:divBdr>
                            </w:div>
                            <w:div w:id="824786041">
                              <w:marLeft w:val="0"/>
                              <w:marRight w:val="0"/>
                              <w:marTop w:val="0"/>
                              <w:marBottom w:val="0"/>
                              <w:divBdr>
                                <w:top w:val="none" w:sz="0" w:space="0" w:color="auto"/>
                                <w:left w:val="none" w:sz="0" w:space="0" w:color="auto"/>
                                <w:bottom w:val="none" w:sz="0" w:space="0" w:color="auto"/>
                                <w:right w:val="none" w:sz="0" w:space="0" w:color="auto"/>
                              </w:divBdr>
                            </w:div>
                            <w:div w:id="200900452">
                              <w:marLeft w:val="0"/>
                              <w:marRight w:val="0"/>
                              <w:marTop w:val="0"/>
                              <w:marBottom w:val="0"/>
                              <w:divBdr>
                                <w:top w:val="none" w:sz="0" w:space="0" w:color="auto"/>
                                <w:left w:val="none" w:sz="0" w:space="0" w:color="auto"/>
                                <w:bottom w:val="none" w:sz="0" w:space="0" w:color="auto"/>
                                <w:right w:val="none" w:sz="0" w:space="0" w:color="auto"/>
                              </w:divBdr>
                            </w:div>
                            <w:div w:id="131264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782696">
      <w:bodyDiv w:val="1"/>
      <w:marLeft w:val="0"/>
      <w:marRight w:val="0"/>
      <w:marTop w:val="0"/>
      <w:marBottom w:val="0"/>
      <w:divBdr>
        <w:top w:val="none" w:sz="0" w:space="0" w:color="auto"/>
        <w:left w:val="none" w:sz="0" w:space="0" w:color="auto"/>
        <w:bottom w:val="none" w:sz="0" w:space="0" w:color="auto"/>
        <w:right w:val="none" w:sz="0" w:space="0" w:color="auto"/>
      </w:divBdr>
    </w:div>
    <w:div w:id="1695227045">
      <w:bodyDiv w:val="1"/>
      <w:marLeft w:val="0"/>
      <w:marRight w:val="0"/>
      <w:marTop w:val="0"/>
      <w:marBottom w:val="0"/>
      <w:divBdr>
        <w:top w:val="none" w:sz="0" w:space="0" w:color="auto"/>
        <w:left w:val="none" w:sz="0" w:space="0" w:color="auto"/>
        <w:bottom w:val="none" w:sz="0" w:space="0" w:color="auto"/>
        <w:right w:val="none" w:sz="0" w:space="0" w:color="auto"/>
      </w:divBdr>
      <w:divsChild>
        <w:div w:id="1619944911">
          <w:marLeft w:val="0"/>
          <w:marRight w:val="0"/>
          <w:marTop w:val="0"/>
          <w:marBottom w:val="0"/>
          <w:divBdr>
            <w:top w:val="none" w:sz="0" w:space="0" w:color="auto"/>
            <w:left w:val="none" w:sz="0" w:space="0" w:color="auto"/>
            <w:bottom w:val="none" w:sz="0" w:space="0" w:color="auto"/>
            <w:right w:val="none" w:sz="0" w:space="0" w:color="auto"/>
          </w:divBdr>
          <w:divsChild>
            <w:div w:id="1409767556">
              <w:marLeft w:val="0"/>
              <w:marRight w:val="0"/>
              <w:marTop w:val="0"/>
              <w:marBottom w:val="0"/>
              <w:divBdr>
                <w:top w:val="none" w:sz="0" w:space="0" w:color="auto"/>
                <w:left w:val="none" w:sz="0" w:space="0" w:color="auto"/>
                <w:bottom w:val="none" w:sz="0" w:space="0" w:color="auto"/>
                <w:right w:val="none" w:sz="0" w:space="0" w:color="auto"/>
              </w:divBdr>
              <w:divsChild>
                <w:div w:id="1343357908">
                  <w:marLeft w:val="0"/>
                  <w:marRight w:val="0"/>
                  <w:marTop w:val="120"/>
                  <w:marBottom w:val="0"/>
                  <w:divBdr>
                    <w:top w:val="none" w:sz="0" w:space="0" w:color="auto"/>
                    <w:left w:val="none" w:sz="0" w:space="0" w:color="auto"/>
                    <w:bottom w:val="none" w:sz="0" w:space="0" w:color="auto"/>
                    <w:right w:val="none" w:sz="0" w:space="0" w:color="auto"/>
                  </w:divBdr>
                  <w:divsChild>
                    <w:div w:id="326641145">
                      <w:marLeft w:val="0"/>
                      <w:marRight w:val="0"/>
                      <w:marTop w:val="0"/>
                      <w:marBottom w:val="0"/>
                      <w:divBdr>
                        <w:top w:val="none" w:sz="0" w:space="0" w:color="auto"/>
                        <w:left w:val="none" w:sz="0" w:space="0" w:color="auto"/>
                        <w:bottom w:val="none" w:sz="0" w:space="0" w:color="auto"/>
                        <w:right w:val="none" w:sz="0" w:space="0" w:color="auto"/>
                      </w:divBdr>
                      <w:divsChild>
                        <w:div w:id="988093155">
                          <w:marLeft w:val="0"/>
                          <w:marRight w:val="0"/>
                          <w:marTop w:val="0"/>
                          <w:marBottom w:val="0"/>
                          <w:divBdr>
                            <w:top w:val="none" w:sz="0" w:space="0" w:color="auto"/>
                            <w:left w:val="none" w:sz="0" w:space="0" w:color="auto"/>
                            <w:bottom w:val="none" w:sz="0" w:space="0" w:color="auto"/>
                            <w:right w:val="none" w:sz="0" w:space="0" w:color="auto"/>
                          </w:divBdr>
                          <w:divsChild>
                            <w:div w:id="2112161250">
                              <w:marLeft w:val="0"/>
                              <w:marRight w:val="0"/>
                              <w:marTop w:val="0"/>
                              <w:marBottom w:val="0"/>
                              <w:divBdr>
                                <w:top w:val="none" w:sz="0" w:space="0" w:color="auto"/>
                                <w:left w:val="none" w:sz="0" w:space="0" w:color="auto"/>
                                <w:bottom w:val="none" w:sz="0" w:space="0" w:color="auto"/>
                                <w:right w:val="none" w:sz="0" w:space="0" w:color="auto"/>
                              </w:divBdr>
                            </w:div>
                            <w:div w:id="706445148">
                              <w:marLeft w:val="0"/>
                              <w:marRight w:val="0"/>
                              <w:marTop w:val="0"/>
                              <w:marBottom w:val="0"/>
                              <w:divBdr>
                                <w:top w:val="none" w:sz="0" w:space="0" w:color="auto"/>
                                <w:left w:val="none" w:sz="0" w:space="0" w:color="auto"/>
                                <w:bottom w:val="none" w:sz="0" w:space="0" w:color="auto"/>
                                <w:right w:val="none" w:sz="0" w:space="0" w:color="auto"/>
                              </w:divBdr>
                            </w:div>
                            <w:div w:id="291597713">
                              <w:marLeft w:val="0"/>
                              <w:marRight w:val="0"/>
                              <w:marTop w:val="0"/>
                              <w:marBottom w:val="0"/>
                              <w:divBdr>
                                <w:top w:val="none" w:sz="0" w:space="0" w:color="auto"/>
                                <w:left w:val="none" w:sz="0" w:space="0" w:color="auto"/>
                                <w:bottom w:val="none" w:sz="0" w:space="0" w:color="auto"/>
                                <w:right w:val="none" w:sz="0" w:space="0" w:color="auto"/>
                              </w:divBdr>
                              <w:divsChild>
                                <w:div w:id="232279569">
                                  <w:marLeft w:val="0"/>
                                  <w:marRight w:val="0"/>
                                  <w:marTop w:val="0"/>
                                  <w:marBottom w:val="0"/>
                                  <w:divBdr>
                                    <w:top w:val="none" w:sz="0" w:space="0" w:color="auto"/>
                                    <w:left w:val="none" w:sz="0" w:space="0" w:color="auto"/>
                                    <w:bottom w:val="none" w:sz="0" w:space="0" w:color="auto"/>
                                    <w:right w:val="none" w:sz="0" w:space="0" w:color="auto"/>
                                  </w:divBdr>
                                </w:div>
                              </w:divsChild>
                            </w:div>
                            <w:div w:id="2054453653">
                              <w:marLeft w:val="0"/>
                              <w:marRight w:val="0"/>
                              <w:marTop w:val="0"/>
                              <w:marBottom w:val="0"/>
                              <w:divBdr>
                                <w:top w:val="none" w:sz="0" w:space="0" w:color="auto"/>
                                <w:left w:val="none" w:sz="0" w:space="0" w:color="auto"/>
                                <w:bottom w:val="none" w:sz="0" w:space="0" w:color="auto"/>
                                <w:right w:val="none" w:sz="0" w:space="0" w:color="auto"/>
                              </w:divBdr>
                            </w:div>
                            <w:div w:id="1933779808">
                              <w:marLeft w:val="0"/>
                              <w:marRight w:val="0"/>
                              <w:marTop w:val="0"/>
                              <w:marBottom w:val="0"/>
                              <w:divBdr>
                                <w:top w:val="none" w:sz="0" w:space="0" w:color="auto"/>
                                <w:left w:val="none" w:sz="0" w:space="0" w:color="auto"/>
                                <w:bottom w:val="none" w:sz="0" w:space="0" w:color="auto"/>
                                <w:right w:val="none" w:sz="0" w:space="0" w:color="auto"/>
                              </w:divBdr>
                            </w:div>
                            <w:div w:id="612135876">
                              <w:marLeft w:val="0"/>
                              <w:marRight w:val="0"/>
                              <w:marTop w:val="0"/>
                              <w:marBottom w:val="0"/>
                              <w:divBdr>
                                <w:top w:val="none" w:sz="0" w:space="0" w:color="auto"/>
                                <w:left w:val="none" w:sz="0" w:space="0" w:color="auto"/>
                                <w:bottom w:val="none" w:sz="0" w:space="0" w:color="auto"/>
                                <w:right w:val="none" w:sz="0" w:space="0" w:color="auto"/>
                              </w:divBdr>
                            </w:div>
                            <w:div w:id="1533957517">
                              <w:marLeft w:val="0"/>
                              <w:marRight w:val="0"/>
                              <w:marTop w:val="0"/>
                              <w:marBottom w:val="0"/>
                              <w:divBdr>
                                <w:top w:val="none" w:sz="0" w:space="0" w:color="auto"/>
                                <w:left w:val="none" w:sz="0" w:space="0" w:color="auto"/>
                                <w:bottom w:val="none" w:sz="0" w:space="0" w:color="auto"/>
                                <w:right w:val="none" w:sz="0" w:space="0" w:color="auto"/>
                              </w:divBdr>
                            </w:div>
                            <w:div w:id="38155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1532713">
      <w:bodyDiv w:val="1"/>
      <w:marLeft w:val="0"/>
      <w:marRight w:val="0"/>
      <w:marTop w:val="0"/>
      <w:marBottom w:val="0"/>
      <w:divBdr>
        <w:top w:val="none" w:sz="0" w:space="0" w:color="auto"/>
        <w:left w:val="none" w:sz="0" w:space="0" w:color="auto"/>
        <w:bottom w:val="none" w:sz="0" w:space="0" w:color="auto"/>
        <w:right w:val="none" w:sz="0" w:space="0" w:color="auto"/>
      </w:divBdr>
    </w:div>
    <w:div w:id="1750543597">
      <w:bodyDiv w:val="1"/>
      <w:marLeft w:val="0"/>
      <w:marRight w:val="0"/>
      <w:marTop w:val="0"/>
      <w:marBottom w:val="0"/>
      <w:divBdr>
        <w:top w:val="none" w:sz="0" w:space="0" w:color="auto"/>
        <w:left w:val="none" w:sz="0" w:space="0" w:color="auto"/>
        <w:bottom w:val="none" w:sz="0" w:space="0" w:color="auto"/>
        <w:right w:val="none" w:sz="0" w:space="0" w:color="auto"/>
      </w:divBdr>
    </w:div>
    <w:div w:id="1785225780">
      <w:bodyDiv w:val="1"/>
      <w:marLeft w:val="0"/>
      <w:marRight w:val="0"/>
      <w:marTop w:val="0"/>
      <w:marBottom w:val="0"/>
      <w:divBdr>
        <w:top w:val="none" w:sz="0" w:space="0" w:color="auto"/>
        <w:left w:val="none" w:sz="0" w:space="0" w:color="auto"/>
        <w:bottom w:val="none" w:sz="0" w:space="0" w:color="auto"/>
        <w:right w:val="none" w:sz="0" w:space="0" w:color="auto"/>
      </w:divBdr>
    </w:div>
    <w:div w:id="1801999817">
      <w:bodyDiv w:val="1"/>
      <w:marLeft w:val="0"/>
      <w:marRight w:val="0"/>
      <w:marTop w:val="0"/>
      <w:marBottom w:val="0"/>
      <w:divBdr>
        <w:top w:val="none" w:sz="0" w:space="0" w:color="auto"/>
        <w:left w:val="none" w:sz="0" w:space="0" w:color="auto"/>
        <w:bottom w:val="none" w:sz="0" w:space="0" w:color="auto"/>
        <w:right w:val="none" w:sz="0" w:space="0" w:color="auto"/>
      </w:divBdr>
    </w:div>
    <w:div w:id="1860581536">
      <w:bodyDiv w:val="1"/>
      <w:marLeft w:val="0"/>
      <w:marRight w:val="0"/>
      <w:marTop w:val="0"/>
      <w:marBottom w:val="0"/>
      <w:divBdr>
        <w:top w:val="none" w:sz="0" w:space="0" w:color="auto"/>
        <w:left w:val="none" w:sz="0" w:space="0" w:color="auto"/>
        <w:bottom w:val="none" w:sz="0" w:space="0" w:color="auto"/>
        <w:right w:val="none" w:sz="0" w:space="0" w:color="auto"/>
      </w:divBdr>
    </w:div>
    <w:div w:id="1870028861">
      <w:bodyDiv w:val="1"/>
      <w:marLeft w:val="0"/>
      <w:marRight w:val="0"/>
      <w:marTop w:val="0"/>
      <w:marBottom w:val="0"/>
      <w:divBdr>
        <w:top w:val="none" w:sz="0" w:space="0" w:color="auto"/>
        <w:left w:val="none" w:sz="0" w:space="0" w:color="auto"/>
        <w:bottom w:val="none" w:sz="0" w:space="0" w:color="auto"/>
        <w:right w:val="none" w:sz="0" w:space="0" w:color="auto"/>
      </w:divBdr>
    </w:div>
    <w:div w:id="1907523370">
      <w:bodyDiv w:val="1"/>
      <w:marLeft w:val="0"/>
      <w:marRight w:val="0"/>
      <w:marTop w:val="0"/>
      <w:marBottom w:val="0"/>
      <w:divBdr>
        <w:top w:val="none" w:sz="0" w:space="0" w:color="auto"/>
        <w:left w:val="none" w:sz="0" w:space="0" w:color="auto"/>
        <w:bottom w:val="none" w:sz="0" w:space="0" w:color="auto"/>
        <w:right w:val="none" w:sz="0" w:space="0" w:color="auto"/>
      </w:divBdr>
    </w:div>
    <w:div w:id="1911689744">
      <w:bodyDiv w:val="1"/>
      <w:marLeft w:val="0"/>
      <w:marRight w:val="0"/>
      <w:marTop w:val="0"/>
      <w:marBottom w:val="0"/>
      <w:divBdr>
        <w:top w:val="none" w:sz="0" w:space="0" w:color="auto"/>
        <w:left w:val="none" w:sz="0" w:space="0" w:color="auto"/>
        <w:bottom w:val="none" w:sz="0" w:space="0" w:color="auto"/>
        <w:right w:val="none" w:sz="0" w:space="0" w:color="auto"/>
      </w:divBdr>
    </w:div>
    <w:div w:id="2043818178">
      <w:bodyDiv w:val="1"/>
      <w:marLeft w:val="0"/>
      <w:marRight w:val="0"/>
      <w:marTop w:val="0"/>
      <w:marBottom w:val="0"/>
      <w:divBdr>
        <w:top w:val="none" w:sz="0" w:space="0" w:color="auto"/>
        <w:left w:val="none" w:sz="0" w:space="0" w:color="auto"/>
        <w:bottom w:val="none" w:sz="0" w:space="0" w:color="auto"/>
        <w:right w:val="none" w:sz="0" w:space="0" w:color="auto"/>
      </w:divBdr>
    </w:div>
    <w:div w:id="205600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Computer_engineering" TargetMode="External"/><Relationship Id="rId117" Type="http://schemas.openxmlformats.org/officeDocument/2006/relationships/image" Target="media/image46.jpg"/><Relationship Id="rId21" Type="http://schemas.openxmlformats.org/officeDocument/2006/relationships/footer" Target="footer6.xml"/><Relationship Id="rId42" Type="http://schemas.openxmlformats.org/officeDocument/2006/relationships/hyperlink" Target="http://ecomputernotes.com/computernetworkingnotes/computer-network/protocol" TargetMode="External"/><Relationship Id="rId47" Type="http://schemas.openxmlformats.org/officeDocument/2006/relationships/image" Target="media/image15.jpg"/><Relationship Id="rId63" Type="http://schemas.openxmlformats.org/officeDocument/2006/relationships/hyperlink" Target="https://www.google.com/url?sa=i&amp;rct=j&amp;q=&amp;esrc=s&amp;source=images&amp;cd=&amp;cad=rja&amp;uact=8&amp;ved=2ahUKEwjQv42v6NniAhVvgUsFHXv2BwYQjRx6BAgBEAU&amp;url=/url?sa%3Di%26rct%3Dj%26q%3D%26esrc%3Ds%26source%3Dimages%26cd%3D%26ved%3D%26url%3D/url?sa%3Di%26rct%3Dj%26q%3D%26esrc%3Ds%26source%3Dimages%26cd%3D%26ved%3D%26url%3D/url?sa%3Di%26rct%3Dj%26q%3D%26esrc%3Ds%26source%3Dimages%26cd%3D%26ved%3D2ahUKEwiKiOmm6NniAhUCXn0KHdrSDewQjRx6BAgBEAU%26url%3Dhttps://coder-tronics.com/c2000-solar-mppt-tutorial-pt3/%26psig%3DAOvVaw2nmsBxgjE9caWCtHDyeeFy%26ust%3D1560080878826242%26psig%3DAOvVaw2nmsBxgjE9caWCtHDyeeFy%26ust%3D1560080878826242%26psig%3DAOvVaw2nmsBxgjE9caWCtHDyeeFy%26ust%3D1560080878826242&amp;psig=AOvVaw2nmsBxgjE9caWCtHDyeeFy&amp;ust=1560080878826242" TargetMode="External"/><Relationship Id="rId68" Type="http://schemas.openxmlformats.org/officeDocument/2006/relationships/image" Target="media/image25.jpeg"/><Relationship Id="rId84" Type="http://schemas.openxmlformats.org/officeDocument/2006/relationships/hyperlink" Target="https://circuitglobe.com/wp-content/uploads/2017/01/lead-acid-battery-equation-23.jpg" TargetMode="External"/><Relationship Id="rId89" Type="http://schemas.openxmlformats.org/officeDocument/2006/relationships/image" Target="media/image37.png"/><Relationship Id="rId112" Type="http://schemas.openxmlformats.org/officeDocument/2006/relationships/hyperlink" Target="https://en.wikipedia.org/wiki/ESP8266" TargetMode="External"/><Relationship Id="rId133" Type="http://schemas.openxmlformats.org/officeDocument/2006/relationships/hyperlink" Target="https://en.wikipedia.org/wiki/Linux" TargetMode="External"/><Relationship Id="rId138" Type="http://schemas.openxmlformats.org/officeDocument/2006/relationships/hyperlink" Target="https://searchsqlserver.techtarget.com/definition/block" TargetMode="External"/><Relationship Id="rId154" Type="http://schemas.openxmlformats.org/officeDocument/2006/relationships/footer" Target="footer9.xml"/><Relationship Id="rId16" Type="http://schemas.openxmlformats.org/officeDocument/2006/relationships/header" Target="header4.xml"/><Relationship Id="rId107" Type="http://schemas.openxmlformats.org/officeDocument/2006/relationships/hyperlink" Target="https://en.wikipedia.org/wiki/Wired_Equivalent_Privacy" TargetMode="External"/><Relationship Id="rId11" Type="http://schemas.openxmlformats.org/officeDocument/2006/relationships/header" Target="header2.xml"/><Relationship Id="rId32" Type="http://schemas.openxmlformats.org/officeDocument/2006/relationships/hyperlink" Target="https://en.wikipedia.org/wiki/UART" TargetMode="External"/><Relationship Id="rId37" Type="http://schemas.openxmlformats.org/officeDocument/2006/relationships/image" Target="media/image7.png"/><Relationship Id="rId53" Type="http://schemas.openxmlformats.org/officeDocument/2006/relationships/image" Target="media/image16.jpg"/><Relationship Id="rId58" Type="http://schemas.openxmlformats.org/officeDocument/2006/relationships/image" Target="media/image18.png"/><Relationship Id="rId74" Type="http://schemas.openxmlformats.org/officeDocument/2006/relationships/hyperlink" Target="https://circuitglobe.com/wp-content/uploads/2017/01/lead-acid-battery-111.jpg" TargetMode="External"/><Relationship Id="rId79" Type="http://schemas.openxmlformats.org/officeDocument/2006/relationships/image" Target="media/image31.jpeg"/><Relationship Id="rId102" Type="http://schemas.openxmlformats.org/officeDocument/2006/relationships/hyperlink" Target="https://en.wikipedia.org/wiki/Duplexer" TargetMode="External"/><Relationship Id="rId123" Type="http://schemas.openxmlformats.org/officeDocument/2006/relationships/image" Target="media/image52.png"/><Relationship Id="rId128" Type="http://schemas.openxmlformats.org/officeDocument/2006/relationships/hyperlink" Target="https://en.wikipedia.org/wiki/JetBrains" TargetMode="External"/><Relationship Id="rId144" Type="http://schemas.openxmlformats.org/officeDocument/2006/relationships/hyperlink" Target="https://whatis.techtarget.com/definition/code" TargetMode="External"/><Relationship Id="rId149" Type="http://schemas.openxmlformats.org/officeDocument/2006/relationships/header" Target="header7.xml"/><Relationship Id="rId5" Type="http://schemas.openxmlformats.org/officeDocument/2006/relationships/webSettings" Target="webSettings.xml"/><Relationship Id="rId90" Type="http://schemas.openxmlformats.org/officeDocument/2006/relationships/image" Target="media/image38.png"/><Relationship Id="rId95" Type="http://schemas.openxmlformats.org/officeDocument/2006/relationships/image" Target="media/image43.png"/><Relationship Id="rId22" Type="http://schemas.openxmlformats.org/officeDocument/2006/relationships/image" Target="media/image3.png"/><Relationship Id="rId27" Type="http://schemas.openxmlformats.org/officeDocument/2006/relationships/hyperlink" Target="https://en.wikipedia.org/wiki/Electrical_engineering" TargetMode="External"/><Relationship Id="rId43" Type="http://schemas.openxmlformats.org/officeDocument/2006/relationships/image" Target="media/image11.jpg"/><Relationship Id="rId48" Type="http://schemas.openxmlformats.org/officeDocument/2006/relationships/hyperlink" Target="https://www.kompulsa.com/acronyms-in-electronics/" TargetMode="External"/><Relationship Id="rId64" Type="http://schemas.openxmlformats.org/officeDocument/2006/relationships/image" Target="media/image23.png"/><Relationship Id="rId69" Type="http://schemas.openxmlformats.org/officeDocument/2006/relationships/image" Target="media/image26.jpeg"/><Relationship Id="rId113" Type="http://schemas.openxmlformats.org/officeDocument/2006/relationships/hyperlink" Target="https://en.wikipedia.org/wiki/I%C2%B2S" TargetMode="External"/><Relationship Id="rId118" Type="http://schemas.openxmlformats.org/officeDocument/2006/relationships/image" Target="media/image47.jpg"/><Relationship Id="rId134" Type="http://schemas.openxmlformats.org/officeDocument/2006/relationships/hyperlink" Target="https://en.wikipedia.org/wiki/Eclipse_(software)" TargetMode="External"/><Relationship Id="rId139" Type="http://schemas.openxmlformats.org/officeDocument/2006/relationships/hyperlink" Target="https://searchmicroservices.techtarget.com/definition/REST-representational-state-transfer" TargetMode="External"/><Relationship Id="rId80" Type="http://schemas.openxmlformats.org/officeDocument/2006/relationships/hyperlink" Target="https://circuitglobe.com/wp-content/uploads/2017/01/lead-acid-battery-equation-22.jpg" TargetMode="External"/><Relationship Id="rId85" Type="http://schemas.openxmlformats.org/officeDocument/2006/relationships/image" Target="media/image34.jpeg"/><Relationship Id="rId150" Type="http://schemas.openxmlformats.org/officeDocument/2006/relationships/header" Target="header8.xml"/><Relationship Id="rId155" Type="http://schemas.openxmlformats.org/officeDocument/2006/relationships/fontTable" Target="fontTable.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6.jpg"/><Relationship Id="rId33" Type="http://schemas.openxmlformats.org/officeDocument/2006/relationships/hyperlink" Target="https://en.wikipedia.org/wiki/Shift_register" TargetMode="External"/><Relationship Id="rId38" Type="http://schemas.openxmlformats.org/officeDocument/2006/relationships/image" Target="media/image8.png"/><Relationship Id="rId46" Type="http://schemas.openxmlformats.org/officeDocument/2006/relationships/image" Target="media/image14.jpg"/><Relationship Id="rId59" Type="http://schemas.openxmlformats.org/officeDocument/2006/relationships/image" Target="media/image19.jpg"/><Relationship Id="rId67" Type="http://schemas.openxmlformats.org/officeDocument/2006/relationships/image" Target="media/image24.jpeg"/><Relationship Id="rId103" Type="http://schemas.openxmlformats.org/officeDocument/2006/relationships/hyperlink" Target="https://en.wikipedia.org/wiki/Balun" TargetMode="External"/><Relationship Id="rId108" Type="http://schemas.openxmlformats.org/officeDocument/2006/relationships/hyperlink" Target="https://en.wikipedia.org/wiki/Wi-Fi_Protected_Access" TargetMode="External"/><Relationship Id="rId116" Type="http://schemas.openxmlformats.org/officeDocument/2006/relationships/hyperlink" Target="https://en.wikipedia.org/wiki/Successive_approximation_ADC" TargetMode="External"/><Relationship Id="rId124" Type="http://schemas.openxmlformats.org/officeDocument/2006/relationships/hyperlink" Target="https://en.wikipedia.org/wiki/Integrated_development_environment" TargetMode="External"/><Relationship Id="rId129" Type="http://schemas.openxmlformats.org/officeDocument/2006/relationships/hyperlink" Target="https://en.wikipedia.org/wiki/IntelliJ_IDEA" TargetMode="External"/><Relationship Id="rId137" Type="http://schemas.openxmlformats.org/officeDocument/2006/relationships/hyperlink" Target="https://whatis.techtarget.com/definition/file" TargetMode="External"/><Relationship Id="rId20" Type="http://schemas.openxmlformats.org/officeDocument/2006/relationships/header" Target="header6.xml"/><Relationship Id="rId41" Type="http://schemas.openxmlformats.org/officeDocument/2006/relationships/image" Target="media/image10.jpeg"/><Relationship Id="rId54" Type="http://schemas.openxmlformats.org/officeDocument/2006/relationships/hyperlink" Target="https://www.allaboutcircuits.com/textbook/semiconductors/chpt-11/pulse-width-modulation/" TargetMode="External"/><Relationship Id="rId62" Type="http://schemas.openxmlformats.org/officeDocument/2006/relationships/image" Target="media/image22.png"/><Relationship Id="rId70" Type="http://schemas.openxmlformats.org/officeDocument/2006/relationships/image" Target="media/image27.png"/><Relationship Id="rId75" Type="http://schemas.openxmlformats.org/officeDocument/2006/relationships/image" Target="media/image29.jpeg"/><Relationship Id="rId83" Type="http://schemas.openxmlformats.org/officeDocument/2006/relationships/image" Target="media/image33.jpeg"/><Relationship Id="rId88" Type="http://schemas.openxmlformats.org/officeDocument/2006/relationships/image" Target="media/image36.png"/><Relationship Id="rId91" Type="http://schemas.openxmlformats.org/officeDocument/2006/relationships/image" Target="media/image39.jpeg"/><Relationship Id="rId96" Type="http://schemas.openxmlformats.org/officeDocument/2006/relationships/image" Target="media/image44.png"/><Relationship Id="rId111" Type="http://schemas.openxmlformats.org/officeDocument/2006/relationships/hyperlink" Target="https://en.wikipedia.org/wiki/I%C2%B2C" TargetMode="External"/><Relationship Id="rId132" Type="http://schemas.openxmlformats.org/officeDocument/2006/relationships/hyperlink" Target="https://en.wikipedia.org/wiki/MacOS" TargetMode="External"/><Relationship Id="rId140" Type="http://schemas.openxmlformats.org/officeDocument/2006/relationships/hyperlink" Target="https://searchmicroservices.techtarget.com/definition/Web-services-application-services" TargetMode="External"/><Relationship Id="rId145" Type="http://schemas.openxmlformats.org/officeDocument/2006/relationships/hyperlink" Target="https://whatis.techtarget.com/definition/operating-system-OS" TargetMode="External"/><Relationship Id="rId153"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jpg"/><Relationship Id="rId28" Type="http://schemas.openxmlformats.org/officeDocument/2006/relationships/hyperlink" Target="https://en.wikipedia.org/wiki/Data_transmission" TargetMode="External"/><Relationship Id="rId36" Type="http://schemas.openxmlformats.org/officeDocument/2006/relationships/hyperlink" Target="https://en.wikipedia.org/wiki/Embedded_systems" TargetMode="External"/><Relationship Id="rId49" Type="http://schemas.openxmlformats.org/officeDocument/2006/relationships/hyperlink" Target="https://www.daikin.com/about/corporate/tic/magazine/201611/book/pdf/25.pdf" TargetMode="External"/><Relationship Id="rId57" Type="http://schemas.openxmlformats.org/officeDocument/2006/relationships/image" Target="media/image17.png"/><Relationship Id="rId106" Type="http://schemas.openxmlformats.org/officeDocument/2006/relationships/hyperlink" Target="https://en.wikipedia.org/wiki/Matching_network" TargetMode="External"/><Relationship Id="rId114" Type="http://schemas.openxmlformats.org/officeDocument/2006/relationships/hyperlink" Target="https://en.wikipedia.org/wiki/Universal_asynchronous_receiver/transmitter" TargetMode="External"/><Relationship Id="rId119" Type="http://schemas.openxmlformats.org/officeDocument/2006/relationships/image" Target="media/image48.jpg"/><Relationship Id="rId127" Type="http://schemas.openxmlformats.org/officeDocument/2006/relationships/hyperlink" Target="https://en.wikipedia.org/wiki/Operating_system" TargetMode="External"/><Relationship Id="rId10" Type="http://schemas.openxmlformats.org/officeDocument/2006/relationships/header" Target="header1.xml"/><Relationship Id="rId31" Type="http://schemas.openxmlformats.org/officeDocument/2006/relationships/hyperlink" Target="https://en.wikipedia.org/wiki/Modem" TargetMode="External"/><Relationship Id="rId44" Type="http://schemas.openxmlformats.org/officeDocument/2006/relationships/image" Target="media/image12.jpg"/><Relationship Id="rId52" Type="http://schemas.openxmlformats.org/officeDocument/2006/relationships/hyperlink" Target="http://www.ele.uri.edu/courses/ele432/spring08/LEDs.pdf" TargetMode="External"/><Relationship Id="rId60" Type="http://schemas.openxmlformats.org/officeDocument/2006/relationships/image" Target="media/image20.png"/><Relationship Id="rId65" Type="http://schemas.openxmlformats.org/officeDocument/2006/relationships/hyperlink" Target="https://en.wikipedia.org/wiki/Maximum_power_point_tracking" TargetMode="External"/><Relationship Id="rId73" Type="http://schemas.openxmlformats.org/officeDocument/2006/relationships/image" Target="media/image28.jpeg"/><Relationship Id="rId78" Type="http://schemas.openxmlformats.org/officeDocument/2006/relationships/hyperlink" Target="https://circuitglobe.com/wp-content/uploads/2017/01/lead-acid-battery-equation-1.jpg" TargetMode="External"/><Relationship Id="rId81" Type="http://schemas.openxmlformats.org/officeDocument/2006/relationships/image" Target="media/image32.jpeg"/><Relationship Id="rId86" Type="http://schemas.openxmlformats.org/officeDocument/2006/relationships/hyperlink" Target="https://circuitglobe.com/wp-content/uploads/2017/01/lead-acid-battery-equation-5.jpg" TargetMode="External"/><Relationship Id="rId94" Type="http://schemas.openxmlformats.org/officeDocument/2006/relationships/image" Target="media/image42.png"/><Relationship Id="rId99" Type="http://schemas.openxmlformats.org/officeDocument/2006/relationships/hyperlink" Target="https://en.wikipedia.org/wiki/Tensilica" TargetMode="External"/><Relationship Id="rId101" Type="http://schemas.openxmlformats.org/officeDocument/2006/relationships/hyperlink" Target="https://en.wikipedia.org/wiki/Wi-Fi" TargetMode="External"/><Relationship Id="rId122" Type="http://schemas.openxmlformats.org/officeDocument/2006/relationships/image" Target="media/image51.png"/><Relationship Id="rId130" Type="http://schemas.openxmlformats.org/officeDocument/2006/relationships/hyperlink" Target="https://en.wikipedia.org/wiki/Android_software_development" TargetMode="External"/><Relationship Id="rId135" Type="http://schemas.openxmlformats.org/officeDocument/2006/relationships/image" Target="media/image53.png"/><Relationship Id="rId143" Type="http://schemas.openxmlformats.org/officeDocument/2006/relationships/hyperlink" Target="https://searchnetworking.techtarget.com/definition/bandwidth" TargetMode="External"/><Relationship Id="rId148" Type="http://schemas.openxmlformats.org/officeDocument/2006/relationships/hyperlink" Target="https://github.com/mathewvarghesemanu/MainProject_IOT-PLC-inverter" TargetMode="External"/><Relationship Id="rId151" Type="http://schemas.openxmlformats.org/officeDocument/2006/relationships/footer" Target="footer7.xml"/><Relationship Id="rId15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image" Target="media/image9.png"/><Relationship Id="rId109" Type="http://schemas.openxmlformats.org/officeDocument/2006/relationships/hyperlink" Target="https://en.wikipedia.org/wiki/General-purpose_input/output" TargetMode="External"/><Relationship Id="rId34" Type="http://schemas.openxmlformats.org/officeDocument/2006/relationships/hyperlink" Target="https://en.wikipedia.org/wiki/Data_buffer" TargetMode="External"/><Relationship Id="rId50" Type="http://schemas.openxmlformats.org/officeDocument/2006/relationships/hyperlink" Target="https://www.kompulsa.com/acronyms-in-electronics/" TargetMode="External"/><Relationship Id="rId55" Type="http://schemas.openxmlformats.org/officeDocument/2006/relationships/hyperlink" Target="https://en.wikipedia.org/wiki/Duty_cycle" TargetMode="External"/><Relationship Id="rId76" Type="http://schemas.openxmlformats.org/officeDocument/2006/relationships/hyperlink" Target="https://circuitglobe.com/wp-content/uploads/2017/01/lead-acid-cell-112.jpg" TargetMode="External"/><Relationship Id="rId97" Type="http://schemas.openxmlformats.org/officeDocument/2006/relationships/image" Target="media/image45.jpeg"/><Relationship Id="rId104" Type="http://schemas.openxmlformats.org/officeDocument/2006/relationships/hyperlink" Target="https://en.wikipedia.org/wiki/Low-noise_amplifier" TargetMode="External"/><Relationship Id="rId120" Type="http://schemas.openxmlformats.org/officeDocument/2006/relationships/image" Target="media/image49.jpeg"/><Relationship Id="rId125" Type="http://schemas.openxmlformats.org/officeDocument/2006/relationships/hyperlink" Target="https://en.wikipedia.org/wiki/Google" TargetMode="External"/><Relationship Id="rId141" Type="http://schemas.openxmlformats.org/officeDocument/2006/relationships/hyperlink" Target="https://searchsoftwarequality.techtarget.com/definition/black-box" TargetMode="External"/><Relationship Id="rId146" Type="http://schemas.openxmlformats.org/officeDocument/2006/relationships/hyperlink" Target="https://searchsoftwarequality.techtarget.com/definition/application" TargetMode="External"/><Relationship Id="rId7" Type="http://schemas.openxmlformats.org/officeDocument/2006/relationships/endnotes" Target="endnotes.xml"/><Relationship Id="rId71" Type="http://schemas.openxmlformats.org/officeDocument/2006/relationships/hyperlink" Target="https://circuitglobe.com/electric-current.html" TargetMode="External"/><Relationship Id="rId92"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hyperlink" Target="https://en.wikipedia.org/wiki/Sampling_(signal_processing)" TargetMode="External"/><Relationship Id="rId24" Type="http://schemas.openxmlformats.org/officeDocument/2006/relationships/image" Target="media/image5.jpg"/><Relationship Id="rId40" Type="http://schemas.openxmlformats.org/officeDocument/2006/relationships/hyperlink" Target="http://ecomputernotes.com/images/Protocol-flow-chart-for-ALOHA.jpg" TargetMode="External"/><Relationship Id="rId45" Type="http://schemas.openxmlformats.org/officeDocument/2006/relationships/image" Target="media/image13.jpg"/><Relationship Id="rId66" Type="http://schemas.openxmlformats.org/officeDocument/2006/relationships/hyperlink" Target="https://en.wikipedia.org/wiki/Maximum_power_point_tracking" TargetMode="External"/><Relationship Id="rId87" Type="http://schemas.openxmlformats.org/officeDocument/2006/relationships/image" Target="media/image35.jpeg"/><Relationship Id="rId110" Type="http://schemas.openxmlformats.org/officeDocument/2006/relationships/hyperlink" Target="https://en.wikipedia.org/wiki/Serial_Peripheral_Interface_Bus" TargetMode="External"/><Relationship Id="rId115" Type="http://schemas.openxmlformats.org/officeDocument/2006/relationships/hyperlink" Target="https://en.wikipedia.org/wiki/Analog-to-digital_converter" TargetMode="External"/><Relationship Id="rId131" Type="http://schemas.openxmlformats.org/officeDocument/2006/relationships/hyperlink" Target="https://en.wikipedia.org/wiki/Windows" TargetMode="External"/><Relationship Id="rId136" Type="http://schemas.openxmlformats.org/officeDocument/2006/relationships/hyperlink" Target="https://searchmicroservices.techtarget.com/definition/object" TargetMode="External"/><Relationship Id="rId61" Type="http://schemas.openxmlformats.org/officeDocument/2006/relationships/image" Target="media/image21.jpg"/><Relationship Id="rId82" Type="http://schemas.openxmlformats.org/officeDocument/2006/relationships/hyperlink" Target="https://circuitglobe.com/wp-content/uploads/2017/01/recharging-of-lead-acid-battery.jpg" TargetMode="External"/><Relationship Id="rId152" Type="http://schemas.openxmlformats.org/officeDocument/2006/relationships/footer" Target="footer8.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hyperlink" Target="https://en.wikipedia.org/wiki/Microcontroller" TargetMode="External"/><Relationship Id="rId35" Type="http://schemas.openxmlformats.org/officeDocument/2006/relationships/hyperlink" Target="https://en.wikipedia.org/wiki/Demodulation" TargetMode="External"/><Relationship Id="rId56" Type="http://schemas.openxmlformats.org/officeDocument/2006/relationships/hyperlink" Target="https://www.wholesalesolar.com/power-inverters" TargetMode="External"/><Relationship Id="rId77" Type="http://schemas.openxmlformats.org/officeDocument/2006/relationships/image" Target="media/image30.jpeg"/><Relationship Id="rId100" Type="http://schemas.openxmlformats.org/officeDocument/2006/relationships/hyperlink" Target="https://en.wikipedia.org/wiki/IEEE_802.11" TargetMode="External"/><Relationship Id="rId105" Type="http://schemas.openxmlformats.org/officeDocument/2006/relationships/hyperlink" Target="https://en.wikipedia.org/wiki/RF_power_amplifier" TargetMode="External"/><Relationship Id="rId126" Type="http://schemas.openxmlformats.org/officeDocument/2006/relationships/hyperlink" Target="https://en.wikipedia.org/wiki/Android_(operating_system)" TargetMode="External"/><Relationship Id="rId147" Type="http://schemas.openxmlformats.org/officeDocument/2006/relationships/image" Target="media/image54.jpg"/><Relationship Id="rId8" Type="http://schemas.openxmlformats.org/officeDocument/2006/relationships/image" Target="media/image1.jpeg"/><Relationship Id="rId51" Type="http://schemas.openxmlformats.org/officeDocument/2006/relationships/hyperlink" Target="http://www.nbi.ku.dk/english/www/spinoff/spinoff/transistoren/" TargetMode="External"/><Relationship Id="rId72" Type="http://schemas.openxmlformats.org/officeDocument/2006/relationships/hyperlink" Target="https://circuitglobe.com/wp-content/uploads/2017/01/plates-of-lead-acid-battery.jpg" TargetMode="External"/><Relationship Id="rId93" Type="http://schemas.openxmlformats.org/officeDocument/2006/relationships/image" Target="media/image41.jpg"/><Relationship Id="rId98" Type="http://schemas.openxmlformats.org/officeDocument/2006/relationships/hyperlink" Target="https://en.wikipedia.org/wiki/Reduced_instruction_set_computing" TargetMode="External"/><Relationship Id="rId121" Type="http://schemas.openxmlformats.org/officeDocument/2006/relationships/image" Target="media/image50.png"/><Relationship Id="rId142" Type="http://schemas.openxmlformats.org/officeDocument/2006/relationships/hyperlink" Target="https://searchmicroservices.techtarget.com/definition/SOAP-Simple-Object-Access-Protoco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Vis</b:Tag>
    <b:SourceType>InternetSite</b:SourceType>
    <b:Guid>{1460BAA6-AEDD-4E52-8839-5ED546B97B8D}</b:Guid>
    <b:Title>https://www.researchgate.net/publication/312559421_IoT_based_smart_security_and_home_automation_system</b:Title>
    <b:Author>
      <b:Author>
        <b:Corporate>Vishal Jain</b:Corporate>
      </b:Author>
    </b:Author>
    <b:InternetSiteTitle>https://www.researchgate.net</b:InternetSiteTitle>
    <b:RefOrder>1</b:RefOrder>
  </b:Source>
</b:Sources>
</file>

<file path=customXml/itemProps1.xml><?xml version="1.0" encoding="utf-8"?>
<ds:datastoreItem xmlns:ds="http://schemas.openxmlformats.org/officeDocument/2006/customXml" ds:itemID="{16A8E45A-2751-4C25-AF39-F75CDE652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2</TotalTime>
  <Pages>71</Pages>
  <Words>14345</Words>
  <Characters>81767</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127</cp:revision>
  <cp:lastPrinted>2019-06-08T11:35:00Z</cp:lastPrinted>
  <dcterms:created xsi:type="dcterms:W3CDTF">2019-06-07T01:14:00Z</dcterms:created>
  <dcterms:modified xsi:type="dcterms:W3CDTF">2019-06-09T10:57:00Z</dcterms:modified>
</cp:coreProperties>
</file>